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F87AC" w14:textId="77777777" w:rsidR="00F91713" w:rsidRDefault="00F91713" w:rsidP="00F91713">
      <w:pPr>
        <w:pStyle w:val="1"/>
      </w:pPr>
      <w:r>
        <w:rPr>
          <w:rFonts w:hint="eastAsia"/>
        </w:rPr>
        <w:t>能源系统的边云协同交互</w:t>
      </w:r>
    </w:p>
    <w:p w14:paraId="11D4CFD1" w14:textId="77777777" w:rsidR="00F91713" w:rsidRDefault="00F91713" w:rsidP="00F91713">
      <w:r w:rsidRPr="00365D0E">
        <w:rPr>
          <w:noProof/>
        </w:rPr>
        <w:drawing>
          <wp:inline distT="0" distB="0" distL="0" distR="0" wp14:anchorId="4654DFA9" wp14:editId="41152AB0">
            <wp:extent cx="5274310" cy="2813050"/>
            <wp:effectExtent l="0" t="0" r="0" b="6350"/>
            <wp:docPr id="36" name="图片 36" descr="图形用户界面, 网站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图形用户界面, 网站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541FE" w14:textId="16FA98D3" w:rsidR="00F91713" w:rsidRDefault="00F91713" w:rsidP="00F91713">
      <w:r>
        <w:rPr>
          <w:rFonts w:hint="eastAsia"/>
        </w:rPr>
        <w:t>左半部分随节点变化，右半部分是总览，不随着节点切换而变换，下半部分是云中心和边缘节点的逻辑关系图。</w:t>
      </w:r>
    </w:p>
    <w:p w14:paraId="26C583FC" w14:textId="14715BCF" w:rsidR="005710F3" w:rsidRPr="00365D0E" w:rsidRDefault="00522F54" w:rsidP="00F91713">
      <w:r>
        <w:rPr>
          <w:rFonts w:hint="eastAsia"/>
        </w:rPr>
        <w:t>数据</w:t>
      </w:r>
      <w:r w:rsidR="005710F3">
        <w:rPr>
          <w:rFonts w:hint="eastAsia"/>
        </w:rPr>
        <w:t>d</w:t>
      </w:r>
      <w:r w:rsidR="005710F3">
        <w:t>ict_energynet</w:t>
      </w:r>
    </w:p>
    <w:p w14:paraId="1231888A" w14:textId="77777777" w:rsidR="00F91713" w:rsidRDefault="00F91713" w:rsidP="00F91713">
      <w:pPr>
        <w:pStyle w:val="2"/>
      </w:pPr>
      <w:r w:rsidRPr="00115292">
        <w:rPr>
          <w:rFonts w:hint="eastAsia"/>
        </w:rPr>
        <w:t>节点缩略</w:t>
      </w:r>
      <w:r>
        <w:rPr>
          <w:rFonts w:hint="eastAsia"/>
        </w:rPr>
        <w:t>图</w:t>
      </w:r>
    </w:p>
    <w:p w14:paraId="114FD2C1" w14:textId="77777777" w:rsidR="00F91713" w:rsidRDefault="00F91713" w:rsidP="00F91713">
      <w:pPr>
        <w:pStyle w:val="3"/>
      </w:pPr>
      <w:r>
        <w:rPr>
          <w:rFonts w:hint="eastAsia"/>
        </w:rPr>
        <w:t>显示界面</w:t>
      </w:r>
    </w:p>
    <w:p w14:paraId="3E54E791" w14:textId="621C96CF" w:rsidR="00F91713" w:rsidRDefault="00F91713" w:rsidP="00F91713">
      <w:pPr>
        <w:jc w:val="center"/>
        <w:rPr>
          <w:kern w:val="0"/>
          <w:sz w:val="20"/>
        </w:rPr>
      </w:pPr>
    </w:p>
    <w:p w14:paraId="5A447B05" w14:textId="0E58AB7E" w:rsidR="00F91713" w:rsidRDefault="00F91713" w:rsidP="00F91713">
      <w:pPr>
        <w:jc w:val="center"/>
        <w:rPr>
          <w:kern w:val="0"/>
          <w:sz w:val="20"/>
        </w:rPr>
      </w:pPr>
      <w:r>
        <w:rPr>
          <w:rFonts w:hint="eastAsia"/>
          <w:kern w:val="0"/>
          <w:sz w:val="20"/>
        </w:rPr>
        <w:t>该节点的数字孪生</w:t>
      </w:r>
    </w:p>
    <w:p w14:paraId="10304463" w14:textId="77777777" w:rsidR="00F91713" w:rsidRDefault="00F91713" w:rsidP="00F91713">
      <w:pPr>
        <w:jc w:val="center"/>
        <w:rPr>
          <w:kern w:val="0"/>
          <w:sz w:val="20"/>
        </w:rPr>
      </w:pPr>
      <w:r>
        <w:rPr>
          <w:noProof/>
        </w:rPr>
        <w:drawing>
          <wp:inline distT="0" distB="0" distL="0" distR="0" wp14:anchorId="46AADDC4" wp14:editId="240A9261">
            <wp:extent cx="1314450" cy="895350"/>
            <wp:effectExtent l="0" t="0" r="0" b="0"/>
            <wp:docPr id="4" name="图片 4" descr="电子设备的屏幕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电子设备的屏幕&#10;&#10;中度可信度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C4E14" w14:textId="77777777" w:rsidR="00F91713" w:rsidRDefault="00F91713" w:rsidP="00F91713">
      <w:pPr>
        <w:pStyle w:val="2"/>
      </w:pPr>
      <w:r>
        <w:rPr>
          <w:rFonts w:hint="eastAsia"/>
        </w:rPr>
        <w:lastRenderedPageBreak/>
        <w:t>当日节点能量输入输出占比图</w:t>
      </w:r>
    </w:p>
    <w:p w14:paraId="210C0D04" w14:textId="77777777" w:rsidR="00F91713" w:rsidRDefault="00F91713" w:rsidP="00F91713">
      <w:pPr>
        <w:pStyle w:val="3"/>
      </w:pPr>
      <w:r>
        <w:rPr>
          <w:rFonts w:hint="eastAsia"/>
        </w:rPr>
        <w:t>显示界面</w:t>
      </w:r>
    </w:p>
    <w:p w14:paraId="665C0B52" w14:textId="77777777" w:rsidR="00F91713" w:rsidRDefault="00F91713" w:rsidP="00F91713">
      <w:pPr>
        <w:jc w:val="center"/>
        <w:rPr>
          <w:kern w:val="0"/>
          <w:sz w:val="20"/>
        </w:rPr>
      </w:pPr>
      <w:r w:rsidRPr="00415942">
        <w:rPr>
          <w:noProof/>
          <w:kern w:val="0"/>
          <w:sz w:val="20"/>
        </w:rPr>
        <w:drawing>
          <wp:inline distT="0" distB="0" distL="0" distR="0" wp14:anchorId="449E557A" wp14:editId="0941F2AE">
            <wp:extent cx="3638747" cy="2706255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47494" cy="271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B43D2" w14:textId="77777777" w:rsidR="00F91713" w:rsidRDefault="00F91713" w:rsidP="00F91713">
      <w:pPr>
        <w:jc w:val="center"/>
        <w:rPr>
          <w:kern w:val="0"/>
          <w:sz w:val="20"/>
        </w:rPr>
      </w:pPr>
      <w:r>
        <w:rPr>
          <w:rFonts w:hint="eastAsia"/>
          <w:kern w:val="0"/>
          <w:sz w:val="20"/>
        </w:rPr>
        <w:t>当日（节点名）分时能量输入</w:t>
      </w:r>
    </w:p>
    <w:p w14:paraId="3AD5B2DF" w14:textId="77777777" w:rsidR="00F91713" w:rsidRDefault="00F91713" w:rsidP="00F91713">
      <w:pPr>
        <w:jc w:val="center"/>
        <w:rPr>
          <w:kern w:val="0"/>
          <w:sz w:val="20"/>
        </w:rPr>
      </w:pPr>
      <w:r w:rsidRPr="00AD299A">
        <w:rPr>
          <w:noProof/>
          <w:kern w:val="0"/>
          <w:sz w:val="20"/>
        </w:rPr>
        <w:drawing>
          <wp:inline distT="0" distB="0" distL="0" distR="0" wp14:anchorId="4207AA05" wp14:editId="3B124D1F">
            <wp:extent cx="2776453" cy="1683500"/>
            <wp:effectExtent l="0" t="0" r="5080" b="5715"/>
            <wp:docPr id="30" name="图片 11">
              <a:extLst xmlns:a="http://schemas.openxmlformats.org/drawingml/2006/main">
                <a:ext uri="{FF2B5EF4-FFF2-40B4-BE49-F238E27FC236}">
                  <a16:creationId xmlns:a16="http://schemas.microsoft.com/office/drawing/2014/main" id="{8C0DE123-5478-AA6C-8D66-17183D0D6FB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1">
                      <a:extLst>
                        <a:ext uri="{FF2B5EF4-FFF2-40B4-BE49-F238E27FC236}">
                          <a16:creationId xmlns:a16="http://schemas.microsoft.com/office/drawing/2014/main" id="{8C0DE123-5478-AA6C-8D66-17183D0D6FB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76453" cy="168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BD7EC" w14:textId="77777777" w:rsidR="00F91713" w:rsidRDefault="00F91713" w:rsidP="00F91713">
      <w:pPr>
        <w:jc w:val="center"/>
        <w:rPr>
          <w:kern w:val="0"/>
          <w:sz w:val="20"/>
        </w:rPr>
      </w:pPr>
      <w:r>
        <w:rPr>
          <w:rFonts w:hint="eastAsia"/>
          <w:kern w:val="0"/>
          <w:sz w:val="20"/>
        </w:rPr>
        <w:t>五个节点每个节点一个图</w:t>
      </w:r>
    </w:p>
    <w:p w14:paraId="19D75A72" w14:textId="77777777" w:rsidR="00F91713" w:rsidRDefault="00F91713" w:rsidP="00F91713">
      <w:pPr>
        <w:pStyle w:val="3"/>
      </w:pPr>
      <w:r>
        <w:rPr>
          <w:rFonts w:hint="eastAsia"/>
        </w:rPr>
        <w:t>数据输入</w:t>
      </w:r>
    </w:p>
    <w:p w14:paraId="2201B987" w14:textId="54E7CD99" w:rsidR="00E1755E" w:rsidRPr="000C0E6E" w:rsidRDefault="00F91713" w:rsidP="00F91713">
      <w:pPr>
        <w:rPr>
          <w:rFonts w:hint="eastAsia"/>
        </w:rPr>
      </w:pPr>
      <w:r>
        <w:rPr>
          <w:rFonts w:hint="eastAsia"/>
        </w:rPr>
        <w:t>上半部分饼状图：</w:t>
      </w:r>
    </w:p>
    <w:p w14:paraId="6BBFA00D" w14:textId="5202315F" w:rsidR="00F91713" w:rsidRDefault="00C479A1" w:rsidP="00F91713">
      <w:pPr>
        <w:rPr>
          <w:kern w:val="0"/>
          <w:sz w:val="20"/>
        </w:rPr>
      </w:pPr>
      <w:r>
        <w:rPr>
          <w:rFonts w:hint="eastAsia"/>
          <w:kern w:val="0"/>
          <w:sz w:val="20"/>
        </w:rPr>
        <w:t>（所有节点的饼状图一</w:t>
      </w:r>
      <w:r w:rsidR="0001337E">
        <w:rPr>
          <w:rFonts w:hint="eastAsia"/>
          <w:kern w:val="0"/>
          <w:sz w:val="20"/>
        </w:rPr>
        <w:t>样</w:t>
      </w:r>
      <w:r>
        <w:rPr>
          <w:rFonts w:hint="eastAsia"/>
          <w:kern w:val="0"/>
          <w:sz w:val="20"/>
        </w:rPr>
        <w:t>）</w:t>
      </w:r>
    </w:p>
    <w:p w14:paraId="5AECE4E2" w14:textId="77777777" w:rsidR="00E1755E" w:rsidRDefault="00E1755E" w:rsidP="00F91713">
      <w:pPr>
        <w:rPr>
          <w:rFonts w:hint="eastAsia"/>
          <w:kern w:val="0"/>
          <w:sz w:val="20"/>
        </w:rPr>
      </w:pPr>
    </w:p>
    <w:p w14:paraId="660081CE" w14:textId="7C621FC5" w:rsidR="00F91713" w:rsidRDefault="00AF6AA6" w:rsidP="00F91713">
      <w:pPr>
        <w:rPr>
          <w:kern w:val="0"/>
          <w:sz w:val="20"/>
        </w:rPr>
      </w:pPr>
      <w:r>
        <w:rPr>
          <w:rFonts w:hint="eastAsia"/>
          <w:kern w:val="0"/>
          <w:sz w:val="20"/>
        </w:rPr>
        <w:t>饼图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55"/>
        <w:gridCol w:w="908"/>
        <w:gridCol w:w="2035"/>
        <w:gridCol w:w="1934"/>
        <w:gridCol w:w="731"/>
        <w:gridCol w:w="1333"/>
      </w:tblGrid>
      <w:tr w:rsidR="00B07F0B" w:rsidRPr="009A2F9A" w14:paraId="381B248C" w14:textId="77777777" w:rsidTr="00B11C37">
        <w:tc>
          <w:tcPr>
            <w:tcW w:w="1355" w:type="dxa"/>
          </w:tcPr>
          <w:p w14:paraId="36F2694B" w14:textId="77777777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字段</w:t>
            </w:r>
          </w:p>
        </w:tc>
        <w:tc>
          <w:tcPr>
            <w:tcW w:w="908" w:type="dxa"/>
          </w:tcPr>
          <w:p w14:paraId="0CBE32F3" w14:textId="77777777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列</w:t>
            </w:r>
          </w:p>
        </w:tc>
        <w:tc>
          <w:tcPr>
            <w:tcW w:w="2035" w:type="dxa"/>
          </w:tcPr>
          <w:p w14:paraId="77B53970" w14:textId="77777777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类型</w:t>
            </w:r>
          </w:p>
        </w:tc>
        <w:tc>
          <w:tcPr>
            <w:tcW w:w="1934" w:type="dxa"/>
          </w:tcPr>
          <w:p w14:paraId="7E69817C" w14:textId="77777777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列描述</w:t>
            </w:r>
          </w:p>
        </w:tc>
        <w:tc>
          <w:tcPr>
            <w:tcW w:w="731" w:type="dxa"/>
          </w:tcPr>
          <w:p w14:paraId="30995F5E" w14:textId="77777777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单位</w:t>
            </w:r>
          </w:p>
        </w:tc>
        <w:tc>
          <w:tcPr>
            <w:tcW w:w="1333" w:type="dxa"/>
          </w:tcPr>
          <w:p w14:paraId="06EC7397" w14:textId="77777777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备注</w:t>
            </w:r>
          </w:p>
        </w:tc>
      </w:tr>
      <w:tr w:rsidR="00B07F0B" w:rsidRPr="009A2F9A" w14:paraId="2CED0C20" w14:textId="77777777" w:rsidTr="00B11C37">
        <w:tc>
          <w:tcPr>
            <w:tcW w:w="1355" w:type="dxa"/>
          </w:tcPr>
          <w:p w14:paraId="0455EDA6" w14:textId="4D765AAD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6F8AA429" w14:textId="494DB88F" w:rsidR="00B07F0B" w:rsidRPr="009A2F9A" w:rsidRDefault="00B07F0B" w:rsidP="00B11C37">
            <w:pPr>
              <w:widowControl/>
              <w:rPr>
                <w:rFonts w:ascii="Times New Roman" w:eastAsia="宋体" w:hAnsi="Times New Roman" w:cs="Times New Roman"/>
              </w:rPr>
            </w:pPr>
            <w:r w:rsidRPr="009A2F9A">
              <w:rPr>
                <w:rFonts w:ascii="Times New Roman" w:eastAsia="宋体" w:hAnsi="Times New Roman" w:cs="Times New Roman"/>
              </w:rPr>
              <w:t>p_</w:t>
            </w:r>
            <w:r>
              <w:rPr>
                <w:rFonts w:ascii="Times New Roman" w:eastAsia="宋体" w:hAnsi="Times New Roman" w:cs="Times New Roman" w:hint="eastAsia"/>
              </w:rPr>
              <w:t>pv</w:t>
            </w:r>
          </w:p>
        </w:tc>
        <w:tc>
          <w:tcPr>
            <w:tcW w:w="2035" w:type="dxa"/>
          </w:tcPr>
          <w:p w14:paraId="34C8B534" w14:textId="77777777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12DC4C8F" w14:textId="10F73680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光伏供电量</w:t>
            </w:r>
          </w:p>
        </w:tc>
        <w:tc>
          <w:tcPr>
            <w:tcW w:w="731" w:type="dxa"/>
          </w:tcPr>
          <w:p w14:paraId="2871B410" w14:textId="628D334C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kW</w:t>
            </w:r>
            <w:r w:rsidR="00C43008"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333" w:type="dxa"/>
          </w:tcPr>
          <w:p w14:paraId="2D158070" w14:textId="53DBFF80" w:rsidR="00B07F0B" w:rsidRPr="009A2F9A" w:rsidRDefault="00AA595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电饼图</w:t>
            </w:r>
          </w:p>
        </w:tc>
      </w:tr>
      <w:tr w:rsidR="00B07F0B" w:rsidRPr="009A2F9A" w14:paraId="6E3CB378" w14:textId="77777777" w:rsidTr="00B11C37">
        <w:tc>
          <w:tcPr>
            <w:tcW w:w="1355" w:type="dxa"/>
          </w:tcPr>
          <w:p w14:paraId="1CF6ED63" w14:textId="77777777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47FDA690" w14:textId="77777777" w:rsidR="00B07F0B" w:rsidRPr="009A2F9A" w:rsidRDefault="00B07F0B" w:rsidP="00B11C37">
            <w:pPr>
              <w:widowControl/>
              <w:rPr>
                <w:rFonts w:ascii="Times New Roman" w:eastAsia="宋体" w:hAnsi="Times New Roman" w:cs="Times New Roman"/>
              </w:rPr>
            </w:pPr>
            <w:r w:rsidRPr="009A2F9A">
              <w:rPr>
                <w:rFonts w:ascii="Times New Roman" w:eastAsia="宋体" w:hAnsi="Times New Roman" w:cs="Times New Roman"/>
              </w:rPr>
              <w:t>p_fc</w:t>
            </w:r>
          </w:p>
        </w:tc>
        <w:tc>
          <w:tcPr>
            <w:tcW w:w="2035" w:type="dxa"/>
          </w:tcPr>
          <w:p w14:paraId="68EBB39C" w14:textId="77777777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35564495" w14:textId="4760C228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 w:hint="eastAsia"/>
                <w:szCs w:val="20"/>
              </w:rPr>
              <w:t>燃料电池</w:t>
            </w:r>
            <w:r>
              <w:rPr>
                <w:rFonts w:ascii="Times New Roman" w:eastAsia="宋体" w:hAnsi="Times New Roman" w:cs="Times New Roman" w:hint="eastAsia"/>
                <w:szCs w:val="20"/>
              </w:rPr>
              <w:t>供电量</w:t>
            </w:r>
          </w:p>
        </w:tc>
        <w:tc>
          <w:tcPr>
            <w:tcW w:w="731" w:type="dxa"/>
          </w:tcPr>
          <w:p w14:paraId="4991EAF6" w14:textId="5DF5E497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</w:t>
            </w:r>
            <w:r w:rsidR="00C43008"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333" w:type="dxa"/>
          </w:tcPr>
          <w:p w14:paraId="7DEFA93E" w14:textId="6E09CBD1" w:rsidR="00B07F0B" w:rsidRPr="009A2F9A" w:rsidRDefault="00AA595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电饼图</w:t>
            </w:r>
          </w:p>
        </w:tc>
      </w:tr>
      <w:tr w:rsidR="00B07F0B" w:rsidRPr="009A2F9A" w14:paraId="32AFC6E1" w14:textId="77777777" w:rsidTr="00B11C37">
        <w:tc>
          <w:tcPr>
            <w:tcW w:w="1355" w:type="dxa"/>
          </w:tcPr>
          <w:p w14:paraId="29BDFDDA" w14:textId="77777777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78C06663" w14:textId="101AD962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p_</w:t>
            </w:r>
            <w:r>
              <w:rPr>
                <w:rFonts w:ascii="Times New Roman" w:eastAsia="宋体" w:hAnsi="Times New Roman" w:cs="Times New Roman"/>
                <w:szCs w:val="20"/>
              </w:rPr>
              <w:t>pur</w:t>
            </w:r>
          </w:p>
        </w:tc>
        <w:tc>
          <w:tcPr>
            <w:tcW w:w="2035" w:type="dxa"/>
          </w:tcPr>
          <w:p w14:paraId="0824EE23" w14:textId="77777777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0BD06619" w14:textId="526750D9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电网购电量</w:t>
            </w:r>
          </w:p>
        </w:tc>
        <w:tc>
          <w:tcPr>
            <w:tcW w:w="731" w:type="dxa"/>
          </w:tcPr>
          <w:p w14:paraId="54E97518" w14:textId="3D4F69F8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k</w:t>
            </w:r>
            <w:r>
              <w:rPr>
                <w:rFonts w:ascii="Times New Roman" w:eastAsia="宋体" w:hAnsi="Times New Roman" w:cs="Times New Roman"/>
                <w:szCs w:val="20"/>
              </w:rPr>
              <w:t>W</w:t>
            </w:r>
            <w:r w:rsidR="00C43008"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333" w:type="dxa"/>
          </w:tcPr>
          <w:p w14:paraId="1B3DF369" w14:textId="47646A01" w:rsidR="00B07F0B" w:rsidRPr="009A2F9A" w:rsidRDefault="00AA595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电饼图</w:t>
            </w:r>
          </w:p>
        </w:tc>
      </w:tr>
      <w:tr w:rsidR="00B07F0B" w:rsidRPr="009A2F9A" w14:paraId="227ECDC4" w14:textId="77777777" w:rsidTr="00B11C37">
        <w:tc>
          <w:tcPr>
            <w:tcW w:w="1355" w:type="dxa"/>
          </w:tcPr>
          <w:p w14:paraId="1C6D875F" w14:textId="77777777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30EF14FD" w14:textId="226BF920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g_hp</w:t>
            </w:r>
          </w:p>
        </w:tc>
        <w:tc>
          <w:tcPr>
            <w:tcW w:w="2035" w:type="dxa"/>
          </w:tcPr>
          <w:p w14:paraId="5F0500B4" w14:textId="77777777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5DF8EE94" w14:textId="3993C5AE" w:rsidR="00B07F0B" w:rsidRPr="009A2F9A" w:rsidRDefault="00023E03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地源热泵供热量</w:t>
            </w:r>
          </w:p>
        </w:tc>
        <w:tc>
          <w:tcPr>
            <w:tcW w:w="731" w:type="dxa"/>
          </w:tcPr>
          <w:p w14:paraId="31E580E7" w14:textId="2AA12543" w:rsidR="00B07F0B" w:rsidRPr="009A2F9A" w:rsidRDefault="00B07F0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</w:t>
            </w:r>
            <w:r w:rsidR="00C43008"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333" w:type="dxa"/>
          </w:tcPr>
          <w:p w14:paraId="4C8EEF4A" w14:textId="34B55563" w:rsidR="00B07F0B" w:rsidRPr="009A2F9A" w:rsidRDefault="00641FE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热饼图</w:t>
            </w:r>
          </w:p>
        </w:tc>
      </w:tr>
      <w:tr w:rsidR="00157D44" w:rsidRPr="009A2F9A" w14:paraId="1B148D85" w14:textId="77777777" w:rsidTr="00B11C37">
        <w:tc>
          <w:tcPr>
            <w:tcW w:w="1355" w:type="dxa"/>
          </w:tcPr>
          <w:p w14:paraId="75A8908C" w14:textId="77777777" w:rsidR="00157D44" w:rsidRPr="009A2F9A" w:rsidRDefault="00157D44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5EBE3B7A" w14:textId="2F0BF8FA" w:rsidR="00157D44" w:rsidRPr="009A2F9A" w:rsidRDefault="00157D44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g</w:t>
            </w:r>
            <w:r>
              <w:rPr>
                <w:rFonts w:ascii="Times New Roman" w:eastAsia="宋体" w:hAnsi="Times New Roman" w:cs="Times New Roman"/>
                <w:szCs w:val="20"/>
              </w:rPr>
              <w:t>_ht</w:t>
            </w:r>
          </w:p>
        </w:tc>
        <w:tc>
          <w:tcPr>
            <w:tcW w:w="2035" w:type="dxa"/>
          </w:tcPr>
          <w:p w14:paraId="42FC9176" w14:textId="77777777" w:rsidR="00157D44" w:rsidRPr="009A2F9A" w:rsidRDefault="00157D44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6E65230C" w14:textId="62504E33" w:rsidR="00157D44" w:rsidRPr="009A2F9A" w:rsidRDefault="00157D44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蓄能水箱供热量</w:t>
            </w:r>
          </w:p>
        </w:tc>
        <w:tc>
          <w:tcPr>
            <w:tcW w:w="731" w:type="dxa"/>
          </w:tcPr>
          <w:p w14:paraId="38FE72A1" w14:textId="51FEE469" w:rsidR="00157D44" w:rsidRPr="009A2F9A" w:rsidRDefault="00157D44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h</w:t>
            </w:r>
          </w:p>
        </w:tc>
        <w:tc>
          <w:tcPr>
            <w:tcW w:w="1333" w:type="dxa"/>
          </w:tcPr>
          <w:p w14:paraId="14805A4A" w14:textId="6DBE3F77" w:rsidR="00157D44" w:rsidRPr="009A2F9A" w:rsidRDefault="00641FEE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热饼图</w:t>
            </w:r>
          </w:p>
        </w:tc>
      </w:tr>
      <w:tr w:rsidR="00157D44" w:rsidRPr="009A2F9A" w14:paraId="0492735D" w14:textId="77777777" w:rsidTr="00B11C37">
        <w:tc>
          <w:tcPr>
            <w:tcW w:w="1355" w:type="dxa"/>
          </w:tcPr>
          <w:p w14:paraId="7E85E979" w14:textId="77777777" w:rsidR="00157D44" w:rsidRPr="009A2F9A" w:rsidRDefault="00157D44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725AD611" w14:textId="00A1107E" w:rsidR="00157D44" w:rsidRPr="009A2F9A" w:rsidRDefault="00157D44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g</w:t>
            </w:r>
            <w:r>
              <w:rPr>
                <w:rFonts w:ascii="Times New Roman" w:eastAsia="宋体" w:hAnsi="Times New Roman" w:cs="Times New Roman"/>
                <w:szCs w:val="20"/>
              </w:rPr>
              <w:t>_eb</w:t>
            </w:r>
          </w:p>
        </w:tc>
        <w:tc>
          <w:tcPr>
            <w:tcW w:w="2035" w:type="dxa"/>
          </w:tcPr>
          <w:p w14:paraId="21D347FC" w14:textId="77777777" w:rsidR="00157D44" w:rsidRPr="009A2F9A" w:rsidRDefault="00157D44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417D4120" w14:textId="421672E5" w:rsidR="00157D44" w:rsidRPr="009A2F9A" w:rsidRDefault="00157D44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电锅炉供热量</w:t>
            </w:r>
          </w:p>
        </w:tc>
        <w:tc>
          <w:tcPr>
            <w:tcW w:w="731" w:type="dxa"/>
          </w:tcPr>
          <w:p w14:paraId="7D383366" w14:textId="6D395C4B" w:rsidR="00157D44" w:rsidRPr="004A6B95" w:rsidRDefault="00157D44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h</w:t>
            </w:r>
          </w:p>
        </w:tc>
        <w:tc>
          <w:tcPr>
            <w:tcW w:w="1333" w:type="dxa"/>
          </w:tcPr>
          <w:p w14:paraId="7018DAE5" w14:textId="573C308E" w:rsidR="00157D44" w:rsidRPr="009A2F9A" w:rsidRDefault="00641FEE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热饼图</w:t>
            </w:r>
          </w:p>
        </w:tc>
      </w:tr>
      <w:tr w:rsidR="00157D44" w:rsidRPr="009A2F9A" w14:paraId="04974154" w14:textId="77777777" w:rsidTr="00B11C37">
        <w:tc>
          <w:tcPr>
            <w:tcW w:w="1355" w:type="dxa"/>
          </w:tcPr>
          <w:p w14:paraId="0160671E" w14:textId="77777777" w:rsidR="00157D44" w:rsidRPr="009A2F9A" w:rsidRDefault="00157D44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6A60A371" w14:textId="504CA010" w:rsidR="00157D44" w:rsidRPr="009A2F9A" w:rsidRDefault="00157D44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g_fc</w:t>
            </w:r>
          </w:p>
        </w:tc>
        <w:tc>
          <w:tcPr>
            <w:tcW w:w="2035" w:type="dxa"/>
          </w:tcPr>
          <w:p w14:paraId="186B1313" w14:textId="77777777" w:rsidR="00157D44" w:rsidRPr="009A2F9A" w:rsidRDefault="00157D44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5EC789DB" w14:textId="5F905A98" w:rsidR="00157D44" w:rsidRPr="009A2F9A" w:rsidRDefault="00157D44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燃料电池供热量</w:t>
            </w:r>
          </w:p>
        </w:tc>
        <w:tc>
          <w:tcPr>
            <w:tcW w:w="731" w:type="dxa"/>
          </w:tcPr>
          <w:p w14:paraId="28007B1D" w14:textId="4B0DF708" w:rsidR="00157D44" w:rsidRPr="009A2F9A" w:rsidRDefault="00157D44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h</w:t>
            </w:r>
          </w:p>
        </w:tc>
        <w:tc>
          <w:tcPr>
            <w:tcW w:w="1333" w:type="dxa"/>
          </w:tcPr>
          <w:p w14:paraId="357FD83C" w14:textId="2AF4EEBD" w:rsidR="00157D44" w:rsidRPr="009A2F9A" w:rsidRDefault="00641FEE" w:rsidP="00157D44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热饼图</w:t>
            </w:r>
          </w:p>
        </w:tc>
      </w:tr>
      <w:tr w:rsidR="00B572AA" w:rsidRPr="009A2F9A" w14:paraId="4FB16134" w14:textId="77777777" w:rsidTr="00B11C37">
        <w:tc>
          <w:tcPr>
            <w:tcW w:w="1355" w:type="dxa"/>
          </w:tcPr>
          <w:p w14:paraId="0468B04E" w14:textId="77777777" w:rsidR="00B572AA" w:rsidRPr="009A2F9A" w:rsidRDefault="00B572AA" w:rsidP="00B572AA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3F404C18" w14:textId="6DA6C546" w:rsidR="00B572AA" w:rsidRDefault="00B572AA" w:rsidP="00B572AA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q_</w:t>
            </w:r>
            <w:r>
              <w:rPr>
                <w:rFonts w:ascii="Times New Roman" w:eastAsia="宋体" w:hAnsi="Times New Roman" w:cs="Times New Roman"/>
                <w:szCs w:val="20"/>
              </w:rPr>
              <w:t>hp</w:t>
            </w:r>
          </w:p>
        </w:tc>
        <w:tc>
          <w:tcPr>
            <w:tcW w:w="2035" w:type="dxa"/>
          </w:tcPr>
          <w:p w14:paraId="20B4118F" w14:textId="5857E4A3" w:rsidR="00B572AA" w:rsidRPr="009A2F9A" w:rsidRDefault="00B572AA" w:rsidP="00B572AA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37125073" w14:textId="108BA6BB" w:rsidR="00B572AA" w:rsidRPr="008B67B2" w:rsidRDefault="00B572AA" w:rsidP="00B572AA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地源热泵供冷量</w:t>
            </w:r>
          </w:p>
        </w:tc>
        <w:tc>
          <w:tcPr>
            <w:tcW w:w="731" w:type="dxa"/>
          </w:tcPr>
          <w:p w14:paraId="54A519C7" w14:textId="3E0E1534" w:rsidR="00B572AA" w:rsidRDefault="00B572AA" w:rsidP="00B572AA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h</w:t>
            </w:r>
          </w:p>
        </w:tc>
        <w:tc>
          <w:tcPr>
            <w:tcW w:w="1333" w:type="dxa"/>
          </w:tcPr>
          <w:p w14:paraId="5CDAC481" w14:textId="27E29692" w:rsidR="00B572AA" w:rsidRPr="009A2F9A" w:rsidRDefault="00641FEE" w:rsidP="00B572AA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冷饼图</w:t>
            </w:r>
          </w:p>
        </w:tc>
      </w:tr>
      <w:tr w:rsidR="00B572AA" w:rsidRPr="009A2F9A" w14:paraId="7C58EB09" w14:textId="77777777" w:rsidTr="00B11C37">
        <w:tc>
          <w:tcPr>
            <w:tcW w:w="1355" w:type="dxa"/>
          </w:tcPr>
          <w:p w14:paraId="752BC801" w14:textId="77777777" w:rsidR="00B572AA" w:rsidRPr="009A2F9A" w:rsidRDefault="00B572AA" w:rsidP="00B572AA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2BA4C01B" w14:textId="4D8FB187" w:rsidR="00B572AA" w:rsidRDefault="00B572AA" w:rsidP="00B572AA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q</w:t>
            </w:r>
            <w:r>
              <w:rPr>
                <w:rFonts w:ascii="Times New Roman" w:eastAsia="宋体" w:hAnsi="Times New Roman" w:cs="Times New Roman"/>
                <w:szCs w:val="20"/>
              </w:rPr>
              <w:t>_ct</w:t>
            </w:r>
          </w:p>
        </w:tc>
        <w:tc>
          <w:tcPr>
            <w:tcW w:w="2035" w:type="dxa"/>
          </w:tcPr>
          <w:p w14:paraId="6A6A9B75" w14:textId="7F5DEEB2" w:rsidR="00B572AA" w:rsidRPr="009A2F9A" w:rsidRDefault="00B572AA" w:rsidP="00B572AA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16DAB491" w14:textId="6563480B" w:rsidR="00B572AA" w:rsidRDefault="00B572AA" w:rsidP="00B572AA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蓄能水箱供冷量</w:t>
            </w:r>
          </w:p>
        </w:tc>
        <w:tc>
          <w:tcPr>
            <w:tcW w:w="731" w:type="dxa"/>
          </w:tcPr>
          <w:p w14:paraId="5F4DE914" w14:textId="196AB1F5" w:rsidR="00B572AA" w:rsidRDefault="00B572AA" w:rsidP="00B572AA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h</w:t>
            </w:r>
          </w:p>
        </w:tc>
        <w:tc>
          <w:tcPr>
            <w:tcW w:w="1333" w:type="dxa"/>
          </w:tcPr>
          <w:p w14:paraId="4AF38C44" w14:textId="640C3C43" w:rsidR="00B572AA" w:rsidRPr="009A2F9A" w:rsidRDefault="00641FEE" w:rsidP="00B572AA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冷饼图</w:t>
            </w:r>
          </w:p>
        </w:tc>
      </w:tr>
    </w:tbl>
    <w:p w14:paraId="475C31E1" w14:textId="01C15418" w:rsidR="00B07F0B" w:rsidRDefault="00B07F0B" w:rsidP="00F91713">
      <w:pPr>
        <w:rPr>
          <w:kern w:val="0"/>
          <w:sz w:val="20"/>
        </w:rPr>
      </w:pPr>
    </w:p>
    <w:p w14:paraId="70C3CAF2" w14:textId="60D8853A" w:rsidR="0001337E" w:rsidRDefault="00AF6AA6" w:rsidP="00F91713">
      <w:pPr>
        <w:rPr>
          <w:kern w:val="0"/>
          <w:sz w:val="20"/>
        </w:rPr>
      </w:pPr>
      <w:r>
        <w:rPr>
          <w:rFonts w:hint="eastAsia"/>
          <w:kern w:val="0"/>
          <w:sz w:val="20"/>
        </w:rPr>
        <w:t>折线图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20"/>
        <w:gridCol w:w="1094"/>
        <w:gridCol w:w="1980"/>
        <w:gridCol w:w="1877"/>
        <w:gridCol w:w="726"/>
        <w:gridCol w:w="1299"/>
      </w:tblGrid>
      <w:tr w:rsidR="0001337E" w:rsidRPr="009A2F9A" w14:paraId="2A073A05" w14:textId="77777777" w:rsidTr="00C36D08">
        <w:tc>
          <w:tcPr>
            <w:tcW w:w="1320" w:type="dxa"/>
          </w:tcPr>
          <w:p w14:paraId="1274C68E" w14:textId="77777777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字段</w:t>
            </w:r>
          </w:p>
        </w:tc>
        <w:tc>
          <w:tcPr>
            <w:tcW w:w="1094" w:type="dxa"/>
          </w:tcPr>
          <w:p w14:paraId="24F1E804" w14:textId="77777777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列</w:t>
            </w:r>
          </w:p>
        </w:tc>
        <w:tc>
          <w:tcPr>
            <w:tcW w:w="1980" w:type="dxa"/>
          </w:tcPr>
          <w:p w14:paraId="6F5E9E4B" w14:textId="77777777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类型</w:t>
            </w:r>
          </w:p>
        </w:tc>
        <w:tc>
          <w:tcPr>
            <w:tcW w:w="1877" w:type="dxa"/>
          </w:tcPr>
          <w:p w14:paraId="1BEB8FF8" w14:textId="77777777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列描述</w:t>
            </w:r>
          </w:p>
        </w:tc>
        <w:tc>
          <w:tcPr>
            <w:tcW w:w="726" w:type="dxa"/>
          </w:tcPr>
          <w:p w14:paraId="36FEE626" w14:textId="77777777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单位</w:t>
            </w:r>
          </w:p>
        </w:tc>
        <w:tc>
          <w:tcPr>
            <w:tcW w:w="1299" w:type="dxa"/>
          </w:tcPr>
          <w:p w14:paraId="6BD01D76" w14:textId="77777777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备注</w:t>
            </w:r>
          </w:p>
        </w:tc>
      </w:tr>
      <w:tr w:rsidR="0001337E" w:rsidRPr="009A2F9A" w14:paraId="0C81A50A" w14:textId="77777777" w:rsidTr="00C36D08">
        <w:tc>
          <w:tcPr>
            <w:tcW w:w="1320" w:type="dxa"/>
          </w:tcPr>
          <w:p w14:paraId="724998EC" w14:textId="77777777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0C7C7E0A" w14:textId="45F8BFE6" w:rsidR="0001337E" w:rsidRPr="009A2F9A" w:rsidRDefault="00C36D08" w:rsidP="00B11C37">
            <w:pPr>
              <w:widowControl/>
              <w:rPr>
                <w:rFonts w:ascii="Times New Roman" w:eastAsia="宋体" w:hAnsi="Times New Roman" w:cs="Times New Roman"/>
              </w:rPr>
            </w:pPr>
            <w:r w:rsidRPr="00C36D08">
              <w:rPr>
                <w:rFonts w:ascii="Times New Roman" w:eastAsia="宋体" w:hAnsi="Times New Roman" w:cs="Times New Roman"/>
              </w:rPr>
              <w:t>F2_p_load</w:t>
            </w:r>
          </w:p>
        </w:tc>
        <w:tc>
          <w:tcPr>
            <w:tcW w:w="1980" w:type="dxa"/>
          </w:tcPr>
          <w:p w14:paraId="1EFBF31E" w14:textId="77777777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42AA8331" w14:textId="5B54AB0C" w:rsidR="0001337E" w:rsidRPr="009A2F9A" w:rsidRDefault="00F8655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hint="eastAsia"/>
              </w:rPr>
              <w:t>能源站F</w:t>
            </w:r>
            <w:r>
              <w:t>2</w:t>
            </w:r>
            <w:r>
              <w:rPr>
                <w:rFonts w:hint="eastAsia"/>
              </w:rPr>
              <w:t>电负荷</w:t>
            </w:r>
          </w:p>
        </w:tc>
        <w:tc>
          <w:tcPr>
            <w:tcW w:w="726" w:type="dxa"/>
          </w:tcPr>
          <w:p w14:paraId="2277B89B" w14:textId="77777777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kW</w:t>
            </w:r>
            <w:r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299" w:type="dxa"/>
          </w:tcPr>
          <w:p w14:paraId="65F1E8EC" w14:textId="0D889F5B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01337E" w:rsidRPr="009A2F9A" w14:paraId="460BBF17" w14:textId="77777777" w:rsidTr="00C36D08">
        <w:tc>
          <w:tcPr>
            <w:tcW w:w="1320" w:type="dxa"/>
          </w:tcPr>
          <w:p w14:paraId="64A53B69" w14:textId="77777777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31E50FA0" w14:textId="58BFF95E" w:rsidR="0001337E" w:rsidRPr="009A2F9A" w:rsidRDefault="00C36D08" w:rsidP="00B11C37">
            <w:pPr>
              <w:widowControl/>
              <w:rPr>
                <w:rFonts w:ascii="Times New Roman" w:eastAsia="宋体" w:hAnsi="Times New Roman" w:cs="Times New Roman"/>
              </w:rPr>
            </w:pPr>
            <w:r w:rsidRPr="00C36D08">
              <w:rPr>
                <w:rFonts w:ascii="Times New Roman" w:eastAsia="宋体" w:hAnsi="Times New Roman" w:cs="Times New Roman"/>
              </w:rPr>
              <w:t>F2_q_load</w:t>
            </w:r>
          </w:p>
        </w:tc>
        <w:tc>
          <w:tcPr>
            <w:tcW w:w="1980" w:type="dxa"/>
          </w:tcPr>
          <w:p w14:paraId="3B9536DB" w14:textId="77777777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66663F35" w14:textId="7D566E12" w:rsidR="0001337E" w:rsidRPr="009A2F9A" w:rsidRDefault="00F8655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hint="eastAsia"/>
              </w:rPr>
              <w:t>能源站F</w:t>
            </w:r>
            <w:r>
              <w:t>2</w:t>
            </w:r>
            <w:r w:rsidR="009016D5">
              <w:rPr>
                <w:rFonts w:hint="eastAsia"/>
              </w:rPr>
              <w:t>冷</w:t>
            </w:r>
            <w:r>
              <w:rPr>
                <w:rFonts w:hint="eastAsia"/>
              </w:rPr>
              <w:t>负荷</w:t>
            </w:r>
          </w:p>
        </w:tc>
        <w:tc>
          <w:tcPr>
            <w:tcW w:w="726" w:type="dxa"/>
          </w:tcPr>
          <w:p w14:paraId="7B93B150" w14:textId="77777777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h</w:t>
            </w:r>
          </w:p>
        </w:tc>
        <w:tc>
          <w:tcPr>
            <w:tcW w:w="1299" w:type="dxa"/>
          </w:tcPr>
          <w:p w14:paraId="6C063AD4" w14:textId="7A70750F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  <w:tr w:rsidR="0001337E" w:rsidRPr="009A2F9A" w14:paraId="65B05BEA" w14:textId="77777777" w:rsidTr="00C36D08">
        <w:tc>
          <w:tcPr>
            <w:tcW w:w="1320" w:type="dxa"/>
          </w:tcPr>
          <w:p w14:paraId="4BAEBABC" w14:textId="77777777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093E8EEC" w14:textId="20250873" w:rsidR="0001337E" w:rsidRPr="009A2F9A" w:rsidRDefault="00C36D08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C36D08">
              <w:rPr>
                <w:rFonts w:ascii="Times New Roman" w:eastAsia="宋体" w:hAnsi="Times New Roman" w:cs="Times New Roman"/>
                <w:szCs w:val="20"/>
              </w:rPr>
              <w:t>F2_g_load</w:t>
            </w:r>
          </w:p>
        </w:tc>
        <w:tc>
          <w:tcPr>
            <w:tcW w:w="1980" w:type="dxa"/>
          </w:tcPr>
          <w:p w14:paraId="3FFDB84B" w14:textId="77777777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0393F6CF" w14:textId="44AF8F1B" w:rsidR="0001337E" w:rsidRPr="009A2F9A" w:rsidRDefault="00F8655B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hint="eastAsia"/>
              </w:rPr>
              <w:t>能源站F</w:t>
            </w:r>
            <w:r>
              <w:rPr>
                <w:rFonts w:hint="eastAsia"/>
              </w:rPr>
              <w:t>2</w:t>
            </w:r>
            <w:r w:rsidR="009016D5">
              <w:rPr>
                <w:rFonts w:hint="eastAsia"/>
              </w:rPr>
              <w:t>热</w:t>
            </w:r>
            <w:r>
              <w:rPr>
                <w:rFonts w:hint="eastAsia"/>
              </w:rPr>
              <w:t>负荷</w:t>
            </w:r>
          </w:p>
        </w:tc>
        <w:tc>
          <w:tcPr>
            <w:tcW w:w="726" w:type="dxa"/>
          </w:tcPr>
          <w:p w14:paraId="5E700358" w14:textId="77777777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k</w:t>
            </w:r>
            <w:r>
              <w:rPr>
                <w:rFonts w:ascii="Times New Roman" w:eastAsia="宋体" w:hAnsi="Times New Roman" w:cs="Times New Roman"/>
                <w:szCs w:val="20"/>
              </w:rPr>
              <w:t>Wh</w:t>
            </w:r>
          </w:p>
        </w:tc>
        <w:tc>
          <w:tcPr>
            <w:tcW w:w="1299" w:type="dxa"/>
          </w:tcPr>
          <w:p w14:paraId="0A3D1DE4" w14:textId="4747AD78" w:rsidR="0001337E" w:rsidRPr="009A2F9A" w:rsidRDefault="0001337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F8655B" w:rsidRPr="009A2F9A" w14:paraId="23417663" w14:textId="77777777" w:rsidTr="00C36D08">
        <w:tc>
          <w:tcPr>
            <w:tcW w:w="1320" w:type="dxa"/>
          </w:tcPr>
          <w:p w14:paraId="39C300AA" w14:textId="77777777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08FD5FBD" w14:textId="4B683865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C36D08">
              <w:rPr>
                <w:rFonts w:ascii="Times New Roman" w:eastAsia="宋体" w:hAnsi="Times New Roman" w:cs="Times New Roman"/>
                <w:szCs w:val="20"/>
              </w:rPr>
              <w:t>F1_p_load</w:t>
            </w:r>
          </w:p>
        </w:tc>
        <w:tc>
          <w:tcPr>
            <w:tcW w:w="1980" w:type="dxa"/>
          </w:tcPr>
          <w:p w14:paraId="7B4E914D" w14:textId="77777777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1029274B" w14:textId="0A13E427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hint="eastAsia"/>
              </w:rPr>
              <w:t>能源站F</w:t>
            </w:r>
            <w:r>
              <w:t>1</w:t>
            </w:r>
            <w:r>
              <w:rPr>
                <w:rFonts w:hint="eastAsia"/>
              </w:rPr>
              <w:t>电负荷</w:t>
            </w:r>
          </w:p>
        </w:tc>
        <w:tc>
          <w:tcPr>
            <w:tcW w:w="726" w:type="dxa"/>
          </w:tcPr>
          <w:p w14:paraId="15D52684" w14:textId="77777777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h</w:t>
            </w:r>
          </w:p>
        </w:tc>
        <w:tc>
          <w:tcPr>
            <w:tcW w:w="1299" w:type="dxa"/>
          </w:tcPr>
          <w:p w14:paraId="2D334742" w14:textId="23D6B986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F8655B" w:rsidRPr="009A2F9A" w14:paraId="37F8D179" w14:textId="77777777" w:rsidTr="00C36D08">
        <w:tc>
          <w:tcPr>
            <w:tcW w:w="1320" w:type="dxa"/>
          </w:tcPr>
          <w:p w14:paraId="21676B6A" w14:textId="77777777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179084DF" w14:textId="097C287F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 w:rsidRPr="00C36D08">
              <w:rPr>
                <w:rFonts w:ascii="Times New Roman" w:eastAsia="宋体" w:hAnsi="Times New Roman" w:cs="Times New Roman"/>
                <w:szCs w:val="20"/>
              </w:rPr>
              <w:t>F1_q_load</w:t>
            </w:r>
          </w:p>
        </w:tc>
        <w:tc>
          <w:tcPr>
            <w:tcW w:w="1980" w:type="dxa"/>
          </w:tcPr>
          <w:p w14:paraId="1E461DCE" w14:textId="77777777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02F2238F" w14:textId="1DA293CE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hint="eastAsia"/>
              </w:rPr>
              <w:t>能源站F</w:t>
            </w:r>
            <w:r>
              <w:t>1</w:t>
            </w:r>
            <w:r w:rsidR="009016D5">
              <w:rPr>
                <w:rFonts w:hint="eastAsia"/>
              </w:rPr>
              <w:t>冷</w:t>
            </w:r>
            <w:r>
              <w:rPr>
                <w:rFonts w:hint="eastAsia"/>
              </w:rPr>
              <w:t>负荷</w:t>
            </w:r>
          </w:p>
        </w:tc>
        <w:tc>
          <w:tcPr>
            <w:tcW w:w="726" w:type="dxa"/>
          </w:tcPr>
          <w:p w14:paraId="1E4ACF83" w14:textId="77777777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h</w:t>
            </w:r>
          </w:p>
        </w:tc>
        <w:tc>
          <w:tcPr>
            <w:tcW w:w="1299" w:type="dxa"/>
          </w:tcPr>
          <w:p w14:paraId="37078EAA" w14:textId="7F9816DA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F8655B" w:rsidRPr="009A2F9A" w14:paraId="1383567B" w14:textId="77777777" w:rsidTr="00C36D08">
        <w:tc>
          <w:tcPr>
            <w:tcW w:w="1320" w:type="dxa"/>
          </w:tcPr>
          <w:p w14:paraId="5F88CDE5" w14:textId="77777777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1E4FBA36" w14:textId="50517492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C36D08">
              <w:rPr>
                <w:rFonts w:ascii="Times New Roman" w:eastAsia="宋体" w:hAnsi="Times New Roman" w:cs="Times New Roman"/>
                <w:szCs w:val="20"/>
              </w:rPr>
              <w:t>F1_g_load</w:t>
            </w:r>
          </w:p>
        </w:tc>
        <w:tc>
          <w:tcPr>
            <w:tcW w:w="1980" w:type="dxa"/>
          </w:tcPr>
          <w:p w14:paraId="73A7724B" w14:textId="77777777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79D8AECA" w14:textId="78000984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hint="eastAsia"/>
              </w:rPr>
              <w:t>能源站F</w:t>
            </w:r>
            <w:r>
              <w:t>1</w:t>
            </w:r>
            <w:r w:rsidR="009016D5">
              <w:rPr>
                <w:rFonts w:hint="eastAsia"/>
              </w:rPr>
              <w:t>热</w:t>
            </w:r>
            <w:r>
              <w:rPr>
                <w:rFonts w:hint="eastAsia"/>
              </w:rPr>
              <w:t>负荷</w:t>
            </w:r>
          </w:p>
        </w:tc>
        <w:tc>
          <w:tcPr>
            <w:tcW w:w="726" w:type="dxa"/>
          </w:tcPr>
          <w:p w14:paraId="08B66BDB" w14:textId="77777777" w:rsidR="00F8655B" w:rsidRPr="004A6B95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h</w:t>
            </w:r>
          </w:p>
        </w:tc>
        <w:tc>
          <w:tcPr>
            <w:tcW w:w="1299" w:type="dxa"/>
          </w:tcPr>
          <w:p w14:paraId="59545665" w14:textId="08B1ACD9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F8655B" w:rsidRPr="009A2F9A" w14:paraId="5C9AE6E1" w14:textId="77777777" w:rsidTr="00C36D08">
        <w:tc>
          <w:tcPr>
            <w:tcW w:w="1320" w:type="dxa"/>
          </w:tcPr>
          <w:p w14:paraId="309974D7" w14:textId="77777777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0A2432E0" w14:textId="109BB46E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C36D08">
              <w:rPr>
                <w:rFonts w:ascii="Times New Roman" w:eastAsia="宋体" w:hAnsi="Times New Roman" w:cs="Times New Roman"/>
                <w:szCs w:val="20"/>
              </w:rPr>
              <w:t>B1_p_load</w:t>
            </w:r>
          </w:p>
        </w:tc>
        <w:tc>
          <w:tcPr>
            <w:tcW w:w="1980" w:type="dxa"/>
          </w:tcPr>
          <w:p w14:paraId="29C07BE4" w14:textId="77777777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585D9C5D" w14:textId="1F0415BE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hint="eastAsia"/>
              </w:rPr>
              <w:t>能源站</w:t>
            </w:r>
            <w:r>
              <w:rPr>
                <w:rFonts w:hint="eastAsia"/>
              </w:rPr>
              <w:t>B</w:t>
            </w:r>
            <w:r>
              <w:t>1</w:t>
            </w:r>
            <w:r>
              <w:rPr>
                <w:rFonts w:hint="eastAsia"/>
              </w:rPr>
              <w:t>电负荷</w:t>
            </w:r>
          </w:p>
        </w:tc>
        <w:tc>
          <w:tcPr>
            <w:tcW w:w="726" w:type="dxa"/>
          </w:tcPr>
          <w:p w14:paraId="1A448104" w14:textId="77777777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h</w:t>
            </w:r>
          </w:p>
        </w:tc>
        <w:tc>
          <w:tcPr>
            <w:tcW w:w="1299" w:type="dxa"/>
          </w:tcPr>
          <w:p w14:paraId="51163923" w14:textId="2340B9DB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F8655B" w:rsidRPr="009A2F9A" w14:paraId="57C42C10" w14:textId="77777777" w:rsidTr="00C36D08">
        <w:tc>
          <w:tcPr>
            <w:tcW w:w="1320" w:type="dxa"/>
          </w:tcPr>
          <w:p w14:paraId="3D98268C" w14:textId="77777777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110B966A" w14:textId="5F799F98" w:rsidR="00F8655B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C36D08">
              <w:rPr>
                <w:rFonts w:ascii="Times New Roman" w:eastAsia="宋体" w:hAnsi="Times New Roman" w:cs="Times New Roman"/>
                <w:szCs w:val="20"/>
              </w:rPr>
              <w:t>B1_q_load</w:t>
            </w:r>
          </w:p>
        </w:tc>
        <w:tc>
          <w:tcPr>
            <w:tcW w:w="1980" w:type="dxa"/>
          </w:tcPr>
          <w:p w14:paraId="049613EA" w14:textId="77777777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0C869C5A" w14:textId="523410D4" w:rsidR="00F8655B" w:rsidRPr="008B67B2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hint="eastAsia"/>
              </w:rPr>
              <w:t>能源站</w:t>
            </w:r>
            <w:r>
              <w:rPr>
                <w:rFonts w:hint="eastAsia"/>
              </w:rPr>
              <w:t>B</w:t>
            </w:r>
            <w:r>
              <w:t>1</w:t>
            </w:r>
            <w:r w:rsidR="009016D5">
              <w:rPr>
                <w:rFonts w:hint="eastAsia"/>
              </w:rPr>
              <w:t>冷</w:t>
            </w:r>
            <w:r>
              <w:rPr>
                <w:rFonts w:hint="eastAsia"/>
              </w:rPr>
              <w:t>负荷</w:t>
            </w:r>
          </w:p>
        </w:tc>
        <w:tc>
          <w:tcPr>
            <w:tcW w:w="726" w:type="dxa"/>
          </w:tcPr>
          <w:p w14:paraId="2328DFD8" w14:textId="77777777" w:rsidR="00F8655B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h</w:t>
            </w:r>
          </w:p>
        </w:tc>
        <w:tc>
          <w:tcPr>
            <w:tcW w:w="1299" w:type="dxa"/>
          </w:tcPr>
          <w:p w14:paraId="72202F51" w14:textId="0526C2CE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  <w:tr w:rsidR="00F8655B" w:rsidRPr="009A2F9A" w14:paraId="51EB99C3" w14:textId="77777777" w:rsidTr="00C36D08">
        <w:tc>
          <w:tcPr>
            <w:tcW w:w="1320" w:type="dxa"/>
          </w:tcPr>
          <w:p w14:paraId="1BDB428C" w14:textId="77777777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4594BB71" w14:textId="62F79CF7" w:rsidR="00F8655B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 w:rsidRPr="00C36D08">
              <w:rPr>
                <w:rFonts w:ascii="Times New Roman" w:eastAsia="宋体" w:hAnsi="Times New Roman" w:cs="Times New Roman"/>
                <w:szCs w:val="20"/>
              </w:rPr>
              <w:t>B1_g_load</w:t>
            </w:r>
          </w:p>
        </w:tc>
        <w:tc>
          <w:tcPr>
            <w:tcW w:w="1980" w:type="dxa"/>
          </w:tcPr>
          <w:p w14:paraId="75E7BBEF" w14:textId="77777777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5621B084" w14:textId="7822D4C3" w:rsidR="00F8655B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hint="eastAsia"/>
              </w:rPr>
              <w:t>能源站</w:t>
            </w:r>
            <w:r>
              <w:rPr>
                <w:rFonts w:hint="eastAsia"/>
              </w:rPr>
              <w:t>B</w:t>
            </w:r>
            <w:r>
              <w:t>1</w:t>
            </w:r>
            <w:r w:rsidR="009016D5">
              <w:rPr>
                <w:rFonts w:hint="eastAsia"/>
              </w:rPr>
              <w:t>热</w:t>
            </w:r>
            <w:r>
              <w:rPr>
                <w:rFonts w:hint="eastAsia"/>
              </w:rPr>
              <w:t>负荷</w:t>
            </w:r>
          </w:p>
        </w:tc>
        <w:tc>
          <w:tcPr>
            <w:tcW w:w="726" w:type="dxa"/>
          </w:tcPr>
          <w:p w14:paraId="657D98FC" w14:textId="77777777" w:rsidR="00F8655B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h</w:t>
            </w:r>
          </w:p>
        </w:tc>
        <w:tc>
          <w:tcPr>
            <w:tcW w:w="1299" w:type="dxa"/>
          </w:tcPr>
          <w:p w14:paraId="1E62DE01" w14:textId="3B0C0DD0" w:rsidR="00F8655B" w:rsidRPr="009A2F9A" w:rsidRDefault="00F8655B" w:rsidP="00F8655B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0646F5" w:rsidRPr="009A2F9A" w14:paraId="1EBCE763" w14:textId="77777777" w:rsidTr="00C36D08">
        <w:tc>
          <w:tcPr>
            <w:tcW w:w="1320" w:type="dxa"/>
          </w:tcPr>
          <w:p w14:paraId="5EB8B752" w14:textId="77777777" w:rsidR="000646F5" w:rsidRPr="009A2F9A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6F5DAA9D" w14:textId="78042065" w:rsidR="000646F5" w:rsidRPr="00C36D08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C36D08">
              <w:rPr>
                <w:rFonts w:ascii="Times New Roman" w:eastAsia="宋体" w:hAnsi="Times New Roman" w:cs="Times New Roman"/>
                <w:szCs w:val="20"/>
              </w:rPr>
              <w:t>17_p_load</w:t>
            </w:r>
          </w:p>
        </w:tc>
        <w:tc>
          <w:tcPr>
            <w:tcW w:w="1980" w:type="dxa"/>
          </w:tcPr>
          <w:p w14:paraId="77674377" w14:textId="5313499F" w:rsidR="000646F5" w:rsidRPr="009A2F9A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4F9424F0" w14:textId="31AD77A4" w:rsidR="000646F5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 w:rsidRPr="000646F5">
              <w:t>DK2-17电负荷</w:t>
            </w:r>
          </w:p>
        </w:tc>
        <w:tc>
          <w:tcPr>
            <w:tcW w:w="726" w:type="dxa"/>
          </w:tcPr>
          <w:p w14:paraId="0159FD02" w14:textId="75330FAB" w:rsidR="000646F5" w:rsidRDefault="009016D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kW</w:t>
            </w:r>
            <w:r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299" w:type="dxa"/>
          </w:tcPr>
          <w:p w14:paraId="744BE5D4" w14:textId="77777777" w:rsidR="000646F5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  <w:tr w:rsidR="000646F5" w:rsidRPr="009A2F9A" w14:paraId="15FCA213" w14:textId="77777777" w:rsidTr="00C36D08">
        <w:tc>
          <w:tcPr>
            <w:tcW w:w="1320" w:type="dxa"/>
          </w:tcPr>
          <w:p w14:paraId="3E28915F" w14:textId="77777777" w:rsidR="000646F5" w:rsidRPr="009A2F9A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355DAC20" w14:textId="4C1B1EB9" w:rsidR="000646F5" w:rsidRPr="00C36D08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C36D08">
              <w:rPr>
                <w:rFonts w:ascii="Times New Roman" w:eastAsia="宋体" w:hAnsi="Times New Roman" w:cs="Times New Roman"/>
                <w:szCs w:val="20"/>
              </w:rPr>
              <w:t>17_</w:t>
            </w:r>
            <w:r>
              <w:rPr>
                <w:rFonts w:ascii="Times New Roman" w:eastAsia="宋体" w:hAnsi="Times New Roman" w:cs="Times New Roman" w:hint="eastAsia"/>
                <w:szCs w:val="20"/>
              </w:rPr>
              <w:t>q</w:t>
            </w:r>
            <w:r w:rsidRPr="00C36D08">
              <w:rPr>
                <w:rFonts w:ascii="Times New Roman" w:eastAsia="宋体" w:hAnsi="Times New Roman" w:cs="Times New Roman"/>
                <w:szCs w:val="20"/>
              </w:rPr>
              <w:t>_load</w:t>
            </w:r>
          </w:p>
        </w:tc>
        <w:tc>
          <w:tcPr>
            <w:tcW w:w="1980" w:type="dxa"/>
          </w:tcPr>
          <w:p w14:paraId="65A10D75" w14:textId="35680696" w:rsidR="000646F5" w:rsidRPr="009A2F9A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6E8E266E" w14:textId="069D21E0" w:rsidR="000646F5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 w:rsidRPr="000646F5">
              <w:t>DK2-17</w:t>
            </w:r>
            <w:r w:rsidR="009016D5">
              <w:rPr>
                <w:rFonts w:hint="eastAsia"/>
              </w:rPr>
              <w:t>冷</w:t>
            </w:r>
            <w:r w:rsidRPr="000646F5">
              <w:t>负荷</w:t>
            </w:r>
          </w:p>
        </w:tc>
        <w:tc>
          <w:tcPr>
            <w:tcW w:w="726" w:type="dxa"/>
          </w:tcPr>
          <w:p w14:paraId="5E653D80" w14:textId="42ED1306" w:rsidR="000646F5" w:rsidRDefault="009016D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kW</w:t>
            </w:r>
            <w:r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299" w:type="dxa"/>
          </w:tcPr>
          <w:p w14:paraId="6CF534EF" w14:textId="77777777" w:rsidR="000646F5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  <w:tr w:rsidR="000646F5" w:rsidRPr="009A2F9A" w14:paraId="64725CAC" w14:textId="77777777" w:rsidTr="00C36D08">
        <w:tc>
          <w:tcPr>
            <w:tcW w:w="1320" w:type="dxa"/>
          </w:tcPr>
          <w:p w14:paraId="0DB3CABF" w14:textId="77777777" w:rsidR="000646F5" w:rsidRPr="009A2F9A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4575C4D2" w14:textId="2764CF27" w:rsidR="000646F5" w:rsidRPr="00C36D08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C36D08">
              <w:rPr>
                <w:rFonts w:ascii="Times New Roman" w:eastAsia="宋体" w:hAnsi="Times New Roman" w:cs="Times New Roman"/>
                <w:szCs w:val="20"/>
              </w:rPr>
              <w:t>17_</w:t>
            </w:r>
            <w:r>
              <w:rPr>
                <w:rFonts w:ascii="Times New Roman" w:eastAsia="宋体" w:hAnsi="Times New Roman" w:cs="Times New Roman"/>
                <w:szCs w:val="20"/>
              </w:rPr>
              <w:t>g</w:t>
            </w:r>
            <w:r w:rsidRPr="00C36D08">
              <w:rPr>
                <w:rFonts w:ascii="Times New Roman" w:eastAsia="宋体" w:hAnsi="Times New Roman" w:cs="Times New Roman"/>
                <w:szCs w:val="20"/>
              </w:rPr>
              <w:t>_load</w:t>
            </w:r>
          </w:p>
        </w:tc>
        <w:tc>
          <w:tcPr>
            <w:tcW w:w="1980" w:type="dxa"/>
          </w:tcPr>
          <w:p w14:paraId="520C9869" w14:textId="0AD72A81" w:rsidR="000646F5" w:rsidRPr="009A2F9A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483FD21B" w14:textId="57DA485A" w:rsidR="000646F5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 w:rsidRPr="000646F5">
              <w:t>DK2-17</w:t>
            </w:r>
            <w:r w:rsidR="009016D5">
              <w:rPr>
                <w:rFonts w:hint="eastAsia"/>
              </w:rPr>
              <w:t>热</w:t>
            </w:r>
            <w:r w:rsidRPr="000646F5">
              <w:t>负荷</w:t>
            </w:r>
          </w:p>
        </w:tc>
        <w:tc>
          <w:tcPr>
            <w:tcW w:w="726" w:type="dxa"/>
          </w:tcPr>
          <w:p w14:paraId="536C271B" w14:textId="1BFFA96B" w:rsidR="000646F5" w:rsidRDefault="009016D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kW</w:t>
            </w:r>
            <w:r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299" w:type="dxa"/>
          </w:tcPr>
          <w:p w14:paraId="772513B7" w14:textId="77777777" w:rsidR="000646F5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  <w:tr w:rsidR="000646F5" w:rsidRPr="009A2F9A" w14:paraId="5D3EC434" w14:textId="77777777" w:rsidTr="00C36D08">
        <w:tc>
          <w:tcPr>
            <w:tcW w:w="1320" w:type="dxa"/>
          </w:tcPr>
          <w:p w14:paraId="6814BA8F" w14:textId="77777777" w:rsidR="000646F5" w:rsidRPr="009A2F9A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7E45DC08" w14:textId="158AF871" w:rsidR="000646F5" w:rsidRPr="00C36D08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C36D08">
              <w:rPr>
                <w:rFonts w:ascii="Times New Roman" w:eastAsia="宋体" w:hAnsi="Times New Roman" w:cs="Times New Roman"/>
                <w:szCs w:val="20"/>
              </w:rPr>
              <w:t>17_p_load</w:t>
            </w:r>
          </w:p>
        </w:tc>
        <w:tc>
          <w:tcPr>
            <w:tcW w:w="1980" w:type="dxa"/>
          </w:tcPr>
          <w:p w14:paraId="5917282C" w14:textId="5835B927" w:rsidR="000646F5" w:rsidRPr="009A2F9A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686D1731" w14:textId="4399F48C" w:rsidR="000646F5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 w:rsidRPr="000646F5">
              <w:t>DK2-1</w:t>
            </w:r>
            <w:r>
              <w:t>8</w:t>
            </w:r>
            <w:r w:rsidRPr="000646F5">
              <w:t>电负荷</w:t>
            </w:r>
          </w:p>
        </w:tc>
        <w:tc>
          <w:tcPr>
            <w:tcW w:w="726" w:type="dxa"/>
          </w:tcPr>
          <w:p w14:paraId="3C1FB2A1" w14:textId="43B24C8C" w:rsidR="000646F5" w:rsidRDefault="009016D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kW</w:t>
            </w:r>
            <w:r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299" w:type="dxa"/>
          </w:tcPr>
          <w:p w14:paraId="27149FAF" w14:textId="77777777" w:rsidR="000646F5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  <w:tr w:rsidR="000646F5" w:rsidRPr="009A2F9A" w14:paraId="40DD3DC1" w14:textId="77777777" w:rsidTr="00C36D08">
        <w:tc>
          <w:tcPr>
            <w:tcW w:w="1320" w:type="dxa"/>
          </w:tcPr>
          <w:p w14:paraId="536155C9" w14:textId="77777777" w:rsidR="000646F5" w:rsidRPr="009A2F9A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5824EC37" w14:textId="01E45EEC" w:rsidR="000646F5" w:rsidRPr="00C36D08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C36D08">
              <w:rPr>
                <w:rFonts w:ascii="Times New Roman" w:eastAsia="宋体" w:hAnsi="Times New Roman" w:cs="Times New Roman"/>
                <w:szCs w:val="20"/>
              </w:rPr>
              <w:t>17_</w:t>
            </w:r>
            <w:r>
              <w:rPr>
                <w:rFonts w:ascii="Times New Roman" w:eastAsia="宋体" w:hAnsi="Times New Roman" w:cs="Times New Roman"/>
                <w:szCs w:val="20"/>
              </w:rPr>
              <w:t>q</w:t>
            </w:r>
            <w:r w:rsidRPr="00C36D08">
              <w:rPr>
                <w:rFonts w:ascii="Times New Roman" w:eastAsia="宋体" w:hAnsi="Times New Roman" w:cs="Times New Roman"/>
                <w:szCs w:val="20"/>
              </w:rPr>
              <w:t>_load</w:t>
            </w:r>
          </w:p>
        </w:tc>
        <w:tc>
          <w:tcPr>
            <w:tcW w:w="1980" w:type="dxa"/>
          </w:tcPr>
          <w:p w14:paraId="1B86DEE9" w14:textId="5C98CDC2" w:rsidR="000646F5" w:rsidRPr="009A2F9A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20225DD3" w14:textId="6953DBBB" w:rsidR="000646F5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 w:rsidRPr="000646F5">
              <w:t>DK2-1</w:t>
            </w:r>
            <w:r>
              <w:t>8</w:t>
            </w:r>
            <w:r w:rsidR="009016D5">
              <w:rPr>
                <w:rFonts w:hint="eastAsia"/>
              </w:rPr>
              <w:t>冷</w:t>
            </w:r>
            <w:r w:rsidRPr="000646F5">
              <w:t>负荷</w:t>
            </w:r>
          </w:p>
        </w:tc>
        <w:tc>
          <w:tcPr>
            <w:tcW w:w="726" w:type="dxa"/>
          </w:tcPr>
          <w:p w14:paraId="61761E93" w14:textId="2A2F733F" w:rsidR="000646F5" w:rsidRDefault="009016D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kW</w:t>
            </w:r>
            <w:r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299" w:type="dxa"/>
          </w:tcPr>
          <w:p w14:paraId="0B7FCCB7" w14:textId="77777777" w:rsidR="000646F5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  <w:tr w:rsidR="000646F5" w:rsidRPr="009A2F9A" w14:paraId="4F5F63EC" w14:textId="77777777" w:rsidTr="00C36D08">
        <w:tc>
          <w:tcPr>
            <w:tcW w:w="1320" w:type="dxa"/>
          </w:tcPr>
          <w:p w14:paraId="2A5F681D" w14:textId="77777777" w:rsidR="000646F5" w:rsidRPr="009A2F9A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2929DA4E" w14:textId="074B8B62" w:rsidR="000646F5" w:rsidRPr="00C36D08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C36D08">
              <w:rPr>
                <w:rFonts w:ascii="Times New Roman" w:eastAsia="宋体" w:hAnsi="Times New Roman" w:cs="Times New Roman"/>
                <w:szCs w:val="20"/>
              </w:rPr>
              <w:t>17_</w:t>
            </w:r>
            <w:r>
              <w:rPr>
                <w:rFonts w:ascii="Times New Roman" w:eastAsia="宋体" w:hAnsi="Times New Roman" w:cs="Times New Roman"/>
                <w:szCs w:val="20"/>
              </w:rPr>
              <w:t>g</w:t>
            </w:r>
            <w:r w:rsidRPr="00C36D08">
              <w:rPr>
                <w:rFonts w:ascii="Times New Roman" w:eastAsia="宋体" w:hAnsi="Times New Roman" w:cs="Times New Roman"/>
                <w:szCs w:val="20"/>
              </w:rPr>
              <w:t>_load</w:t>
            </w:r>
          </w:p>
        </w:tc>
        <w:tc>
          <w:tcPr>
            <w:tcW w:w="1980" w:type="dxa"/>
          </w:tcPr>
          <w:p w14:paraId="45A8BDE6" w14:textId="3ABE5040" w:rsidR="000646F5" w:rsidRPr="009A2F9A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7589F90B" w14:textId="76A783BD" w:rsidR="000646F5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 w:rsidRPr="000646F5">
              <w:t>DK2-1</w:t>
            </w:r>
            <w:r>
              <w:t>8</w:t>
            </w:r>
            <w:r w:rsidR="009016D5">
              <w:rPr>
                <w:rFonts w:hint="eastAsia"/>
              </w:rPr>
              <w:t>热</w:t>
            </w:r>
            <w:r w:rsidRPr="000646F5">
              <w:t>负荷</w:t>
            </w:r>
          </w:p>
        </w:tc>
        <w:tc>
          <w:tcPr>
            <w:tcW w:w="726" w:type="dxa"/>
          </w:tcPr>
          <w:p w14:paraId="492408B1" w14:textId="7965104D" w:rsidR="000646F5" w:rsidRDefault="009016D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kW</w:t>
            </w:r>
            <w:r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299" w:type="dxa"/>
          </w:tcPr>
          <w:p w14:paraId="066E4526" w14:textId="77777777" w:rsidR="000646F5" w:rsidRDefault="000646F5" w:rsidP="000646F5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</w:tbl>
    <w:p w14:paraId="185510DE" w14:textId="77777777" w:rsidR="0001337E" w:rsidRPr="002121A1" w:rsidRDefault="0001337E" w:rsidP="00F91713">
      <w:pPr>
        <w:rPr>
          <w:rFonts w:hint="eastAsia"/>
          <w:kern w:val="0"/>
          <w:sz w:val="20"/>
        </w:rPr>
      </w:pPr>
    </w:p>
    <w:p w14:paraId="3C809DC5" w14:textId="77777777" w:rsidR="00F91713" w:rsidRDefault="00F91713" w:rsidP="00F91713">
      <w:pPr>
        <w:pStyle w:val="2"/>
      </w:pPr>
      <w:r>
        <w:rPr>
          <w:rFonts w:hint="eastAsia"/>
        </w:rPr>
        <w:t>氢</w:t>
      </w:r>
      <w:r w:rsidRPr="005C32F2">
        <w:rPr>
          <w:rFonts w:hint="eastAsia"/>
        </w:rPr>
        <w:t>能逐时</w:t>
      </w:r>
      <w:r>
        <w:rPr>
          <w:rFonts w:hint="eastAsia"/>
        </w:rPr>
        <w:t>消耗</w:t>
      </w:r>
    </w:p>
    <w:p w14:paraId="2D31518E" w14:textId="77777777" w:rsidR="00F91713" w:rsidRDefault="00F91713" w:rsidP="00F91713">
      <w:pPr>
        <w:pStyle w:val="3"/>
      </w:pPr>
      <w:r>
        <w:rPr>
          <w:rFonts w:hint="eastAsia"/>
        </w:rPr>
        <w:t>显示界面</w:t>
      </w:r>
    </w:p>
    <w:p w14:paraId="581276E5" w14:textId="77777777" w:rsidR="00F91713" w:rsidRDefault="00F91713" w:rsidP="00F91713">
      <w:pPr>
        <w:jc w:val="center"/>
        <w:rPr>
          <w:kern w:val="0"/>
          <w:sz w:val="20"/>
        </w:rPr>
      </w:pPr>
      <w:r w:rsidRPr="007C7590">
        <w:rPr>
          <w:noProof/>
          <w:kern w:val="0"/>
          <w:sz w:val="20"/>
        </w:rPr>
        <w:drawing>
          <wp:inline distT="0" distB="0" distL="0" distR="0" wp14:anchorId="482566CB" wp14:editId="5DE54CFD">
            <wp:extent cx="2984500" cy="163830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845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825E0" w14:textId="77777777" w:rsidR="00F91713" w:rsidRDefault="00F91713" w:rsidP="00F91713">
      <w:pPr>
        <w:jc w:val="center"/>
        <w:rPr>
          <w:kern w:val="0"/>
          <w:sz w:val="20"/>
        </w:rPr>
      </w:pPr>
      <w:r>
        <w:rPr>
          <w:rFonts w:hint="eastAsia"/>
          <w:kern w:val="0"/>
          <w:sz w:val="20"/>
        </w:rPr>
        <w:t>能源系统边云协同界面的右上角</w:t>
      </w:r>
    </w:p>
    <w:p w14:paraId="5181F7C9" w14:textId="77777777" w:rsidR="00F91713" w:rsidRDefault="00F91713" w:rsidP="00F91713">
      <w:pPr>
        <w:pStyle w:val="3"/>
      </w:pPr>
      <w:r>
        <w:rPr>
          <w:rFonts w:hint="eastAsia"/>
        </w:rPr>
        <w:lastRenderedPageBreak/>
        <w:t>数据输入</w:t>
      </w:r>
    </w:p>
    <w:p w14:paraId="19A046D3" w14:textId="77777777" w:rsidR="00F91713" w:rsidRDefault="00F91713" w:rsidP="00F91713">
      <w:pPr>
        <w:rPr>
          <w:kern w:val="0"/>
          <w:sz w:val="20"/>
        </w:rPr>
      </w:pPr>
    </w:p>
    <w:p w14:paraId="6218F8DE" w14:textId="6C9D1025" w:rsidR="00F91713" w:rsidRDefault="00F91713" w:rsidP="00F91713">
      <w:pPr>
        <w:rPr>
          <w:kern w:val="0"/>
          <w:sz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20"/>
        <w:gridCol w:w="1094"/>
        <w:gridCol w:w="1980"/>
        <w:gridCol w:w="1877"/>
        <w:gridCol w:w="726"/>
        <w:gridCol w:w="1299"/>
      </w:tblGrid>
      <w:tr w:rsidR="00066508" w:rsidRPr="009A2F9A" w14:paraId="1B629965" w14:textId="77777777" w:rsidTr="00B11C37">
        <w:tc>
          <w:tcPr>
            <w:tcW w:w="1320" w:type="dxa"/>
          </w:tcPr>
          <w:p w14:paraId="19040E10" w14:textId="77777777" w:rsidR="00066508" w:rsidRPr="009A2F9A" w:rsidRDefault="00066508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字段</w:t>
            </w:r>
          </w:p>
        </w:tc>
        <w:tc>
          <w:tcPr>
            <w:tcW w:w="1094" w:type="dxa"/>
          </w:tcPr>
          <w:p w14:paraId="4B9C49D0" w14:textId="77777777" w:rsidR="00066508" w:rsidRPr="009A2F9A" w:rsidRDefault="00066508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列</w:t>
            </w:r>
          </w:p>
        </w:tc>
        <w:tc>
          <w:tcPr>
            <w:tcW w:w="1980" w:type="dxa"/>
          </w:tcPr>
          <w:p w14:paraId="45C88DC6" w14:textId="77777777" w:rsidR="00066508" w:rsidRPr="009A2F9A" w:rsidRDefault="00066508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类型</w:t>
            </w:r>
          </w:p>
        </w:tc>
        <w:tc>
          <w:tcPr>
            <w:tcW w:w="1877" w:type="dxa"/>
          </w:tcPr>
          <w:p w14:paraId="39F3BD45" w14:textId="77777777" w:rsidR="00066508" w:rsidRPr="009A2F9A" w:rsidRDefault="00066508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列描述</w:t>
            </w:r>
          </w:p>
        </w:tc>
        <w:tc>
          <w:tcPr>
            <w:tcW w:w="726" w:type="dxa"/>
          </w:tcPr>
          <w:p w14:paraId="56B0DFD3" w14:textId="77777777" w:rsidR="00066508" w:rsidRPr="009A2F9A" w:rsidRDefault="00066508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单位</w:t>
            </w:r>
          </w:p>
        </w:tc>
        <w:tc>
          <w:tcPr>
            <w:tcW w:w="1299" w:type="dxa"/>
          </w:tcPr>
          <w:p w14:paraId="5A8780BC" w14:textId="77777777" w:rsidR="00066508" w:rsidRPr="009A2F9A" w:rsidRDefault="00066508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备注</w:t>
            </w:r>
          </w:p>
        </w:tc>
      </w:tr>
      <w:tr w:rsidR="00066508" w:rsidRPr="009A2F9A" w14:paraId="07A69485" w14:textId="77777777" w:rsidTr="00B11C37">
        <w:tc>
          <w:tcPr>
            <w:tcW w:w="1320" w:type="dxa"/>
          </w:tcPr>
          <w:p w14:paraId="30A37D27" w14:textId="77777777" w:rsidR="00066508" w:rsidRPr="009A2F9A" w:rsidRDefault="00066508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0B050342" w14:textId="7C11859E" w:rsidR="00066508" w:rsidRPr="009A2F9A" w:rsidRDefault="00066508" w:rsidP="00B11C37">
            <w:pPr>
              <w:widowControl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h_fc</w:t>
            </w:r>
          </w:p>
        </w:tc>
        <w:tc>
          <w:tcPr>
            <w:tcW w:w="1980" w:type="dxa"/>
          </w:tcPr>
          <w:p w14:paraId="5A5AB665" w14:textId="77777777" w:rsidR="00066508" w:rsidRPr="009A2F9A" w:rsidRDefault="00066508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65141C1A" w14:textId="2C270312" w:rsidR="00066508" w:rsidRPr="009A2F9A" w:rsidRDefault="00EA5AD6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2</w:t>
            </w:r>
            <w:r>
              <w:rPr>
                <w:rFonts w:ascii="Times New Roman" w:eastAsia="宋体" w:hAnsi="Times New Roman" w:cs="Times New Roman"/>
                <w:szCs w:val="20"/>
              </w:rPr>
              <w:t>4</w:t>
            </w:r>
            <w:r>
              <w:rPr>
                <w:rFonts w:ascii="Times New Roman" w:eastAsia="宋体" w:hAnsi="Times New Roman" w:cs="Times New Roman" w:hint="eastAsia"/>
                <w:szCs w:val="20"/>
              </w:rPr>
              <w:t>h</w:t>
            </w:r>
            <w:r>
              <w:rPr>
                <w:rFonts w:ascii="Times New Roman" w:eastAsia="宋体" w:hAnsi="Times New Roman" w:cs="Times New Roman" w:hint="eastAsia"/>
                <w:szCs w:val="20"/>
              </w:rPr>
              <w:t>逐时氢消耗</w:t>
            </w:r>
          </w:p>
        </w:tc>
        <w:tc>
          <w:tcPr>
            <w:tcW w:w="726" w:type="dxa"/>
          </w:tcPr>
          <w:p w14:paraId="4F87025D" w14:textId="46460297" w:rsidR="00066508" w:rsidRPr="009A2F9A" w:rsidRDefault="00066508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k</w:t>
            </w:r>
            <w:r w:rsidR="00EA5AD6">
              <w:rPr>
                <w:rFonts w:ascii="Times New Roman" w:eastAsia="宋体" w:hAnsi="Times New Roman" w:cs="Times New Roman" w:hint="eastAsia"/>
                <w:szCs w:val="20"/>
              </w:rPr>
              <w:t>g</w:t>
            </w:r>
          </w:p>
        </w:tc>
        <w:tc>
          <w:tcPr>
            <w:tcW w:w="1299" w:type="dxa"/>
          </w:tcPr>
          <w:p w14:paraId="0972795D" w14:textId="77777777" w:rsidR="00066508" w:rsidRPr="009A2F9A" w:rsidRDefault="00066508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</w:tbl>
    <w:p w14:paraId="731046E5" w14:textId="77777777" w:rsidR="00F91713" w:rsidRDefault="00F91713" w:rsidP="00F91713">
      <w:pPr>
        <w:rPr>
          <w:kern w:val="0"/>
          <w:sz w:val="20"/>
        </w:rPr>
      </w:pPr>
    </w:p>
    <w:p w14:paraId="527CAEC2" w14:textId="2097FE5B" w:rsidR="00F91713" w:rsidRDefault="00C92680" w:rsidP="00F91713">
      <w:pPr>
        <w:pStyle w:val="2"/>
      </w:pPr>
      <w:r>
        <w:rPr>
          <w:rFonts w:hint="eastAsia"/>
        </w:rPr>
        <w:t>绿电</w:t>
      </w:r>
      <w:r w:rsidR="00F91713" w:rsidRPr="005C32F2">
        <w:rPr>
          <w:rFonts w:hint="eastAsia"/>
        </w:rPr>
        <w:t>逐月</w:t>
      </w:r>
      <w:r w:rsidR="00F91713">
        <w:rPr>
          <w:rFonts w:hint="eastAsia"/>
        </w:rPr>
        <w:t>供应</w:t>
      </w:r>
      <w:r w:rsidR="00F91713" w:rsidRPr="005C32F2">
        <w:rPr>
          <w:rFonts w:hint="eastAsia"/>
        </w:rPr>
        <w:t>量</w:t>
      </w:r>
      <w:r w:rsidR="00F91713">
        <w:rPr>
          <w:rFonts w:hint="eastAsia"/>
        </w:rPr>
        <w:t>图</w:t>
      </w:r>
    </w:p>
    <w:p w14:paraId="14493427" w14:textId="77777777" w:rsidR="00F91713" w:rsidRDefault="00F91713" w:rsidP="00F91713">
      <w:pPr>
        <w:pStyle w:val="3"/>
      </w:pPr>
      <w:r>
        <w:rPr>
          <w:rFonts w:hint="eastAsia"/>
        </w:rPr>
        <w:t>显示界面</w:t>
      </w:r>
    </w:p>
    <w:p w14:paraId="57627051" w14:textId="77777777" w:rsidR="00F91713" w:rsidRDefault="00F91713" w:rsidP="00F91713">
      <w:pPr>
        <w:jc w:val="center"/>
        <w:rPr>
          <w:kern w:val="0"/>
          <w:sz w:val="20"/>
        </w:rPr>
      </w:pPr>
      <w:r w:rsidRPr="00564937">
        <w:rPr>
          <w:noProof/>
          <w:kern w:val="0"/>
          <w:sz w:val="20"/>
        </w:rPr>
        <w:drawing>
          <wp:inline distT="0" distB="0" distL="0" distR="0" wp14:anchorId="40C77E8C" wp14:editId="404E8545">
            <wp:extent cx="3314700" cy="1790700"/>
            <wp:effectExtent l="0" t="0" r="0" b="0"/>
            <wp:docPr id="34" name="图片 34" descr="蓝色的屏幕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蓝色的屏幕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BBD72" w14:textId="77777777" w:rsidR="00F91713" w:rsidRDefault="00F91713" w:rsidP="00F91713">
      <w:pPr>
        <w:pStyle w:val="3"/>
      </w:pPr>
      <w:r>
        <w:rPr>
          <w:rFonts w:hint="eastAsia"/>
        </w:rPr>
        <w:t>数据输入</w:t>
      </w:r>
    </w:p>
    <w:p w14:paraId="041FBF72" w14:textId="77777777" w:rsidR="00F91713" w:rsidRDefault="00F91713" w:rsidP="00F91713">
      <w:pPr>
        <w:rPr>
          <w:kern w:val="0"/>
          <w:sz w:val="20"/>
        </w:rPr>
      </w:pPr>
      <w:r>
        <w:rPr>
          <w:rFonts w:hint="eastAsia"/>
          <w:kern w:val="0"/>
          <w:sz w:val="20"/>
        </w:rPr>
        <w:t>输入一个长度1</w:t>
      </w:r>
      <w:r>
        <w:rPr>
          <w:kern w:val="0"/>
          <w:sz w:val="20"/>
        </w:rPr>
        <w:t>2</w:t>
      </w:r>
      <w:r>
        <w:rPr>
          <w:rFonts w:hint="eastAsia"/>
          <w:kern w:val="0"/>
          <w:sz w:val="20"/>
        </w:rPr>
        <w:t>的数组</w:t>
      </w:r>
    </w:p>
    <w:p w14:paraId="510023CC" w14:textId="7D469370" w:rsidR="00F91713" w:rsidRPr="00097089" w:rsidRDefault="00F91713" w:rsidP="00F91713">
      <w:pPr>
        <w:rPr>
          <w:kern w:val="0"/>
          <w:sz w:val="20"/>
        </w:rPr>
      </w:pPr>
      <w:r>
        <w:rPr>
          <w:rFonts w:hint="eastAsia"/>
          <w:kern w:val="0"/>
          <w:sz w:val="20"/>
        </w:rPr>
        <w:t>逐月</w:t>
      </w:r>
      <w:r w:rsidR="008A674E">
        <w:rPr>
          <w:rFonts w:hint="eastAsia"/>
          <w:kern w:val="0"/>
          <w:sz w:val="20"/>
        </w:rPr>
        <w:t>绿电</w:t>
      </w:r>
      <w:r>
        <w:rPr>
          <w:rFonts w:hint="eastAsia"/>
          <w:kern w:val="0"/>
          <w:sz w:val="20"/>
        </w:rPr>
        <w:t>供应</w:t>
      </w:r>
    </w:p>
    <w:p w14:paraId="0D6A2978" w14:textId="17DE71B3" w:rsidR="00F91713" w:rsidRDefault="00F91713" w:rsidP="00F91713">
      <w:pPr>
        <w:rPr>
          <w:kern w:val="0"/>
          <w:sz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62"/>
        <w:gridCol w:w="2449"/>
        <w:gridCol w:w="1583"/>
        <w:gridCol w:w="1462"/>
        <w:gridCol w:w="692"/>
        <w:gridCol w:w="1048"/>
      </w:tblGrid>
      <w:tr w:rsidR="00176098" w:rsidRPr="009A2F9A" w14:paraId="39AE914F" w14:textId="77777777" w:rsidTr="00B11C37">
        <w:tc>
          <w:tcPr>
            <w:tcW w:w="1320" w:type="dxa"/>
          </w:tcPr>
          <w:p w14:paraId="641E0DCE" w14:textId="77777777" w:rsidR="007752DE" w:rsidRPr="009A2F9A" w:rsidRDefault="007752D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字段</w:t>
            </w:r>
          </w:p>
        </w:tc>
        <w:tc>
          <w:tcPr>
            <w:tcW w:w="1094" w:type="dxa"/>
          </w:tcPr>
          <w:p w14:paraId="700491AB" w14:textId="77777777" w:rsidR="007752DE" w:rsidRPr="009A2F9A" w:rsidRDefault="007752D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列</w:t>
            </w:r>
          </w:p>
        </w:tc>
        <w:tc>
          <w:tcPr>
            <w:tcW w:w="1980" w:type="dxa"/>
          </w:tcPr>
          <w:p w14:paraId="7A55344B" w14:textId="77777777" w:rsidR="007752DE" w:rsidRPr="009A2F9A" w:rsidRDefault="007752D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类型</w:t>
            </w:r>
          </w:p>
        </w:tc>
        <w:tc>
          <w:tcPr>
            <w:tcW w:w="1877" w:type="dxa"/>
          </w:tcPr>
          <w:p w14:paraId="31C42618" w14:textId="77777777" w:rsidR="007752DE" w:rsidRPr="009A2F9A" w:rsidRDefault="007752D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列描述</w:t>
            </w:r>
          </w:p>
        </w:tc>
        <w:tc>
          <w:tcPr>
            <w:tcW w:w="726" w:type="dxa"/>
          </w:tcPr>
          <w:p w14:paraId="4CF64281" w14:textId="77777777" w:rsidR="007752DE" w:rsidRPr="009A2F9A" w:rsidRDefault="007752D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单位</w:t>
            </w:r>
          </w:p>
        </w:tc>
        <w:tc>
          <w:tcPr>
            <w:tcW w:w="1299" w:type="dxa"/>
          </w:tcPr>
          <w:p w14:paraId="1E623C43" w14:textId="77777777" w:rsidR="007752DE" w:rsidRPr="009A2F9A" w:rsidRDefault="007752D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备注</w:t>
            </w:r>
          </w:p>
        </w:tc>
      </w:tr>
      <w:tr w:rsidR="00176098" w:rsidRPr="009A2F9A" w14:paraId="1D9C1853" w14:textId="77777777" w:rsidTr="00B11C37">
        <w:tc>
          <w:tcPr>
            <w:tcW w:w="1320" w:type="dxa"/>
          </w:tcPr>
          <w:p w14:paraId="79095BA9" w14:textId="77777777" w:rsidR="007752DE" w:rsidRPr="009A2F9A" w:rsidRDefault="007752D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770E6C09" w14:textId="72ABBDC6" w:rsidR="007752DE" w:rsidRPr="009A2F9A" w:rsidRDefault="007752DE" w:rsidP="00B11C37">
            <w:pPr>
              <w:widowControl/>
              <w:rPr>
                <w:rFonts w:ascii="Times New Roman" w:eastAsia="宋体" w:hAnsi="Times New Roman" w:cs="Times New Roman"/>
              </w:rPr>
            </w:pPr>
            <w:r w:rsidRPr="007752DE">
              <w:rPr>
                <w:rFonts w:ascii="Times New Roman" w:eastAsia="宋体" w:hAnsi="Times New Roman" w:cs="Times New Roman"/>
              </w:rPr>
              <w:t>month_zero_carbon_supply</w:t>
            </w:r>
          </w:p>
        </w:tc>
        <w:tc>
          <w:tcPr>
            <w:tcW w:w="1980" w:type="dxa"/>
          </w:tcPr>
          <w:p w14:paraId="7F538908" w14:textId="5100FE5F" w:rsidR="007752DE" w:rsidRPr="009A2F9A" w:rsidRDefault="007752D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1</w:t>
            </w:r>
            <w:r>
              <w:rPr>
                <w:rFonts w:ascii="Times New Roman" w:eastAsia="宋体" w:hAnsi="Times New Roman" w:cs="Times New Roman"/>
                <w:szCs w:val="20"/>
              </w:rPr>
              <w:t>2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42BCEA2C" w14:textId="19909164" w:rsidR="007752DE" w:rsidRPr="009A2F9A" w:rsidRDefault="00176098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1</w:t>
            </w:r>
            <w:r>
              <w:rPr>
                <w:rFonts w:ascii="Times New Roman" w:eastAsia="宋体" w:hAnsi="Times New Roman" w:cs="Times New Roman"/>
                <w:szCs w:val="20"/>
              </w:rPr>
              <w:t>2</w:t>
            </w:r>
            <w:r>
              <w:rPr>
                <w:rFonts w:ascii="Times New Roman" w:eastAsia="宋体" w:hAnsi="Times New Roman" w:cs="Times New Roman" w:hint="eastAsia"/>
                <w:szCs w:val="20"/>
              </w:rPr>
              <w:t>个月逐月旅电供应量</w:t>
            </w:r>
          </w:p>
        </w:tc>
        <w:tc>
          <w:tcPr>
            <w:tcW w:w="726" w:type="dxa"/>
          </w:tcPr>
          <w:p w14:paraId="647073F9" w14:textId="4DDE9C35" w:rsidR="007752DE" w:rsidRPr="009A2F9A" w:rsidRDefault="007752D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k</w:t>
            </w:r>
            <w:r w:rsidR="00176098">
              <w:rPr>
                <w:rFonts w:ascii="Times New Roman" w:eastAsia="宋体" w:hAnsi="Times New Roman" w:cs="Times New Roman" w:hint="eastAsia"/>
                <w:szCs w:val="20"/>
              </w:rPr>
              <w:t>Wh</w:t>
            </w:r>
          </w:p>
        </w:tc>
        <w:tc>
          <w:tcPr>
            <w:tcW w:w="1299" w:type="dxa"/>
          </w:tcPr>
          <w:p w14:paraId="491DF711" w14:textId="77777777" w:rsidR="007752DE" w:rsidRPr="009A2F9A" w:rsidRDefault="007752D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</w:tbl>
    <w:p w14:paraId="3CC5AAB3" w14:textId="77777777" w:rsidR="00F91713" w:rsidRDefault="00F91713" w:rsidP="00F91713">
      <w:pPr>
        <w:rPr>
          <w:kern w:val="0"/>
          <w:sz w:val="20"/>
        </w:rPr>
      </w:pPr>
    </w:p>
    <w:p w14:paraId="06326129" w14:textId="77777777" w:rsidR="00F91713" w:rsidRDefault="00F91713" w:rsidP="00F91713">
      <w:pPr>
        <w:pStyle w:val="2"/>
      </w:pPr>
      <w:r w:rsidRPr="000263E8">
        <w:rPr>
          <w:rFonts w:hint="eastAsia"/>
        </w:rPr>
        <w:lastRenderedPageBreak/>
        <w:t>氢</w:t>
      </w:r>
      <w:r>
        <w:rPr>
          <w:rFonts w:hint="eastAsia"/>
        </w:rPr>
        <w:t>气</w:t>
      </w:r>
      <w:r w:rsidRPr="000263E8">
        <w:rPr>
          <w:rFonts w:hint="eastAsia"/>
        </w:rPr>
        <w:t>逐月</w:t>
      </w:r>
      <w:r>
        <w:rPr>
          <w:rFonts w:hint="eastAsia"/>
        </w:rPr>
        <w:t>消耗</w:t>
      </w:r>
      <w:r w:rsidRPr="000263E8">
        <w:rPr>
          <w:rFonts w:hint="eastAsia"/>
        </w:rPr>
        <w:t>量</w:t>
      </w:r>
      <w:r>
        <w:rPr>
          <w:rFonts w:hint="eastAsia"/>
        </w:rPr>
        <w:t>图</w:t>
      </w:r>
    </w:p>
    <w:p w14:paraId="55C603FC" w14:textId="77777777" w:rsidR="00F91713" w:rsidRDefault="00F91713" w:rsidP="00F91713">
      <w:pPr>
        <w:pStyle w:val="3"/>
      </w:pPr>
      <w:r>
        <w:rPr>
          <w:rFonts w:hint="eastAsia"/>
        </w:rPr>
        <w:t>显示界面</w:t>
      </w:r>
    </w:p>
    <w:p w14:paraId="2893CD30" w14:textId="77777777" w:rsidR="00F91713" w:rsidRDefault="00F91713" w:rsidP="00F91713">
      <w:pPr>
        <w:tabs>
          <w:tab w:val="left" w:pos="4712"/>
        </w:tabs>
        <w:jc w:val="center"/>
        <w:rPr>
          <w:kern w:val="0"/>
          <w:sz w:val="20"/>
        </w:rPr>
      </w:pPr>
      <w:r w:rsidRPr="00564937">
        <w:rPr>
          <w:noProof/>
          <w:kern w:val="0"/>
          <w:sz w:val="20"/>
        </w:rPr>
        <w:drawing>
          <wp:inline distT="0" distB="0" distL="0" distR="0" wp14:anchorId="1F5B7BB0" wp14:editId="13A4DDB1">
            <wp:extent cx="3314700" cy="1790700"/>
            <wp:effectExtent l="0" t="0" r="0" b="0"/>
            <wp:docPr id="35" name="图片 35" descr="蓝色的屏幕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蓝色的屏幕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380D4" w14:textId="77777777" w:rsidR="00F91713" w:rsidRDefault="00F91713" w:rsidP="00F91713">
      <w:pPr>
        <w:pStyle w:val="3"/>
      </w:pPr>
      <w:r>
        <w:rPr>
          <w:rFonts w:hint="eastAsia"/>
        </w:rPr>
        <w:t>数据输入</w:t>
      </w:r>
    </w:p>
    <w:p w14:paraId="57E22F6A" w14:textId="77777777" w:rsidR="00F91713" w:rsidRDefault="00F91713" w:rsidP="00F91713">
      <w:pPr>
        <w:rPr>
          <w:kern w:val="0"/>
          <w:sz w:val="20"/>
        </w:rPr>
      </w:pPr>
      <w:r>
        <w:rPr>
          <w:rFonts w:hint="eastAsia"/>
          <w:kern w:val="0"/>
          <w:sz w:val="20"/>
        </w:rPr>
        <w:t>每个节点输入一个长度1</w:t>
      </w:r>
      <w:r>
        <w:rPr>
          <w:kern w:val="0"/>
          <w:sz w:val="20"/>
        </w:rPr>
        <w:t>2</w:t>
      </w:r>
      <w:r>
        <w:rPr>
          <w:rFonts w:hint="eastAsia"/>
          <w:kern w:val="0"/>
          <w:sz w:val="20"/>
        </w:rPr>
        <w:t>的数组</w:t>
      </w:r>
    </w:p>
    <w:p w14:paraId="1B41CCA7" w14:textId="77777777" w:rsidR="00F91713" w:rsidRPr="00097089" w:rsidRDefault="00F91713" w:rsidP="00F91713">
      <w:pPr>
        <w:rPr>
          <w:kern w:val="0"/>
          <w:sz w:val="20"/>
        </w:rPr>
      </w:pPr>
      <w:r>
        <w:rPr>
          <w:rFonts w:hint="eastAsia"/>
          <w:kern w:val="0"/>
          <w:sz w:val="20"/>
        </w:rPr>
        <w:t>逐月氢气供应</w:t>
      </w:r>
    </w:p>
    <w:p w14:paraId="22D72A4F" w14:textId="535ED21E" w:rsidR="004213BD" w:rsidRDefault="00336571" w:rsidP="00BD4501">
      <w:r>
        <w:t>month_hydrogen_</w:t>
      </w:r>
      <w:r w:rsidR="00351908">
        <w:t>us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58"/>
        <w:gridCol w:w="1950"/>
        <w:gridCol w:w="1729"/>
        <w:gridCol w:w="1615"/>
        <w:gridCol w:w="704"/>
        <w:gridCol w:w="1140"/>
      </w:tblGrid>
      <w:tr w:rsidR="00A377AE" w:rsidRPr="009A2F9A" w14:paraId="4B292121" w14:textId="77777777" w:rsidTr="00B11C37">
        <w:tc>
          <w:tcPr>
            <w:tcW w:w="1320" w:type="dxa"/>
          </w:tcPr>
          <w:p w14:paraId="2A2805A2" w14:textId="77777777" w:rsidR="00A377AE" w:rsidRPr="009A2F9A" w:rsidRDefault="00A377A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字段</w:t>
            </w:r>
          </w:p>
        </w:tc>
        <w:tc>
          <w:tcPr>
            <w:tcW w:w="1094" w:type="dxa"/>
          </w:tcPr>
          <w:p w14:paraId="5C6CDD75" w14:textId="77777777" w:rsidR="00A377AE" w:rsidRPr="009A2F9A" w:rsidRDefault="00A377A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列</w:t>
            </w:r>
          </w:p>
        </w:tc>
        <w:tc>
          <w:tcPr>
            <w:tcW w:w="1980" w:type="dxa"/>
          </w:tcPr>
          <w:p w14:paraId="5778C7E4" w14:textId="77777777" w:rsidR="00A377AE" w:rsidRPr="009A2F9A" w:rsidRDefault="00A377A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类型</w:t>
            </w:r>
          </w:p>
        </w:tc>
        <w:tc>
          <w:tcPr>
            <w:tcW w:w="1877" w:type="dxa"/>
          </w:tcPr>
          <w:p w14:paraId="4F994F5E" w14:textId="77777777" w:rsidR="00A377AE" w:rsidRPr="009A2F9A" w:rsidRDefault="00A377A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列描述</w:t>
            </w:r>
          </w:p>
        </w:tc>
        <w:tc>
          <w:tcPr>
            <w:tcW w:w="726" w:type="dxa"/>
          </w:tcPr>
          <w:p w14:paraId="4786A54F" w14:textId="77777777" w:rsidR="00A377AE" w:rsidRPr="009A2F9A" w:rsidRDefault="00A377A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单位</w:t>
            </w:r>
          </w:p>
        </w:tc>
        <w:tc>
          <w:tcPr>
            <w:tcW w:w="1299" w:type="dxa"/>
          </w:tcPr>
          <w:p w14:paraId="1380B193" w14:textId="77777777" w:rsidR="00A377AE" w:rsidRPr="009A2F9A" w:rsidRDefault="00A377A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备注</w:t>
            </w:r>
          </w:p>
        </w:tc>
      </w:tr>
      <w:tr w:rsidR="00A377AE" w:rsidRPr="009A2F9A" w14:paraId="76DEE4F2" w14:textId="77777777" w:rsidTr="00B11C37">
        <w:tc>
          <w:tcPr>
            <w:tcW w:w="1320" w:type="dxa"/>
          </w:tcPr>
          <w:p w14:paraId="03E8C8D5" w14:textId="77777777" w:rsidR="00A377AE" w:rsidRPr="009A2F9A" w:rsidRDefault="00A377A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094" w:type="dxa"/>
          </w:tcPr>
          <w:p w14:paraId="146D3EB1" w14:textId="6490D91D" w:rsidR="00A377AE" w:rsidRPr="009A2F9A" w:rsidRDefault="00A377AE" w:rsidP="00B11C37">
            <w:pPr>
              <w:widowControl/>
              <w:rPr>
                <w:rFonts w:ascii="Times New Roman" w:eastAsia="宋体" w:hAnsi="Times New Roman" w:cs="Times New Roman"/>
              </w:rPr>
            </w:pPr>
            <w:r w:rsidRPr="00A377AE">
              <w:rPr>
                <w:rFonts w:ascii="Times New Roman" w:eastAsia="宋体" w:hAnsi="Times New Roman" w:cs="Times New Roman"/>
              </w:rPr>
              <w:t>month_hydrogen_use</w:t>
            </w:r>
          </w:p>
        </w:tc>
        <w:tc>
          <w:tcPr>
            <w:tcW w:w="1980" w:type="dxa"/>
          </w:tcPr>
          <w:p w14:paraId="3E0ABF54" w14:textId="77777777" w:rsidR="00A377AE" w:rsidRPr="009A2F9A" w:rsidRDefault="00A377A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1</w:t>
            </w:r>
            <w:r>
              <w:rPr>
                <w:rFonts w:ascii="Times New Roman" w:eastAsia="宋体" w:hAnsi="Times New Roman" w:cs="Times New Roman"/>
                <w:szCs w:val="20"/>
              </w:rPr>
              <w:t>2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877" w:type="dxa"/>
          </w:tcPr>
          <w:p w14:paraId="3D5AC7BE" w14:textId="2C0926B3" w:rsidR="00A377AE" w:rsidRPr="009A2F9A" w:rsidRDefault="00A377A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1</w:t>
            </w:r>
            <w:r>
              <w:rPr>
                <w:rFonts w:ascii="Times New Roman" w:eastAsia="宋体" w:hAnsi="Times New Roman" w:cs="Times New Roman"/>
                <w:szCs w:val="20"/>
              </w:rPr>
              <w:t>2</w:t>
            </w:r>
            <w:r>
              <w:rPr>
                <w:rFonts w:ascii="Times New Roman" w:eastAsia="宋体" w:hAnsi="Times New Roman" w:cs="Times New Roman" w:hint="eastAsia"/>
                <w:szCs w:val="20"/>
              </w:rPr>
              <w:t>个月逐月</w:t>
            </w:r>
            <w:r>
              <w:rPr>
                <w:rFonts w:ascii="Times New Roman" w:eastAsia="宋体" w:hAnsi="Times New Roman" w:cs="Times New Roman" w:hint="eastAsia"/>
                <w:szCs w:val="20"/>
              </w:rPr>
              <w:t>氢气消耗量</w:t>
            </w:r>
          </w:p>
        </w:tc>
        <w:tc>
          <w:tcPr>
            <w:tcW w:w="726" w:type="dxa"/>
          </w:tcPr>
          <w:p w14:paraId="5EAD8FC6" w14:textId="77777777" w:rsidR="00A377AE" w:rsidRPr="009A2F9A" w:rsidRDefault="00A377A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k</w:t>
            </w:r>
            <w:r>
              <w:rPr>
                <w:rFonts w:ascii="Times New Roman" w:eastAsia="宋体" w:hAnsi="Times New Roman" w:cs="Times New Roman" w:hint="eastAsia"/>
                <w:szCs w:val="20"/>
              </w:rPr>
              <w:t>Wh</w:t>
            </w:r>
          </w:p>
        </w:tc>
        <w:tc>
          <w:tcPr>
            <w:tcW w:w="1299" w:type="dxa"/>
          </w:tcPr>
          <w:p w14:paraId="43719145" w14:textId="77777777" w:rsidR="00A377AE" w:rsidRPr="009A2F9A" w:rsidRDefault="00A377AE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</w:tbl>
    <w:p w14:paraId="77AFB10C" w14:textId="77777777" w:rsidR="00A377AE" w:rsidRDefault="00A377AE" w:rsidP="00BD4501"/>
    <w:p w14:paraId="22B0A8EB" w14:textId="1D6D3213" w:rsidR="004213BD" w:rsidRDefault="009F640E" w:rsidP="00BD4501">
      <w:pPr>
        <w:pStyle w:val="1"/>
      </w:pPr>
      <w:r>
        <w:rPr>
          <w:rFonts w:hint="eastAsia"/>
        </w:rPr>
        <w:lastRenderedPageBreak/>
        <w:t>信息</w:t>
      </w:r>
      <w:r w:rsidR="004213BD">
        <w:rPr>
          <w:rFonts w:hint="eastAsia"/>
        </w:rPr>
        <w:t>系统边云协同界面</w:t>
      </w:r>
    </w:p>
    <w:p w14:paraId="0126B8DB" w14:textId="1A6F237D" w:rsidR="00C86BBE" w:rsidRDefault="00C86BBE" w:rsidP="00C86BBE">
      <w:r w:rsidRPr="00C86BBE">
        <w:rPr>
          <w:noProof/>
        </w:rPr>
        <w:drawing>
          <wp:inline distT="0" distB="0" distL="0" distR="0" wp14:anchorId="1997B449" wp14:editId="12051633">
            <wp:extent cx="5274310" cy="2964815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12FA1" w14:textId="0C7CF654" w:rsidR="0037761F" w:rsidRDefault="0037761F" w:rsidP="00C86BBE"/>
    <w:p w14:paraId="3102A8E4" w14:textId="0E924C5C" w:rsidR="0037761F" w:rsidRDefault="0037761F" w:rsidP="00C86BBE">
      <w:r>
        <w:rPr>
          <w:rFonts w:hint="eastAsia"/>
        </w:rPr>
        <w:t>数据在</w:t>
      </w:r>
      <w:r w:rsidRPr="0037761F">
        <w:t>dict_sensor</w:t>
      </w:r>
    </w:p>
    <w:p w14:paraId="4B88CA53" w14:textId="54315BE5" w:rsidR="00C86BBE" w:rsidRDefault="00C86BBE" w:rsidP="00C86BBE">
      <w:r>
        <w:rPr>
          <w:rFonts w:hint="eastAsia"/>
        </w:rPr>
        <w:t>左侧：</w:t>
      </w:r>
    </w:p>
    <w:p w14:paraId="049F304B" w14:textId="2FFECD4E" w:rsidR="00C86BBE" w:rsidRDefault="00C86BBE" w:rsidP="00C86BBE">
      <w:r>
        <w:rPr>
          <w:rFonts w:hint="eastAsia"/>
        </w:rPr>
        <w:t>左上角传感器模型</w:t>
      </w:r>
    </w:p>
    <w:p w14:paraId="5D16F3D0" w14:textId="2BADD0C7" w:rsidR="00C86BBE" w:rsidRDefault="00C86BBE" w:rsidP="00C86BBE">
      <w:r>
        <w:rPr>
          <w:rFonts w:hint="eastAsia"/>
        </w:rPr>
        <w:t>左侧中间展示统计信息</w:t>
      </w:r>
    </w:p>
    <w:p w14:paraId="462F3371" w14:textId="4A63D335" w:rsidR="00C86BBE" w:rsidRDefault="00C86BBE" w:rsidP="00C86BBE">
      <w:r>
        <w:rPr>
          <w:rFonts w:hint="eastAsia"/>
        </w:rPr>
        <w:t>左下角展示传感器类型</w:t>
      </w:r>
    </w:p>
    <w:p w14:paraId="72AA73AA" w14:textId="1C60CCAF" w:rsidR="00C86BBE" w:rsidRDefault="00C86BBE" w:rsidP="00C86BBE"/>
    <w:p w14:paraId="15CA9600" w14:textId="4415E6F7" w:rsidR="00C86BBE" w:rsidRDefault="00C86BBE" w:rsidP="00C86BBE">
      <w:r>
        <w:rPr>
          <w:rFonts w:hint="eastAsia"/>
        </w:rPr>
        <w:t>右侧：</w:t>
      </w:r>
    </w:p>
    <w:p w14:paraId="174A5AB7" w14:textId="117B1F33" w:rsidR="00C86BBE" w:rsidRDefault="00C86BBE" w:rsidP="00C86BBE">
      <w:r>
        <w:rPr>
          <w:rFonts w:hint="eastAsia"/>
        </w:rPr>
        <w:t>右侧循环展示传感器数据图。</w:t>
      </w:r>
    </w:p>
    <w:p w14:paraId="3B68B05C" w14:textId="3A42822E" w:rsidR="000D1DEF" w:rsidRDefault="000D1DEF" w:rsidP="00C86BBE"/>
    <w:p w14:paraId="359BD456" w14:textId="7827F3D7" w:rsidR="004213BD" w:rsidRDefault="00F10057" w:rsidP="004213BD">
      <w:pPr>
        <w:pStyle w:val="2"/>
      </w:pPr>
      <w:r>
        <w:rPr>
          <w:rFonts w:hint="eastAsia"/>
        </w:rPr>
        <w:t>传感器类型</w:t>
      </w:r>
    </w:p>
    <w:p w14:paraId="79985AC5" w14:textId="77F7E1C8" w:rsidR="00D21B63" w:rsidRDefault="00C92AA6" w:rsidP="004213BD">
      <w:pPr>
        <w:rPr>
          <w:rFonts w:hint="eastAsia"/>
        </w:rPr>
      </w:pPr>
      <w:r>
        <w:rPr>
          <w:rFonts w:hint="eastAsia"/>
        </w:rPr>
        <w:t>固定列表：</w:t>
      </w:r>
    </w:p>
    <w:p w14:paraId="75148DE6" w14:textId="601D1FDA" w:rsidR="00430E19" w:rsidRPr="00430E19" w:rsidRDefault="00430E19" w:rsidP="00430E19">
      <w:r w:rsidRPr="00430E19">
        <w:rPr>
          <w:rFonts w:hint="eastAsia"/>
        </w:rPr>
        <w:t>室内环境传感器</w:t>
      </w:r>
    </w:p>
    <w:p w14:paraId="30949C9A" w14:textId="35D5A4B9" w:rsidR="00430E19" w:rsidRPr="00430E19" w:rsidRDefault="00430E19" w:rsidP="00430E19">
      <w:r w:rsidRPr="00430E19">
        <w:rPr>
          <w:rFonts w:hint="eastAsia"/>
        </w:rPr>
        <w:t>风速仪</w:t>
      </w:r>
    </w:p>
    <w:p w14:paraId="50489716" w14:textId="5912806C" w:rsidR="00430E19" w:rsidRPr="00430E19" w:rsidRDefault="00430E19" w:rsidP="00430E19">
      <w:r w:rsidRPr="00430E19">
        <w:rPr>
          <w:rFonts w:hint="eastAsia"/>
        </w:rPr>
        <w:t>热电偶测温仪</w:t>
      </w:r>
    </w:p>
    <w:p w14:paraId="0BD90A5A" w14:textId="508F9230" w:rsidR="00430E19" w:rsidRPr="00430E19" w:rsidRDefault="00430E19" w:rsidP="00430E19">
      <w:r w:rsidRPr="00430E19">
        <w:rPr>
          <w:rFonts w:hint="eastAsia"/>
        </w:rPr>
        <w:t>室外空气质量监测</w:t>
      </w:r>
      <w:r w:rsidR="00E07DE5">
        <w:rPr>
          <w:rFonts w:hint="eastAsia"/>
        </w:rPr>
        <w:t>器</w:t>
      </w:r>
    </w:p>
    <w:p w14:paraId="206ECCA1" w14:textId="6832372F" w:rsidR="00430E19" w:rsidRPr="00430E19" w:rsidRDefault="00430E19" w:rsidP="00430E19">
      <w:r w:rsidRPr="00430E19">
        <w:rPr>
          <w:rFonts w:hint="eastAsia"/>
        </w:rPr>
        <w:t>室外气象监测</w:t>
      </w:r>
      <w:r w:rsidR="00E07DE5">
        <w:rPr>
          <w:rFonts w:hint="eastAsia"/>
        </w:rPr>
        <w:t>器</w:t>
      </w:r>
    </w:p>
    <w:p w14:paraId="55ACFD3A" w14:textId="3254E34D" w:rsidR="00430E19" w:rsidRPr="00430E19" w:rsidRDefault="00430E19" w:rsidP="00430E19">
      <w:r w:rsidRPr="00430E19">
        <w:rPr>
          <w:rFonts w:hint="eastAsia"/>
        </w:rPr>
        <w:t>智能电表</w:t>
      </w:r>
    </w:p>
    <w:p w14:paraId="0375E4C9" w14:textId="77777777" w:rsidR="004213BD" w:rsidRPr="00430E19" w:rsidRDefault="004213BD" w:rsidP="004213BD"/>
    <w:p w14:paraId="33D7AFA0" w14:textId="66D981B5" w:rsidR="004213BD" w:rsidRDefault="00D21B63" w:rsidP="004213BD">
      <w:pPr>
        <w:pStyle w:val="2"/>
      </w:pPr>
      <w:r>
        <w:rPr>
          <w:rFonts w:hint="eastAsia"/>
        </w:rPr>
        <w:lastRenderedPageBreak/>
        <w:t>右侧传感器数据</w:t>
      </w:r>
    </w:p>
    <w:p w14:paraId="4151DB8A" w14:textId="14BF69A4" w:rsidR="00AE3043" w:rsidRDefault="00AE3043" w:rsidP="00AE3043">
      <w:r>
        <w:rPr>
          <w:rFonts w:hint="eastAsia"/>
        </w:rPr>
        <w:t>d</w:t>
      </w:r>
      <w:r>
        <w:t>ict_sensor</w:t>
      </w:r>
    </w:p>
    <w:p w14:paraId="0E447785" w14:textId="77777777" w:rsidR="00EF213F" w:rsidRPr="00AE3043" w:rsidRDefault="00EF213F" w:rsidP="00AE3043"/>
    <w:p w14:paraId="47F928B8" w14:textId="38B47732" w:rsidR="00D21B63" w:rsidRDefault="00D21B63" w:rsidP="00D21B63">
      <w:r w:rsidRPr="00D21B63">
        <w:rPr>
          <w:rFonts w:hint="eastAsia"/>
        </w:rPr>
        <w:t>室内环境传感器：温度(C)，湿度(%RH)，CO2(ppm)</w:t>
      </w:r>
    </w:p>
    <w:p w14:paraId="7E4D958C" w14:textId="3CAE8CD9" w:rsidR="00AC06A9" w:rsidRDefault="00AC06A9" w:rsidP="00D21B63">
      <w:r>
        <w:rPr>
          <w:rFonts w:hint="eastAsia"/>
        </w:rPr>
        <w:t>e</w:t>
      </w:r>
      <w:r>
        <w:t>nv_temp</w:t>
      </w:r>
    </w:p>
    <w:p w14:paraId="0F5E3DBF" w14:textId="6ADFD0A3" w:rsidR="00AC06A9" w:rsidRDefault="00AC06A9" w:rsidP="00D21B63">
      <w:r>
        <w:rPr>
          <w:rFonts w:hint="eastAsia"/>
        </w:rPr>
        <w:t>e</w:t>
      </w:r>
      <w:r>
        <w:t>nv_</w:t>
      </w:r>
      <w:r>
        <w:rPr>
          <w:rFonts w:hint="eastAsia"/>
        </w:rPr>
        <w:t>humidity</w:t>
      </w:r>
    </w:p>
    <w:p w14:paraId="2753E55E" w14:textId="5D902FFC" w:rsidR="00AC06A9" w:rsidRPr="00D21B63" w:rsidRDefault="00AC06A9" w:rsidP="00D21B63">
      <w:r>
        <w:rPr>
          <w:rFonts w:hint="eastAsia"/>
        </w:rPr>
        <w:t>env</w:t>
      </w:r>
      <w:r>
        <w:t>_co2</w:t>
      </w:r>
    </w:p>
    <w:p w14:paraId="3C9BF642" w14:textId="7F8DB328" w:rsidR="00D21B63" w:rsidRDefault="00D21B63" w:rsidP="00D21B63">
      <w:r w:rsidRPr="00D21B63">
        <w:rPr>
          <w:rFonts w:hint="eastAsia"/>
        </w:rPr>
        <w:t>风速仪：风速(m/s)</w:t>
      </w:r>
    </w:p>
    <w:p w14:paraId="3ACCDE32" w14:textId="60750246" w:rsidR="00AC06A9" w:rsidRPr="00D21B63" w:rsidRDefault="00AC06A9" w:rsidP="00D21B63">
      <w:r>
        <w:rPr>
          <w:rFonts w:hint="eastAsia"/>
        </w:rPr>
        <w:t>w</w:t>
      </w:r>
      <w:r>
        <w:t>ind_speed</w:t>
      </w:r>
    </w:p>
    <w:p w14:paraId="46430C88" w14:textId="03E516AB" w:rsidR="00D21B63" w:rsidRDefault="00D21B63" w:rsidP="00D21B63">
      <w:r w:rsidRPr="00D21B63">
        <w:rPr>
          <w:rFonts w:hint="eastAsia"/>
        </w:rPr>
        <w:t>热电偶测温仪：温度(C)</w:t>
      </w:r>
    </w:p>
    <w:p w14:paraId="06A34C6E" w14:textId="08E0E4E1" w:rsidR="00AC06A9" w:rsidRPr="00D21B63" w:rsidRDefault="00E827F7" w:rsidP="00D21B63">
      <w:r>
        <w:rPr>
          <w:rFonts w:hint="eastAsia"/>
        </w:rPr>
        <w:t>therm</w:t>
      </w:r>
      <w:r>
        <w:t>_temp</w:t>
      </w:r>
    </w:p>
    <w:p w14:paraId="15448CFC" w14:textId="3E5F5491" w:rsidR="00D21B63" w:rsidRDefault="00D21B63" w:rsidP="00D21B63">
      <w:r w:rsidRPr="00D21B63">
        <w:rPr>
          <w:rFonts w:hint="eastAsia"/>
        </w:rPr>
        <w:t>室外空气质量监测</w:t>
      </w:r>
      <w:r w:rsidR="007422A4">
        <w:rPr>
          <w:rFonts w:hint="eastAsia"/>
        </w:rPr>
        <w:t>器</w:t>
      </w:r>
      <w:r w:rsidRPr="00D21B63">
        <w:rPr>
          <w:rFonts w:hint="eastAsia"/>
        </w:rPr>
        <w:t>：温度(C) ，湿度(%RH) ，PM2.5(</w:t>
      </w:r>
      <w:r w:rsidRPr="00D21B63">
        <w:rPr>
          <w:rFonts w:hint="eastAsia"/>
          <w:lang w:val="el-GR"/>
        </w:rPr>
        <w:t>μ</w:t>
      </w:r>
      <w:r w:rsidRPr="00D21B63">
        <w:rPr>
          <w:rFonts w:hint="eastAsia"/>
        </w:rPr>
        <w:t>g/m³)，PM10(</w:t>
      </w:r>
      <w:r w:rsidRPr="00D21B63">
        <w:rPr>
          <w:rFonts w:hint="eastAsia"/>
          <w:lang w:val="el-GR"/>
        </w:rPr>
        <w:t>μ</w:t>
      </w:r>
      <w:r w:rsidRPr="00D21B63">
        <w:rPr>
          <w:rFonts w:hint="eastAsia"/>
        </w:rPr>
        <w:t>g/m³)</w:t>
      </w:r>
    </w:p>
    <w:p w14:paraId="7CCC065D" w14:textId="1668C1E6" w:rsidR="00E827F7" w:rsidRDefault="00E827F7" w:rsidP="00D21B63">
      <w:r>
        <w:rPr>
          <w:rFonts w:hint="eastAsia"/>
        </w:rPr>
        <w:t>air</w:t>
      </w:r>
      <w:r>
        <w:t>_temp</w:t>
      </w:r>
    </w:p>
    <w:p w14:paraId="4BE347E1" w14:textId="2E17696E" w:rsidR="00E827F7" w:rsidRDefault="00E827F7" w:rsidP="00D21B63">
      <w:r>
        <w:rPr>
          <w:rFonts w:hint="eastAsia"/>
        </w:rPr>
        <w:t>a</w:t>
      </w:r>
      <w:r>
        <w:t>ir_humidity</w:t>
      </w:r>
    </w:p>
    <w:p w14:paraId="5AA0DFE3" w14:textId="1744A9A8" w:rsidR="00E827F7" w:rsidRDefault="00E827F7" w:rsidP="00D21B63">
      <w:r>
        <w:rPr>
          <w:rFonts w:hint="eastAsia"/>
        </w:rPr>
        <w:t>a</w:t>
      </w:r>
      <w:r>
        <w:t>ir_pm2</w:t>
      </w:r>
      <w:r>
        <w:rPr>
          <w:rFonts w:hint="eastAsia"/>
        </w:rPr>
        <w:t>5</w:t>
      </w:r>
    </w:p>
    <w:p w14:paraId="402D5637" w14:textId="1E47581A" w:rsidR="00E827F7" w:rsidRPr="00E827F7" w:rsidRDefault="00E827F7" w:rsidP="00D21B63">
      <w:r>
        <w:t>air_pm10</w:t>
      </w:r>
    </w:p>
    <w:p w14:paraId="01E14F48" w14:textId="320B932C" w:rsidR="00D21B63" w:rsidRDefault="00D21B63" w:rsidP="00D21B63">
      <w:bookmarkStart w:id="0" w:name="OLE_LINK18"/>
      <w:r w:rsidRPr="00D21B63">
        <w:rPr>
          <w:rFonts w:hint="eastAsia"/>
        </w:rPr>
        <w:t>室外气象监测</w:t>
      </w:r>
      <w:bookmarkEnd w:id="0"/>
      <w:r w:rsidRPr="00D21B63">
        <w:rPr>
          <w:rFonts w:hint="eastAsia"/>
        </w:rPr>
        <w:t>：光照强度(lux)，风速(m/s)，降雨量(mm/min)，大气压(KPa)，风向(°)</w:t>
      </w:r>
    </w:p>
    <w:p w14:paraId="0119BB88" w14:textId="3A2F2945" w:rsidR="00E827F7" w:rsidRDefault="00E827F7" w:rsidP="00D21B63">
      <w:r>
        <w:rPr>
          <w:rFonts w:hint="eastAsia"/>
        </w:rPr>
        <w:t>wea</w:t>
      </w:r>
      <w:r>
        <w:t>ther_solar</w:t>
      </w:r>
    </w:p>
    <w:p w14:paraId="3E4EFC48" w14:textId="109A7B92" w:rsidR="00E827F7" w:rsidRDefault="00E827F7" w:rsidP="00D21B63">
      <w:r>
        <w:rPr>
          <w:rFonts w:hint="eastAsia"/>
        </w:rPr>
        <w:t>w</w:t>
      </w:r>
      <w:r>
        <w:t>eather_wind</w:t>
      </w:r>
    </w:p>
    <w:p w14:paraId="11835188" w14:textId="5FEBB819" w:rsidR="00E827F7" w:rsidRDefault="00E827F7" w:rsidP="00D21B63">
      <w:r>
        <w:rPr>
          <w:rFonts w:hint="eastAsia"/>
        </w:rPr>
        <w:t>w</w:t>
      </w:r>
      <w:r>
        <w:t>eather_</w:t>
      </w:r>
      <w:r>
        <w:rPr>
          <w:rFonts w:hint="eastAsia"/>
        </w:rPr>
        <w:t>rain</w:t>
      </w:r>
    </w:p>
    <w:p w14:paraId="710273D7" w14:textId="14E36BAE" w:rsidR="00E827F7" w:rsidRDefault="00E827F7" w:rsidP="00D21B63">
      <w:r>
        <w:rPr>
          <w:rFonts w:hint="eastAsia"/>
        </w:rPr>
        <w:t>weather_</w:t>
      </w:r>
      <w:r>
        <w:t>pre</w:t>
      </w:r>
    </w:p>
    <w:p w14:paraId="73A69F94" w14:textId="796E3F1C" w:rsidR="00E827F7" w:rsidRPr="00D21B63" w:rsidRDefault="00E827F7" w:rsidP="00D21B63">
      <w:r>
        <w:rPr>
          <w:rFonts w:hint="eastAsia"/>
        </w:rPr>
        <w:t>w</w:t>
      </w:r>
      <w:r>
        <w:t>eather_</w:t>
      </w:r>
      <w:r>
        <w:rPr>
          <w:rFonts w:hint="eastAsia"/>
        </w:rPr>
        <w:t>direction</w:t>
      </w:r>
    </w:p>
    <w:p w14:paraId="3BAB2552" w14:textId="77777777" w:rsidR="00D21B63" w:rsidRPr="00D21B63" w:rsidRDefault="00D21B63" w:rsidP="00D21B63">
      <w:r w:rsidRPr="00D21B63">
        <w:rPr>
          <w:rFonts w:hint="eastAsia"/>
        </w:rPr>
        <w:t>智能电表：有功功率(W)，电压(V)，电流(A)</w:t>
      </w:r>
    </w:p>
    <w:p w14:paraId="68975559" w14:textId="1D0F82DB" w:rsidR="004213BD" w:rsidRDefault="00E00401" w:rsidP="004213BD">
      <w:r>
        <w:rPr>
          <w:rFonts w:hint="eastAsia"/>
        </w:rPr>
        <w:t>meter</w:t>
      </w:r>
      <w:r>
        <w:t>_power</w:t>
      </w:r>
    </w:p>
    <w:p w14:paraId="771BC207" w14:textId="4DE22C36" w:rsidR="00E00401" w:rsidRDefault="00E00401" w:rsidP="004213BD">
      <w:r>
        <w:rPr>
          <w:rFonts w:hint="eastAsia"/>
        </w:rPr>
        <w:t>m</w:t>
      </w:r>
      <w:r>
        <w:t>eter_v</w:t>
      </w:r>
    </w:p>
    <w:p w14:paraId="78C7013C" w14:textId="15FF9C85" w:rsidR="00E00401" w:rsidRDefault="00E00401" w:rsidP="004213BD">
      <w:r>
        <w:rPr>
          <w:rFonts w:hint="eastAsia"/>
        </w:rPr>
        <w:t>m</w:t>
      </w:r>
      <w:r>
        <w:t>eter_a</w:t>
      </w:r>
    </w:p>
    <w:p w14:paraId="44DBCF94" w14:textId="45E3F427" w:rsidR="00D21B63" w:rsidRDefault="00D21B63" w:rsidP="004213BD">
      <w:r>
        <w:rPr>
          <w:rFonts w:hint="eastAsia"/>
        </w:rPr>
        <w:t>图表名为传感器名+数据。比如：室内环境传感器温度，横坐标为2</w:t>
      </w:r>
      <w:r>
        <w:t>4</w:t>
      </w:r>
      <w:r>
        <w:rPr>
          <w:rFonts w:hint="eastAsia"/>
        </w:rPr>
        <w:t>h，纵坐标为温度</w:t>
      </w:r>
      <w:r w:rsidR="006446C0" w:rsidRPr="00D21B63">
        <w:rPr>
          <w:rFonts w:hint="eastAsia"/>
        </w:rPr>
        <w:t>(C)</w:t>
      </w:r>
    </w:p>
    <w:p w14:paraId="551A454C" w14:textId="6BE1593C" w:rsidR="00797BB4" w:rsidRDefault="00797BB4" w:rsidP="004213BD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"/>
        <w:gridCol w:w="1660"/>
        <w:gridCol w:w="1966"/>
        <w:gridCol w:w="1751"/>
        <w:gridCol w:w="902"/>
        <w:gridCol w:w="919"/>
      </w:tblGrid>
      <w:tr w:rsidR="008A1381" w:rsidRPr="009A2F9A" w14:paraId="3E56C5E4" w14:textId="77777777" w:rsidTr="008A1381">
        <w:tc>
          <w:tcPr>
            <w:tcW w:w="1098" w:type="dxa"/>
          </w:tcPr>
          <w:p w14:paraId="2F0E9C93" w14:textId="77777777" w:rsidR="00797BB4" w:rsidRPr="009A2F9A" w:rsidRDefault="00797BB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字段</w:t>
            </w:r>
          </w:p>
        </w:tc>
        <w:tc>
          <w:tcPr>
            <w:tcW w:w="1660" w:type="dxa"/>
          </w:tcPr>
          <w:p w14:paraId="5E9978C9" w14:textId="77777777" w:rsidR="00797BB4" w:rsidRPr="009A2F9A" w:rsidRDefault="00797BB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列</w:t>
            </w:r>
          </w:p>
        </w:tc>
        <w:tc>
          <w:tcPr>
            <w:tcW w:w="1966" w:type="dxa"/>
          </w:tcPr>
          <w:p w14:paraId="40BB9880" w14:textId="77777777" w:rsidR="00797BB4" w:rsidRPr="009A2F9A" w:rsidRDefault="00797BB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类型</w:t>
            </w:r>
          </w:p>
        </w:tc>
        <w:tc>
          <w:tcPr>
            <w:tcW w:w="1751" w:type="dxa"/>
          </w:tcPr>
          <w:p w14:paraId="77D64C66" w14:textId="77777777" w:rsidR="00797BB4" w:rsidRPr="009A2F9A" w:rsidRDefault="00797BB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列描述</w:t>
            </w:r>
          </w:p>
        </w:tc>
        <w:tc>
          <w:tcPr>
            <w:tcW w:w="902" w:type="dxa"/>
          </w:tcPr>
          <w:p w14:paraId="733DE674" w14:textId="77777777" w:rsidR="00797BB4" w:rsidRPr="009A2F9A" w:rsidRDefault="00797BB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单位</w:t>
            </w:r>
          </w:p>
        </w:tc>
        <w:tc>
          <w:tcPr>
            <w:tcW w:w="919" w:type="dxa"/>
          </w:tcPr>
          <w:p w14:paraId="28BEE4A8" w14:textId="77777777" w:rsidR="00797BB4" w:rsidRPr="009A2F9A" w:rsidRDefault="00797BB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备注</w:t>
            </w:r>
          </w:p>
        </w:tc>
      </w:tr>
      <w:tr w:rsidR="00BC3517" w:rsidRPr="009A2F9A" w14:paraId="51F5D03B" w14:textId="77777777" w:rsidTr="008A1381">
        <w:tc>
          <w:tcPr>
            <w:tcW w:w="1098" w:type="dxa"/>
            <w:vMerge w:val="restart"/>
          </w:tcPr>
          <w:p w14:paraId="21F292E6" w14:textId="06338EF2" w:rsidR="00BC3517" w:rsidRPr="009A2F9A" w:rsidRDefault="00BC3517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BC3517">
              <w:rPr>
                <w:rFonts w:ascii="Times New Roman" w:eastAsia="宋体" w:hAnsi="Times New Roman" w:cs="Times New Roman"/>
                <w:szCs w:val="20"/>
              </w:rPr>
              <w:t>室内环境传感器</w:t>
            </w:r>
          </w:p>
        </w:tc>
        <w:tc>
          <w:tcPr>
            <w:tcW w:w="1660" w:type="dxa"/>
          </w:tcPr>
          <w:p w14:paraId="71FA3793" w14:textId="05F11D45" w:rsidR="00BC3517" w:rsidRPr="009A2F9A" w:rsidRDefault="00BC3517" w:rsidP="00B11C37">
            <w:pPr>
              <w:widowControl/>
              <w:rPr>
                <w:rFonts w:ascii="Times New Roman" w:eastAsia="宋体" w:hAnsi="Times New Roman" w:cs="Times New Roman"/>
              </w:rPr>
            </w:pPr>
            <w:r w:rsidRPr="00797BB4">
              <w:rPr>
                <w:rFonts w:ascii="Times New Roman" w:eastAsia="宋体" w:hAnsi="Times New Roman" w:cs="Times New Roman"/>
              </w:rPr>
              <w:t>env_temp</w:t>
            </w:r>
          </w:p>
        </w:tc>
        <w:tc>
          <w:tcPr>
            <w:tcW w:w="1966" w:type="dxa"/>
          </w:tcPr>
          <w:p w14:paraId="2733012F" w14:textId="77777777" w:rsidR="00BC3517" w:rsidRPr="009A2F9A" w:rsidRDefault="00BC3517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6AC1286F" w14:textId="269453D6" w:rsidR="00BC3517" w:rsidRPr="009A2F9A" w:rsidRDefault="006D58DA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</w:rPr>
              <w:t>温度</w:t>
            </w:r>
          </w:p>
        </w:tc>
        <w:tc>
          <w:tcPr>
            <w:tcW w:w="902" w:type="dxa"/>
          </w:tcPr>
          <w:p w14:paraId="0F392BA7" w14:textId="08B92DCC" w:rsidR="00BC3517" w:rsidRPr="009A2F9A" w:rsidRDefault="006D58DA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6D58DA">
              <w:rPr>
                <w:rFonts w:ascii="Times New Roman" w:eastAsia="宋体" w:hAnsi="Times New Roman" w:cs="Times New Roman"/>
                <w:szCs w:val="20"/>
              </w:rPr>
              <w:t>℃</w:t>
            </w:r>
          </w:p>
        </w:tc>
        <w:tc>
          <w:tcPr>
            <w:tcW w:w="919" w:type="dxa"/>
          </w:tcPr>
          <w:p w14:paraId="1F4C6CC7" w14:textId="77777777" w:rsidR="00BC3517" w:rsidRPr="009A2F9A" w:rsidRDefault="00BC3517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BC3517" w:rsidRPr="009A2F9A" w14:paraId="70391B98" w14:textId="77777777" w:rsidTr="008A1381">
        <w:tc>
          <w:tcPr>
            <w:tcW w:w="1098" w:type="dxa"/>
            <w:vMerge/>
          </w:tcPr>
          <w:p w14:paraId="5E423B47" w14:textId="77777777" w:rsidR="00BC3517" w:rsidRPr="009A2F9A" w:rsidRDefault="00BC3517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660" w:type="dxa"/>
          </w:tcPr>
          <w:p w14:paraId="2DE8F673" w14:textId="520EB0E4" w:rsidR="00BC3517" w:rsidRPr="009A2F9A" w:rsidRDefault="00BC3517" w:rsidP="00B11C37">
            <w:pPr>
              <w:widowControl/>
              <w:rPr>
                <w:rFonts w:ascii="Times New Roman" w:eastAsia="宋体" w:hAnsi="Times New Roman" w:cs="Times New Roman"/>
              </w:rPr>
            </w:pPr>
            <w:r w:rsidRPr="00797BB4">
              <w:rPr>
                <w:rFonts w:ascii="Times New Roman" w:eastAsia="宋体" w:hAnsi="Times New Roman" w:cs="Times New Roman"/>
              </w:rPr>
              <w:t>env_humidity</w:t>
            </w:r>
          </w:p>
        </w:tc>
        <w:tc>
          <w:tcPr>
            <w:tcW w:w="1966" w:type="dxa"/>
          </w:tcPr>
          <w:p w14:paraId="5D436395" w14:textId="77777777" w:rsidR="00BC3517" w:rsidRPr="009A2F9A" w:rsidRDefault="00BC3517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7D5021BE" w14:textId="22EC344C" w:rsidR="00BC3517" w:rsidRPr="009A2F9A" w:rsidRDefault="006D58DA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湿度</w:t>
            </w:r>
          </w:p>
        </w:tc>
        <w:tc>
          <w:tcPr>
            <w:tcW w:w="902" w:type="dxa"/>
          </w:tcPr>
          <w:p w14:paraId="062B7555" w14:textId="70E9230F" w:rsidR="00BC3517" w:rsidRPr="009A2F9A" w:rsidRDefault="006D58DA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6D58DA">
              <w:rPr>
                <w:rFonts w:ascii="Times New Roman" w:eastAsia="宋体" w:hAnsi="Times New Roman" w:cs="Times New Roman"/>
                <w:szCs w:val="20"/>
              </w:rPr>
              <w:t>%RH</w:t>
            </w:r>
          </w:p>
        </w:tc>
        <w:tc>
          <w:tcPr>
            <w:tcW w:w="919" w:type="dxa"/>
          </w:tcPr>
          <w:p w14:paraId="4C40E25E" w14:textId="77777777" w:rsidR="00BC3517" w:rsidRPr="009A2F9A" w:rsidRDefault="00BC3517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  <w:tr w:rsidR="00BC3517" w:rsidRPr="009A2F9A" w14:paraId="5BFD11FE" w14:textId="77777777" w:rsidTr="008A1381">
        <w:tc>
          <w:tcPr>
            <w:tcW w:w="1098" w:type="dxa"/>
            <w:vMerge/>
          </w:tcPr>
          <w:p w14:paraId="59E48230" w14:textId="77777777" w:rsidR="00BC3517" w:rsidRPr="009A2F9A" w:rsidRDefault="00BC3517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660" w:type="dxa"/>
          </w:tcPr>
          <w:p w14:paraId="2E6361E7" w14:textId="392AC225" w:rsidR="00BC3517" w:rsidRPr="009A2F9A" w:rsidRDefault="00BC3517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797BB4">
              <w:rPr>
                <w:rFonts w:ascii="Times New Roman" w:eastAsia="宋体" w:hAnsi="Times New Roman" w:cs="Times New Roman"/>
                <w:szCs w:val="20"/>
              </w:rPr>
              <w:t>env_co2</w:t>
            </w:r>
          </w:p>
        </w:tc>
        <w:tc>
          <w:tcPr>
            <w:tcW w:w="1966" w:type="dxa"/>
          </w:tcPr>
          <w:p w14:paraId="35AF9510" w14:textId="77777777" w:rsidR="00BC3517" w:rsidRPr="009A2F9A" w:rsidRDefault="00BC3517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2BF65EDB" w14:textId="7CAC855D" w:rsidR="00BC3517" w:rsidRPr="009A2F9A" w:rsidRDefault="006D58DA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二氧化碳</w:t>
            </w:r>
          </w:p>
        </w:tc>
        <w:tc>
          <w:tcPr>
            <w:tcW w:w="902" w:type="dxa"/>
          </w:tcPr>
          <w:p w14:paraId="25A1BB72" w14:textId="343B0EC7" w:rsidR="00BC3517" w:rsidRPr="009A2F9A" w:rsidRDefault="006D58DA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ppm</w:t>
            </w:r>
          </w:p>
        </w:tc>
        <w:tc>
          <w:tcPr>
            <w:tcW w:w="919" w:type="dxa"/>
          </w:tcPr>
          <w:p w14:paraId="48A0CD9E" w14:textId="77777777" w:rsidR="00BC3517" w:rsidRPr="009A2F9A" w:rsidRDefault="00BC3517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8A1381" w:rsidRPr="009A2F9A" w14:paraId="59C71C55" w14:textId="77777777" w:rsidTr="008A1381">
        <w:tc>
          <w:tcPr>
            <w:tcW w:w="1098" w:type="dxa"/>
          </w:tcPr>
          <w:p w14:paraId="16A8372F" w14:textId="4B6A9EC3" w:rsidR="00797BB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风速仪</w:t>
            </w:r>
          </w:p>
        </w:tc>
        <w:tc>
          <w:tcPr>
            <w:tcW w:w="1660" w:type="dxa"/>
          </w:tcPr>
          <w:p w14:paraId="4E59CDDB" w14:textId="6EF69214" w:rsidR="00797BB4" w:rsidRPr="009A2F9A" w:rsidRDefault="00797BB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797BB4">
              <w:rPr>
                <w:rFonts w:ascii="Times New Roman" w:eastAsia="宋体" w:hAnsi="Times New Roman" w:cs="Times New Roman"/>
                <w:szCs w:val="20"/>
              </w:rPr>
              <w:t>wind_speed</w:t>
            </w:r>
          </w:p>
        </w:tc>
        <w:tc>
          <w:tcPr>
            <w:tcW w:w="1966" w:type="dxa"/>
          </w:tcPr>
          <w:p w14:paraId="663B24D8" w14:textId="77777777" w:rsidR="00797BB4" w:rsidRPr="009A2F9A" w:rsidRDefault="00797BB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06016DF4" w14:textId="4972A068" w:rsidR="00797BB4" w:rsidRPr="009A2F9A" w:rsidRDefault="006D58DA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风速</w:t>
            </w:r>
          </w:p>
        </w:tc>
        <w:tc>
          <w:tcPr>
            <w:tcW w:w="902" w:type="dxa"/>
          </w:tcPr>
          <w:p w14:paraId="7FE3EA4D" w14:textId="2FE5CD24" w:rsidR="00797BB4" w:rsidRPr="009A2F9A" w:rsidRDefault="006D58DA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m</w:t>
            </w:r>
            <w:r>
              <w:rPr>
                <w:rFonts w:ascii="Times New Roman" w:eastAsia="宋体" w:hAnsi="Times New Roman" w:cs="Times New Roman"/>
                <w:szCs w:val="20"/>
              </w:rPr>
              <w:t>/s</w:t>
            </w:r>
          </w:p>
        </w:tc>
        <w:tc>
          <w:tcPr>
            <w:tcW w:w="919" w:type="dxa"/>
          </w:tcPr>
          <w:p w14:paraId="65A082CF" w14:textId="77777777" w:rsidR="00797BB4" w:rsidRPr="009A2F9A" w:rsidRDefault="00797BB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8A1381" w:rsidRPr="009A2F9A" w14:paraId="2DB109D8" w14:textId="77777777" w:rsidTr="008A1381">
        <w:tc>
          <w:tcPr>
            <w:tcW w:w="1098" w:type="dxa"/>
          </w:tcPr>
          <w:p w14:paraId="4696E09D" w14:textId="67F0AC40" w:rsidR="00797BB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热电偶测温仪</w:t>
            </w:r>
          </w:p>
        </w:tc>
        <w:tc>
          <w:tcPr>
            <w:tcW w:w="1660" w:type="dxa"/>
          </w:tcPr>
          <w:p w14:paraId="2533CAEB" w14:textId="79CDCFDF" w:rsidR="00797BB4" w:rsidRPr="009A2F9A" w:rsidRDefault="00797BB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 w:rsidRPr="00797BB4">
              <w:rPr>
                <w:rFonts w:ascii="Times New Roman" w:eastAsia="宋体" w:hAnsi="Times New Roman" w:cs="Times New Roman"/>
                <w:szCs w:val="20"/>
              </w:rPr>
              <w:t>therm_temp</w:t>
            </w:r>
          </w:p>
        </w:tc>
        <w:tc>
          <w:tcPr>
            <w:tcW w:w="1966" w:type="dxa"/>
          </w:tcPr>
          <w:p w14:paraId="4EFC51B7" w14:textId="77777777" w:rsidR="00797BB4" w:rsidRPr="009A2F9A" w:rsidRDefault="00797BB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40D7CA19" w14:textId="25C92B8D" w:rsidR="00797BB4" w:rsidRPr="009A2F9A" w:rsidRDefault="00C82117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</w:rPr>
              <w:t>温度</w:t>
            </w:r>
          </w:p>
        </w:tc>
        <w:tc>
          <w:tcPr>
            <w:tcW w:w="902" w:type="dxa"/>
          </w:tcPr>
          <w:p w14:paraId="3170FB26" w14:textId="3C751C93" w:rsidR="00797BB4" w:rsidRPr="009A2F9A" w:rsidRDefault="006D58DA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6D58DA">
              <w:rPr>
                <w:rFonts w:ascii="Times New Roman" w:eastAsia="宋体" w:hAnsi="Times New Roman" w:cs="Times New Roman"/>
                <w:szCs w:val="20"/>
              </w:rPr>
              <w:t>℃</w:t>
            </w:r>
          </w:p>
        </w:tc>
        <w:tc>
          <w:tcPr>
            <w:tcW w:w="919" w:type="dxa"/>
          </w:tcPr>
          <w:p w14:paraId="565FA104" w14:textId="77777777" w:rsidR="00797BB4" w:rsidRPr="009A2F9A" w:rsidRDefault="00797BB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422A4" w:rsidRPr="009A2F9A" w14:paraId="56D0C82B" w14:textId="77777777" w:rsidTr="008A1381">
        <w:tc>
          <w:tcPr>
            <w:tcW w:w="1098" w:type="dxa"/>
            <w:vMerge w:val="restart"/>
          </w:tcPr>
          <w:p w14:paraId="7BD372D1" w14:textId="65D3A810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D21B63">
              <w:rPr>
                <w:rFonts w:hint="eastAsia"/>
              </w:rPr>
              <w:t>室外空气质量监测</w:t>
            </w:r>
            <w:r>
              <w:rPr>
                <w:rFonts w:hint="eastAsia"/>
              </w:rPr>
              <w:t>器</w:t>
            </w:r>
          </w:p>
        </w:tc>
        <w:tc>
          <w:tcPr>
            <w:tcW w:w="1660" w:type="dxa"/>
          </w:tcPr>
          <w:p w14:paraId="79E8A379" w14:textId="1AC0ED93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797BB4">
              <w:rPr>
                <w:rFonts w:ascii="Times New Roman" w:eastAsia="宋体" w:hAnsi="Times New Roman" w:cs="Times New Roman"/>
                <w:szCs w:val="20"/>
              </w:rPr>
              <w:t>air_temp</w:t>
            </w:r>
          </w:p>
        </w:tc>
        <w:tc>
          <w:tcPr>
            <w:tcW w:w="1966" w:type="dxa"/>
          </w:tcPr>
          <w:p w14:paraId="6CD45A5B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299B4993" w14:textId="58D39CE1" w:rsidR="007422A4" w:rsidRPr="009A2F9A" w:rsidRDefault="008A1381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温度</w:t>
            </w:r>
          </w:p>
        </w:tc>
        <w:tc>
          <w:tcPr>
            <w:tcW w:w="902" w:type="dxa"/>
          </w:tcPr>
          <w:p w14:paraId="45625143" w14:textId="626BF714" w:rsidR="007422A4" w:rsidRPr="004A6B95" w:rsidRDefault="006D58DA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 w:rsidRPr="006D58DA">
              <w:rPr>
                <w:rFonts w:ascii="Times New Roman" w:eastAsia="宋体" w:hAnsi="Times New Roman" w:cs="Times New Roman"/>
                <w:szCs w:val="20"/>
              </w:rPr>
              <w:t>℃</w:t>
            </w:r>
          </w:p>
        </w:tc>
        <w:tc>
          <w:tcPr>
            <w:tcW w:w="919" w:type="dxa"/>
          </w:tcPr>
          <w:p w14:paraId="67D44E68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422A4" w:rsidRPr="009A2F9A" w14:paraId="24A16BD6" w14:textId="77777777" w:rsidTr="008A1381">
        <w:tc>
          <w:tcPr>
            <w:tcW w:w="1098" w:type="dxa"/>
            <w:vMerge/>
          </w:tcPr>
          <w:p w14:paraId="229BF20A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660" w:type="dxa"/>
          </w:tcPr>
          <w:p w14:paraId="53A129FF" w14:textId="1BB95B72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797BB4">
              <w:rPr>
                <w:rFonts w:ascii="Times New Roman" w:eastAsia="宋体" w:hAnsi="Times New Roman" w:cs="Times New Roman"/>
                <w:szCs w:val="20"/>
              </w:rPr>
              <w:t>air_humidity</w:t>
            </w:r>
          </w:p>
        </w:tc>
        <w:tc>
          <w:tcPr>
            <w:tcW w:w="1966" w:type="dxa"/>
          </w:tcPr>
          <w:p w14:paraId="68D4F699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4D05390D" w14:textId="4756EC8D" w:rsidR="007422A4" w:rsidRPr="009A2F9A" w:rsidRDefault="008A1381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湿度</w:t>
            </w:r>
          </w:p>
        </w:tc>
        <w:tc>
          <w:tcPr>
            <w:tcW w:w="902" w:type="dxa"/>
          </w:tcPr>
          <w:p w14:paraId="5C6A9005" w14:textId="2BDE8AC4" w:rsidR="007422A4" w:rsidRPr="009A2F9A" w:rsidRDefault="006D58DA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6D58DA">
              <w:rPr>
                <w:rFonts w:ascii="Times New Roman" w:eastAsia="宋体" w:hAnsi="Times New Roman" w:cs="Times New Roman"/>
                <w:szCs w:val="20"/>
              </w:rPr>
              <w:t>%RH</w:t>
            </w:r>
          </w:p>
        </w:tc>
        <w:tc>
          <w:tcPr>
            <w:tcW w:w="919" w:type="dxa"/>
          </w:tcPr>
          <w:p w14:paraId="7F240A05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422A4" w:rsidRPr="009A2F9A" w14:paraId="571BC00D" w14:textId="77777777" w:rsidTr="008A1381">
        <w:tc>
          <w:tcPr>
            <w:tcW w:w="1098" w:type="dxa"/>
            <w:vMerge/>
          </w:tcPr>
          <w:p w14:paraId="5FB2BAB2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660" w:type="dxa"/>
          </w:tcPr>
          <w:p w14:paraId="66B12337" w14:textId="711BBAE5" w:rsidR="007422A4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797BB4">
              <w:rPr>
                <w:rFonts w:ascii="Times New Roman" w:eastAsia="宋体" w:hAnsi="Times New Roman" w:cs="Times New Roman"/>
                <w:szCs w:val="20"/>
              </w:rPr>
              <w:t>air_pm25</w:t>
            </w:r>
          </w:p>
        </w:tc>
        <w:tc>
          <w:tcPr>
            <w:tcW w:w="1966" w:type="dxa"/>
          </w:tcPr>
          <w:p w14:paraId="34A0EC0B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1C8C2D87" w14:textId="6EC68A43" w:rsidR="007422A4" w:rsidRPr="008B67B2" w:rsidRDefault="008A1381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PM</w:t>
            </w:r>
            <w:r>
              <w:rPr>
                <w:rFonts w:ascii="Times New Roman" w:eastAsia="宋体" w:hAnsi="Times New Roman" w:cs="Times New Roman"/>
                <w:szCs w:val="20"/>
              </w:rPr>
              <w:t>2.5</w:t>
            </w:r>
          </w:p>
        </w:tc>
        <w:tc>
          <w:tcPr>
            <w:tcW w:w="902" w:type="dxa"/>
          </w:tcPr>
          <w:p w14:paraId="48BB4B1D" w14:textId="6211B5FA" w:rsidR="007422A4" w:rsidRDefault="006D58DA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6D58DA">
              <w:rPr>
                <w:rFonts w:ascii="Times New Roman" w:eastAsia="宋体" w:hAnsi="Times New Roman" w:cs="Times New Roman"/>
                <w:szCs w:val="20"/>
              </w:rPr>
              <w:t>μg/m³</w:t>
            </w:r>
          </w:p>
        </w:tc>
        <w:tc>
          <w:tcPr>
            <w:tcW w:w="919" w:type="dxa"/>
          </w:tcPr>
          <w:p w14:paraId="543D84C8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  <w:tr w:rsidR="008A1381" w:rsidRPr="009A2F9A" w14:paraId="70B48F6F" w14:textId="77777777" w:rsidTr="008A1381">
        <w:tc>
          <w:tcPr>
            <w:tcW w:w="1098" w:type="dxa"/>
            <w:vMerge/>
          </w:tcPr>
          <w:p w14:paraId="5EA392EE" w14:textId="77777777" w:rsidR="008A1381" w:rsidRPr="009A2F9A" w:rsidRDefault="008A1381" w:rsidP="008A1381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660" w:type="dxa"/>
          </w:tcPr>
          <w:p w14:paraId="444896FE" w14:textId="022FB237" w:rsidR="008A1381" w:rsidRDefault="008A1381" w:rsidP="008A1381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 w:rsidRPr="00797BB4">
              <w:rPr>
                <w:rFonts w:ascii="Times New Roman" w:eastAsia="宋体" w:hAnsi="Times New Roman" w:cs="Times New Roman"/>
                <w:szCs w:val="20"/>
              </w:rPr>
              <w:t>air_pm10</w:t>
            </w:r>
          </w:p>
        </w:tc>
        <w:tc>
          <w:tcPr>
            <w:tcW w:w="1966" w:type="dxa"/>
          </w:tcPr>
          <w:p w14:paraId="2FD562A5" w14:textId="77777777" w:rsidR="008A1381" w:rsidRPr="009A2F9A" w:rsidRDefault="008A1381" w:rsidP="008A1381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28361BA6" w14:textId="18C81140" w:rsidR="008A1381" w:rsidRDefault="008A1381" w:rsidP="008A1381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PM</w:t>
            </w:r>
            <w:r>
              <w:rPr>
                <w:rFonts w:ascii="Times New Roman" w:eastAsia="宋体" w:hAnsi="Times New Roman" w:cs="Times New Roman"/>
                <w:szCs w:val="20"/>
              </w:rPr>
              <w:t>10</w:t>
            </w:r>
          </w:p>
        </w:tc>
        <w:tc>
          <w:tcPr>
            <w:tcW w:w="902" w:type="dxa"/>
          </w:tcPr>
          <w:p w14:paraId="3ECF82A0" w14:textId="1490925B" w:rsidR="008A1381" w:rsidRDefault="008A1381" w:rsidP="008A1381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6D58DA">
              <w:rPr>
                <w:rFonts w:ascii="Times New Roman" w:eastAsia="宋体" w:hAnsi="Times New Roman" w:cs="Times New Roman"/>
                <w:szCs w:val="20"/>
              </w:rPr>
              <w:t>μg/m³</w:t>
            </w:r>
          </w:p>
        </w:tc>
        <w:tc>
          <w:tcPr>
            <w:tcW w:w="919" w:type="dxa"/>
          </w:tcPr>
          <w:p w14:paraId="39D30D5E" w14:textId="77777777" w:rsidR="008A1381" w:rsidRPr="009A2F9A" w:rsidRDefault="008A1381" w:rsidP="008A1381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422A4" w:rsidRPr="009A2F9A" w14:paraId="1733732E" w14:textId="77777777" w:rsidTr="008A1381">
        <w:tc>
          <w:tcPr>
            <w:tcW w:w="1098" w:type="dxa"/>
            <w:vMerge w:val="restart"/>
          </w:tcPr>
          <w:p w14:paraId="59EF8FAE" w14:textId="158274AF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D21B63">
              <w:rPr>
                <w:rFonts w:hint="eastAsia"/>
              </w:rPr>
              <w:t>室外气象监测</w:t>
            </w:r>
            <w:r>
              <w:rPr>
                <w:rFonts w:hint="eastAsia"/>
              </w:rPr>
              <w:t>器</w:t>
            </w:r>
          </w:p>
        </w:tc>
        <w:tc>
          <w:tcPr>
            <w:tcW w:w="1660" w:type="dxa"/>
          </w:tcPr>
          <w:p w14:paraId="5667F7E0" w14:textId="28AF8E86" w:rsidR="007422A4" w:rsidRPr="00C36D08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797BB4">
              <w:rPr>
                <w:rFonts w:ascii="Times New Roman" w:eastAsia="宋体" w:hAnsi="Times New Roman" w:cs="Times New Roman"/>
                <w:szCs w:val="20"/>
              </w:rPr>
              <w:t>weather_solar</w:t>
            </w:r>
          </w:p>
        </w:tc>
        <w:tc>
          <w:tcPr>
            <w:tcW w:w="1966" w:type="dxa"/>
          </w:tcPr>
          <w:p w14:paraId="6D9D3B44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43F79950" w14:textId="608217E1" w:rsidR="007422A4" w:rsidRDefault="008A1381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光照强度</w:t>
            </w:r>
          </w:p>
        </w:tc>
        <w:tc>
          <w:tcPr>
            <w:tcW w:w="902" w:type="dxa"/>
          </w:tcPr>
          <w:p w14:paraId="0CC1646A" w14:textId="2CBB2F0D" w:rsidR="007422A4" w:rsidRDefault="008A1381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lux</w:t>
            </w:r>
          </w:p>
        </w:tc>
        <w:tc>
          <w:tcPr>
            <w:tcW w:w="919" w:type="dxa"/>
          </w:tcPr>
          <w:p w14:paraId="7235DB85" w14:textId="77777777" w:rsidR="007422A4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  <w:tr w:rsidR="007422A4" w:rsidRPr="009A2F9A" w14:paraId="39070D15" w14:textId="77777777" w:rsidTr="008A1381">
        <w:tc>
          <w:tcPr>
            <w:tcW w:w="1098" w:type="dxa"/>
            <w:vMerge/>
          </w:tcPr>
          <w:p w14:paraId="2BD67AE9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660" w:type="dxa"/>
          </w:tcPr>
          <w:p w14:paraId="5E361642" w14:textId="799D3CC4" w:rsidR="007422A4" w:rsidRPr="00C36D08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797BB4">
              <w:rPr>
                <w:rFonts w:ascii="Times New Roman" w:eastAsia="宋体" w:hAnsi="Times New Roman" w:cs="Times New Roman"/>
                <w:szCs w:val="20"/>
              </w:rPr>
              <w:t>weather_wind</w:t>
            </w:r>
          </w:p>
        </w:tc>
        <w:tc>
          <w:tcPr>
            <w:tcW w:w="1966" w:type="dxa"/>
          </w:tcPr>
          <w:p w14:paraId="5C00C51B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24968290" w14:textId="6117BB38" w:rsidR="007422A4" w:rsidRDefault="008A1381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风速</w:t>
            </w:r>
          </w:p>
        </w:tc>
        <w:tc>
          <w:tcPr>
            <w:tcW w:w="902" w:type="dxa"/>
          </w:tcPr>
          <w:p w14:paraId="3D1B9B6A" w14:textId="2C3F1B10" w:rsidR="007422A4" w:rsidRDefault="008A1381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m</w:t>
            </w:r>
            <w:r>
              <w:rPr>
                <w:rFonts w:ascii="Times New Roman" w:eastAsia="宋体" w:hAnsi="Times New Roman" w:cs="Times New Roman"/>
                <w:szCs w:val="20"/>
              </w:rPr>
              <w:t>/s</w:t>
            </w:r>
          </w:p>
        </w:tc>
        <w:tc>
          <w:tcPr>
            <w:tcW w:w="919" w:type="dxa"/>
          </w:tcPr>
          <w:p w14:paraId="672607D3" w14:textId="77777777" w:rsidR="007422A4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  <w:tr w:rsidR="007422A4" w:rsidRPr="009A2F9A" w14:paraId="266DCEE7" w14:textId="77777777" w:rsidTr="008A1381">
        <w:tc>
          <w:tcPr>
            <w:tcW w:w="1098" w:type="dxa"/>
            <w:vMerge/>
          </w:tcPr>
          <w:p w14:paraId="5E8DB9E4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660" w:type="dxa"/>
          </w:tcPr>
          <w:p w14:paraId="7E2142CE" w14:textId="583F57BD" w:rsidR="007422A4" w:rsidRPr="00C36D08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797BB4">
              <w:rPr>
                <w:rFonts w:ascii="Times New Roman" w:eastAsia="宋体" w:hAnsi="Times New Roman" w:cs="Times New Roman"/>
                <w:szCs w:val="20"/>
              </w:rPr>
              <w:t>weather_rain</w:t>
            </w:r>
          </w:p>
        </w:tc>
        <w:tc>
          <w:tcPr>
            <w:tcW w:w="1966" w:type="dxa"/>
          </w:tcPr>
          <w:p w14:paraId="5D0CD704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50A189CC" w14:textId="22F57D7D" w:rsidR="007422A4" w:rsidRDefault="008A1381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降雨量</w:t>
            </w:r>
          </w:p>
        </w:tc>
        <w:tc>
          <w:tcPr>
            <w:tcW w:w="902" w:type="dxa"/>
          </w:tcPr>
          <w:p w14:paraId="60302CAD" w14:textId="20370C02" w:rsidR="007422A4" w:rsidRDefault="008A1381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mm</w:t>
            </w:r>
            <w:r>
              <w:rPr>
                <w:rFonts w:ascii="Times New Roman" w:eastAsia="宋体" w:hAnsi="Times New Roman" w:cs="Times New Roman"/>
                <w:szCs w:val="20"/>
              </w:rPr>
              <w:t>/min</w:t>
            </w:r>
          </w:p>
        </w:tc>
        <w:tc>
          <w:tcPr>
            <w:tcW w:w="919" w:type="dxa"/>
          </w:tcPr>
          <w:p w14:paraId="332ED352" w14:textId="77777777" w:rsidR="007422A4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  <w:tr w:rsidR="007422A4" w:rsidRPr="009A2F9A" w14:paraId="35C34C6F" w14:textId="77777777" w:rsidTr="008A1381">
        <w:tc>
          <w:tcPr>
            <w:tcW w:w="1098" w:type="dxa"/>
            <w:vMerge/>
          </w:tcPr>
          <w:p w14:paraId="5DA72CC9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660" w:type="dxa"/>
          </w:tcPr>
          <w:p w14:paraId="716E160D" w14:textId="095DC7FE" w:rsidR="007422A4" w:rsidRPr="00C36D08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wea</w:t>
            </w:r>
            <w:r>
              <w:rPr>
                <w:rFonts w:ascii="Times New Roman" w:eastAsia="宋体" w:hAnsi="Times New Roman" w:cs="Times New Roman"/>
                <w:szCs w:val="20"/>
              </w:rPr>
              <w:t>ther_pre</w:t>
            </w:r>
          </w:p>
        </w:tc>
        <w:tc>
          <w:tcPr>
            <w:tcW w:w="1966" w:type="dxa"/>
          </w:tcPr>
          <w:p w14:paraId="2750D44E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62ED773F" w14:textId="2E76389A" w:rsidR="007422A4" w:rsidRDefault="008A1381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大气压</w:t>
            </w:r>
          </w:p>
        </w:tc>
        <w:tc>
          <w:tcPr>
            <w:tcW w:w="902" w:type="dxa"/>
          </w:tcPr>
          <w:p w14:paraId="4B048D98" w14:textId="522B630C" w:rsidR="007422A4" w:rsidRDefault="008A1381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Pa</w:t>
            </w:r>
          </w:p>
        </w:tc>
        <w:tc>
          <w:tcPr>
            <w:tcW w:w="919" w:type="dxa"/>
          </w:tcPr>
          <w:p w14:paraId="08B8D4AB" w14:textId="77777777" w:rsidR="007422A4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  <w:tr w:rsidR="007422A4" w:rsidRPr="009A2F9A" w14:paraId="19F1A883" w14:textId="77777777" w:rsidTr="008A1381">
        <w:tc>
          <w:tcPr>
            <w:tcW w:w="1098" w:type="dxa"/>
            <w:vMerge/>
          </w:tcPr>
          <w:p w14:paraId="20580D87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660" w:type="dxa"/>
          </w:tcPr>
          <w:p w14:paraId="6D0BA74B" w14:textId="172E6DA6" w:rsidR="007422A4" w:rsidRPr="00C36D08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w</w:t>
            </w:r>
            <w:r>
              <w:rPr>
                <w:rFonts w:ascii="Times New Roman" w:eastAsia="宋体" w:hAnsi="Times New Roman" w:cs="Times New Roman"/>
                <w:szCs w:val="20"/>
              </w:rPr>
              <w:t>eather_direction</w:t>
            </w:r>
          </w:p>
        </w:tc>
        <w:tc>
          <w:tcPr>
            <w:tcW w:w="1966" w:type="dxa"/>
          </w:tcPr>
          <w:p w14:paraId="731DCB60" w14:textId="77777777" w:rsidR="007422A4" w:rsidRPr="009A2F9A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591007B4" w14:textId="2D8AE2C1" w:rsidR="007422A4" w:rsidRDefault="008A1381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风向</w:t>
            </w:r>
          </w:p>
        </w:tc>
        <w:tc>
          <w:tcPr>
            <w:tcW w:w="902" w:type="dxa"/>
          </w:tcPr>
          <w:p w14:paraId="57045889" w14:textId="5731E1FE" w:rsidR="007422A4" w:rsidRDefault="008A1381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D21B63">
              <w:rPr>
                <w:rFonts w:hint="eastAsia"/>
              </w:rPr>
              <w:t>°</w:t>
            </w:r>
          </w:p>
        </w:tc>
        <w:tc>
          <w:tcPr>
            <w:tcW w:w="919" w:type="dxa"/>
          </w:tcPr>
          <w:p w14:paraId="5CC558EF" w14:textId="77777777" w:rsidR="007422A4" w:rsidRDefault="007422A4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  <w:tr w:rsidR="00EE1DBC" w:rsidRPr="009A2F9A" w14:paraId="79BBAB5A" w14:textId="77777777" w:rsidTr="008A1381">
        <w:tc>
          <w:tcPr>
            <w:tcW w:w="1098" w:type="dxa"/>
            <w:vMerge w:val="restart"/>
          </w:tcPr>
          <w:p w14:paraId="66DA5B57" w14:textId="6369007E" w:rsidR="00EE1DBC" w:rsidRPr="009A2F9A" w:rsidRDefault="00EE1DBC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智能电表</w:t>
            </w:r>
          </w:p>
        </w:tc>
        <w:tc>
          <w:tcPr>
            <w:tcW w:w="1660" w:type="dxa"/>
          </w:tcPr>
          <w:p w14:paraId="61EF09D2" w14:textId="621FEF1C" w:rsidR="00EE1DBC" w:rsidRPr="00C36D08" w:rsidRDefault="00EE1DBC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m</w:t>
            </w:r>
            <w:r>
              <w:rPr>
                <w:rFonts w:ascii="Times New Roman" w:eastAsia="宋体" w:hAnsi="Times New Roman" w:cs="Times New Roman"/>
                <w:szCs w:val="20"/>
              </w:rPr>
              <w:t>eter_power</w:t>
            </w:r>
          </w:p>
        </w:tc>
        <w:tc>
          <w:tcPr>
            <w:tcW w:w="1966" w:type="dxa"/>
          </w:tcPr>
          <w:p w14:paraId="2A58A8BD" w14:textId="77777777" w:rsidR="00EE1DBC" w:rsidRPr="009A2F9A" w:rsidRDefault="00EE1DBC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264E2045" w14:textId="2B7D40A2" w:rsidR="00EE1DBC" w:rsidRDefault="008A1381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有功功率</w:t>
            </w:r>
          </w:p>
        </w:tc>
        <w:tc>
          <w:tcPr>
            <w:tcW w:w="902" w:type="dxa"/>
          </w:tcPr>
          <w:p w14:paraId="1E38C718" w14:textId="149E68A5" w:rsidR="00EE1DBC" w:rsidRDefault="008A1381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W</w:t>
            </w:r>
          </w:p>
        </w:tc>
        <w:tc>
          <w:tcPr>
            <w:tcW w:w="919" w:type="dxa"/>
          </w:tcPr>
          <w:p w14:paraId="033A96E6" w14:textId="77777777" w:rsidR="00EE1DBC" w:rsidRDefault="00EE1DBC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  <w:tr w:rsidR="00EE1DBC" w:rsidRPr="009A2F9A" w14:paraId="35BAA766" w14:textId="77777777" w:rsidTr="008A1381">
        <w:tc>
          <w:tcPr>
            <w:tcW w:w="1098" w:type="dxa"/>
            <w:vMerge/>
          </w:tcPr>
          <w:p w14:paraId="767C5CDA" w14:textId="77777777" w:rsidR="00EE1DBC" w:rsidRPr="009A2F9A" w:rsidRDefault="00EE1DBC" w:rsidP="00BC351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660" w:type="dxa"/>
          </w:tcPr>
          <w:p w14:paraId="1C02FC33" w14:textId="1F29FB85" w:rsidR="00EE1DBC" w:rsidRDefault="00EE1DBC" w:rsidP="00BC351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m</w:t>
            </w:r>
            <w:r>
              <w:rPr>
                <w:rFonts w:ascii="Times New Roman" w:eastAsia="宋体" w:hAnsi="Times New Roman" w:cs="Times New Roman"/>
                <w:szCs w:val="20"/>
              </w:rPr>
              <w:t>eter_v</w:t>
            </w:r>
          </w:p>
        </w:tc>
        <w:tc>
          <w:tcPr>
            <w:tcW w:w="1966" w:type="dxa"/>
          </w:tcPr>
          <w:p w14:paraId="399204AC" w14:textId="05800968" w:rsidR="00EE1DBC" w:rsidRPr="009A2F9A" w:rsidRDefault="00EE1DBC" w:rsidP="00BC351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31CA13A6" w14:textId="0D0C8E20" w:rsidR="00EE1DBC" w:rsidRPr="000646F5" w:rsidRDefault="008A1381" w:rsidP="00BC3517">
            <w:pPr>
              <w:pStyle w:val="11"/>
              <w:ind w:firstLineChars="0" w:firstLine="0"/>
            </w:pPr>
            <w:r>
              <w:rPr>
                <w:rFonts w:hint="eastAsia"/>
              </w:rPr>
              <w:t>电压</w:t>
            </w:r>
          </w:p>
        </w:tc>
        <w:tc>
          <w:tcPr>
            <w:tcW w:w="902" w:type="dxa"/>
          </w:tcPr>
          <w:p w14:paraId="3060A6FD" w14:textId="3398319D" w:rsidR="00EE1DBC" w:rsidRPr="004A6B95" w:rsidRDefault="008A1381" w:rsidP="00BC351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V</w:t>
            </w:r>
          </w:p>
        </w:tc>
        <w:tc>
          <w:tcPr>
            <w:tcW w:w="919" w:type="dxa"/>
          </w:tcPr>
          <w:p w14:paraId="06F31008" w14:textId="77777777" w:rsidR="00EE1DBC" w:rsidRDefault="00EE1DBC" w:rsidP="00BC351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  <w:tr w:rsidR="00EE1DBC" w:rsidRPr="009A2F9A" w14:paraId="38579E22" w14:textId="77777777" w:rsidTr="008A1381">
        <w:tc>
          <w:tcPr>
            <w:tcW w:w="1098" w:type="dxa"/>
            <w:vMerge/>
          </w:tcPr>
          <w:p w14:paraId="1F4A48D4" w14:textId="77777777" w:rsidR="00EE1DBC" w:rsidRPr="009A2F9A" w:rsidRDefault="00EE1DBC" w:rsidP="00BC351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1660" w:type="dxa"/>
          </w:tcPr>
          <w:p w14:paraId="7FD8B77E" w14:textId="5A583424" w:rsidR="00EE1DBC" w:rsidRDefault="00EE1DBC" w:rsidP="00BC351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m</w:t>
            </w:r>
            <w:r>
              <w:rPr>
                <w:rFonts w:ascii="Times New Roman" w:eastAsia="宋体" w:hAnsi="Times New Roman" w:cs="Times New Roman"/>
                <w:szCs w:val="20"/>
              </w:rPr>
              <w:t>eter_a</w:t>
            </w:r>
          </w:p>
        </w:tc>
        <w:tc>
          <w:tcPr>
            <w:tcW w:w="1966" w:type="dxa"/>
          </w:tcPr>
          <w:p w14:paraId="38044BBE" w14:textId="3EC6A31B" w:rsidR="00EE1DBC" w:rsidRPr="009A2F9A" w:rsidRDefault="00EE1DBC" w:rsidP="00BC351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751" w:type="dxa"/>
          </w:tcPr>
          <w:p w14:paraId="17DA9251" w14:textId="531F15E5" w:rsidR="00EE1DBC" w:rsidRPr="000646F5" w:rsidRDefault="008A1381" w:rsidP="00BC3517">
            <w:pPr>
              <w:pStyle w:val="11"/>
              <w:ind w:firstLineChars="0" w:firstLine="0"/>
            </w:pPr>
            <w:r>
              <w:rPr>
                <w:rFonts w:hint="eastAsia"/>
              </w:rPr>
              <w:t>电流</w:t>
            </w:r>
          </w:p>
        </w:tc>
        <w:tc>
          <w:tcPr>
            <w:tcW w:w="902" w:type="dxa"/>
          </w:tcPr>
          <w:p w14:paraId="372BDC2F" w14:textId="3EB9C0F5" w:rsidR="00EE1DBC" w:rsidRPr="004A6B95" w:rsidRDefault="008A1381" w:rsidP="00BC351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A</w:t>
            </w:r>
          </w:p>
        </w:tc>
        <w:tc>
          <w:tcPr>
            <w:tcW w:w="919" w:type="dxa"/>
          </w:tcPr>
          <w:p w14:paraId="28AAB7BD" w14:textId="77777777" w:rsidR="00EE1DBC" w:rsidRDefault="00EE1DBC" w:rsidP="00BC3517">
            <w:pPr>
              <w:pStyle w:val="11"/>
              <w:ind w:firstLineChars="0" w:firstLine="0"/>
              <w:rPr>
                <w:rFonts w:ascii="Times New Roman" w:eastAsia="宋体" w:hAnsi="Times New Roman" w:cs="Times New Roman" w:hint="eastAsia"/>
                <w:szCs w:val="20"/>
              </w:rPr>
            </w:pPr>
          </w:p>
        </w:tc>
      </w:tr>
    </w:tbl>
    <w:p w14:paraId="3F2950D4" w14:textId="77777777" w:rsidR="00797BB4" w:rsidRPr="00D21B63" w:rsidRDefault="00797BB4" w:rsidP="004213BD">
      <w:pPr>
        <w:rPr>
          <w:rFonts w:hint="eastAsia"/>
        </w:rPr>
      </w:pPr>
    </w:p>
    <w:p w14:paraId="296BA8A2" w14:textId="7671A4ED" w:rsidR="00766980" w:rsidRDefault="00766980" w:rsidP="00766980">
      <w:pPr>
        <w:pStyle w:val="1"/>
      </w:pPr>
      <w:r>
        <w:rPr>
          <w:rFonts w:hint="eastAsia"/>
        </w:rPr>
        <w:t>设备运行决策界面</w:t>
      </w:r>
    </w:p>
    <w:p w14:paraId="15C47663" w14:textId="5F2A3407" w:rsidR="00A65CA7" w:rsidRDefault="00A65CA7" w:rsidP="0037761F">
      <w:r>
        <w:rPr>
          <w:rFonts w:hint="eastAsia"/>
        </w:rPr>
        <w:t>数据</w:t>
      </w:r>
      <w:r w:rsidR="00177E4F">
        <w:rPr>
          <w:rFonts w:hint="eastAsia"/>
        </w:rPr>
        <w:t>所在sheet页</w:t>
      </w:r>
    </w:p>
    <w:p w14:paraId="00D10679" w14:textId="2FE8EC78" w:rsidR="0037761F" w:rsidRDefault="00A65CA7" w:rsidP="0037761F">
      <w:r w:rsidRPr="00A65CA7">
        <w:t>dict_plot_24h</w:t>
      </w:r>
    </w:p>
    <w:p w14:paraId="68AE66C3" w14:textId="448A517F" w:rsidR="00A65CA7" w:rsidRDefault="00A65CA7" w:rsidP="0037761F">
      <w:r w:rsidRPr="00A65CA7">
        <w:t>dict_plot_4h</w:t>
      </w:r>
    </w:p>
    <w:p w14:paraId="096542EA" w14:textId="67EAA5D6" w:rsidR="00A65CA7" w:rsidRPr="0037761F" w:rsidRDefault="00A65CA7" w:rsidP="0037761F">
      <w:r w:rsidRPr="00A65CA7">
        <w:t>dict_opex</w:t>
      </w:r>
    </w:p>
    <w:p w14:paraId="223122B3" w14:textId="77777777" w:rsidR="00766980" w:rsidRPr="004A6B95" w:rsidRDefault="00766980" w:rsidP="00766980">
      <w:pPr>
        <w:pStyle w:val="2"/>
      </w:pPr>
      <w:r>
        <w:rPr>
          <w:rFonts w:hint="eastAsia"/>
        </w:rPr>
        <w:lastRenderedPageBreak/>
        <w:t>设备运行策略展示</w:t>
      </w:r>
    </w:p>
    <w:p w14:paraId="520CEA51" w14:textId="77777777" w:rsidR="00766980" w:rsidRDefault="00766980" w:rsidP="00766980">
      <w:pPr>
        <w:pStyle w:val="3"/>
        <w:numPr>
          <w:ilvl w:val="2"/>
          <w:numId w:val="13"/>
        </w:numPr>
      </w:pPr>
      <w:r>
        <w:rPr>
          <w:rFonts w:hint="eastAsia"/>
        </w:rPr>
        <w:t>显示界面</w:t>
      </w:r>
    </w:p>
    <w:p w14:paraId="54861598" w14:textId="77777777" w:rsidR="00766980" w:rsidRDefault="00766980" w:rsidP="00766980">
      <w:r w:rsidRPr="0085611B">
        <w:rPr>
          <w:noProof/>
        </w:rPr>
        <w:lastRenderedPageBreak/>
        <w:drawing>
          <wp:inline distT="0" distB="0" distL="0" distR="0" wp14:anchorId="7ABE0067" wp14:editId="6622734A">
            <wp:extent cx="4230370" cy="8863330"/>
            <wp:effectExtent l="0" t="0" r="0" b="1270"/>
            <wp:docPr id="9" name="图片 9" descr="电脑萤幕画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电脑萤幕画面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3037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*</w:t>
      </w:r>
      <w:r>
        <w:t>8</w:t>
      </w:r>
    </w:p>
    <w:p w14:paraId="36F73ED6" w14:textId="10E4E751" w:rsidR="00766980" w:rsidRDefault="00766980" w:rsidP="00766980">
      <w:r w:rsidRPr="0085611B">
        <w:rPr>
          <w:noProof/>
        </w:rPr>
        <w:lastRenderedPageBreak/>
        <w:drawing>
          <wp:inline distT="0" distB="0" distL="0" distR="0" wp14:anchorId="52ADD219" wp14:editId="7161D85A">
            <wp:extent cx="4216400" cy="8458200"/>
            <wp:effectExtent l="0" t="0" r="0" b="0"/>
            <wp:docPr id="11" name="图片 11" descr="图形用户界面, 网站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图形用户界面, 网站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16400" cy="845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AC92C" w14:textId="76FBFA37" w:rsidR="0078297E" w:rsidRDefault="0078297E" w:rsidP="00766980">
      <w:r>
        <w:rPr>
          <w:rFonts w:hint="eastAsia"/>
        </w:rPr>
        <w:t>图例：日前决策，日内决策</w:t>
      </w:r>
    </w:p>
    <w:p w14:paraId="463270AF" w14:textId="77777777" w:rsidR="00766980" w:rsidRDefault="00766980" w:rsidP="00766980">
      <w:pPr>
        <w:pStyle w:val="3"/>
      </w:pPr>
      <w:r>
        <w:rPr>
          <w:rFonts w:hint="eastAsia"/>
        </w:rPr>
        <w:lastRenderedPageBreak/>
        <w:t>数据输入</w:t>
      </w:r>
    </w:p>
    <w:p w14:paraId="1819B45B" w14:textId="77777777" w:rsidR="00766980" w:rsidRDefault="00766980" w:rsidP="00766980">
      <w:pPr>
        <w:pStyle w:val="a4"/>
        <w:ind w:firstLineChars="0" w:firstLine="0"/>
      </w:pPr>
      <w:r w:rsidRPr="009A2F9A">
        <w:rPr>
          <w:rFonts w:hint="eastAsia"/>
        </w:rPr>
        <w:t>读取</w:t>
      </w:r>
      <w:r w:rsidRPr="009A2F9A">
        <w:t>dict_plot_24h（日前调度策略） 与dict_plot_4h（实时调度策略），两表中，同一设备的同一策略变量名相同，下不再复述</w:t>
      </w:r>
    </w:p>
    <w:p w14:paraId="2D28C52D" w14:textId="77777777" w:rsidR="00766980" w:rsidRPr="00A41BB1" w:rsidRDefault="00766980" w:rsidP="00766980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55"/>
        <w:gridCol w:w="908"/>
        <w:gridCol w:w="2035"/>
        <w:gridCol w:w="1934"/>
        <w:gridCol w:w="731"/>
        <w:gridCol w:w="1333"/>
      </w:tblGrid>
      <w:tr w:rsidR="00766980" w:rsidRPr="009A2F9A" w14:paraId="7809ACB9" w14:textId="77777777" w:rsidTr="00B11C37">
        <w:tc>
          <w:tcPr>
            <w:tcW w:w="1355" w:type="dxa"/>
          </w:tcPr>
          <w:p w14:paraId="10211915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字段</w:t>
            </w:r>
          </w:p>
        </w:tc>
        <w:tc>
          <w:tcPr>
            <w:tcW w:w="908" w:type="dxa"/>
          </w:tcPr>
          <w:p w14:paraId="60CBE3EA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列</w:t>
            </w:r>
          </w:p>
        </w:tc>
        <w:tc>
          <w:tcPr>
            <w:tcW w:w="2035" w:type="dxa"/>
          </w:tcPr>
          <w:p w14:paraId="08F36513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类型</w:t>
            </w:r>
          </w:p>
        </w:tc>
        <w:tc>
          <w:tcPr>
            <w:tcW w:w="1934" w:type="dxa"/>
          </w:tcPr>
          <w:p w14:paraId="7C792DF1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列描述</w:t>
            </w:r>
          </w:p>
        </w:tc>
        <w:tc>
          <w:tcPr>
            <w:tcW w:w="731" w:type="dxa"/>
          </w:tcPr>
          <w:p w14:paraId="4FE45E8D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单位</w:t>
            </w:r>
          </w:p>
        </w:tc>
        <w:tc>
          <w:tcPr>
            <w:tcW w:w="1333" w:type="dxa"/>
          </w:tcPr>
          <w:p w14:paraId="070C2590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备注</w:t>
            </w:r>
          </w:p>
        </w:tc>
      </w:tr>
      <w:tr w:rsidR="00766980" w:rsidRPr="009A2F9A" w14:paraId="73939827" w14:textId="77777777" w:rsidTr="00B11C37">
        <w:tc>
          <w:tcPr>
            <w:tcW w:w="1355" w:type="dxa"/>
          </w:tcPr>
          <w:p w14:paraId="263423E1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dict_plot_24h</w:t>
            </w:r>
          </w:p>
        </w:tc>
        <w:tc>
          <w:tcPr>
            <w:tcW w:w="908" w:type="dxa"/>
          </w:tcPr>
          <w:p w14:paraId="39512D27" w14:textId="77777777" w:rsidR="00766980" w:rsidRPr="009A2F9A" w:rsidRDefault="00766980" w:rsidP="00B11C37">
            <w:pPr>
              <w:widowControl/>
              <w:rPr>
                <w:rFonts w:ascii="Times New Roman" w:eastAsia="宋体" w:hAnsi="Times New Roman" w:cs="Times New Roman"/>
              </w:rPr>
            </w:pPr>
            <w:r w:rsidRPr="009A2F9A">
              <w:rPr>
                <w:rFonts w:ascii="Times New Roman" w:eastAsia="宋体" w:hAnsi="Times New Roman" w:cs="Times New Roman"/>
              </w:rPr>
              <w:t>p_el</w:t>
            </w:r>
          </w:p>
        </w:tc>
        <w:tc>
          <w:tcPr>
            <w:tcW w:w="2035" w:type="dxa"/>
          </w:tcPr>
          <w:p w14:paraId="7A3E16C4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3AFC6918" w14:textId="7AAB9954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 w:hint="eastAsia"/>
                <w:szCs w:val="20"/>
              </w:rPr>
              <w:t>电解槽耗电</w:t>
            </w:r>
            <w:r w:rsidR="003B3215">
              <w:rPr>
                <w:rFonts w:ascii="Times New Roman" w:eastAsia="宋体" w:hAnsi="Times New Roman" w:cs="Times New Roman" w:hint="eastAsia"/>
                <w:szCs w:val="20"/>
              </w:rPr>
              <w:t>量</w:t>
            </w:r>
          </w:p>
        </w:tc>
        <w:tc>
          <w:tcPr>
            <w:tcW w:w="731" w:type="dxa"/>
          </w:tcPr>
          <w:p w14:paraId="00589C5B" w14:textId="031F50D6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kW</w:t>
            </w:r>
            <w:r w:rsidR="00C43008"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333" w:type="dxa"/>
          </w:tcPr>
          <w:p w14:paraId="62731258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66980" w:rsidRPr="009A2F9A" w14:paraId="3881A084" w14:textId="77777777" w:rsidTr="00B11C37">
        <w:tc>
          <w:tcPr>
            <w:tcW w:w="1355" w:type="dxa"/>
          </w:tcPr>
          <w:p w14:paraId="004104C3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5960523A" w14:textId="77777777" w:rsidR="00766980" w:rsidRPr="009A2F9A" w:rsidRDefault="00766980" w:rsidP="00B11C37">
            <w:pPr>
              <w:widowControl/>
              <w:rPr>
                <w:rFonts w:ascii="Times New Roman" w:eastAsia="宋体" w:hAnsi="Times New Roman" w:cs="Times New Roman"/>
              </w:rPr>
            </w:pPr>
            <w:r w:rsidRPr="009A2F9A">
              <w:rPr>
                <w:rFonts w:ascii="Times New Roman" w:eastAsia="宋体" w:hAnsi="Times New Roman" w:cs="Times New Roman"/>
              </w:rPr>
              <w:t>p_fc</w:t>
            </w:r>
          </w:p>
        </w:tc>
        <w:tc>
          <w:tcPr>
            <w:tcW w:w="2035" w:type="dxa"/>
          </w:tcPr>
          <w:p w14:paraId="5F3F6D69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1F55446A" w14:textId="2D5651FD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 w:hint="eastAsia"/>
                <w:szCs w:val="20"/>
              </w:rPr>
              <w:t>燃料电池发电</w:t>
            </w:r>
            <w:r w:rsidR="003B3215">
              <w:rPr>
                <w:rFonts w:ascii="Times New Roman" w:eastAsia="宋体" w:hAnsi="Times New Roman" w:cs="Times New Roman" w:hint="eastAsia"/>
                <w:szCs w:val="20"/>
              </w:rPr>
              <w:t>量</w:t>
            </w:r>
          </w:p>
        </w:tc>
        <w:tc>
          <w:tcPr>
            <w:tcW w:w="731" w:type="dxa"/>
          </w:tcPr>
          <w:p w14:paraId="252E663C" w14:textId="636CDEE2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</w:t>
            </w:r>
            <w:r w:rsidR="00C43008"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333" w:type="dxa"/>
          </w:tcPr>
          <w:p w14:paraId="0014C978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66980" w:rsidRPr="009A2F9A" w14:paraId="5FDDC513" w14:textId="77777777" w:rsidTr="00B11C37">
        <w:tc>
          <w:tcPr>
            <w:tcW w:w="1355" w:type="dxa"/>
          </w:tcPr>
          <w:p w14:paraId="5FF7A9F7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3B40512E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p_hp</w:t>
            </w:r>
          </w:p>
        </w:tc>
        <w:tc>
          <w:tcPr>
            <w:tcW w:w="2035" w:type="dxa"/>
          </w:tcPr>
          <w:p w14:paraId="2D77337E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50FF442F" w14:textId="4EDF0202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 w:hint="eastAsia"/>
                <w:szCs w:val="20"/>
              </w:rPr>
              <w:t>地源热泵耗电</w:t>
            </w:r>
            <w:r w:rsidR="003B3215">
              <w:rPr>
                <w:rFonts w:ascii="Times New Roman" w:eastAsia="宋体" w:hAnsi="Times New Roman" w:cs="Times New Roman" w:hint="eastAsia"/>
                <w:szCs w:val="20"/>
              </w:rPr>
              <w:t>量</w:t>
            </w:r>
          </w:p>
        </w:tc>
        <w:tc>
          <w:tcPr>
            <w:tcW w:w="731" w:type="dxa"/>
          </w:tcPr>
          <w:p w14:paraId="6BE7AFFD" w14:textId="62AF6655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k</w:t>
            </w:r>
            <w:r>
              <w:rPr>
                <w:rFonts w:ascii="Times New Roman" w:eastAsia="宋体" w:hAnsi="Times New Roman" w:cs="Times New Roman"/>
                <w:szCs w:val="20"/>
              </w:rPr>
              <w:t>W</w:t>
            </w:r>
            <w:r w:rsidR="00C43008"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333" w:type="dxa"/>
          </w:tcPr>
          <w:p w14:paraId="325772D9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66980" w:rsidRPr="009A2F9A" w14:paraId="77240B05" w14:textId="77777777" w:rsidTr="00B11C37">
        <w:tc>
          <w:tcPr>
            <w:tcW w:w="1355" w:type="dxa"/>
          </w:tcPr>
          <w:p w14:paraId="59DE465D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3F3E3D2B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p_eb</w:t>
            </w:r>
          </w:p>
        </w:tc>
        <w:tc>
          <w:tcPr>
            <w:tcW w:w="2035" w:type="dxa"/>
          </w:tcPr>
          <w:p w14:paraId="51BD7D3A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6D79F568" w14:textId="5737D042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 w:hint="eastAsia"/>
                <w:szCs w:val="20"/>
              </w:rPr>
              <w:t>电锅炉耗电</w:t>
            </w:r>
            <w:r w:rsidR="003B3215">
              <w:rPr>
                <w:rFonts w:ascii="Times New Roman" w:eastAsia="宋体" w:hAnsi="Times New Roman" w:cs="Times New Roman" w:hint="eastAsia"/>
                <w:szCs w:val="20"/>
              </w:rPr>
              <w:t>量</w:t>
            </w:r>
          </w:p>
        </w:tc>
        <w:tc>
          <w:tcPr>
            <w:tcW w:w="731" w:type="dxa"/>
          </w:tcPr>
          <w:p w14:paraId="7AC880BA" w14:textId="7DF5C0BD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</w:t>
            </w:r>
            <w:r w:rsidR="00C43008"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333" w:type="dxa"/>
          </w:tcPr>
          <w:p w14:paraId="78FF59C6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66980" w:rsidRPr="009A2F9A" w14:paraId="25145A00" w14:textId="77777777" w:rsidTr="00B11C37">
        <w:tc>
          <w:tcPr>
            <w:tcW w:w="1355" w:type="dxa"/>
          </w:tcPr>
          <w:p w14:paraId="3CC7B607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549F0415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h_hst</w:t>
            </w:r>
          </w:p>
        </w:tc>
        <w:tc>
          <w:tcPr>
            <w:tcW w:w="2035" w:type="dxa"/>
          </w:tcPr>
          <w:p w14:paraId="736C75CA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22EFB042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储氢罐储氢量</w:t>
            </w:r>
          </w:p>
        </w:tc>
        <w:tc>
          <w:tcPr>
            <w:tcW w:w="731" w:type="dxa"/>
          </w:tcPr>
          <w:p w14:paraId="6049A0C7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kg</w:t>
            </w:r>
          </w:p>
        </w:tc>
        <w:tc>
          <w:tcPr>
            <w:tcW w:w="1333" w:type="dxa"/>
          </w:tcPr>
          <w:p w14:paraId="03A9D31B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66980" w:rsidRPr="009A2F9A" w14:paraId="6FA25101" w14:textId="77777777" w:rsidTr="00B11C37">
        <w:tc>
          <w:tcPr>
            <w:tcW w:w="1355" w:type="dxa"/>
          </w:tcPr>
          <w:p w14:paraId="18CD6567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1AB7EB20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t_ht</w:t>
            </w:r>
          </w:p>
        </w:tc>
        <w:tc>
          <w:tcPr>
            <w:tcW w:w="2035" w:type="dxa"/>
          </w:tcPr>
          <w:p w14:paraId="1CC3E1C6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21B936C8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 w:hint="eastAsia"/>
                <w:szCs w:val="20"/>
              </w:rPr>
              <w:t>蓄能水箱温度</w:t>
            </w:r>
          </w:p>
        </w:tc>
        <w:tc>
          <w:tcPr>
            <w:tcW w:w="731" w:type="dxa"/>
          </w:tcPr>
          <w:p w14:paraId="597765EE" w14:textId="77777777" w:rsidR="00766980" w:rsidRPr="004A6B95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℃</w:t>
            </w:r>
          </w:p>
        </w:tc>
        <w:tc>
          <w:tcPr>
            <w:tcW w:w="1333" w:type="dxa"/>
          </w:tcPr>
          <w:p w14:paraId="548E3C0B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66980" w:rsidRPr="009A2F9A" w14:paraId="4C474E90" w14:textId="77777777" w:rsidTr="00B11C37">
        <w:tc>
          <w:tcPr>
            <w:tcW w:w="1355" w:type="dxa"/>
          </w:tcPr>
          <w:p w14:paraId="410A797E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49E3A06D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t_ct</w:t>
            </w:r>
          </w:p>
        </w:tc>
        <w:tc>
          <w:tcPr>
            <w:tcW w:w="2035" w:type="dxa"/>
          </w:tcPr>
          <w:p w14:paraId="3C8E64A4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24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3DB7C8C3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 w:hint="eastAsia"/>
                <w:szCs w:val="20"/>
              </w:rPr>
              <w:t>消防水池温度</w:t>
            </w:r>
          </w:p>
        </w:tc>
        <w:tc>
          <w:tcPr>
            <w:tcW w:w="731" w:type="dxa"/>
          </w:tcPr>
          <w:p w14:paraId="4E9DAADE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℃</w:t>
            </w:r>
          </w:p>
        </w:tc>
        <w:tc>
          <w:tcPr>
            <w:tcW w:w="1333" w:type="dxa"/>
          </w:tcPr>
          <w:p w14:paraId="11B0F22C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66980" w:rsidRPr="009A2F9A" w14:paraId="6FCA4353" w14:textId="77777777" w:rsidTr="00B11C37">
        <w:tc>
          <w:tcPr>
            <w:tcW w:w="1355" w:type="dxa"/>
          </w:tcPr>
          <w:p w14:paraId="669DB636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字段</w:t>
            </w:r>
          </w:p>
        </w:tc>
        <w:tc>
          <w:tcPr>
            <w:tcW w:w="908" w:type="dxa"/>
          </w:tcPr>
          <w:p w14:paraId="4B6435E5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列</w:t>
            </w:r>
          </w:p>
        </w:tc>
        <w:tc>
          <w:tcPr>
            <w:tcW w:w="2035" w:type="dxa"/>
          </w:tcPr>
          <w:p w14:paraId="5E746AD4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类型</w:t>
            </w:r>
          </w:p>
        </w:tc>
        <w:tc>
          <w:tcPr>
            <w:tcW w:w="1934" w:type="dxa"/>
          </w:tcPr>
          <w:p w14:paraId="333342A6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列描述</w:t>
            </w:r>
          </w:p>
        </w:tc>
        <w:tc>
          <w:tcPr>
            <w:tcW w:w="731" w:type="dxa"/>
          </w:tcPr>
          <w:p w14:paraId="5090A8E7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单位</w:t>
            </w:r>
          </w:p>
        </w:tc>
        <w:tc>
          <w:tcPr>
            <w:tcW w:w="1333" w:type="dxa"/>
          </w:tcPr>
          <w:p w14:paraId="58AC9483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备注</w:t>
            </w:r>
          </w:p>
        </w:tc>
      </w:tr>
      <w:tr w:rsidR="00766980" w:rsidRPr="009A2F9A" w14:paraId="1415F93F" w14:textId="77777777" w:rsidTr="00B11C37">
        <w:tc>
          <w:tcPr>
            <w:tcW w:w="1355" w:type="dxa"/>
          </w:tcPr>
          <w:p w14:paraId="3D85A9E9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dict_plot_4h</w:t>
            </w:r>
          </w:p>
        </w:tc>
        <w:tc>
          <w:tcPr>
            <w:tcW w:w="908" w:type="dxa"/>
          </w:tcPr>
          <w:p w14:paraId="4BD412B4" w14:textId="77777777" w:rsidR="00766980" w:rsidRPr="009A2F9A" w:rsidRDefault="00766980" w:rsidP="00B11C37">
            <w:pPr>
              <w:widowControl/>
              <w:rPr>
                <w:rFonts w:ascii="Times New Roman" w:eastAsia="宋体" w:hAnsi="Times New Roman" w:cs="Times New Roman"/>
              </w:rPr>
            </w:pPr>
            <w:r w:rsidRPr="009A2F9A">
              <w:rPr>
                <w:rFonts w:ascii="Times New Roman" w:eastAsia="宋体" w:hAnsi="Times New Roman" w:cs="Times New Roman"/>
              </w:rPr>
              <w:t>p_el</w:t>
            </w:r>
          </w:p>
        </w:tc>
        <w:tc>
          <w:tcPr>
            <w:tcW w:w="2035" w:type="dxa"/>
          </w:tcPr>
          <w:p w14:paraId="21DE7309" w14:textId="1880C979" w:rsidR="00766980" w:rsidRPr="009A2F9A" w:rsidRDefault="00D133B6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24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6DEFEC78" w14:textId="2976E1EB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 w:hint="eastAsia"/>
                <w:szCs w:val="20"/>
              </w:rPr>
              <w:t>电解槽耗电</w:t>
            </w:r>
            <w:r w:rsidR="00807F0C">
              <w:rPr>
                <w:rFonts w:ascii="Times New Roman" w:eastAsia="宋体" w:hAnsi="Times New Roman" w:cs="Times New Roman" w:hint="eastAsia"/>
                <w:szCs w:val="20"/>
              </w:rPr>
              <w:t>量</w:t>
            </w:r>
          </w:p>
        </w:tc>
        <w:tc>
          <w:tcPr>
            <w:tcW w:w="731" w:type="dxa"/>
          </w:tcPr>
          <w:p w14:paraId="284FAD62" w14:textId="57F00826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kW</w:t>
            </w:r>
            <w:r w:rsidR="00C43008"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333" w:type="dxa"/>
          </w:tcPr>
          <w:p w14:paraId="13BB50C3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66980" w:rsidRPr="009A2F9A" w14:paraId="230929A4" w14:textId="77777777" w:rsidTr="00B11C37">
        <w:tc>
          <w:tcPr>
            <w:tcW w:w="1355" w:type="dxa"/>
          </w:tcPr>
          <w:p w14:paraId="2A07A667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02877FF5" w14:textId="77777777" w:rsidR="00766980" w:rsidRPr="009A2F9A" w:rsidRDefault="00766980" w:rsidP="00B11C37">
            <w:pPr>
              <w:widowControl/>
              <w:rPr>
                <w:rFonts w:ascii="Times New Roman" w:eastAsia="宋体" w:hAnsi="Times New Roman" w:cs="Times New Roman"/>
              </w:rPr>
            </w:pPr>
            <w:r w:rsidRPr="009A2F9A">
              <w:rPr>
                <w:rFonts w:ascii="Times New Roman" w:eastAsia="宋体" w:hAnsi="Times New Roman" w:cs="Times New Roman"/>
              </w:rPr>
              <w:t>p_fc</w:t>
            </w:r>
          </w:p>
        </w:tc>
        <w:tc>
          <w:tcPr>
            <w:tcW w:w="2035" w:type="dxa"/>
          </w:tcPr>
          <w:p w14:paraId="234498DF" w14:textId="17959149" w:rsidR="00766980" w:rsidRPr="009A2F9A" w:rsidRDefault="00D133B6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24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19A965B4" w14:textId="0936D291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 w:hint="eastAsia"/>
                <w:szCs w:val="20"/>
              </w:rPr>
              <w:t>燃料电池发电</w:t>
            </w:r>
            <w:r w:rsidR="00807F0C">
              <w:rPr>
                <w:rFonts w:ascii="Times New Roman" w:eastAsia="宋体" w:hAnsi="Times New Roman" w:cs="Times New Roman" w:hint="eastAsia"/>
                <w:szCs w:val="20"/>
              </w:rPr>
              <w:t>量</w:t>
            </w:r>
          </w:p>
        </w:tc>
        <w:tc>
          <w:tcPr>
            <w:tcW w:w="731" w:type="dxa"/>
          </w:tcPr>
          <w:p w14:paraId="12AF67D6" w14:textId="2E756C74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</w:t>
            </w:r>
            <w:r w:rsidR="00C43008"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333" w:type="dxa"/>
          </w:tcPr>
          <w:p w14:paraId="6E2F2E1E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66980" w:rsidRPr="009A2F9A" w14:paraId="61DFB59C" w14:textId="77777777" w:rsidTr="00B11C37">
        <w:tc>
          <w:tcPr>
            <w:tcW w:w="1355" w:type="dxa"/>
          </w:tcPr>
          <w:p w14:paraId="318F2C0E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5C99E6C2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p_hp</w:t>
            </w:r>
          </w:p>
        </w:tc>
        <w:tc>
          <w:tcPr>
            <w:tcW w:w="2035" w:type="dxa"/>
          </w:tcPr>
          <w:p w14:paraId="173679DE" w14:textId="0C80544C" w:rsidR="00766980" w:rsidRPr="009A2F9A" w:rsidRDefault="00D133B6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24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1FEE07E0" w14:textId="0C59190C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 w:hint="eastAsia"/>
                <w:szCs w:val="20"/>
              </w:rPr>
              <w:t>地源热泵耗电</w:t>
            </w:r>
            <w:r w:rsidR="00807F0C">
              <w:rPr>
                <w:rFonts w:ascii="Times New Roman" w:eastAsia="宋体" w:hAnsi="Times New Roman" w:cs="Times New Roman" w:hint="eastAsia"/>
                <w:szCs w:val="20"/>
              </w:rPr>
              <w:t>量</w:t>
            </w:r>
          </w:p>
        </w:tc>
        <w:tc>
          <w:tcPr>
            <w:tcW w:w="731" w:type="dxa"/>
          </w:tcPr>
          <w:p w14:paraId="09B0E822" w14:textId="69CE5F0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k</w:t>
            </w:r>
            <w:r>
              <w:rPr>
                <w:rFonts w:ascii="Times New Roman" w:eastAsia="宋体" w:hAnsi="Times New Roman" w:cs="Times New Roman"/>
                <w:szCs w:val="20"/>
              </w:rPr>
              <w:t>W</w:t>
            </w:r>
            <w:r w:rsidR="00C43008"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333" w:type="dxa"/>
          </w:tcPr>
          <w:p w14:paraId="62C605F7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66980" w:rsidRPr="009A2F9A" w14:paraId="1130760C" w14:textId="77777777" w:rsidTr="00B11C37">
        <w:tc>
          <w:tcPr>
            <w:tcW w:w="1355" w:type="dxa"/>
          </w:tcPr>
          <w:p w14:paraId="5E471C8E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691F493A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p_eb</w:t>
            </w:r>
          </w:p>
        </w:tc>
        <w:tc>
          <w:tcPr>
            <w:tcW w:w="2035" w:type="dxa"/>
          </w:tcPr>
          <w:p w14:paraId="70492782" w14:textId="2A970F1F" w:rsidR="00766980" w:rsidRPr="009A2F9A" w:rsidRDefault="00D133B6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24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417DA694" w14:textId="61ABC9C8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 w:hint="eastAsia"/>
                <w:szCs w:val="20"/>
              </w:rPr>
              <w:t>电锅炉耗电</w:t>
            </w:r>
            <w:r w:rsidR="00807F0C">
              <w:rPr>
                <w:rFonts w:ascii="Times New Roman" w:eastAsia="宋体" w:hAnsi="Times New Roman" w:cs="Times New Roman" w:hint="eastAsia"/>
                <w:szCs w:val="20"/>
              </w:rPr>
              <w:t>量</w:t>
            </w:r>
          </w:p>
        </w:tc>
        <w:tc>
          <w:tcPr>
            <w:tcW w:w="731" w:type="dxa"/>
          </w:tcPr>
          <w:p w14:paraId="0C6C5B74" w14:textId="2D2074EC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W</w:t>
            </w:r>
            <w:r w:rsidR="00C43008">
              <w:rPr>
                <w:rFonts w:ascii="Times New Roman" w:eastAsia="宋体" w:hAnsi="Times New Roman" w:cs="Times New Roman"/>
                <w:szCs w:val="20"/>
              </w:rPr>
              <w:t>h</w:t>
            </w:r>
          </w:p>
        </w:tc>
        <w:tc>
          <w:tcPr>
            <w:tcW w:w="1333" w:type="dxa"/>
          </w:tcPr>
          <w:p w14:paraId="33FD22E5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66980" w:rsidRPr="009A2F9A" w14:paraId="63B97671" w14:textId="77777777" w:rsidTr="00B11C37">
        <w:tc>
          <w:tcPr>
            <w:tcW w:w="1355" w:type="dxa"/>
          </w:tcPr>
          <w:p w14:paraId="0B2D6F72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69192E05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h_hst</w:t>
            </w:r>
          </w:p>
        </w:tc>
        <w:tc>
          <w:tcPr>
            <w:tcW w:w="2035" w:type="dxa"/>
          </w:tcPr>
          <w:p w14:paraId="06076C35" w14:textId="274A7015" w:rsidR="00766980" w:rsidRPr="009A2F9A" w:rsidRDefault="00D133B6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24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65CEE06E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Cs w:val="20"/>
              </w:rPr>
              <w:t>储氢罐储氢量</w:t>
            </w:r>
          </w:p>
        </w:tc>
        <w:tc>
          <w:tcPr>
            <w:tcW w:w="731" w:type="dxa"/>
          </w:tcPr>
          <w:p w14:paraId="4C84B81F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kg</w:t>
            </w:r>
          </w:p>
        </w:tc>
        <w:tc>
          <w:tcPr>
            <w:tcW w:w="1333" w:type="dxa"/>
          </w:tcPr>
          <w:p w14:paraId="1A986723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66980" w:rsidRPr="009A2F9A" w14:paraId="7D099482" w14:textId="77777777" w:rsidTr="00B11C37">
        <w:tc>
          <w:tcPr>
            <w:tcW w:w="1355" w:type="dxa"/>
          </w:tcPr>
          <w:p w14:paraId="5D01A6E3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236C4A81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t_ht</w:t>
            </w:r>
          </w:p>
        </w:tc>
        <w:tc>
          <w:tcPr>
            <w:tcW w:w="2035" w:type="dxa"/>
          </w:tcPr>
          <w:p w14:paraId="0C72E9E5" w14:textId="1195062F" w:rsidR="00766980" w:rsidRPr="009A2F9A" w:rsidRDefault="00D133B6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24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2F839E0E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 w:hint="eastAsia"/>
                <w:szCs w:val="20"/>
              </w:rPr>
              <w:t>蓄能水箱温度</w:t>
            </w:r>
          </w:p>
        </w:tc>
        <w:tc>
          <w:tcPr>
            <w:tcW w:w="731" w:type="dxa"/>
          </w:tcPr>
          <w:p w14:paraId="67534AD6" w14:textId="77777777" w:rsidR="00766980" w:rsidRPr="004A6B95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℃</w:t>
            </w:r>
          </w:p>
        </w:tc>
        <w:tc>
          <w:tcPr>
            <w:tcW w:w="1333" w:type="dxa"/>
          </w:tcPr>
          <w:p w14:paraId="016AE616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  <w:tr w:rsidR="00766980" w:rsidRPr="009A2F9A" w14:paraId="2993B630" w14:textId="77777777" w:rsidTr="00B11C37">
        <w:tc>
          <w:tcPr>
            <w:tcW w:w="1355" w:type="dxa"/>
          </w:tcPr>
          <w:p w14:paraId="73933A1B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  <w:tc>
          <w:tcPr>
            <w:tcW w:w="908" w:type="dxa"/>
          </w:tcPr>
          <w:p w14:paraId="7229255A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9A2F9A">
              <w:rPr>
                <w:rFonts w:ascii="Times New Roman" w:eastAsia="宋体" w:hAnsi="Times New Roman" w:cs="Times New Roman"/>
                <w:szCs w:val="20"/>
              </w:rPr>
              <w:t>t_ct</w:t>
            </w:r>
          </w:p>
        </w:tc>
        <w:tc>
          <w:tcPr>
            <w:tcW w:w="2035" w:type="dxa"/>
          </w:tcPr>
          <w:p w14:paraId="2F8ADE2A" w14:textId="1FD3BEE0" w:rsidR="00766980" w:rsidRPr="009A2F9A" w:rsidRDefault="00D133B6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>
              <w:rPr>
                <w:rFonts w:ascii="Times New Roman" w:eastAsia="宋体" w:hAnsi="Times New Roman" w:cs="Times New Roman"/>
                <w:szCs w:val="20"/>
              </w:rPr>
              <w:t>24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长度的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float</w:t>
            </w:r>
            <w:r w:rsidR="00766980" w:rsidRPr="009A2F9A">
              <w:rPr>
                <w:rFonts w:ascii="Times New Roman" w:eastAsia="宋体" w:hAnsi="Times New Roman" w:cs="Times New Roman"/>
                <w:szCs w:val="20"/>
              </w:rPr>
              <w:t>数组</w:t>
            </w:r>
          </w:p>
        </w:tc>
        <w:tc>
          <w:tcPr>
            <w:tcW w:w="1934" w:type="dxa"/>
          </w:tcPr>
          <w:p w14:paraId="7D79BD75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 w:hint="eastAsia"/>
                <w:szCs w:val="20"/>
              </w:rPr>
              <w:t>消防水池温度</w:t>
            </w:r>
          </w:p>
        </w:tc>
        <w:tc>
          <w:tcPr>
            <w:tcW w:w="731" w:type="dxa"/>
          </w:tcPr>
          <w:p w14:paraId="4266274B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  <w:r w:rsidRPr="004A6B95">
              <w:rPr>
                <w:rFonts w:ascii="Times New Roman" w:eastAsia="宋体" w:hAnsi="Times New Roman" w:cs="Times New Roman"/>
                <w:szCs w:val="20"/>
              </w:rPr>
              <w:t>℃</w:t>
            </w:r>
          </w:p>
        </w:tc>
        <w:tc>
          <w:tcPr>
            <w:tcW w:w="1333" w:type="dxa"/>
          </w:tcPr>
          <w:p w14:paraId="63FE3066" w14:textId="77777777" w:rsidR="00766980" w:rsidRPr="009A2F9A" w:rsidRDefault="00766980" w:rsidP="00B11C37">
            <w:pPr>
              <w:pStyle w:val="11"/>
              <w:ind w:firstLineChars="0" w:firstLine="0"/>
              <w:rPr>
                <w:rFonts w:ascii="Times New Roman" w:eastAsia="宋体" w:hAnsi="Times New Roman" w:cs="Times New Roman"/>
                <w:szCs w:val="20"/>
              </w:rPr>
            </w:pPr>
          </w:p>
        </w:tc>
      </w:tr>
    </w:tbl>
    <w:p w14:paraId="22C10FF4" w14:textId="16A62677" w:rsidR="00766980" w:rsidRDefault="00766980" w:rsidP="00766980"/>
    <w:p w14:paraId="7F1E6BFC" w14:textId="0544E358" w:rsidR="009A00FD" w:rsidRDefault="009A00FD" w:rsidP="00766980">
      <w:r>
        <w:rPr>
          <w:rFonts w:hint="eastAsia"/>
        </w:rPr>
        <w:t>值得注意的是，日内的决策只持续到当前时刻，比如现在是中午十二点，日内决策的2</w:t>
      </w:r>
      <w:r>
        <w:t>4</w:t>
      </w:r>
      <w:r>
        <w:rPr>
          <w:rFonts w:hint="eastAsia"/>
        </w:rPr>
        <w:t>数组只展示前1</w:t>
      </w:r>
      <w:r>
        <w:t>2</w:t>
      </w:r>
      <w:r>
        <w:rPr>
          <w:rFonts w:hint="eastAsia"/>
        </w:rPr>
        <w:t>个，后面的全是0，</w:t>
      </w:r>
      <w:r w:rsidR="00837C28">
        <w:rPr>
          <w:rFonts w:hint="eastAsia"/>
        </w:rPr>
        <w:t>后期上真实数据时候</w:t>
      </w:r>
      <w:r>
        <w:rPr>
          <w:rFonts w:hint="eastAsia"/>
        </w:rPr>
        <w:t>需要每小时更新一次数据库</w:t>
      </w:r>
    </w:p>
    <w:p w14:paraId="638DC62D" w14:textId="75DC0109" w:rsidR="00766980" w:rsidRDefault="00F16865" w:rsidP="00766980">
      <w:pPr>
        <w:pStyle w:val="3"/>
      </w:pPr>
      <w:r>
        <w:rPr>
          <w:rFonts w:hint="eastAsia"/>
        </w:rPr>
        <w:t>图表名称</w:t>
      </w:r>
    </w:p>
    <w:p w14:paraId="50F89193" w14:textId="77777777" w:rsidR="00766980" w:rsidRPr="004A6B95" w:rsidRDefault="00766980" w:rsidP="00766980">
      <w:pPr>
        <w:rPr>
          <w:szCs w:val="22"/>
        </w:rPr>
      </w:pPr>
      <w:r w:rsidRPr="004A6B95">
        <w:rPr>
          <w:rFonts w:hint="eastAsia"/>
          <w:szCs w:val="22"/>
        </w:rPr>
        <w:t>设备日前调度策略与设备实时调度策略。图中，浅色部分为日前调度策略，在当天零点之前即给出，在当天不变；深色部分为实时调度策略，具有较高的实时性，因此要求随着时间的推移滚动浮现，即仅当前时刻之前的时段有值</w:t>
      </w:r>
    </w:p>
    <w:p w14:paraId="6AF59D73" w14:textId="77777777" w:rsidR="00766980" w:rsidRPr="004A6B95" w:rsidRDefault="00766980" w:rsidP="00766980">
      <w:pPr>
        <w:rPr>
          <w:szCs w:val="22"/>
        </w:rPr>
      </w:pPr>
      <w:r w:rsidRPr="004A6B95">
        <w:rPr>
          <w:rFonts w:hint="eastAsia"/>
          <w:szCs w:val="22"/>
        </w:rPr>
        <w:t>横轴为时间，纵轴为数值</w:t>
      </w:r>
    </w:p>
    <w:p w14:paraId="6BA637F1" w14:textId="1888F1DE" w:rsidR="00766980" w:rsidRPr="004A6B95" w:rsidRDefault="00766980" w:rsidP="00766980">
      <w:pPr>
        <w:rPr>
          <w:szCs w:val="22"/>
        </w:rPr>
      </w:pPr>
      <w:r w:rsidRPr="004A6B95">
        <w:rPr>
          <w:rFonts w:hint="eastAsia"/>
          <w:szCs w:val="22"/>
        </w:rPr>
        <w:t>总共</w:t>
      </w:r>
      <w:r w:rsidR="00877455">
        <w:rPr>
          <w:rFonts w:hint="eastAsia"/>
          <w:szCs w:val="22"/>
        </w:rPr>
        <w:t>6</w:t>
      </w:r>
      <w:r w:rsidRPr="004A6B95">
        <w:rPr>
          <w:rFonts w:hint="eastAsia"/>
          <w:szCs w:val="22"/>
        </w:rPr>
        <w:t>个图，分别为</w:t>
      </w:r>
    </w:p>
    <w:p w14:paraId="62BCF96E" w14:textId="77777777" w:rsidR="00766980" w:rsidRPr="004A6B95" w:rsidRDefault="00766980" w:rsidP="00766980">
      <w:pPr>
        <w:rPr>
          <w:szCs w:val="22"/>
        </w:rPr>
      </w:pPr>
      <w:r w:rsidRPr="004A6B95">
        <w:rPr>
          <w:rFonts w:hint="eastAsia"/>
          <w:szCs w:val="22"/>
        </w:rPr>
        <w:t>电解槽调度策略（纵坐标为耗电功率，单位</w:t>
      </w:r>
      <w:r w:rsidRPr="004A6B95">
        <w:rPr>
          <w:szCs w:val="22"/>
        </w:rPr>
        <w:t>kW），</w:t>
      </w:r>
    </w:p>
    <w:p w14:paraId="06B9EBEC" w14:textId="77777777" w:rsidR="00766980" w:rsidRPr="004A6B95" w:rsidRDefault="00766980" w:rsidP="00766980">
      <w:pPr>
        <w:rPr>
          <w:szCs w:val="22"/>
        </w:rPr>
      </w:pPr>
      <w:r w:rsidRPr="004A6B95">
        <w:rPr>
          <w:szCs w:val="22"/>
        </w:rPr>
        <w:t>p_el</w:t>
      </w:r>
    </w:p>
    <w:p w14:paraId="259C72FC" w14:textId="77777777" w:rsidR="00766980" w:rsidRPr="004A6B95" w:rsidRDefault="00766980" w:rsidP="00766980">
      <w:pPr>
        <w:rPr>
          <w:szCs w:val="22"/>
        </w:rPr>
      </w:pPr>
      <w:r w:rsidRPr="004A6B95">
        <w:rPr>
          <w:rFonts w:hint="eastAsia"/>
          <w:szCs w:val="22"/>
        </w:rPr>
        <w:t>燃料电池发电（纵坐标为发电功率，单位</w:t>
      </w:r>
      <w:r w:rsidRPr="004A6B95">
        <w:rPr>
          <w:szCs w:val="22"/>
        </w:rPr>
        <w:t>kW）,</w:t>
      </w:r>
    </w:p>
    <w:p w14:paraId="7DF3F480" w14:textId="77777777" w:rsidR="00766980" w:rsidRPr="004A6B95" w:rsidRDefault="00766980" w:rsidP="00766980">
      <w:pPr>
        <w:rPr>
          <w:szCs w:val="22"/>
        </w:rPr>
      </w:pPr>
      <w:r w:rsidRPr="004A6B95">
        <w:rPr>
          <w:szCs w:val="22"/>
        </w:rPr>
        <w:t>p_fc</w:t>
      </w:r>
    </w:p>
    <w:p w14:paraId="12F7D33B" w14:textId="77777777" w:rsidR="00766980" w:rsidRPr="004A6B95" w:rsidRDefault="00766980" w:rsidP="00766980">
      <w:pPr>
        <w:rPr>
          <w:szCs w:val="22"/>
        </w:rPr>
      </w:pPr>
      <w:r w:rsidRPr="004A6B95">
        <w:rPr>
          <w:rFonts w:hint="eastAsia"/>
          <w:szCs w:val="22"/>
        </w:rPr>
        <w:t>地源热泵调度策略（纵坐标为耗电功率，单位</w:t>
      </w:r>
      <w:r w:rsidRPr="004A6B95">
        <w:rPr>
          <w:szCs w:val="22"/>
        </w:rPr>
        <w:t>kW），</w:t>
      </w:r>
    </w:p>
    <w:p w14:paraId="486F344F" w14:textId="77777777" w:rsidR="00766980" w:rsidRPr="004A6B95" w:rsidRDefault="00766980" w:rsidP="00766980">
      <w:pPr>
        <w:rPr>
          <w:szCs w:val="22"/>
        </w:rPr>
      </w:pPr>
      <w:r w:rsidRPr="004A6B95">
        <w:rPr>
          <w:szCs w:val="22"/>
        </w:rPr>
        <w:t>p_hp</w:t>
      </w:r>
    </w:p>
    <w:p w14:paraId="6D36852D" w14:textId="77777777" w:rsidR="00766980" w:rsidRPr="004A6B95" w:rsidRDefault="00766980" w:rsidP="00766980">
      <w:pPr>
        <w:rPr>
          <w:szCs w:val="22"/>
        </w:rPr>
      </w:pPr>
      <w:r w:rsidRPr="004A6B95">
        <w:rPr>
          <w:rFonts w:hint="eastAsia"/>
          <w:szCs w:val="22"/>
        </w:rPr>
        <w:t>电锅炉调度策略（纵坐标为耗电功率，单位</w:t>
      </w:r>
      <w:r w:rsidRPr="004A6B95">
        <w:rPr>
          <w:szCs w:val="22"/>
        </w:rPr>
        <w:t>kW），</w:t>
      </w:r>
    </w:p>
    <w:p w14:paraId="5F9FFE51" w14:textId="77777777" w:rsidR="00766980" w:rsidRPr="004A6B95" w:rsidRDefault="00766980" w:rsidP="00766980">
      <w:pPr>
        <w:rPr>
          <w:szCs w:val="22"/>
        </w:rPr>
      </w:pPr>
      <w:r w:rsidRPr="004A6B95">
        <w:rPr>
          <w:szCs w:val="22"/>
        </w:rPr>
        <w:t>p_eb</w:t>
      </w:r>
    </w:p>
    <w:p w14:paraId="17EC43B8" w14:textId="77777777" w:rsidR="00766980" w:rsidRPr="004A6B95" w:rsidRDefault="00766980" w:rsidP="00766980">
      <w:pPr>
        <w:rPr>
          <w:szCs w:val="22"/>
        </w:rPr>
      </w:pPr>
      <w:r>
        <w:rPr>
          <w:rFonts w:hint="eastAsia"/>
          <w:szCs w:val="22"/>
        </w:rPr>
        <w:t>储氢</w:t>
      </w:r>
      <w:r w:rsidRPr="004A6B95">
        <w:rPr>
          <w:rFonts w:hint="eastAsia"/>
          <w:szCs w:val="22"/>
        </w:rPr>
        <w:t>罐调度策略（纵坐标为</w:t>
      </w:r>
      <w:r>
        <w:rPr>
          <w:rFonts w:hint="eastAsia"/>
          <w:szCs w:val="22"/>
        </w:rPr>
        <w:t>储氢量</w:t>
      </w:r>
      <w:r w:rsidRPr="004A6B95">
        <w:rPr>
          <w:rFonts w:hint="eastAsia"/>
          <w:szCs w:val="22"/>
        </w:rPr>
        <w:t>，单位</w:t>
      </w:r>
      <w:r>
        <w:rPr>
          <w:rFonts w:hint="eastAsia"/>
          <w:szCs w:val="22"/>
        </w:rPr>
        <w:t>kg</w:t>
      </w:r>
      <w:r w:rsidRPr="004A6B95">
        <w:rPr>
          <w:szCs w:val="22"/>
        </w:rPr>
        <w:t>），</w:t>
      </w:r>
    </w:p>
    <w:p w14:paraId="5DEE9899" w14:textId="77777777" w:rsidR="00766980" w:rsidRPr="004A6B95" w:rsidRDefault="00766980" w:rsidP="00766980">
      <w:pPr>
        <w:rPr>
          <w:szCs w:val="22"/>
        </w:rPr>
      </w:pPr>
      <w:r w:rsidRPr="004A6B95">
        <w:rPr>
          <w:szCs w:val="22"/>
        </w:rPr>
        <w:t>h_hst</w:t>
      </w:r>
    </w:p>
    <w:p w14:paraId="25610C9C" w14:textId="77777777" w:rsidR="00766980" w:rsidRPr="004A6B95" w:rsidRDefault="00766980" w:rsidP="00766980">
      <w:pPr>
        <w:rPr>
          <w:szCs w:val="22"/>
        </w:rPr>
      </w:pPr>
      <w:r w:rsidRPr="004A6B95">
        <w:rPr>
          <w:rFonts w:hint="eastAsia"/>
          <w:szCs w:val="22"/>
        </w:rPr>
        <w:lastRenderedPageBreak/>
        <w:t>蓄能水箱调度策略（纵坐标为温度，单位℃），</w:t>
      </w:r>
    </w:p>
    <w:p w14:paraId="172D8D26" w14:textId="77777777" w:rsidR="00766980" w:rsidRPr="004A6B95" w:rsidRDefault="00766980" w:rsidP="00766980">
      <w:pPr>
        <w:rPr>
          <w:szCs w:val="22"/>
        </w:rPr>
      </w:pPr>
      <w:r w:rsidRPr="004A6B95">
        <w:rPr>
          <w:szCs w:val="22"/>
        </w:rPr>
        <w:t>t_ht</w:t>
      </w:r>
    </w:p>
    <w:p w14:paraId="0333D521" w14:textId="77777777" w:rsidR="00766980" w:rsidRDefault="00766980" w:rsidP="00766980">
      <w:pPr>
        <w:pStyle w:val="3"/>
      </w:pPr>
      <w:r>
        <w:rPr>
          <w:rFonts w:hint="eastAsia"/>
        </w:rPr>
        <w:t>依赖数据/算法</w:t>
      </w:r>
    </w:p>
    <w:p w14:paraId="76841779" w14:textId="77777777" w:rsidR="00766980" w:rsidRDefault="00766980" w:rsidP="00766980">
      <w:r w:rsidRPr="004A6B95">
        <w:rPr>
          <w:rFonts w:hint="eastAsia"/>
        </w:rPr>
        <w:t>数据库定时更新</w:t>
      </w:r>
    </w:p>
    <w:p w14:paraId="3C55E7CF" w14:textId="77777777" w:rsidR="00766980" w:rsidRPr="004A6B95" w:rsidRDefault="00766980" w:rsidP="00766980">
      <w:pPr>
        <w:pStyle w:val="2"/>
      </w:pPr>
      <w:r>
        <w:rPr>
          <w:rFonts w:hint="eastAsia"/>
        </w:rPr>
        <w:t>用能费用对比</w:t>
      </w:r>
    </w:p>
    <w:p w14:paraId="46AABF40" w14:textId="77777777" w:rsidR="00766980" w:rsidRDefault="00766980" w:rsidP="00766980">
      <w:pPr>
        <w:pStyle w:val="3"/>
      </w:pPr>
      <w:r>
        <w:rPr>
          <w:rFonts w:hint="eastAsia"/>
        </w:rPr>
        <w:t>显示界面</w:t>
      </w:r>
    </w:p>
    <w:p w14:paraId="1F77C5EE" w14:textId="1D7CB62D" w:rsidR="00766980" w:rsidRDefault="00766980" w:rsidP="00766980">
      <w:r w:rsidRPr="0085611B">
        <w:rPr>
          <w:noProof/>
        </w:rPr>
        <w:drawing>
          <wp:inline distT="0" distB="0" distL="0" distR="0" wp14:anchorId="51B5FBA4" wp14:editId="4D83A1A9">
            <wp:extent cx="5274310" cy="1788795"/>
            <wp:effectExtent l="0" t="0" r="0" b="1905"/>
            <wp:docPr id="13" name="图片 13" descr="电脑萤幕画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电脑萤幕画面&#10;&#10;中度可信度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E6A9A" w14:textId="77777777" w:rsidR="00B66929" w:rsidRPr="00B66929" w:rsidRDefault="00B66929" w:rsidP="00B66929">
      <w:r w:rsidRPr="00B66929">
        <w:rPr>
          <w:rFonts w:hint="eastAsia"/>
        </w:rPr>
        <w:t>图名改为：用能费用</w:t>
      </w:r>
    </w:p>
    <w:p w14:paraId="345C5DCD" w14:textId="77777777" w:rsidR="00B66929" w:rsidRPr="00B66929" w:rsidRDefault="00B66929" w:rsidP="00B66929">
      <w:r w:rsidRPr="00B66929">
        <w:rPr>
          <w:rFonts w:hint="eastAsia"/>
        </w:rPr>
        <w:t>图例：优化前，优化后</w:t>
      </w:r>
    </w:p>
    <w:p w14:paraId="568762BB" w14:textId="77777777" w:rsidR="00B66929" w:rsidRPr="00B66929" w:rsidRDefault="00B66929" w:rsidP="00B66929">
      <w:r w:rsidRPr="00B66929">
        <w:rPr>
          <w:rFonts w:hint="eastAsia"/>
        </w:rPr>
        <w:t>纵坐标：运行费用</w:t>
      </w:r>
    </w:p>
    <w:p w14:paraId="54659418" w14:textId="77777777" w:rsidR="00B66929" w:rsidRDefault="00B66929" w:rsidP="00766980"/>
    <w:p w14:paraId="51FC529A" w14:textId="45E82813" w:rsidR="001E7B2E" w:rsidRDefault="001E7B2E" w:rsidP="00766980">
      <w:r>
        <w:rPr>
          <w:rFonts w:hint="eastAsia"/>
        </w:rPr>
        <w:t>增加时间尺度切换按钮</w:t>
      </w:r>
    </w:p>
    <w:p w14:paraId="50F10078" w14:textId="1A5AE6E4" w:rsidR="00766980" w:rsidRDefault="00766980" w:rsidP="00766980">
      <w:pPr>
        <w:pStyle w:val="3"/>
      </w:pPr>
      <w:r>
        <w:rPr>
          <w:rFonts w:hint="eastAsia"/>
        </w:rPr>
        <w:t>数据输入</w:t>
      </w:r>
    </w:p>
    <w:p w14:paraId="2C5882EF" w14:textId="3EFC5D8F" w:rsidR="001E5B8B" w:rsidRDefault="001E5B8B" w:rsidP="001E5B8B">
      <w:r>
        <w:rPr>
          <w:rFonts w:hint="eastAsia"/>
        </w:rPr>
        <w:t>d</w:t>
      </w:r>
      <w:r>
        <w:t>ict_opex</w:t>
      </w:r>
    </w:p>
    <w:p w14:paraId="729E0FBD" w14:textId="77777777" w:rsidR="00CD2237" w:rsidRPr="001E5B8B" w:rsidRDefault="00CD2237" w:rsidP="001E5B8B"/>
    <w:p w14:paraId="0DBCE5B4" w14:textId="16B9F75A" w:rsidR="00B403E3" w:rsidRDefault="00B403E3" w:rsidP="00766980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82"/>
        <w:gridCol w:w="1716"/>
        <w:gridCol w:w="1548"/>
        <w:gridCol w:w="2028"/>
        <w:gridCol w:w="709"/>
        <w:gridCol w:w="1213"/>
      </w:tblGrid>
      <w:tr w:rsidR="00E329F9" w:rsidRPr="002D181D" w14:paraId="09F2D3CD" w14:textId="77777777" w:rsidTr="00E329F9">
        <w:tc>
          <w:tcPr>
            <w:tcW w:w="1082" w:type="dxa"/>
          </w:tcPr>
          <w:p w14:paraId="476A56BC" w14:textId="77777777" w:rsidR="002715C0" w:rsidRPr="002D181D" w:rsidRDefault="002715C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字段</w:t>
            </w:r>
          </w:p>
        </w:tc>
        <w:tc>
          <w:tcPr>
            <w:tcW w:w="1716" w:type="dxa"/>
          </w:tcPr>
          <w:p w14:paraId="558E5837" w14:textId="77777777" w:rsidR="002715C0" w:rsidRPr="002D181D" w:rsidRDefault="002715C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列</w:t>
            </w:r>
          </w:p>
        </w:tc>
        <w:tc>
          <w:tcPr>
            <w:tcW w:w="1548" w:type="dxa"/>
          </w:tcPr>
          <w:p w14:paraId="50DB21BA" w14:textId="77777777" w:rsidR="002715C0" w:rsidRPr="002D181D" w:rsidRDefault="002715C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类型</w:t>
            </w:r>
          </w:p>
        </w:tc>
        <w:tc>
          <w:tcPr>
            <w:tcW w:w="2028" w:type="dxa"/>
          </w:tcPr>
          <w:p w14:paraId="01A9BE0E" w14:textId="77777777" w:rsidR="002715C0" w:rsidRPr="002D181D" w:rsidRDefault="002715C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列描述</w:t>
            </w:r>
          </w:p>
        </w:tc>
        <w:tc>
          <w:tcPr>
            <w:tcW w:w="709" w:type="dxa"/>
          </w:tcPr>
          <w:p w14:paraId="67ECDE9F" w14:textId="77777777" w:rsidR="002715C0" w:rsidRPr="002D181D" w:rsidRDefault="002715C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单位</w:t>
            </w:r>
          </w:p>
        </w:tc>
        <w:tc>
          <w:tcPr>
            <w:tcW w:w="1213" w:type="dxa"/>
          </w:tcPr>
          <w:p w14:paraId="05257B2B" w14:textId="77777777" w:rsidR="002715C0" w:rsidRPr="002D181D" w:rsidRDefault="002715C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备注</w:t>
            </w:r>
          </w:p>
        </w:tc>
      </w:tr>
      <w:tr w:rsidR="00E329F9" w:rsidRPr="002D181D" w14:paraId="7B9096C3" w14:textId="77777777" w:rsidTr="00E329F9">
        <w:tc>
          <w:tcPr>
            <w:tcW w:w="1082" w:type="dxa"/>
          </w:tcPr>
          <w:p w14:paraId="43B41545" w14:textId="77777777" w:rsidR="002715C0" w:rsidRPr="002D181D" w:rsidRDefault="002715C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716" w:type="dxa"/>
          </w:tcPr>
          <w:p w14:paraId="6EA0E1F0" w14:textId="79696088" w:rsidR="002715C0" w:rsidRPr="002D181D" w:rsidRDefault="002715C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30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d_</w:t>
            </w:r>
            <w:r>
              <w:rPr>
                <w:rFonts w:ascii="宋体" w:eastAsia="宋体" w:hAnsi="宋体" w:cs="宋体"/>
                <w:sz w:val="15"/>
                <w:szCs w:val="15"/>
              </w:rPr>
              <w:t>opex_with_opt</w:t>
            </w:r>
          </w:p>
        </w:tc>
        <w:tc>
          <w:tcPr>
            <w:tcW w:w="1548" w:type="dxa"/>
          </w:tcPr>
          <w:p w14:paraId="2D08A747" w14:textId="044D97FC" w:rsidR="002715C0" w:rsidRPr="002D181D" w:rsidRDefault="002715C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  <w:r>
              <w:rPr>
                <w:rFonts w:ascii="宋体" w:eastAsia="宋体" w:hAnsi="宋体" w:cs="宋体"/>
                <w:sz w:val="15"/>
                <w:szCs w:val="15"/>
              </w:rPr>
              <w:t>(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3</w:t>
            </w:r>
            <w:r>
              <w:rPr>
                <w:rFonts w:ascii="宋体" w:eastAsia="宋体" w:hAnsi="宋体" w:cs="宋体"/>
                <w:sz w:val="15"/>
                <w:szCs w:val="15"/>
              </w:rPr>
              <w:t>0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数组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）</w:t>
            </w:r>
          </w:p>
        </w:tc>
        <w:tc>
          <w:tcPr>
            <w:tcW w:w="2028" w:type="dxa"/>
          </w:tcPr>
          <w:p w14:paraId="400628A2" w14:textId="59D601C3" w:rsidR="002715C0" w:rsidRPr="002D181D" w:rsidRDefault="00513E4E" w:rsidP="00B11C37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3</w:t>
            </w:r>
            <w:r>
              <w:rPr>
                <w:rFonts w:ascii="宋体" w:eastAsia="宋体" w:hAnsi="宋体" w:cs="宋体"/>
                <w:sz w:val="15"/>
                <w:szCs w:val="15"/>
              </w:rPr>
              <w:t>0</w:t>
            </w:r>
            <w:r w:rsidR="002715C0">
              <w:rPr>
                <w:rFonts w:ascii="宋体" w:eastAsia="宋体" w:hAnsi="宋体" w:cs="宋体" w:hint="eastAsia"/>
                <w:sz w:val="15"/>
                <w:szCs w:val="15"/>
              </w:rPr>
              <w:t>日</w:t>
            </w:r>
            <w:r w:rsidR="00E329F9">
              <w:rPr>
                <w:rFonts w:ascii="宋体" w:eastAsia="宋体" w:hAnsi="宋体" w:cs="宋体" w:hint="eastAsia"/>
                <w:sz w:val="15"/>
                <w:szCs w:val="15"/>
              </w:rPr>
              <w:t>优化后系统用能费用</w:t>
            </w:r>
          </w:p>
        </w:tc>
        <w:tc>
          <w:tcPr>
            <w:tcW w:w="709" w:type="dxa"/>
          </w:tcPr>
          <w:p w14:paraId="4751A086" w14:textId="450B93CB" w:rsidR="002715C0" w:rsidRPr="002D181D" w:rsidRDefault="00C77BA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元</w:t>
            </w:r>
          </w:p>
        </w:tc>
        <w:tc>
          <w:tcPr>
            <w:tcW w:w="1213" w:type="dxa"/>
          </w:tcPr>
          <w:p w14:paraId="21880E12" w14:textId="77777777" w:rsidR="002715C0" w:rsidRPr="002D181D" w:rsidRDefault="002715C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</w:tr>
      <w:tr w:rsidR="00E329F9" w:rsidRPr="002D181D" w14:paraId="34F2D58F" w14:textId="77777777" w:rsidTr="00E329F9">
        <w:tc>
          <w:tcPr>
            <w:tcW w:w="1082" w:type="dxa"/>
          </w:tcPr>
          <w:p w14:paraId="74F4A8F4" w14:textId="77777777" w:rsidR="00E329F9" w:rsidRPr="002D181D" w:rsidRDefault="00E329F9" w:rsidP="00E329F9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716" w:type="dxa"/>
          </w:tcPr>
          <w:p w14:paraId="69028B0E" w14:textId="3DF2453A" w:rsidR="00E329F9" w:rsidRPr="002D181D" w:rsidRDefault="00E329F9" w:rsidP="00E329F9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715C0">
              <w:rPr>
                <w:rFonts w:ascii="宋体" w:eastAsia="宋体" w:hAnsi="宋体" w:cs="宋体"/>
                <w:sz w:val="15"/>
                <w:szCs w:val="15"/>
              </w:rPr>
              <w:t>30d_opex_without_opt</w:t>
            </w:r>
          </w:p>
        </w:tc>
        <w:tc>
          <w:tcPr>
            <w:tcW w:w="1548" w:type="dxa"/>
          </w:tcPr>
          <w:p w14:paraId="219D8003" w14:textId="3C63B323" w:rsidR="00E329F9" w:rsidRPr="002D181D" w:rsidRDefault="00E329F9" w:rsidP="00E329F9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（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3</w:t>
            </w:r>
            <w:r>
              <w:rPr>
                <w:rFonts w:ascii="宋体" w:eastAsia="宋体" w:hAnsi="宋体" w:cs="宋体"/>
                <w:sz w:val="15"/>
                <w:szCs w:val="15"/>
              </w:rPr>
              <w:t>0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数组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）</w:t>
            </w:r>
          </w:p>
        </w:tc>
        <w:tc>
          <w:tcPr>
            <w:tcW w:w="2028" w:type="dxa"/>
          </w:tcPr>
          <w:p w14:paraId="3244CA75" w14:textId="72C09C07" w:rsidR="00E329F9" w:rsidRPr="002D181D" w:rsidRDefault="00E329F9" w:rsidP="00E329F9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3</w:t>
            </w:r>
            <w:r>
              <w:rPr>
                <w:rFonts w:ascii="宋体" w:eastAsia="宋体" w:hAnsi="宋体" w:cs="宋体"/>
                <w:sz w:val="15"/>
                <w:szCs w:val="15"/>
              </w:rPr>
              <w:t>0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日优化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前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系统用能费用</w:t>
            </w:r>
          </w:p>
        </w:tc>
        <w:tc>
          <w:tcPr>
            <w:tcW w:w="709" w:type="dxa"/>
          </w:tcPr>
          <w:p w14:paraId="1417BC67" w14:textId="297F06E0" w:rsidR="00E329F9" w:rsidRPr="002D181D" w:rsidRDefault="00C77BAE" w:rsidP="00E329F9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元</w:t>
            </w:r>
          </w:p>
        </w:tc>
        <w:tc>
          <w:tcPr>
            <w:tcW w:w="1213" w:type="dxa"/>
          </w:tcPr>
          <w:p w14:paraId="6DA38359" w14:textId="77777777" w:rsidR="00E329F9" w:rsidRPr="002D181D" w:rsidRDefault="00E329F9" w:rsidP="00E329F9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</w:tr>
      <w:tr w:rsidR="00E329F9" w:rsidRPr="002D181D" w14:paraId="06278969" w14:textId="77777777" w:rsidTr="00E329F9">
        <w:tc>
          <w:tcPr>
            <w:tcW w:w="1082" w:type="dxa"/>
          </w:tcPr>
          <w:p w14:paraId="62F79BE6" w14:textId="77777777" w:rsidR="00E329F9" w:rsidRPr="002D181D" w:rsidRDefault="00E329F9" w:rsidP="00E329F9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716" w:type="dxa"/>
          </w:tcPr>
          <w:p w14:paraId="5024B54C" w14:textId="58528A7C" w:rsidR="00E329F9" w:rsidRPr="002D181D" w:rsidRDefault="00E329F9" w:rsidP="00E329F9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715C0">
              <w:rPr>
                <w:rFonts w:ascii="宋体" w:eastAsia="宋体" w:hAnsi="宋体" w:cs="宋体"/>
                <w:sz w:val="15"/>
                <w:szCs w:val="15"/>
              </w:rPr>
              <w:t>24h_opex_with_opt</w:t>
            </w:r>
          </w:p>
        </w:tc>
        <w:tc>
          <w:tcPr>
            <w:tcW w:w="1548" w:type="dxa"/>
          </w:tcPr>
          <w:p w14:paraId="2B4C1048" w14:textId="77777777" w:rsidR="00E329F9" w:rsidRPr="002D181D" w:rsidRDefault="00E329F9" w:rsidP="00E329F9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（2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数组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）</w:t>
            </w:r>
          </w:p>
        </w:tc>
        <w:tc>
          <w:tcPr>
            <w:tcW w:w="2028" w:type="dxa"/>
          </w:tcPr>
          <w:p w14:paraId="201974AC" w14:textId="4FCAD092" w:rsidR="00E329F9" w:rsidRPr="002D181D" w:rsidRDefault="00E329F9" w:rsidP="00E329F9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2</w:t>
            </w:r>
            <w:r>
              <w:rPr>
                <w:rFonts w:ascii="宋体" w:eastAsia="宋体" w:hAnsi="宋体" w:cs="宋体"/>
                <w:sz w:val="15"/>
                <w:szCs w:val="15"/>
              </w:rPr>
              <w:t>4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h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优化后系统用能费用</w:t>
            </w:r>
          </w:p>
        </w:tc>
        <w:tc>
          <w:tcPr>
            <w:tcW w:w="709" w:type="dxa"/>
          </w:tcPr>
          <w:p w14:paraId="0B9DAE26" w14:textId="67ADD6B9" w:rsidR="00E329F9" w:rsidRPr="002D181D" w:rsidRDefault="00C77BAE" w:rsidP="00E329F9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元</w:t>
            </w:r>
          </w:p>
        </w:tc>
        <w:tc>
          <w:tcPr>
            <w:tcW w:w="1213" w:type="dxa"/>
          </w:tcPr>
          <w:p w14:paraId="3B2E9C1B" w14:textId="77777777" w:rsidR="00E329F9" w:rsidRPr="002D181D" w:rsidRDefault="00E329F9" w:rsidP="00E329F9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</w:tr>
      <w:tr w:rsidR="00E329F9" w:rsidRPr="002D181D" w14:paraId="39650C7B" w14:textId="77777777" w:rsidTr="00E329F9">
        <w:tc>
          <w:tcPr>
            <w:tcW w:w="1082" w:type="dxa"/>
          </w:tcPr>
          <w:p w14:paraId="35CF2D34" w14:textId="77777777" w:rsidR="00E329F9" w:rsidRPr="002D181D" w:rsidRDefault="00E329F9" w:rsidP="00E329F9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716" w:type="dxa"/>
          </w:tcPr>
          <w:p w14:paraId="6805F63C" w14:textId="074741DD" w:rsidR="00E329F9" w:rsidRPr="002D181D" w:rsidRDefault="00E329F9" w:rsidP="00E329F9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715C0">
              <w:rPr>
                <w:rFonts w:ascii="宋体" w:eastAsia="宋体" w:hAnsi="宋体" w:cs="宋体"/>
                <w:sz w:val="15"/>
                <w:szCs w:val="15"/>
              </w:rPr>
              <w:t>24h_opex_without_opt</w:t>
            </w:r>
          </w:p>
        </w:tc>
        <w:tc>
          <w:tcPr>
            <w:tcW w:w="1548" w:type="dxa"/>
          </w:tcPr>
          <w:p w14:paraId="47C44D8A" w14:textId="77777777" w:rsidR="00E329F9" w:rsidRDefault="00E329F9" w:rsidP="00E329F9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（2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数组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）</w:t>
            </w:r>
          </w:p>
        </w:tc>
        <w:tc>
          <w:tcPr>
            <w:tcW w:w="2028" w:type="dxa"/>
          </w:tcPr>
          <w:p w14:paraId="50DF76A2" w14:textId="1CF7D524" w:rsidR="00E329F9" w:rsidRDefault="00E329F9" w:rsidP="00E329F9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2</w:t>
            </w:r>
            <w:r>
              <w:rPr>
                <w:rFonts w:ascii="宋体" w:eastAsia="宋体" w:hAnsi="宋体" w:cs="宋体"/>
                <w:sz w:val="15"/>
                <w:szCs w:val="15"/>
              </w:rPr>
              <w:t>4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h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优化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前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系统用能费用</w:t>
            </w:r>
          </w:p>
        </w:tc>
        <w:tc>
          <w:tcPr>
            <w:tcW w:w="709" w:type="dxa"/>
          </w:tcPr>
          <w:p w14:paraId="27D6F3FA" w14:textId="4EDE1C47" w:rsidR="00E329F9" w:rsidRDefault="00C77BAE" w:rsidP="00E329F9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元</w:t>
            </w:r>
          </w:p>
        </w:tc>
        <w:tc>
          <w:tcPr>
            <w:tcW w:w="1213" w:type="dxa"/>
          </w:tcPr>
          <w:p w14:paraId="7C5A9076" w14:textId="77777777" w:rsidR="00E329F9" w:rsidRDefault="00E329F9" w:rsidP="00E329F9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</w:p>
        </w:tc>
      </w:tr>
    </w:tbl>
    <w:p w14:paraId="77530817" w14:textId="77777777" w:rsidR="002715C0" w:rsidRPr="005F5FD6" w:rsidRDefault="002715C0" w:rsidP="00766980">
      <w:pPr>
        <w:rPr>
          <w:rFonts w:hint="eastAsia"/>
        </w:rPr>
      </w:pPr>
    </w:p>
    <w:p w14:paraId="345DC28F" w14:textId="77777777" w:rsidR="00766980" w:rsidRPr="00A41BB1" w:rsidRDefault="00766980" w:rsidP="00766980">
      <w:pPr>
        <w:pStyle w:val="3"/>
      </w:pPr>
      <w:r>
        <w:rPr>
          <w:rFonts w:hint="eastAsia"/>
        </w:rPr>
        <w:lastRenderedPageBreak/>
        <w:t>其他</w:t>
      </w:r>
    </w:p>
    <w:p w14:paraId="0BFDB581" w14:textId="77777777" w:rsidR="00766980" w:rsidRDefault="00766980" w:rsidP="00766980">
      <w:pPr>
        <w:rPr>
          <w:rFonts w:ascii="宋体" w:eastAsia="宋体" w:hAnsi="宋体" w:cs="宋体"/>
          <w:kern w:val="0"/>
          <w:szCs w:val="21"/>
        </w:rPr>
      </w:pPr>
      <w:r>
        <w:rPr>
          <w:rFonts w:ascii="宋体" w:eastAsia="宋体" w:hAnsi="宋体" w:cs="宋体" w:hint="eastAsia"/>
          <w:kern w:val="0"/>
          <w:szCs w:val="21"/>
        </w:rPr>
        <w:t>注意时间尺度切换</w:t>
      </w:r>
    </w:p>
    <w:p w14:paraId="1F28C944" w14:textId="77777777" w:rsidR="00766980" w:rsidRDefault="00766980" w:rsidP="00766980"/>
    <w:p w14:paraId="3ED11541" w14:textId="4286A772" w:rsidR="0099426D" w:rsidRDefault="0099426D" w:rsidP="0099426D">
      <w:pPr>
        <w:pStyle w:val="1"/>
      </w:pPr>
      <w:r>
        <w:rPr>
          <w:rFonts w:hint="eastAsia"/>
        </w:rPr>
        <w:t>能源供给统计分析页面</w:t>
      </w:r>
    </w:p>
    <w:p w14:paraId="42D299E1" w14:textId="1E744511" w:rsidR="00892D55" w:rsidRDefault="00892D55" w:rsidP="00892D55">
      <w:r w:rsidRPr="00892D55">
        <w:rPr>
          <w:noProof/>
        </w:rPr>
        <w:drawing>
          <wp:inline distT="0" distB="0" distL="0" distR="0" wp14:anchorId="330DF9AF" wp14:editId="5A4DD6DE">
            <wp:extent cx="5274310" cy="283464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A4D94" w14:textId="27E86596" w:rsidR="00A65CA7" w:rsidRDefault="00C90A41" w:rsidP="00892D55">
      <w:r>
        <w:rPr>
          <w:rFonts w:hint="eastAsia"/>
        </w:rPr>
        <w:t>数据在</w:t>
      </w:r>
      <w:r w:rsidRPr="00C90A41">
        <w:t>dict_statistic</w:t>
      </w:r>
    </w:p>
    <w:p w14:paraId="5D5B02F7" w14:textId="77777777" w:rsidR="00892D55" w:rsidRPr="00892D55" w:rsidRDefault="00892D55" w:rsidP="00892D55"/>
    <w:p w14:paraId="76294231" w14:textId="77777777" w:rsidR="0099426D" w:rsidRDefault="0099426D" w:rsidP="0099426D">
      <w:pPr>
        <w:pStyle w:val="2"/>
      </w:pPr>
      <w:r>
        <w:rPr>
          <w:rFonts w:hint="eastAsia"/>
        </w:rPr>
        <w:lastRenderedPageBreak/>
        <w:t>氢能供给统计分析表</w:t>
      </w:r>
    </w:p>
    <w:p w14:paraId="27DD3B00" w14:textId="77777777" w:rsidR="0099426D" w:rsidRDefault="0099426D" w:rsidP="0099426D">
      <w:pPr>
        <w:pStyle w:val="3"/>
      </w:pPr>
      <w:r>
        <w:rPr>
          <w:rFonts w:hint="eastAsia"/>
        </w:rPr>
        <w:t>显示界面</w:t>
      </w:r>
    </w:p>
    <w:p w14:paraId="6D2D49BC" w14:textId="46A55523" w:rsidR="0099426D" w:rsidRDefault="00CB30B0" w:rsidP="0099426D">
      <w:r w:rsidRPr="00CB30B0">
        <w:rPr>
          <w:noProof/>
        </w:rPr>
        <w:drawing>
          <wp:inline distT="0" distB="0" distL="0" distR="0" wp14:anchorId="4FBFFFB3" wp14:editId="13C143A8">
            <wp:extent cx="4610100" cy="5295900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529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2B039" w14:textId="77777777" w:rsidR="0099426D" w:rsidRDefault="0099426D" w:rsidP="0099426D">
      <w:pPr>
        <w:pStyle w:val="3"/>
      </w:pPr>
      <w:r>
        <w:rPr>
          <w:rFonts w:hint="eastAsia"/>
        </w:rPr>
        <w:t>数据输入</w:t>
      </w:r>
    </w:p>
    <w:p w14:paraId="1DC6220D" w14:textId="77777777" w:rsidR="0099426D" w:rsidRPr="00A41BB1" w:rsidRDefault="0099426D" w:rsidP="0099426D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41"/>
        <w:gridCol w:w="1382"/>
        <w:gridCol w:w="1565"/>
        <w:gridCol w:w="1459"/>
        <w:gridCol w:w="1213"/>
        <w:gridCol w:w="1336"/>
      </w:tblGrid>
      <w:tr w:rsidR="0099426D" w14:paraId="6333E49C" w14:textId="77777777" w:rsidTr="00656C00">
        <w:tc>
          <w:tcPr>
            <w:tcW w:w="1341" w:type="dxa"/>
          </w:tcPr>
          <w:p w14:paraId="5515134E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字段</w:t>
            </w:r>
          </w:p>
        </w:tc>
        <w:tc>
          <w:tcPr>
            <w:tcW w:w="1382" w:type="dxa"/>
          </w:tcPr>
          <w:p w14:paraId="24927539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列</w:t>
            </w:r>
          </w:p>
        </w:tc>
        <w:tc>
          <w:tcPr>
            <w:tcW w:w="1565" w:type="dxa"/>
          </w:tcPr>
          <w:p w14:paraId="21A7D60A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类型</w:t>
            </w:r>
          </w:p>
        </w:tc>
        <w:tc>
          <w:tcPr>
            <w:tcW w:w="1459" w:type="dxa"/>
          </w:tcPr>
          <w:p w14:paraId="3ECAF84D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列描述</w:t>
            </w:r>
          </w:p>
        </w:tc>
        <w:tc>
          <w:tcPr>
            <w:tcW w:w="1213" w:type="dxa"/>
          </w:tcPr>
          <w:p w14:paraId="0BA4846F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单位</w:t>
            </w:r>
          </w:p>
        </w:tc>
        <w:tc>
          <w:tcPr>
            <w:tcW w:w="1336" w:type="dxa"/>
          </w:tcPr>
          <w:p w14:paraId="41793D5D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备注</w:t>
            </w:r>
          </w:p>
        </w:tc>
      </w:tr>
      <w:tr w:rsidR="0099426D" w14:paraId="209F23EA" w14:textId="77777777" w:rsidTr="00656C00">
        <w:tc>
          <w:tcPr>
            <w:tcW w:w="1341" w:type="dxa"/>
          </w:tcPr>
          <w:p w14:paraId="58D62DFB" w14:textId="0F18DA6F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382" w:type="dxa"/>
          </w:tcPr>
          <w:p w14:paraId="2BAED2F2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h_el</w:t>
            </w:r>
          </w:p>
        </w:tc>
        <w:tc>
          <w:tcPr>
            <w:tcW w:w="1565" w:type="dxa"/>
          </w:tcPr>
          <w:p w14:paraId="6CDF62CE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2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的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数组</w:t>
            </w:r>
          </w:p>
        </w:tc>
        <w:tc>
          <w:tcPr>
            <w:tcW w:w="1459" w:type="dxa"/>
          </w:tcPr>
          <w:p w14:paraId="50DE7152" w14:textId="51CC9A7E" w:rsidR="0099426D" w:rsidRPr="002D181D" w:rsidRDefault="00810C6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绿氢使用量</w:t>
            </w:r>
          </w:p>
        </w:tc>
        <w:tc>
          <w:tcPr>
            <w:tcW w:w="1213" w:type="dxa"/>
          </w:tcPr>
          <w:p w14:paraId="00AE33A1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g</w:t>
            </w:r>
          </w:p>
        </w:tc>
        <w:tc>
          <w:tcPr>
            <w:tcW w:w="1336" w:type="dxa"/>
          </w:tcPr>
          <w:p w14:paraId="35FF5CFD" w14:textId="2450293C" w:rsidR="0099426D" w:rsidRPr="002D181D" w:rsidRDefault="00810C6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堆叠</w:t>
            </w:r>
          </w:p>
        </w:tc>
      </w:tr>
      <w:tr w:rsidR="0099426D" w14:paraId="027575F1" w14:textId="77777777" w:rsidTr="00656C00">
        <w:tc>
          <w:tcPr>
            <w:tcW w:w="1341" w:type="dxa"/>
          </w:tcPr>
          <w:p w14:paraId="14318A53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382" w:type="dxa"/>
          </w:tcPr>
          <w:p w14:paraId="4B943C1D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h</w:t>
            </w:r>
            <w:r>
              <w:rPr>
                <w:rFonts w:ascii="宋体" w:eastAsia="宋体" w:hAnsi="宋体" w:cs="宋体"/>
                <w:sz w:val="15"/>
                <w:szCs w:val="15"/>
              </w:rPr>
              <w:t>_pur</w:t>
            </w:r>
          </w:p>
        </w:tc>
        <w:tc>
          <w:tcPr>
            <w:tcW w:w="1565" w:type="dxa"/>
          </w:tcPr>
          <w:p w14:paraId="10D2F396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2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的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数组</w:t>
            </w:r>
          </w:p>
        </w:tc>
        <w:tc>
          <w:tcPr>
            <w:tcW w:w="1459" w:type="dxa"/>
          </w:tcPr>
          <w:p w14:paraId="07D78D2C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A84C2B">
              <w:rPr>
                <w:rFonts w:ascii="宋体" w:eastAsia="宋体" w:hAnsi="宋体" w:cs="宋体"/>
                <w:sz w:val="15"/>
                <w:szCs w:val="15"/>
              </w:rPr>
              <w:t>市场购氢量</w:t>
            </w:r>
          </w:p>
        </w:tc>
        <w:tc>
          <w:tcPr>
            <w:tcW w:w="1213" w:type="dxa"/>
          </w:tcPr>
          <w:p w14:paraId="734F95FE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kg</w:t>
            </w:r>
          </w:p>
        </w:tc>
        <w:tc>
          <w:tcPr>
            <w:tcW w:w="1336" w:type="dxa"/>
          </w:tcPr>
          <w:p w14:paraId="4F3A1647" w14:textId="22F2B5F9" w:rsidR="0099426D" w:rsidRPr="002D181D" w:rsidRDefault="00810C6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堆叠</w:t>
            </w:r>
          </w:p>
        </w:tc>
      </w:tr>
      <w:tr w:rsidR="00810C60" w14:paraId="73D7E448" w14:textId="77777777" w:rsidTr="00656C00">
        <w:tc>
          <w:tcPr>
            <w:tcW w:w="1341" w:type="dxa"/>
          </w:tcPr>
          <w:p w14:paraId="6CD8B4D2" w14:textId="77777777" w:rsidR="00810C60" w:rsidRPr="002D181D" w:rsidRDefault="00810C60" w:rsidP="00810C60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382" w:type="dxa"/>
          </w:tcPr>
          <w:p w14:paraId="509DC843" w14:textId="63744F9E" w:rsidR="00810C60" w:rsidRDefault="00810C60" w:rsidP="00810C60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h</w:t>
            </w:r>
            <w:r>
              <w:rPr>
                <w:rFonts w:ascii="宋体" w:eastAsia="宋体" w:hAnsi="宋体" w:cs="宋体"/>
                <w:sz w:val="15"/>
                <w:szCs w:val="15"/>
              </w:rPr>
              <w:t>_fc</w:t>
            </w:r>
          </w:p>
        </w:tc>
        <w:tc>
          <w:tcPr>
            <w:tcW w:w="1565" w:type="dxa"/>
          </w:tcPr>
          <w:p w14:paraId="50188270" w14:textId="64DB326C" w:rsidR="00810C60" w:rsidRPr="002D181D" w:rsidRDefault="00810C60" w:rsidP="00810C60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2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的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数组</w:t>
            </w:r>
          </w:p>
        </w:tc>
        <w:tc>
          <w:tcPr>
            <w:tcW w:w="1459" w:type="dxa"/>
          </w:tcPr>
          <w:p w14:paraId="5750E332" w14:textId="6A431EB1" w:rsidR="00810C60" w:rsidRPr="00A84C2B" w:rsidRDefault="00810C60" w:rsidP="00810C60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燃料电池耗氢</w:t>
            </w:r>
          </w:p>
        </w:tc>
        <w:tc>
          <w:tcPr>
            <w:tcW w:w="1213" w:type="dxa"/>
          </w:tcPr>
          <w:p w14:paraId="5528CD34" w14:textId="42C736F7" w:rsidR="00810C60" w:rsidRDefault="00810C60" w:rsidP="00810C60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g</w:t>
            </w:r>
          </w:p>
        </w:tc>
        <w:tc>
          <w:tcPr>
            <w:tcW w:w="1336" w:type="dxa"/>
          </w:tcPr>
          <w:p w14:paraId="19552E24" w14:textId="54B42C47" w:rsidR="00810C60" w:rsidRDefault="00810C60" w:rsidP="00810C60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折线</w:t>
            </w:r>
          </w:p>
        </w:tc>
      </w:tr>
    </w:tbl>
    <w:p w14:paraId="1C3B7B65" w14:textId="14CE2C7F" w:rsidR="0099426D" w:rsidRDefault="0099426D" w:rsidP="0099426D"/>
    <w:p w14:paraId="448DCDA4" w14:textId="77777777" w:rsidR="00656C00" w:rsidRDefault="00656C00" w:rsidP="0099426D"/>
    <w:p w14:paraId="30F9A53D" w14:textId="77777777" w:rsidR="0099426D" w:rsidRDefault="0099426D" w:rsidP="0099426D">
      <w:pPr>
        <w:pStyle w:val="3"/>
      </w:pPr>
      <w:r>
        <w:rPr>
          <w:rFonts w:hint="eastAsia"/>
        </w:rPr>
        <w:lastRenderedPageBreak/>
        <w:t>展示数据</w:t>
      </w:r>
    </w:p>
    <w:p w14:paraId="59A017A9" w14:textId="5CA843C8" w:rsidR="0099426D" w:rsidRDefault="00810C60" w:rsidP="0099426D">
      <w:pPr>
        <w:pStyle w:val="a4"/>
        <w:tabs>
          <w:tab w:val="left" w:pos="355"/>
        </w:tabs>
        <w:ind w:firstLineChars="0" w:firstLine="0"/>
      </w:pPr>
      <w:r>
        <w:rPr>
          <w:rFonts w:hint="eastAsia"/>
        </w:rPr>
        <w:t>堆叠图、折线图</w:t>
      </w:r>
    </w:p>
    <w:p w14:paraId="6DB88BC1" w14:textId="77777777" w:rsidR="0099426D" w:rsidRDefault="0099426D" w:rsidP="0099426D">
      <w:pPr>
        <w:pStyle w:val="a4"/>
        <w:tabs>
          <w:tab w:val="left" w:pos="355"/>
        </w:tabs>
        <w:ind w:firstLineChars="0" w:firstLine="0"/>
      </w:pPr>
    </w:p>
    <w:p w14:paraId="5BD65164" w14:textId="6499D5DE" w:rsidR="0099426D" w:rsidRDefault="0099426D" w:rsidP="0099426D">
      <w:r>
        <w:rPr>
          <w:rFonts w:hint="eastAsia"/>
        </w:rPr>
        <w:t>饼图为：电解槽制氢和购氢的</w:t>
      </w:r>
      <w:r w:rsidR="00044CAF">
        <w:rPr>
          <w:rFonts w:hint="eastAsia"/>
        </w:rPr>
        <w:t>求和</w:t>
      </w:r>
      <w:r>
        <w:rPr>
          <w:rFonts w:hint="eastAsia"/>
        </w:rPr>
        <w:t>占比</w:t>
      </w:r>
    </w:p>
    <w:p w14:paraId="190E5C89" w14:textId="77777777" w:rsidR="0099426D" w:rsidRDefault="0099426D" w:rsidP="0099426D">
      <w:pPr>
        <w:rPr>
          <w:rFonts w:ascii="宋体" w:eastAsia="宋体" w:hAnsi="宋体" w:cs="宋体"/>
          <w:kern w:val="0"/>
          <w:szCs w:val="21"/>
        </w:rPr>
      </w:pPr>
    </w:p>
    <w:p w14:paraId="5700B269" w14:textId="77777777" w:rsidR="0099426D" w:rsidRDefault="0099426D" w:rsidP="0099426D">
      <w:pPr>
        <w:pStyle w:val="2"/>
      </w:pPr>
      <w:r>
        <w:rPr>
          <w:rFonts w:hint="eastAsia"/>
        </w:rPr>
        <w:t>电能供给统计分析表</w:t>
      </w:r>
    </w:p>
    <w:p w14:paraId="50C93A4A" w14:textId="77777777" w:rsidR="0099426D" w:rsidRDefault="0099426D" w:rsidP="0099426D">
      <w:pPr>
        <w:pStyle w:val="3"/>
      </w:pPr>
      <w:r>
        <w:rPr>
          <w:rFonts w:hint="eastAsia"/>
        </w:rPr>
        <w:t>显示界面</w:t>
      </w:r>
    </w:p>
    <w:p w14:paraId="52CE020C" w14:textId="36F97947" w:rsidR="0099426D" w:rsidRDefault="00EA2021" w:rsidP="0099426D">
      <w:r w:rsidRPr="00EA2021">
        <w:rPr>
          <w:noProof/>
        </w:rPr>
        <w:drawing>
          <wp:inline distT="0" distB="0" distL="0" distR="0" wp14:anchorId="1BAE68BE" wp14:editId="0CF51399">
            <wp:extent cx="4279900" cy="5372100"/>
            <wp:effectExtent l="0" t="0" r="0" b="0"/>
            <wp:docPr id="41" name="图片 41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 descr="图形用户界面&#10;&#10;中度可信度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79900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1660B" w14:textId="77777777" w:rsidR="0099426D" w:rsidRDefault="0099426D" w:rsidP="0099426D"/>
    <w:p w14:paraId="36248C1D" w14:textId="77777777" w:rsidR="0099426D" w:rsidRDefault="0099426D" w:rsidP="0099426D">
      <w:pPr>
        <w:pStyle w:val="3"/>
      </w:pPr>
      <w:r>
        <w:rPr>
          <w:rFonts w:hint="eastAsia"/>
        </w:rPr>
        <w:lastRenderedPageBreak/>
        <w:t>数据输入</w:t>
      </w:r>
    </w:p>
    <w:p w14:paraId="331FFF64" w14:textId="6B95BAAF" w:rsidR="0099426D" w:rsidRDefault="0099426D" w:rsidP="0099426D">
      <w:pPr>
        <w:pStyle w:val="a4"/>
        <w:ind w:firstLineChars="0" w:firstLine="0"/>
      </w:pPr>
      <w:r>
        <w:rPr>
          <w:rFonts w:hint="eastAsia"/>
        </w:rPr>
        <w:t>从数据库中读入从当前时刻起前2</w:t>
      </w:r>
      <w:r>
        <w:t>4</w:t>
      </w:r>
      <w:r>
        <w:rPr>
          <w:rFonts w:hint="eastAsia"/>
        </w:rPr>
        <w:t>h逐时的光伏发电量、燃料电池产电、电网买电量</w:t>
      </w:r>
      <w:r w:rsidR="00AA4F0D">
        <w:rPr>
          <w:rFonts w:hint="eastAsia"/>
        </w:rPr>
        <w:t>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1418"/>
        <w:gridCol w:w="1609"/>
        <w:gridCol w:w="1509"/>
        <w:gridCol w:w="1251"/>
        <w:gridCol w:w="1380"/>
      </w:tblGrid>
      <w:tr w:rsidR="0099426D" w14:paraId="6262BA07" w14:textId="77777777" w:rsidTr="00B11C37">
        <w:tc>
          <w:tcPr>
            <w:tcW w:w="1129" w:type="dxa"/>
          </w:tcPr>
          <w:p w14:paraId="6D956469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字段</w:t>
            </w:r>
          </w:p>
        </w:tc>
        <w:tc>
          <w:tcPr>
            <w:tcW w:w="1418" w:type="dxa"/>
          </w:tcPr>
          <w:p w14:paraId="1739FC1E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列</w:t>
            </w:r>
          </w:p>
        </w:tc>
        <w:tc>
          <w:tcPr>
            <w:tcW w:w="1609" w:type="dxa"/>
          </w:tcPr>
          <w:p w14:paraId="2689DB00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类型</w:t>
            </w:r>
          </w:p>
        </w:tc>
        <w:tc>
          <w:tcPr>
            <w:tcW w:w="1509" w:type="dxa"/>
          </w:tcPr>
          <w:p w14:paraId="11A34926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列描述</w:t>
            </w:r>
          </w:p>
        </w:tc>
        <w:tc>
          <w:tcPr>
            <w:tcW w:w="1251" w:type="dxa"/>
          </w:tcPr>
          <w:p w14:paraId="4039E87C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单位</w:t>
            </w:r>
          </w:p>
        </w:tc>
        <w:tc>
          <w:tcPr>
            <w:tcW w:w="1380" w:type="dxa"/>
          </w:tcPr>
          <w:p w14:paraId="0898A0F0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备注</w:t>
            </w:r>
          </w:p>
        </w:tc>
      </w:tr>
      <w:tr w:rsidR="0099426D" w14:paraId="5BE58DA6" w14:textId="77777777" w:rsidTr="00B11C37">
        <w:tc>
          <w:tcPr>
            <w:tcW w:w="1129" w:type="dxa"/>
          </w:tcPr>
          <w:p w14:paraId="00878A25" w14:textId="09FB6A15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</w:p>
        </w:tc>
        <w:tc>
          <w:tcPr>
            <w:tcW w:w="1418" w:type="dxa"/>
          </w:tcPr>
          <w:p w14:paraId="6ACB5A9F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p</w:t>
            </w:r>
            <w:r>
              <w:rPr>
                <w:rFonts w:ascii="宋体" w:eastAsia="宋体" w:hAnsi="宋体" w:cs="宋体"/>
                <w:sz w:val="15"/>
                <w:szCs w:val="15"/>
              </w:rPr>
              <w:t>_pv</w:t>
            </w:r>
          </w:p>
        </w:tc>
        <w:tc>
          <w:tcPr>
            <w:tcW w:w="1609" w:type="dxa"/>
          </w:tcPr>
          <w:p w14:paraId="166073E9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2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的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数组</w:t>
            </w:r>
          </w:p>
        </w:tc>
        <w:tc>
          <w:tcPr>
            <w:tcW w:w="1509" w:type="dxa"/>
          </w:tcPr>
          <w:p w14:paraId="0D4B711D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030C26">
              <w:rPr>
                <w:rFonts w:ascii="宋体" w:eastAsia="宋体" w:hAnsi="宋体" w:cs="宋体"/>
                <w:sz w:val="15"/>
                <w:szCs w:val="15"/>
              </w:rPr>
              <w:t>光伏发电量</w:t>
            </w:r>
          </w:p>
        </w:tc>
        <w:tc>
          <w:tcPr>
            <w:tcW w:w="1251" w:type="dxa"/>
          </w:tcPr>
          <w:p w14:paraId="223F133E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Wh</w:t>
            </w:r>
          </w:p>
        </w:tc>
        <w:tc>
          <w:tcPr>
            <w:tcW w:w="1380" w:type="dxa"/>
          </w:tcPr>
          <w:p w14:paraId="68D203B8" w14:textId="40704281" w:rsidR="0099426D" w:rsidRPr="002D181D" w:rsidRDefault="00810C6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堆叠</w:t>
            </w:r>
          </w:p>
        </w:tc>
      </w:tr>
      <w:tr w:rsidR="0099426D" w14:paraId="150BD289" w14:textId="77777777" w:rsidTr="00B11C37">
        <w:tc>
          <w:tcPr>
            <w:tcW w:w="1129" w:type="dxa"/>
          </w:tcPr>
          <w:p w14:paraId="1077F10D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418" w:type="dxa"/>
          </w:tcPr>
          <w:p w14:paraId="646727BC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p</w:t>
            </w:r>
            <w:r>
              <w:rPr>
                <w:rFonts w:ascii="宋体" w:eastAsia="宋体" w:hAnsi="宋体" w:cs="宋体"/>
                <w:sz w:val="15"/>
                <w:szCs w:val="15"/>
              </w:rPr>
              <w:t>_fc</w:t>
            </w:r>
          </w:p>
        </w:tc>
        <w:tc>
          <w:tcPr>
            <w:tcW w:w="1609" w:type="dxa"/>
          </w:tcPr>
          <w:p w14:paraId="646C30FC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2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的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数组</w:t>
            </w:r>
          </w:p>
        </w:tc>
        <w:tc>
          <w:tcPr>
            <w:tcW w:w="1509" w:type="dxa"/>
          </w:tcPr>
          <w:p w14:paraId="25A01DA6" w14:textId="394C224E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030C26">
              <w:rPr>
                <w:rFonts w:ascii="宋体" w:eastAsia="宋体" w:hAnsi="宋体" w:cs="宋体"/>
                <w:sz w:val="15"/>
                <w:szCs w:val="15"/>
              </w:rPr>
              <w:t>燃料电池产电</w:t>
            </w:r>
            <w:r w:rsidR="00CF5845">
              <w:rPr>
                <w:rFonts w:ascii="宋体" w:eastAsia="宋体" w:hAnsi="宋体" w:cs="宋体" w:hint="eastAsia"/>
                <w:sz w:val="15"/>
                <w:szCs w:val="15"/>
              </w:rPr>
              <w:t>量</w:t>
            </w:r>
          </w:p>
        </w:tc>
        <w:tc>
          <w:tcPr>
            <w:tcW w:w="1251" w:type="dxa"/>
          </w:tcPr>
          <w:p w14:paraId="0A9E2494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</w:t>
            </w:r>
            <w:r>
              <w:rPr>
                <w:rFonts w:ascii="宋体" w:eastAsia="宋体" w:hAnsi="宋体" w:cs="宋体"/>
                <w:sz w:val="15"/>
                <w:szCs w:val="15"/>
              </w:rPr>
              <w:t>Wh</w:t>
            </w:r>
          </w:p>
        </w:tc>
        <w:tc>
          <w:tcPr>
            <w:tcW w:w="1380" w:type="dxa"/>
          </w:tcPr>
          <w:p w14:paraId="6FEDE8E0" w14:textId="6FAE4A36" w:rsidR="0099426D" w:rsidRPr="002D181D" w:rsidRDefault="00810C6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堆叠</w:t>
            </w:r>
          </w:p>
        </w:tc>
      </w:tr>
      <w:tr w:rsidR="0099426D" w14:paraId="0C434CFF" w14:textId="77777777" w:rsidTr="00B11C37">
        <w:tc>
          <w:tcPr>
            <w:tcW w:w="1129" w:type="dxa"/>
          </w:tcPr>
          <w:p w14:paraId="0198A0AC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418" w:type="dxa"/>
          </w:tcPr>
          <w:p w14:paraId="5758A439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p</w:t>
            </w:r>
            <w:r>
              <w:rPr>
                <w:rFonts w:ascii="宋体" w:eastAsia="宋体" w:hAnsi="宋体" w:cs="宋体"/>
                <w:sz w:val="15"/>
                <w:szCs w:val="15"/>
              </w:rPr>
              <w:t>_pur</w:t>
            </w:r>
          </w:p>
        </w:tc>
        <w:tc>
          <w:tcPr>
            <w:tcW w:w="1609" w:type="dxa"/>
          </w:tcPr>
          <w:p w14:paraId="7EA11252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2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的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数组</w:t>
            </w:r>
          </w:p>
        </w:tc>
        <w:tc>
          <w:tcPr>
            <w:tcW w:w="1509" w:type="dxa"/>
          </w:tcPr>
          <w:p w14:paraId="0448C383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030C26">
              <w:rPr>
                <w:rFonts w:ascii="宋体" w:eastAsia="宋体" w:hAnsi="宋体" w:cs="宋体"/>
                <w:sz w:val="15"/>
                <w:szCs w:val="15"/>
              </w:rPr>
              <w:t>电网买电量</w:t>
            </w:r>
          </w:p>
        </w:tc>
        <w:tc>
          <w:tcPr>
            <w:tcW w:w="1251" w:type="dxa"/>
          </w:tcPr>
          <w:p w14:paraId="76812578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</w:t>
            </w:r>
            <w:r>
              <w:rPr>
                <w:rFonts w:ascii="宋体" w:eastAsia="宋体" w:hAnsi="宋体" w:cs="宋体"/>
                <w:sz w:val="15"/>
                <w:szCs w:val="15"/>
              </w:rPr>
              <w:t>Wh</w:t>
            </w:r>
          </w:p>
        </w:tc>
        <w:tc>
          <w:tcPr>
            <w:tcW w:w="1380" w:type="dxa"/>
          </w:tcPr>
          <w:p w14:paraId="5387653A" w14:textId="379360C1" w:rsidR="0099426D" w:rsidRPr="002D181D" w:rsidRDefault="00810C6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堆叠</w:t>
            </w:r>
          </w:p>
        </w:tc>
      </w:tr>
      <w:tr w:rsidR="00810C60" w14:paraId="0905E720" w14:textId="77777777" w:rsidTr="00B11C37">
        <w:tc>
          <w:tcPr>
            <w:tcW w:w="1129" w:type="dxa"/>
          </w:tcPr>
          <w:p w14:paraId="505DDF2E" w14:textId="77777777" w:rsidR="00810C60" w:rsidRPr="002D181D" w:rsidRDefault="00810C6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418" w:type="dxa"/>
          </w:tcPr>
          <w:p w14:paraId="3C47D51B" w14:textId="1EC15209" w:rsidR="00810C60" w:rsidRDefault="00810C6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609" w:type="dxa"/>
          </w:tcPr>
          <w:p w14:paraId="2AC74E24" w14:textId="77777777" w:rsidR="00810C60" w:rsidRPr="002D181D" w:rsidRDefault="00810C60" w:rsidP="00B11C37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</w:p>
        </w:tc>
        <w:tc>
          <w:tcPr>
            <w:tcW w:w="1509" w:type="dxa"/>
          </w:tcPr>
          <w:p w14:paraId="3B0D930B" w14:textId="20815766" w:rsidR="00810C60" w:rsidRPr="00030C26" w:rsidRDefault="00810C60" w:rsidP="00B11C37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电负荷</w:t>
            </w:r>
          </w:p>
        </w:tc>
        <w:tc>
          <w:tcPr>
            <w:tcW w:w="1251" w:type="dxa"/>
          </w:tcPr>
          <w:p w14:paraId="12CEF047" w14:textId="00112247" w:rsidR="00810C60" w:rsidRDefault="00810C60" w:rsidP="00B11C37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Wh</w:t>
            </w:r>
          </w:p>
        </w:tc>
        <w:tc>
          <w:tcPr>
            <w:tcW w:w="1380" w:type="dxa"/>
          </w:tcPr>
          <w:p w14:paraId="27E4A11F" w14:textId="0A79F328" w:rsidR="00810C60" w:rsidRDefault="00810C60" w:rsidP="00B11C37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折线</w:t>
            </w:r>
            <w:r w:rsidR="00421F1D">
              <w:rPr>
                <w:rFonts w:ascii="宋体" w:eastAsia="宋体" w:hAnsi="宋体" w:cs="宋体" w:hint="eastAsia"/>
                <w:sz w:val="15"/>
                <w:szCs w:val="15"/>
              </w:rPr>
              <w:t>（所有供应的累加</w:t>
            </w:r>
          </w:p>
        </w:tc>
      </w:tr>
    </w:tbl>
    <w:p w14:paraId="79960BF4" w14:textId="77777777" w:rsidR="0099426D" w:rsidRDefault="0099426D" w:rsidP="0099426D"/>
    <w:p w14:paraId="0C557971" w14:textId="77777777" w:rsidR="0099426D" w:rsidRDefault="0099426D" w:rsidP="0099426D">
      <w:pPr>
        <w:pStyle w:val="3"/>
      </w:pPr>
      <w:r>
        <w:rPr>
          <w:rFonts w:hint="eastAsia"/>
        </w:rPr>
        <w:t>展示数据</w:t>
      </w:r>
    </w:p>
    <w:p w14:paraId="6E1F4828" w14:textId="77777777" w:rsidR="0099426D" w:rsidRDefault="0099426D" w:rsidP="0099426D">
      <w:pPr>
        <w:pStyle w:val="a4"/>
        <w:tabs>
          <w:tab w:val="left" w:pos="355"/>
        </w:tabs>
        <w:ind w:firstLineChars="0" w:firstLine="0"/>
      </w:pPr>
    </w:p>
    <w:p w14:paraId="6D4F900B" w14:textId="1D6CA03C" w:rsidR="0099426D" w:rsidRDefault="00EB23DE" w:rsidP="0099426D">
      <w:pPr>
        <w:pStyle w:val="a4"/>
        <w:tabs>
          <w:tab w:val="left" w:pos="355"/>
        </w:tabs>
        <w:ind w:firstLineChars="0" w:firstLine="0"/>
      </w:pPr>
      <w:r>
        <w:rPr>
          <w:rFonts w:hint="eastAsia"/>
        </w:rPr>
        <w:t>堆叠图、折线图</w:t>
      </w:r>
    </w:p>
    <w:p w14:paraId="104A01A6" w14:textId="77777777" w:rsidR="0099426D" w:rsidRPr="00393476" w:rsidRDefault="0099426D" w:rsidP="0099426D">
      <w:pPr>
        <w:pStyle w:val="a4"/>
        <w:tabs>
          <w:tab w:val="left" w:pos="355"/>
        </w:tabs>
        <w:ind w:firstLineChars="0" w:firstLine="0"/>
      </w:pPr>
    </w:p>
    <w:p w14:paraId="022DF189" w14:textId="225D6087" w:rsidR="0099426D" w:rsidRPr="00E90BF9" w:rsidRDefault="0099426D" w:rsidP="0099426D">
      <w:r>
        <w:rPr>
          <w:rFonts w:hint="eastAsia"/>
        </w:rPr>
        <w:t>饼图展示：燃料电池产电和光伏发电以及</w:t>
      </w:r>
      <w:r w:rsidR="00AF65BB">
        <w:rPr>
          <w:rFonts w:hint="eastAsia"/>
        </w:rPr>
        <w:t>电网</w:t>
      </w:r>
      <w:r>
        <w:rPr>
          <w:rFonts w:hint="eastAsia"/>
        </w:rPr>
        <w:t>购电的</w:t>
      </w:r>
      <w:r w:rsidR="00425F61">
        <w:rPr>
          <w:rFonts w:hint="eastAsia"/>
        </w:rPr>
        <w:t>求和</w:t>
      </w:r>
      <w:r>
        <w:rPr>
          <w:rFonts w:hint="eastAsia"/>
        </w:rPr>
        <w:t>占比</w:t>
      </w:r>
    </w:p>
    <w:p w14:paraId="211657A9" w14:textId="77777777" w:rsidR="0099426D" w:rsidRDefault="0099426D" w:rsidP="0099426D">
      <w:pPr>
        <w:pStyle w:val="3"/>
      </w:pPr>
      <w:r>
        <w:rPr>
          <w:rFonts w:hint="eastAsia"/>
        </w:rPr>
        <w:t>其他</w:t>
      </w:r>
    </w:p>
    <w:p w14:paraId="712DBB91" w14:textId="77777777" w:rsidR="0099426D" w:rsidRDefault="0099426D" w:rsidP="0099426D">
      <w:r>
        <w:rPr>
          <w:rFonts w:hint="eastAsia"/>
        </w:rPr>
        <w:t>每日更新一次</w:t>
      </w:r>
    </w:p>
    <w:p w14:paraId="0281AD54" w14:textId="77777777" w:rsidR="0099426D" w:rsidRDefault="0099426D" w:rsidP="0099426D"/>
    <w:p w14:paraId="43E32889" w14:textId="77777777" w:rsidR="0099426D" w:rsidRDefault="0099426D" w:rsidP="0099426D">
      <w:pPr>
        <w:pStyle w:val="2"/>
      </w:pPr>
      <w:r w:rsidRPr="00D414C2">
        <w:lastRenderedPageBreak/>
        <w:t>热能供给统计分析</w:t>
      </w:r>
      <w:r>
        <w:rPr>
          <w:rFonts w:hint="eastAsia"/>
        </w:rPr>
        <w:t>表</w:t>
      </w:r>
    </w:p>
    <w:p w14:paraId="7C96F260" w14:textId="77777777" w:rsidR="0099426D" w:rsidRDefault="0099426D" w:rsidP="0099426D">
      <w:pPr>
        <w:pStyle w:val="3"/>
      </w:pPr>
      <w:r>
        <w:rPr>
          <w:rFonts w:hint="eastAsia"/>
        </w:rPr>
        <w:t>显示界面</w:t>
      </w:r>
    </w:p>
    <w:p w14:paraId="45DD3F37" w14:textId="6AAE0C99" w:rsidR="0099426D" w:rsidRPr="00784B5D" w:rsidRDefault="00E97839" w:rsidP="0099426D">
      <w:r w:rsidRPr="00E97839">
        <w:rPr>
          <w:noProof/>
        </w:rPr>
        <w:drawing>
          <wp:inline distT="0" distB="0" distL="0" distR="0" wp14:anchorId="32263328" wp14:editId="7E855CBF">
            <wp:extent cx="4470400" cy="3365500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70400" cy="336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F0203" w14:textId="77777777" w:rsidR="0099426D" w:rsidRDefault="0099426D" w:rsidP="0099426D">
      <w:pPr>
        <w:pStyle w:val="3"/>
      </w:pPr>
      <w:r>
        <w:rPr>
          <w:rFonts w:hint="eastAsia"/>
        </w:rPr>
        <w:t>数据输入</w:t>
      </w:r>
    </w:p>
    <w:p w14:paraId="3AF52477" w14:textId="50ED838D" w:rsidR="0099426D" w:rsidRDefault="0099426D" w:rsidP="0099426D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1418"/>
        <w:gridCol w:w="1609"/>
        <w:gridCol w:w="1509"/>
        <w:gridCol w:w="1251"/>
        <w:gridCol w:w="1380"/>
      </w:tblGrid>
      <w:tr w:rsidR="0099426D" w14:paraId="304F3FD1" w14:textId="77777777" w:rsidTr="00B11C37">
        <w:tc>
          <w:tcPr>
            <w:tcW w:w="1129" w:type="dxa"/>
          </w:tcPr>
          <w:p w14:paraId="6984C850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字段</w:t>
            </w:r>
          </w:p>
        </w:tc>
        <w:tc>
          <w:tcPr>
            <w:tcW w:w="1418" w:type="dxa"/>
          </w:tcPr>
          <w:p w14:paraId="26059229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列</w:t>
            </w:r>
          </w:p>
        </w:tc>
        <w:tc>
          <w:tcPr>
            <w:tcW w:w="1609" w:type="dxa"/>
          </w:tcPr>
          <w:p w14:paraId="3EC4F45A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类型</w:t>
            </w:r>
          </w:p>
        </w:tc>
        <w:tc>
          <w:tcPr>
            <w:tcW w:w="1509" w:type="dxa"/>
          </w:tcPr>
          <w:p w14:paraId="24DF0926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列描述</w:t>
            </w:r>
          </w:p>
        </w:tc>
        <w:tc>
          <w:tcPr>
            <w:tcW w:w="1251" w:type="dxa"/>
          </w:tcPr>
          <w:p w14:paraId="1B6EB23A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单位</w:t>
            </w:r>
          </w:p>
        </w:tc>
        <w:tc>
          <w:tcPr>
            <w:tcW w:w="1380" w:type="dxa"/>
          </w:tcPr>
          <w:p w14:paraId="00B81020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备注</w:t>
            </w:r>
          </w:p>
        </w:tc>
      </w:tr>
      <w:tr w:rsidR="0099426D" w14:paraId="0022A87E" w14:textId="77777777" w:rsidTr="00B11C37">
        <w:tc>
          <w:tcPr>
            <w:tcW w:w="1129" w:type="dxa"/>
          </w:tcPr>
          <w:p w14:paraId="36D7C875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418" w:type="dxa"/>
          </w:tcPr>
          <w:p w14:paraId="0F32063A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g</w:t>
            </w:r>
            <w:r>
              <w:rPr>
                <w:rFonts w:ascii="宋体" w:eastAsia="宋体" w:hAnsi="宋体" w:cs="宋体"/>
                <w:sz w:val="15"/>
                <w:szCs w:val="15"/>
              </w:rPr>
              <w:t>_fc</w:t>
            </w:r>
          </w:p>
        </w:tc>
        <w:tc>
          <w:tcPr>
            <w:tcW w:w="1609" w:type="dxa"/>
          </w:tcPr>
          <w:p w14:paraId="0D258AC2" w14:textId="5EC608B4" w:rsidR="0099426D" w:rsidRPr="002D181D" w:rsidRDefault="006D3E22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  <w:r w:rsidR="0099426D" w:rsidRPr="002D181D">
              <w:rPr>
                <w:rFonts w:ascii="宋体" w:eastAsia="宋体" w:hAnsi="宋体" w:cs="宋体" w:hint="eastAsia"/>
                <w:sz w:val="15"/>
                <w:szCs w:val="15"/>
              </w:rPr>
              <w:t>（2</w:t>
            </w:r>
            <w:r w:rsidR="0099426D"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="0099426D" w:rsidRPr="002D181D">
              <w:rPr>
                <w:rFonts w:ascii="宋体" w:eastAsia="宋体" w:hAnsi="宋体" w:cs="宋体" w:hint="eastAsia"/>
                <w:sz w:val="15"/>
                <w:szCs w:val="15"/>
              </w:rPr>
              <w:t>长度数组</w:t>
            </w:r>
            <w:r w:rsidR="0099426D" w:rsidRPr="002D181D">
              <w:rPr>
                <w:rFonts w:ascii="宋体" w:eastAsia="宋体" w:hAnsi="宋体" w:cs="宋体"/>
                <w:sz w:val="15"/>
                <w:szCs w:val="15"/>
              </w:rPr>
              <w:t>）</w:t>
            </w:r>
          </w:p>
        </w:tc>
        <w:tc>
          <w:tcPr>
            <w:tcW w:w="1509" w:type="dxa"/>
          </w:tcPr>
          <w:p w14:paraId="7448E3FA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5C7BCE">
              <w:rPr>
                <w:rFonts w:ascii="宋体" w:eastAsia="宋体" w:hAnsi="宋体" w:cs="宋体"/>
                <w:sz w:val="15"/>
                <w:szCs w:val="15"/>
              </w:rPr>
              <w:t>燃料电池产热</w:t>
            </w:r>
          </w:p>
        </w:tc>
        <w:tc>
          <w:tcPr>
            <w:tcW w:w="1251" w:type="dxa"/>
          </w:tcPr>
          <w:p w14:paraId="2B5EF42B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</w:t>
            </w:r>
            <w:r>
              <w:rPr>
                <w:rFonts w:ascii="宋体" w:eastAsia="宋体" w:hAnsi="宋体" w:cs="宋体"/>
                <w:sz w:val="15"/>
                <w:szCs w:val="15"/>
              </w:rPr>
              <w:t>Wh</w:t>
            </w:r>
          </w:p>
        </w:tc>
        <w:tc>
          <w:tcPr>
            <w:tcW w:w="1380" w:type="dxa"/>
          </w:tcPr>
          <w:p w14:paraId="74C9E352" w14:textId="5E2D72A5" w:rsidR="0099426D" w:rsidRPr="002D181D" w:rsidRDefault="00810C6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堆叠</w:t>
            </w:r>
          </w:p>
        </w:tc>
      </w:tr>
      <w:tr w:rsidR="0099426D" w14:paraId="5AF4093C" w14:textId="77777777" w:rsidTr="00B11C37">
        <w:tc>
          <w:tcPr>
            <w:tcW w:w="1129" w:type="dxa"/>
          </w:tcPr>
          <w:p w14:paraId="4CA6AC3C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418" w:type="dxa"/>
          </w:tcPr>
          <w:p w14:paraId="312A580F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g</w:t>
            </w:r>
            <w:r>
              <w:rPr>
                <w:rFonts w:ascii="宋体" w:eastAsia="宋体" w:hAnsi="宋体" w:cs="宋体"/>
                <w:sz w:val="15"/>
                <w:szCs w:val="15"/>
              </w:rPr>
              <w:t>_eb</w:t>
            </w:r>
          </w:p>
        </w:tc>
        <w:tc>
          <w:tcPr>
            <w:tcW w:w="1609" w:type="dxa"/>
          </w:tcPr>
          <w:p w14:paraId="40810CA5" w14:textId="00FC5346" w:rsidR="0099426D" w:rsidRPr="002D181D" w:rsidRDefault="006D3E22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  <w:r w:rsidR="0099426D" w:rsidRPr="002D181D">
              <w:rPr>
                <w:rFonts w:ascii="宋体" w:eastAsia="宋体" w:hAnsi="宋体" w:cs="宋体" w:hint="eastAsia"/>
                <w:sz w:val="15"/>
                <w:szCs w:val="15"/>
              </w:rPr>
              <w:t>（2</w:t>
            </w:r>
            <w:r w:rsidR="0099426D"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="0099426D" w:rsidRPr="002D181D">
              <w:rPr>
                <w:rFonts w:ascii="宋体" w:eastAsia="宋体" w:hAnsi="宋体" w:cs="宋体" w:hint="eastAsia"/>
                <w:sz w:val="15"/>
                <w:szCs w:val="15"/>
              </w:rPr>
              <w:t>长度数组</w:t>
            </w:r>
            <w:r w:rsidR="0099426D" w:rsidRPr="002D181D">
              <w:rPr>
                <w:rFonts w:ascii="宋体" w:eastAsia="宋体" w:hAnsi="宋体" w:cs="宋体"/>
                <w:sz w:val="15"/>
                <w:szCs w:val="15"/>
              </w:rPr>
              <w:t>）</w:t>
            </w:r>
          </w:p>
        </w:tc>
        <w:tc>
          <w:tcPr>
            <w:tcW w:w="1509" w:type="dxa"/>
          </w:tcPr>
          <w:p w14:paraId="31CEDD93" w14:textId="1B3A260E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5C7BCE">
              <w:rPr>
                <w:rFonts w:ascii="宋体" w:eastAsia="宋体" w:hAnsi="宋体" w:cs="宋体"/>
                <w:sz w:val="15"/>
                <w:szCs w:val="15"/>
              </w:rPr>
              <w:t>电锅炉</w:t>
            </w:r>
            <w:r w:rsidR="00301F5E">
              <w:rPr>
                <w:rFonts w:ascii="宋体" w:eastAsia="宋体" w:hAnsi="宋体" w:cs="宋体" w:hint="eastAsia"/>
                <w:sz w:val="15"/>
                <w:szCs w:val="15"/>
              </w:rPr>
              <w:t>产</w:t>
            </w:r>
            <w:r w:rsidRPr="005C7BCE">
              <w:rPr>
                <w:rFonts w:ascii="宋体" w:eastAsia="宋体" w:hAnsi="宋体" w:cs="宋体"/>
                <w:sz w:val="15"/>
                <w:szCs w:val="15"/>
              </w:rPr>
              <w:t>热量</w:t>
            </w:r>
          </w:p>
        </w:tc>
        <w:tc>
          <w:tcPr>
            <w:tcW w:w="1251" w:type="dxa"/>
          </w:tcPr>
          <w:p w14:paraId="68171CC1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</w:t>
            </w:r>
            <w:r>
              <w:rPr>
                <w:rFonts w:ascii="宋体" w:eastAsia="宋体" w:hAnsi="宋体" w:cs="宋体"/>
                <w:sz w:val="15"/>
                <w:szCs w:val="15"/>
              </w:rPr>
              <w:t>Wh</w:t>
            </w:r>
          </w:p>
        </w:tc>
        <w:tc>
          <w:tcPr>
            <w:tcW w:w="1380" w:type="dxa"/>
          </w:tcPr>
          <w:p w14:paraId="59B6F579" w14:textId="4C24F3A6" w:rsidR="0099426D" w:rsidRPr="002D181D" w:rsidRDefault="00810C6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堆叠</w:t>
            </w:r>
          </w:p>
        </w:tc>
      </w:tr>
      <w:tr w:rsidR="0099426D" w14:paraId="5FBF5F85" w14:textId="77777777" w:rsidTr="00B11C37">
        <w:tc>
          <w:tcPr>
            <w:tcW w:w="1129" w:type="dxa"/>
          </w:tcPr>
          <w:p w14:paraId="5F131A50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418" w:type="dxa"/>
          </w:tcPr>
          <w:p w14:paraId="7AE54EE4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g</w:t>
            </w:r>
            <w:r>
              <w:rPr>
                <w:rFonts w:ascii="宋体" w:eastAsia="宋体" w:hAnsi="宋体" w:cs="宋体"/>
                <w:sz w:val="15"/>
                <w:szCs w:val="15"/>
              </w:rPr>
              <w:t>_hp</w:t>
            </w:r>
          </w:p>
        </w:tc>
        <w:tc>
          <w:tcPr>
            <w:tcW w:w="1609" w:type="dxa"/>
          </w:tcPr>
          <w:p w14:paraId="4A108D3E" w14:textId="3BDAA113" w:rsidR="0099426D" w:rsidRPr="002D181D" w:rsidRDefault="006D3E22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  <w:r w:rsidR="0099426D" w:rsidRPr="002D181D">
              <w:rPr>
                <w:rFonts w:ascii="宋体" w:eastAsia="宋体" w:hAnsi="宋体" w:cs="宋体" w:hint="eastAsia"/>
                <w:sz w:val="15"/>
                <w:szCs w:val="15"/>
              </w:rPr>
              <w:t>（2</w:t>
            </w:r>
            <w:r w:rsidR="0099426D"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="0099426D" w:rsidRPr="002D181D">
              <w:rPr>
                <w:rFonts w:ascii="宋体" w:eastAsia="宋体" w:hAnsi="宋体" w:cs="宋体" w:hint="eastAsia"/>
                <w:sz w:val="15"/>
                <w:szCs w:val="15"/>
              </w:rPr>
              <w:t>长度数组</w:t>
            </w:r>
            <w:r w:rsidR="0099426D" w:rsidRPr="002D181D">
              <w:rPr>
                <w:rFonts w:ascii="宋体" w:eastAsia="宋体" w:hAnsi="宋体" w:cs="宋体"/>
                <w:sz w:val="15"/>
                <w:szCs w:val="15"/>
              </w:rPr>
              <w:t>）</w:t>
            </w:r>
          </w:p>
        </w:tc>
        <w:tc>
          <w:tcPr>
            <w:tcW w:w="1509" w:type="dxa"/>
          </w:tcPr>
          <w:p w14:paraId="78076CA5" w14:textId="1DA7FEFA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5C7BCE">
              <w:rPr>
                <w:rFonts w:ascii="宋体" w:eastAsia="宋体" w:hAnsi="宋体" w:cs="宋体"/>
                <w:sz w:val="15"/>
                <w:szCs w:val="15"/>
              </w:rPr>
              <w:t>地源热泵</w:t>
            </w:r>
            <w:r w:rsidR="00301F5E">
              <w:rPr>
                <w:rFonts w:ascii="宋体" w:eastAsia="宋体" w:hAnsi="宋体" w:cs="宋体" w:hint="eastAsia"/>
                <w:sz w:val="15"/>
                <w:szCs w:val="15"/>
              </w:rPr>
              <w:t>产</w:t>
            </w:r>
            <w:r w:rsidRPr="005C7BCE">
              <w:rPr>
                <w:rFonts w:ascii="宋体" w:eastAsia="宋体" w:hAnsi="宋体" w:cs="宋体"/>
                <w:sz w:val="15"/>
                <w:szCs w:val="15"/>
              </w:rPr>
              <w:t>热</w:t>
            </w:r>
            <w:r w:rsidR="00301F5E">
              <w:rPr>
                <w:rFonts w:ascii="宋体" w:eastAsia="宋体" w:hAnsi="宋体" w:cs="宋体" w:hint="eastAsia"/>
                <w:sz w:val="15"/>
                <w:szCs w:val="15"/>
              </w:rPr>
              <w:t>量</w:t>
            </w:r>
          </w:p>
        </w:tc>
        <w:tc>
          <w:tcPr>
            <w:tcW w:w="1251" w:type="dxa"/>
          </w:tcPr>
          <w:p w14:paraId="4FDFF013" w14:textId="77777777" w:rsidR="0099426D" w:rsidRPr="002D181D" w:rsidRDefault="0099426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</w:t>
            </w:r>
            <w:r>
              <w:rPr>
                <w:rFonts w:ascii="宋体" w:eastAsia="宋体" w:hAnsi="宋体" w:cs="宋体"/>
                <w:sz w:val="15"/>
                <w:szCs w:val="15"/>
              </w:rPr>
              <w:t>Wh</w:t>
            </w:r>
          </w:p>
        </w:tc>
        <w:tc>
          <w:tcPr>
            <w:tcW w:w="1380" w:type="dxa"/>
          </w:tcPr>
          <w:p w14:paraId="5D09E5BD" w14:textId="5FC9EFE6" w:rsidR="0099426D" w:rsidRPr="002D181D" w:rsidRDefault="00810C60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堆叠</w:t>
            </w:r>
          </w:p>
        </w:tc>
      </w:tr>
      <w:tr w:rsidR="00893455" w14:paraId="36935054" w14:textId="77777777" w:rsidTr="00B11C37">
        <w:tc>
          <w:tcPr>
            <w:tcW w:w="1129" w:type="dxa"/>
          </w:tcPr>
          <w:p w14:paraId="543BD90D" w14:textId="77777777" w:rsidR="00893455" w:rsidRPr="002D181D" w:rsidRDefault="00893455" w:rsidP="00893455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418" w:type="dxa"/>
          </w:tcPr>
          <w:p w14:paraId="1702998C" w14:textId="36F1BDE4" w:rsidR="00893455" w:rsidRDefault="00893455" w:rsidP="00893455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g_</w:t>
            </w:r>
            <w:r>
              <w:rPr>
                <w:rFonts w:ascii="宋体" w:eastAsia="宋体" w:hAnsi="宋体" w:cs="宋体"/>
                <w:sz w:val="15"/>
                <w:szCs w:val="15"/>
              </w:rPr>
              <w:t>ht</w:t>
            </w:r>
          </w:p>
        </w:tc>
        <w:tc>
          <w:tcPr>
            <w:tcW w:w="1609" w:type="dxa"/>
          </w:tcPr>
          <w:p w14:paraId="59C950D2" w14:textId="0B5BCAEF" w:rsidR="00893455" w:rsidRDefault="00893455" w:rsidP="00893455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（2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数组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）</w:t>
            </w:r>
          </w:p>
        </w:tc>
        <w:tc>
          <w:tcPr>
            <w:tcW w:w="1509" w:type="dxa"/>
          </w:tcPr>
          <w:p w14:paraId="1B2E74A3" w14:textId="4F90C7FA" w:rsidR="00893455" w:rsidRPr="005C7BCE" w:rsidRDefault="00893455" w:rsidP="00893455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蓄能水箱</w:t>
            </w:r>
            <w:r w:rsidR="00CE3BF0">
              <w:rPr>
                <w:rFonts w:ascii="宋体" w:eastAsia="宋体" w:hAnsi="宋体" w:cs="宋体" w:hint="eastAsia"/>
                <w:sz w:val="15"/>
                <w:szCs w:val="15"/>
              </w:rPr>
              <w:t>供热</w:t>
            </w:r>
            <w:r w:rsidR="00301F5E">
              <w:rPr>
                <w:rFonts w:ascii="宋体" w:eastAsia="宋体" w:hAnsi="宋体" w:cs="宋体" w:hint="eastAsia"/>
                <w:sz w:val="15"/>
                <w:szCs w:val="15"/>
              </w:rPr>
              <w:t>量</w:t>
            </w:r>
          </w:p>
        </w:tc>
        <w:tc>
          <w:tcPr>
            <w:tcW w:w="1251" w:type="dxa"/>
          </w:tcPr>
          <w:p w14:paraId="603D5DB7" w14:textId="391DD264" w:rsidR="00893455" w:rsidRDefault="00893455" w:rsidP="00893455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Wh</w:t>
            </w:r>
          </w:p>
        </w:tc>
        <w:tc>
          <w:tcPr>
            <w:tcW w:w="1380" w:type="dxa"/>
          </w:tcPr>
          <w:p w14:paraId="2D4120C7" w14:textId="53D9EE38" w:rsidR="00893455" w:rsidRDefault="00810C60" w:rsidP="00893455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堆叠</w:t>
            </w:r>
          </w:p>
        </w:tc>
      </w:tr>
      <w:tr w:rsidR="00810C60" w14:paraId="564726B2" w14:textId="77777777" w:rsidTr="00B11C37">
        <w:tc>
          <w:tcPr>
            <w:tcW w:w="1129" w:type="dxa"/>
          </w:tcPr>
          <w:p w14:paraId="01E3565A" w14:textId="77777777" w:rsidR="00810C60" w:rsidRPr="002D181D" w:rsidRDefault="00810C60" w:rsidP="00893455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418" w:type="dxa"/>
          </w:tcPr>
          <w:p w14:paraId="097458E5" w14:textId="77777777" w:rsidR="00810C60" w:rsidRDefault="00810C60" w:rsidP="00893455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</w:p>
        </w:tc>
        <w:tc>
          <w:tcPr>
            <w:tcW w:w="1609" w:type="dxa"/>
          </w:tcPr>
          <w:p w14:paraId="4F830463" w14:textId="77777777" w:rsidR="00810C60" w:rsidRDefault="00810C60" w:rsidP="00893455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509" w:type="dxa"/>
          </w:tcPr>
          <w:p w14:paraId="704C2777" w14:textId="1444BA73" w:rsidR="00810C60" w:rsidRDefault="00810C60" w:rsidP="00893455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热负荷</w:t>
            </w:r>
          </w:p>
        </w:tc>
        <w:tc>
          <w:tcPr>
            <w:tcW w:w="1251" w:type="dxa"/>
          </w:tcPr>
          <w:p w14:paraId="3492E529" w14:textId="5794B3C1" w:rsidR="00810C60" w:rsidRDefault="00810C60" w:rsidP="00893455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Wh</w:t>
            </w:r>
          </w:p>
        </w:tc>
        <w:tc>
          <w:tcPr>
            <w:tcW w:w="1380" w:type="dxa"/>
          </w:tcPr>
          <w:p w14:paraId="026E2326" w14:textId="756575BD" w:rsidR="00810C60" w:rsidRDefault="00810C60" w:rsidP="00893455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折线</w:t>
            </w:r>
            <w:r w:rsidR="00C92B6B">
              <w:rPr>
                <w:rFonts w:ascii="宋体" w:eastAsia="宋体" w:hAnsi="宋体" w:cs="宋体" w:hint="eastAsia"/>
                <w:sz w:val="15"/>
                <w:szCs w:val="15"/>
              </w:rPr>
              <w:t>（所有供应的累加）</w:t>
            </w:r>
          </w:p>
        </w:tc>
      </w:tr>
    </w:tbl>
    <w:p w14:paraId="1DDB385C" w14:textId="4D621CB6" w:rsidR="0099426D" w:rsidRDefault="0099426D" w:rsidP="0099426D"/>
    <w:p w14:paraId="47F43E8B" w14:textId="32F72A48" w:rsidR="006D3E22" w:rsidRPr="00784B5D" w:rsidRDefault="006D3E22" w:rsidP="0099426D"/>
    <w:p w14:paraId="5CF07726" w14:textId="77777777" w:rsidR="0099426D" w:rsidRDefault="0099426D" w:rsidP="0099426D">
      <w:pPr>
        <w:pStyle w:val="3"/>
      </w:pPr>
      <w:r>
        <w:rPr>
          <w:rFonts w:hint="eastAsia"/>
        </w:rPr>
        <w:t>其他</w:t>
      </w:r>
    </w:p>
    <w:p w14:paraId="1017DFE6" w14:textId="77777777" w:rsidR="0099426D" w:rsidRPr="00784B5D" w:rsidRDefault="0099426D" w:rsidP="0099426D">
      <w:r>
        <w:rPr>
          <w:rFonts w:hint="eastAsia"/>
        </w:rPr>
        <w:t>每日更新一次</w:t>
      </w:r>
    </w:p>
    <w:p w14:paraId="7EF52E07" w14:textId="77777777" w:rsidR="0099426D" w:rsidRDefault="0099426D" w:rsidP="0099426D"/>
    <w:p w14:paraId="1EF3BA95" w14:textId="77777777" w:rsidR="0099426D" w:rsidRPr="00784B5D" w:rsidRDefault="0099426D" w:rsidP="0099426D">
      <w:pPr>
        <w:pStyle w:val="2"/>
      </w:pPr>
      <w:r>
        <w:rPr>
          <w:rFonts w:hint="eastAsia"/>
        </w:rPr>
        <w:lastRenderedPageBreak/>
        <w:t>冷能供给统计分析表</w:t>
      </w:r>
    </w:p>
    <w:p w14:paraId="0749994F" w14:textId="77777777" w:rsidR="0099426D" w:rsidRDefault="0099426D" w:rsidP="0099426D">
      <w:pPr>
        <w:pStyle w:val="3"/>
      </w:pPr>
      <w:r>
        <w:rPr>
          <w:rFonts w:hint="eastAsia"/>
        </w:rPr>
        <w:t>显示界面</w:t>
      </w:r>
    </w:p>
    <w:p w14:paraId="2D8B2180" w14:textId="5A34E1BE" w:rsidR="0099426D" w:rsidRPr="00784B5D" w:rsidRDefault="00CD4A56" w:rsidP="0099426D">
      <w:r w:rsidRPr="00CD4A56">
        <w:rPr>
          <w:noProof/>
        </w:rPr>
        <w:drawing>
          <wp:inline distT="0" distB="0" distL="0" distR="0" wp14:anchorId="39C50E11" wp14:editId="57B9660F">
            <wp:extent cx="4521200" cy="3581400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212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0EF03" w14:textId="77777777" w:rsidR="0099426D" w:rsidRDefault="0099426D" w:rsidP="0099426D">
      <w:pPr>
        <w:pStyle w:val="3"/>
      </w:pPr>
      <w:r>
        <w:rPr>
          <w:rFonts w:hint="eastAsia"/>
        </w:rPr>
        <w:t>数据输入</w:t>
      </w:r>
    </w:p>
    <w:p w14:paraId="675E8FB6" w14:textId="004DF764" w:rsidR="0099426D" w:rsidRDefault="0099426D" w:rsidP="0099426D">
      <w:pPr>
        <w:pStyle w:val="a4"/>
        <w:ind w:firstLineChars="0" w:firstLine="0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1418"/>
        <w:gridCol w:w="1609"/>
        <w:gridCol w:w="1509"/>
        <w:gridCol w:w="1251"/>
        <w:gridCol w:w="1380"/>
      </w:tblGrid>
      <w:tr w:rsidR="00B32EBE" w:rsidRPr="002D181D" w14:paraId="6B9C947E" w14:textId="77777777" w:rsidTr="00B11C37">
        <w:tc>
          <w:tcPr>
            <w:tcW w:w="1129" w:type="dxa"/>
          </w:tcPr>
          <w:p w14:paraId="32DC5198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字段</w:t>
            </w:r>
          </w:p>
        </w:tc>
        <w:tc>
          <w:tcPr>
            <w:tcW w:w="1418" w:type="dxa"/>
          </w:tcPr>
          <w:p w14:paraId="493304C4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列</w:t>
            </w:r>
          </w:p>
        </w:tc>
        <w:tc>
          <w:tcPr>
            <w:tcW w:w="1609" w:type="dxa"/>
          </w:tcPr>
          <w:p w14:paraId="454AB728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类型</w:t>
            </w:r>
          </w:p>
        </w:tc>
        <w:tc>
          <w:tcPr>
            <w:tcW w:w="1509" w:type="dxa"/>
          </w:tcPr>
          <w:p w14:paraId="5E615F35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列描述</w:t>
            </w:r>
          </w:p>
        </w:tc>
        <w:tc>
          <w:tcPr>
            <w:tcW w:w="1251" w:type="dxa"/>
          </w:tcPr>
          <w:p w14:paraId="588E60C0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单位</w:t>
            </w:r>
          </w:p>
        </w:tc>
        <w:tc>
          <w:tcPr>
            <w:tcW w:w="1380" w:type="dxa"/>
          </w:tcPr>
          <w:p w14:paraId="69228030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备注</w:t>
            </w:r>
          </w:p>
        </w:tc>
      </w:tr>
      <w:tr w:rsidR="00B32EBE" w:rsidRPr="002D181D" w14:paraId="5ED1B30C" w14:textId="77777777" w:rsidTr="00B11C37">
        <w:tc>
          <w:tcPr>
            <w:tcW w:w="1129" w:type="dxa"/>
          </w:tcPr>
          <w:p w14:paraId="70F9848E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418" w:type="dxa"/>
          </w:tcPr>
          <w:p w14:paraId="2F5F333F" w14:textId="493406A0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q_</w:t>
            </w:r>
            <w:r>
              <w:rPr>
                <w:rFonts w:ascii="宋体" w:eastAsia="宋体" w:hAnsi="宋体" w:cs="宋体"/>
                <w:sz w:val="15"/>
                <w:szCs w:val="15"/>
              </w:rPr>
              <w:t>hp</w:t>
            </w:r>
          </w:p>
        </w:tc>
        <w:tc>
          <w:tcPr>
            <w:tcW w:w="1609" w:type="dxa"/>
          </w:tcPr>
          <w:p w14:paraId="723DD4DF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（2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数组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）</w:t>
            </w:r>
          </w:p>
        </w:tc>
        <w:tc>
          <w:tcPr>
            <w:tcW w:w="1509" w:type="dxa"/>
          </w:tcPr>
          <w:p w14:paraId="491C58CF" w14:textId="018F986E" w:rsidR="00B32EBE" w:rsidRPr="002D181D" w:rsidRDefault="009A1F8B" w:rsidP="00B11C37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地源热泵</w:t>
            </w:r>
            <w:r w:rsidR="00AF65BB">
              <w:rPr>
                <w:rFonts w:ascii="宋体" w:eastAsia="宋体" w:hAnsi="宋体" w:cs="宋体" w:hint="eastAsia"/>
                <w:sz w:val="15"/>
                <w:szCs w:val="15"/>
              </w:rPr>
              <w:t>供冷量</w:t>
            </w:r>
          </w:p>
        </w:tc>
        <w:tc>
          <w:tcPr>
            <w:tcW w:w="1251" w:type="dxa"/>
          </w:tcPr>
          <w:p w14:paraId="5F87E952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</w:t>
            </w:r>
            <w:r>
              <w:rPr>
                <w:rFonts w:ascii="宋体" w:eastAsia="宋体" w:hAnsi="宋体" w:cs="宋体"/>
                <w:sz w:val="15"/>
                <w:szCs w:val="15"/>
              </w:rPr>
              <w:t>Wh</w:t>
            </w:r>
          </w:p>
        </w:tc>
        <w:tc>
          <w:tcPr>
            <w:tcW w:w="1380" w:type="dxa"/>
          </w:tcPr>
          <w:p w14:paraId="7C0ECCBF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堆叠</w:t>
            </w:r>
          </w:p>
        </w:tc>
      </w:tr>
      <w:tr w:rsidR="00B32EBE" w:rsidRPr="002D181D" w14:paraId="65EE38EA" w14:textId="77777777" w:rsidTr="00B11C37">
        <w:tc>
          <w:tcPr>
            <w:tcW w:w="1129" w:type="dxa"/>
          </w:tcPr>
          <w:p w14:paraId="2DCEB059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418" w:type="dxa"/>
          </w:tcPr>
          <w:p w14:paraId="6D5009C4" w14:textId="768A6564" w:rsidR="00B32EBE" w:rsidRPr="002D181D" w:rsidRDefault="009A1F8B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q_ct</w:t>
            </w:r>
          </w:p>
        </w:tc>
        <w:tc>
          <w:tcPr>
            <w:tcW w:w="1609" w:type="dxa"/>
          </w:tcPr>
          <w:p w14:paraId="32939053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（2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数组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）</w:t>
            </w:r>
          </w:p>
        </w:tc>
        <w:tc>
          <w:tcPr>
            <w:tcW w:w="1509" w:type="dxa"/>
          </w:tcPr>
          <w:p w14:paraId="62149E30" w14:textId="61FF72C1" w:rsidR="00B32EBE" w:rsidRPr="002D181D" w:rsidRDefault="009A1F8B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蓄能水箱供冷</w:t>
            </w:r>
          </w:p>
        </w:tc>
        <w:tc>
          <w:tcPr>
            <w:tcW w:w="1251" w:type="dxa"/>
          </w:tcPr>
          <w:p w14:paraId="4C056FB4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</w:t>
            </w:r>
            <w:r>
              <w:rPr>
                <w:rFonts w:ascii="宋体" w:eastAsia="宋体" w:hAnsi="宋体" w:cs="宋体"/>
                <w:sz w:val="15"/>
                <w:szCs w:val="15"/>
              </w:rPr>
              <w:t>Wh</w:t>
            </w:r>
          </w:p>
        </w:tc>
        <w:tc>
          <w:tcPr>
            <w:tcW w:w="1380" w:type="dxa"/>
          </w:tcPr>
          <w:p w14:paraId="079B252F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堆叠</w:t>
            </w:r>
          </w:p>
        </w:tc>
      </w:tr>
      <w:tr w:rsidR="00B32EBE" w:rsidRPr="002D181D" w14:paraId="468FB519" w14:textId="77777777" w:rsidTr="00B11C37">
        <w:tc>
          <w:tcPr>
            <w:tcW w:w="1129" w:type="dxa"/>
          </w:tcPr>
          <w:p w14:paraId="7F0A55BA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418" w:type="dxa"/>
          </w:tcPr>
          <w:p w14:paraId="4A87AFEA" w14:textId="7D952359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609" w:type="dxa"/>
          </w:tcPr>
          <w:p w14:paraId="52747AD9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（2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数组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）</w:t>
            </w:r>
          </w:p>
        </w:tc>
        <w:tc>
          <w:tcPr>
            <w:tcW w:w="1509" w:type="dxa"/>
          </w:tcPr>
          <w:p w14:paraId="5999C4AD" w14:textId="077DBBAA" w:rsidR="00B32EBE" w:rsidRPr="002D181D" w:rsidRDefault="00517A3F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冷负荷</w:t>
            </w:r>
          </w:p>
        </w:tc>
        <w:tc>
          <w:tcPr>
            <w:tcW w:w="1251" w:type="dxa"/>
          </w:tcPr>
          <w:p w14:paraId="7B1B059F" w14:textId="77777777" w:rsidR="00B32EBE" w:rsidRPr="002D181D" w:rsidRDefault="00B32EBE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</w:t>
            </w:r>
            <w:r>
              <w:rPr>
                <w:rFonts w:ascii="宋体" w:eastAsia="宋体" w:hAnsi="宋体" w:cs="宋体"/>
                <w:sz w:val="15"/>
                <w:szCs w:val="15"/>
              </w:rPr>
              <w:t>Wh</w:t>
            </w:r>
          </w:p>
        </w:tc>
        <w:tc>
          <w:tcPr>
            <w:tcW w:w="1380" w:type="dxa"/>
          </w:tcPr>
          <w:p w14:paraId="56B3B0BA" w14:textId="059177AC" w:rsidR="00B32EBE" w:rsidRPr="002D181D" w:rsidRDefault="001D2BD9" w:rsidP="00B11C37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折线（供应的累加）</w:t>
            </w:r>
          </w:p>
        </w:tc>
      </w:tr>
    </w:tbl>
    <w:p w14:paraId="281B1AB5" w14:textId="77777777" w:rsidR="00B32EBE" w:rsidRDefault="00B32EBE" w:rsidP="0099426D">
      <w:pPr>
        <w:pStyle w:val="a4"/>
        <w:ind w:firstLineChars="0" w:firstLine="0"/>
        <w:rPr>
          <w:rFonts w:hint="eastAsia"/>
        </w:rPr>
      </w:pPr>
    </w:p>
    <w:p w14:paraId="1E514E78" w14:textId="77777777" w:rsidR="0099426D" w:rsidRDefault="0099426D" w:rsidP="0099426D">
      <w:pPr>
        <w:pStyle w:val="3"/>
      </w:pPr>
      <w:r>
        <w:rPr>
          <w:rFonts w:hint="eastAsia"/>
        </w:rPr>
        <w:t>实现算法</w:t>
      </w:r>
    </w:p>
    <w:p w14:paraId="303C0F69" w14:textId="77777777" w:rsidR="0099426D" w:rsidRPr="00817AAB" w:rsidRDefault="0099426D" w:rsidP="0099426D">
      <w:r>
        <w:rPr>
          <w:rFonts w:hint="eastAsia"/>
        </w:rPr>
        <w:t>无</w:t>
      </w:r>
    </w:p>
    <w:p w14:paraId="0B28035E" w14:textId="77777777" w:rsidR="0099426D" w:rsidRDefault="0099426D" w:rsidP="0099426D">
      <w:pPr>
        <w:pStyle w:val="3"/>
      </w:pPr>
      <w:r>
        <w:rPr>
          <w:rFonts w:hint="eastAsia"/>
        </w:rPr>
        <w:lastRenderedPageBreak/>
        <w:t>依赖数据/算法</w:t>
      </w:r>
    </w:p>
    <w:p w14:paraId="1915E6EC" w14:textId="77777777" w:rsidR="0099426D" w:rsidRPr="00817AAB" w:rsidRDefault="0099426D" w:rsidP="0099426D">
      <w:r>
        <w:rPr>
          <w:rFonts w:hint="eastAsia"/>
        </w:rPr>
        <w:t>无</w:t>
      </w:r>
    </w:p>
    <w:p w14:paraId="7848A0EE" w14:textId="77777777" w:rsidR="0099426D" w:rsidRDefault="0099426D" w:rsidP="0099426D">
      <w:pPr>
        <w:pStyle w:val="3"/>
      </w:pPr>
      <w:r>
        <w:rPr>
          <w:rFonts w:hint="eastAsia"/>
        </w:rPr>
        <w:t>其他</w:t>
      </w:r>
    </w:p>
    <w:p w14:paraId="1552C951" w14:textId="77777777" w:rsidR="0099426D" w:rsidRPr="00817AAB" w:rsidRDefault="0099426D" w:rsidP="0099426D">
      <w:r>
        <w:rPr>
          <w:rFonts w:hint="eastAsia"/>
        </w:rPr>
        <w:t>每日更新一次</w:t>
      </w:r>
    </w:p>
    <w:p w14:paraId="2401EFD6" w14:textId="77777777" w:rsidR="0099426D" w:rsidRDefault="0099426D" w:rsidP="0099426D">
      <w:pPr>
        <w:pStyle w:val="2"/>
      </w:pPr>
      <w:r>
        <w:rPr>
          <w:rFonts w:hint="eastAsia"/>
        </w:rPr>
        <w:t>电能和氢能统计表</w:t>
      </w:r>
    </w:p>
    <w:p w14:paraId="795A9C30" w14:textId="77777777" w:rsidR="0099426D" w:rsidRDefault="0099426D" w:rsidP="0099426D">
      <w:pPr>
        <w:pStyle w:val="3"/>
      </w:pPr>
      <w:r>
        <w:rPr>
          <w:rFonts w:hint="eastAsia"/>
        </w:rPr>
        <w:t>显示界面</w:t>
      </w:r>
    </w:p>
    <w:p w14:paraId="2426C72A" w14:textId="06EE68DF" w:rsidR="0099426D" w:rsidRDefault="007F378B" w:rsidP="0099426D">
      <w:r w:rsidRPr="007F378B">
        <w:rPr>
          <w:noProof/>
        </w:rPr>
        <w:drawing>
          <wp:inline distT="0" distB="0" distL="0" distR="0" wp14:anchorId="58E3B303" wp14:editId="11C010F7">
            <wp:extent cx="5274310" cy="937260"/>
            <wp:effectExtent l="0" t="0" r="0" b="254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C9BED" w14:textId="709A2593" w:rsidR="0044700A" w:rsidRPr="00817AAB" w:rsidRDefault="0044700A" w:rsidP="0099426D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4"/>
        <w:gridCol w:w="1641"/>
        <w:gridCol w:w="1655"/>
        <w:gridCol w:w="1701"/>
        <w:gridCol w:w="873"/>
        <w:gridCol w:w="1332"/>
      </w:tblGrid>
      <w:tr w:rsidR="00842AB3" w:rsidRPr="002D181D" w14:paraId="57F7A1A5" w14:textId="77777777" w:rsidTr="002B08B0">
        <w:tc>
          <w:tcPr>
            <w:tcW w:w="1094" w:type="dxa"/>
          </w:tcPr>
          <w:p w14:paraId="67D3F8B0" w14:textId="77777777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字段</w:t>
            </w:r>
          </w:p>
        </w:tc>
        <w:tc>
          <w:tcPr>
            <w:tcW w:w="1641" w:type="dxa"/>
          </w:tcPr>
          <w:p w14:paraId="49F86CAD" w14:textId="77777777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列</w:t>
            </w:r>
          </w:p>
        </w:tc>
        <w:tc>
          <w:tcPr>
            <w:tcW w:w="1655" w:type="dxa"/>
          </w:tcPr>
          <w:p w14:paraId="5A6E0289" w14:textId="77777777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类型</w:t>
            </w:r>
          </w:p>
        </w:tc>
        <w:tc>
          <w:tcPr>
            <w:tcW w:w="1701" w:type="dxa"/>
          </w:tcPr>
          <w:p w14:paraId="49642BDE" w14:textId="77777777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列描述</w:t>
            </w:r>
          </w:p>
        </w:tc>
        <w:tc>
          <w:tcPr>
            <w:tcW w:w="873" w:type="dxa"/>
          </w:tcPr>
          <w:p w14:paraId="22F3C548" w14:textId="77777777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单位</w:t>
            </w:r>
          </w:p>
        </w:tc>
        <w:tc>
          <w:tcPr>
            <w:tcW w:w="1332" w:type="dxa"/>
          </w:tcPr>
          <w:p w14:paraId="7CE428A1" w14:textId="77777777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备注</w:t>
            </w:r>
          </w:p>
        </w:tc>
      </w:tr>
      <w:tr w:rsidR="00842AB3" w:rsidRPr="002D181D" w14:paraId="1B22E450" w14:textId="77777777" w:rsidTr="002B08B0">
        <w:tc>
          <w:tcPr>
            <w:tcW w:w="1094" w:type="dxa"/>
          </w:tcPr>
          <w:p w14:paraId="52012C34" w14:textId="77777777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641" w:type="dxa"/>
          </w:tcPr>
          <w:p w14:paraId="1209AAFF" w14:textId="120D4DAC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842AB3">
              <w:rPr>
                <w:rFonts w:ascii="宋体" w:eastAsia="宋体" w:hAnsi="宋体" w:cs="宋体"/>
                <w:sz w:val="15"/>
                <w:szCs w:val="15"/>
              </w:rPr>
              <w:t>sum_p_fc</w:t>
            </w:r>
          </w:p>
        </w:tc>
        <w:tc>
          <w:tcPr>
            <w:tcW w:w="1655" w:type="dxa"/>
          </w:tcPr>
          <w:p w14:paraId="17F1C5E4" w14:textId="0A3EFF58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</w:p>
        </w:tc>
        <w:tc>
          <w:tcPr>
            <w:tcW w:w="1701" w:type="dxa"/>
          </w:tcPr>
          <w:p w14:paraId="314179B8" w14:textId="6200BB2C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 w:rsidRPr="00842AB3">
              <w:rPr>
                <w:rFonts w:ascii="宋体" w:eastAsia="宋体" w:hAnsi="宋体" w:cs="宋体"/>
                <w:sz w:val="15"/>
                <w:szCs w:val="15"/>
              </w:rPr>
              <w:t>燃料电池累计产电量</w:t>
            </w:r>
          </w:p>
        </w:tc>
        <w:tc>
          <w:tcPr>
            <w:tcW w:w="873" w:type="dxa"/>
          </w:tcPr>
          <w:p w14:paraId="37E76308" w14:textId="3ED818CA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</w:t>
            </w:r>
            <w:r>
              <w:rPr>
                <w:rFonts w:ascii="宋体" w:eastAsia="宋体" w:hAnsi="宋体" w:cs="宋体"/>
                <w:sz w:val="15"/>
                <w:szCs w:val="15"/>
              </w:rPr>
              <w:t>Wh</w:t>
            </w:r>
          </w:p>
        </w:tc>
        <w:tc>
          <w:tcPr>
            <w:tcW w:w="1332" w:type="dxa"/>
          </w:tcPr>
          <w:p w14:paraId="42CF05EB" w14:textId="77777777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</w:tr>
      <w:tr w:rsidR="00842AB3" w:rsidRPr="002D181D" w14:paraId="3C9B9985" w14:textId="77777777" w:rsidTr="002B08B0">
        <w:tc>
          <w:tcPr>
            <w:tcW w:w="1094" w:type="dxa"/>
          </w:tcPr>
          <w:p w14:paraId="249D7FAB" w14:textId="77777777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641" w:type="dxa"/>
          </w:tcPr>
          <w:p w14:paraId="49379C36" w14:textId="7DC7D911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sum</w:t>
            </w:r>
            <w:r>
              <w:rPr>
                <w:rFonts w:ascii="宋体" w:eastAsia="宋体" w:hAnsi="宋体" w:cs="宋体"/>
                <w:sz w:val="15"/>
                <w:szCs w:val="15"/>
              </w:rPr>
              <w:t>_p_pv</w:t>
            </w:r>
          </w:p>
        </w:tc>
        <w:tc>
          <w:tcPr>
            <w:tcW w:w="1655" w:type="dxa"/>
          </w:tcPr>
          <w:p w14:paraId="75709C54" w14:textId="2F3C63D7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</w:p>
        </w:tc>
        <w:tc>
          <w:tcPr>
            <w:tcW w:w="1701" w:type="dxa"/>
          </w:tcPr>
          <w:p w14:paraId="7C2A451D" w14:textId="766FE732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842AB3">
              <w:rPr>
                <w:rFonts w:ascii="宋体" w:eastAsia="宋体" w:hAnsi="宋体" w:cs="宋体"/>
                <w:sz w:val="15"/>
                <w:szCs w:val="15"/>
              </w:rPr>
              <w:t>光伏累计发电量</w:t>
            </w:r>
          </w:p>
        </w:tc>
        <w:tc>
          <w:tcPr>
            <w:tcW w:w="873" w:type="dxa"/>
          </w:tcPr>
          <w:p w14:paraId="7CAA5A73" w14:textId="5627545C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</w:t>
            </w:r>
            <w:r>
              <w:rPr>
                <w:rFonts w:ascii="宋体" w:eastAsia="宋体" w:hAnsi="宋体" w:cs="宋体"/>
                <w:sz w:val="15"/>
                <w:szCs w:val="15"/>
              </w:rPr>
              <w:t>Wh</w:t>
            </w:r>
          </w:p>
        </w:tc>
        <w:tc>
          <w:tcPr>
            <w:tcW w:w="1332" w:type="dxa"/>
          </w:tcPr>
          <w:p w14:paraId="2E5CE3CA" w14:textId="77777777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</w:tr>
      <w:tr w:rsidR="00842AB3" w:rsidRPr="002D181D" w14:paraId="7A40CFB2" w14:textId="77777777" w:rsidTr="002B08B0">
        <w:tc>
          <w:tcPr>
            <w:tcW w:w="1094" w:type="dxa"/>
          </w:tcPr>
          <w:p w14:paraId="385D54B0" w14:textId="77777777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641" w:type="dxa"/>
          </w:tcPr>
          <w:p w14:paraId="6F86C7D0" w14:textId="62DC7F3E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sum_h_e</w:t>
            </w:r>
            <w:r w:rsidR="0082592A">
              <w:rPr>
                <w:rFonts w:ascii="宋体" w:eastAsia="宋体" w:hAnsi="宋体" w:cs="宋体"/>
                <w:sz w:val="15"/>
                <w:szCs w:val="15"/>
              </w:rPr>
              <w:t>l</w:t>
            </w:r>
          </w:p>
        </w:tc>
        <w:tc>
          <w:tcPr>
            <w:tcW w:w="1655" w:type="dxa"/>
          </w:tcPr>
          <w:p w14:paraId="20AC7BA3" w14:textId="3ACEF9F6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</w:p>
        </w:tc>
        <w:tc>
          <w:tcPr>
            <w:tcW w:w="1701" w:type="dxa"/>
          </w:tcPr>
          <w:p w14:paraId="140FE679" w14:textId="42EA5E64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842AB3">
              <w:rPr>
                <w:rFonts w:ascii="宋体" w:eastAsia="宋体" w:hAnsi="宋体" w:cs="宋体"/>
                <w:sz w:val="15"/>
                <w:szCs w:val="15"/>
              </w:rPr>
              <w:t>电解槽累计制氢量</w:t>
            </w:r>
          </w:p>
        </w:tc>
        <w:tc>
          <w:tcPr>
            <w:tcW w:w="873" w:type="dxa"/>
          </w:tcPr>
          <w:p w14:paraId="410963A8" w14:textId="40B8B413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k</w:t>
            </w:r>
            <w:r>
              <w:rPr>
                <w:rFonts w:ascii="宋体" w:eastAsia="宋体" w:hAnsi="宋体" w:cs="宋体"/>
                <w:sz w:val="15"/>
                <w:szCs w:val="15"/>
              </w:rPr>
              <w:t>g</w:t>
            </w:r>
          </w:p>
        </w:tc>
        <w:tc>
          <w:tcPr>
            <w:tcW w:w="1332" w:type="dxa"/>
          </w:tcPr>
          <w:p w14:paraId="20410A9C" w14:textId="77777777" w:rsidR="00842AB3" w:rsidRPr="002D181D" w:rsidRDefault="00842AB3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</w:tr>
    </w:tbl>
    <w:p w14:paraId="277AEF4A" w14:textId="77777777" w:rsidR="00FD1677" w:rsidRPr="00FD1677" w:rsidRDefault="00FD1677" w:rsidP="0099426D"/>
    <w:p w14:paraId="39FD0584" w14:textId="77777777" w:rsidR="0099426D" w:rsidRDefault="0099426D" w:rsidP="0099426D">
      <w:pPr>
        <w:pStyle w:val="3"/>
      </w:pPr>
      <w:r>
        <w:rPr>
          <w:rFonts w:hint="eastAsia"/>
        </w:rPr>
        <w:t>其他</w:t>
      </w:r>
    </w:p>
    <w:p w14:paraId="3AC96ED2" w14:textId="77777777" w:rsidR="0099426D" w:rsidRPr="00D71E40" w:rsidRDefault="0099426D" w:rsidP="0099426D">
      <w:r>
        <w:rPr>
          <w:rFonts w:hint="eastAsia"/>
        </w:rPr>
        <w:t>每日更新一次</w:t>
      </w:r>
    </w:p>
    <w:p w14:paraId="5CAD4E45" w14:textId="77777777" w:rsidR="0099426D" w:rsidRDefault="0099426D" w:rsidP="0099426D">
      <w:pPr>
        <w:pStyle w:val="2"/>
      </w:pPr>
      <w:r>
        <w:rPr>
          <w:rFonts w:hint="eastAsia"/>
        </w:rPr>
        <w:lastRenderedPageBreak/>
        <w:t>综合能效统计表</w:t>
      </w:r>
    </w:p>
    <w:p w14:paraId="7FA0A10D" w14:textId="77777777" w:rsidR="0099426D" w:rsidRDefault="0099426D" w:rsidP="0099426D">
      <w:pPr>
        <w:pStyle w:val="3"/>
      </w:pPr>
      <w:r>
        <w:rPr>
          <w:rFonts w:hint="eastAsia"/>
        </w:rPr>
        <w:t>显示界面</w:t>
      </w:r>
    </w:p>
    <w:p w14:paraId="504F76D1" w14:textId="3E6136F8" w:rsidR="0099426D" w:rsidRDefault="00071B4A" w:rsidP="0099426D">
      <w:r w:rsidRPr="00071B4A">
        <w:rPr>
          <w:noProof/>
        </w:rPr>
        <w:drawing>
          <wp:inline distT="0" distB="0" distL="0" distR="0" wp14:anchorId="0C08352B" wp14:editId="42213052">
            <wp:extent cx="5274310" cy="1906270"/>
            <wp:effectExtent l="0" t="0" r="0" b="0"/>
            <wp:docPr id="45" name="图片 45" descr="电脑萤幕画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 descr="电脑萤幕画面&#10;&#10;中度可信度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6A8D4" w14:textId="6E859684" w:rsidR="00C74D11" w:rsidRDefault="00C74D11" w:rsidP="0099426D">
      <w:r>
        <w:rPr>
          <w:rFonts w:hint="eastAsia"/>
        </w:rPr>
        <w:t>去掉下面的</w:t>
      </w:r>
      <w:r w:rsidR="00CC1CB6">
        <w:rPr>
          <w:rFonts w:hint="eastAsia"/>
        </w:rPr>
        <w:t>（设备、能耗、人员、安全。。。。。。）</w:t>
      </w:r>
      <w:r>
        <w:rPr>
          <w:rFonts w:hint="eastAsia"/>
        </w:rPr>
        <w:t>按钮。</w:t>
      </w:r>
    </w:p>
    <w:p w14:paraId="0E5C5374" w14:textId="77777777" w:rsidR="00BB47E2" w:rsidRPr="00D71E40" w:rsidRDefault="00BB47E2" w:rsidP="0099426D"/>
    <w:p w14:paraId="05E945F3" w14:textId="77777777" w:rsidR="0099426D" w:rsidRDefault="0099426D" w:rsidP="0099426D">
      <w:pPr>
        <w:pStyle w:val="3"/>
      </w:pPr>
      <w:r>
        <w:rPr>
          <w:rFonts w:hint="eastAsia"/>
        </w:rPr>
        <w:t>展示数据</w:t>
      </w:r>
    </w:p>
    <w:p w14:paraId="612D3B31" w14:textId="009EB627" w:rsidR="0099426D" w:rsidRDefault="0099426D" w:rsidP="0099426D">
      <w:r>
        <w:rPr>
          <w:rFonts w:hint="eastAsia"/>
        </w:rPr>
        <w:t>系统综合能效、单位面积综合能耗</w:t>
      </w:r>
      <w:r w:rsidR="0081664D">
        <w:t>(kWh/m2)</w:t>
      </w:r>
    </w:p>
    <w:p w14:paraId="63BEA4A9" w14:textId="4D9AD6A7" w:rsidR="00727686" w:rsidRDefault="00727686" w:rsidP="0099426D">
      <w:r>
        <w:t>7d_efficiency</w:t>
      </w:r>
      <w:r>
        <w:rPr>
          <w:rFonts w:hint="eastAsia"/>
        </w:rPr>
        <w:t>、7d_</w:t>
      </w:r>
      <w:r>
        <w:t>area_energy</w:t>
      </w:r>
      <w:r w:rsidR="001F742D">
        <w:t>_use</w:t>
      </w:r>
    </w:p>
    <w:p w14:paraId="617F3F04" w14:textId="0DC584B0" w:rsidR="00B7461B" w:rsidRDefault="00B7461B" w:rsidP="0099426D">
      <w:r>
        <w:rPr>
          <w:rFonts w:hint="eastAsia"/>
        </w:rPr>
        <w:t>2</w:t>
      </w:r>
      <w:r>
        <w:t>4h_efficiency</w:t>
      </w:r>
      <w:r>
        <w:rPr>
          <w:rFonts w:hint="eastAsia"/>
        </w:rPr>
        <w:t>、2</w:t>
      </w:r>
      <w:r>
        <w:t>4</w:t>
      </w:r>
      <w:r>
        <w:rPr>
          <w:rFonts w:hint="eastAsia"/>
        </w:rPr>
        <w:t>h_</w:t>
      </w:r>
      <w:r>
        <w:t>area_energy</w:t>
      </w:r>
      <w:r w:rsidR="001F742D">
        <w:t>_us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4"/>
        <w:gridCol w:w="1641"/>
        <w:gridCol w:w="1561"/>
        <w:gridCol w:w="1795"/>
        <w:gridCol w:w="873"/>
        <w:gridCol w:w="1332"/>
      </w:tblGrid>
      <w:tr w:rsidR="00601CEF" w:rsidRPr="002D181D" w14:paraId="62816DBF" w14:textId="77777777" w:rsidTr="00601CEF">
        <w:tc>
          <w:tcPr>
            <w:tcW w:w="1094" w:type="dxa"/>
          </w:tcPr>
          <w:p w14:paraId="6469D683" w14:textId="77777777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字段</w:t>
            </w:r>
          </w:p>
        </w:tc>
        <w:tc>
          <w:tcPr>
            <w:tcW w:w="1641" w:type="dxa"/>
          </w:tcPr>
          <w:p w14:paraId="4B5757D9" w14:textId="77777777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列</w:t>
            </w:r>
          </w:p>
        </w:tc>
        <w:tc>
          <w:tcPr>
            <w:tcW w:w="1561" w:type="dxa"/>
          </w:tcPr>
          <w:p w14:paraId="70D20E20" w14:textId="77777777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类型</w:t>
            </w:r>
          </w:p>
        </w:tc>
        <w:tc>
          <w:tcPr>
            <w:tcW w:w="1795" w:type="dxa"/>
          </w:tcPr>
          <w:p w14:paraId="4574C9DA" w14:textId="77777777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列描述</w:t>
            </w:r>
          </w:p>
        </w:tc>
        <w:tc>
          <w:tcPr>
            <w:tcW w:w="873" w:type="dxa"/>
          </w:tcPr>
          <w:p w14:paraId="2C707D26" w14:textId="77777777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单位</w:t>
            </w:r>
          </w:p>
        </w:tc>
        <w:tc>
          <w:tcPr>
            <w:tcW w:w="1332" w:type="dxa"/>
          </w:tcPr>
          <w:p w14:paraId="727DE32F" w14:textId="77777777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备注</w:t>
            </w:r>
          </w:p>
        </w:tc>
      </w:tr>
      <w:tr w:rsidR="00601CEF" w:rsidRPr="002D181D" w14:paraId="0C917175" w14:textId="77777777" w:rsidTr="00601CEF">
        <w:tc>
          <w:tcPr>
            <w:tcW w:w="1094" w:type="dxa"/>
          </w:tcPr>
          <w:p w14:paraId="1A5C12FA" w14:textId="77777777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641" w:type="dxa"/>
          </w:tcPr>
          <w:p w14:paraId="5950CB73" w14:textId="23428200" w:rsidR="009837BD" w:rsidRPr="002D181D" w:rsidRDefault="00601CEF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601CEF">
              <w:rPr>
                <w:rFonts w:ascii="宋体" w:eastAsia="宋体" w:hAnsi="宋体" w:cs="宋体"/>
                <w:sz w:val="15"/>
                <w:szCs w:val="15"/>
              </w:rPr>
              <w:t>7d_efficiency</w:t>
            </w:r>
          </w:p>
        </w:tc>
        <w:tc>
          <w:tcPr>
            <w:tcW w:w="1561" w:type="dxa"/>
          </w:tcPr>
          <w:p w14:paraId="0B99D153" w14:textId="6163F7B2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（</w:t>
            </w:r>
            <w:r w:rsidR="00601CEF">
              <w:rPr>
                <w:rFonts w:ascii="宋体" w:eastAsia="宋体" w:hAnsi="宋体" w:cs="宋体" w:hint="eastAsia"/>
                <w:sz w:val="15"/>
                <w:szCs w:val="15"/>
              </w:rPr>
              <w:t>7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数组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）</w:t>
            </w:r>
          </w:p>
        </w:tc>
        <w:tc>
          <w:tcPr>
            <w:tcW w:w="1795" w:type="dxa"/>
          </w:tcPr>
          <w:p w14:paraId="270008C3" w14:textId="5D15A05A" w:rsidR="009837BD" w:rsidRPr="002D181D" w:rsidRDefault="00601CEF" w:rsidP="00B11C37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7日系统综合能效</w:t>
            </w:r>
          </w:p>
        </w:tc>
        <w:tc>
          <w:tcPr>
            <w:tcW w:w="873" w:type="dxa"/>
          </w:tcPr>
          <w:p w14:paraId="475CEFBD" w14:textId="5A9FF1B5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332" w:type="dxa"/>
          </w:tcPr>
          <w:p w14:paraId="536609C3" w14:textId="4AC830C8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</w:tr>
      <w:tr w:rsidR="00601CEF" w:rsidRPr="002D181D" w14:paraId="129D8B48" w14:textId="77777777" w:rsidTr="00601CEF">
        <w:tc>
          <w:tcPr>
            <w:tcW w:w="1094" w:type="dxa"/>
          </w:tcPr>
          <w:p w14:paraId="42BA5365" w14:textId="77777777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641" w:type="dxa"/>
          </w:tcPr>
          <w:p w14:paraId="011E24E2" w14:textId="3BD4DB87" w:rsidR="009837BD" w:rsidRPr="002D181D" w:rsidRDefault="00601CEF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601CEF">
              <w:rPr>
                <w:rFonts w:ascii="宋体" w:eastAsia="宋体" w:hAnsi="宋体" w:cs="宋体"/>
                <w:sz w:val="15"/>
                <w:szCs w:val="15"/>
              </w:rPr>
              <w:t>7d_area_energy_use</w:t>
            </w:r>
          </w:p>
        </w:tc>
        <w:tc>
          <w:tcPr>
            <w:tcW w:w="1561" w:type="dxa"/>
          </w:tcPr>
          <w:p w14:paraId="7C79A7BF" w14:textId="5009E45A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（</w:t>
            </w:r>
            <w:r w:rsidR="00601CEF">
              <w:rPr>
                <w:rFonts w:ascii="宋体" w:eastAsia="宋体" w:hAnsi="宋体" w:cs="宋体" w:hint="eastAsia"/>
                <w:sz w:val="15"/>
                <w:szCs w:val="15"/>
              </w:rPr>
              <w:t>7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数组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）</w:t>
            </w:r>
          </w:p>
        </w:tc>
        <w:tc>
          <w:tcPr>
            <w:tcW w:w="1795" w:type="dxa"/>
          </w:tcPr>
          <w:p w14:paraId="62254CB0" w14:textId="76D969C7" w:rsidR="009837BD" w:rsidRPr="002D181D" w:rsidRDefault="00601CEF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7日单位面积综合能耗</w:t>
            </w:r>
          </w:p>
        </w:tc>
        <w:tc>
          <w:tcPr>
            <w:tcW w:w="873" w:type="dxa"/>
          </w:tcPr>
          <w:p w14:paraId="4BFBDC85" w14:textId="32CE6C74" w:rsidR="009837BD" w:rsidRPr="002D181D" w:rsidRDefault="001D2BD9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1D2BD9">
              <w:rPr>
                <w:rFonts w:ascii="宋体" w:eastAsia="宋体" w:hAnsi="宋体" w:cs="宋体"/>
                <w:sz w:val="15"/>
                <w:szCs w:val="15"/>
              </w:rPr>
              <w:t>(kWh/m2)</w:t>
            </w:r>
          </w:p>
        </w:tc>
        <w:tc>
          <w:tcPr>
            <w:tcW w:w="1332" w:type="dxa"/>
          </w:tcPr>
          <w:p w14:paraId="1847B954" w14:textId="200A02F2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</w:tr>
      <w:tr w:rsidR="00601CEF" w:rsidRPr="002D181D" w14:paraId="2C5D2BAC" w14:textId="77777777" w:rsidTr="00601CEF">
        <w:tc>
          <w:tcPr>
            <w:tcW w:w="1094" w:type="dxa"/>
          </w:tcPr>
          <w:p w14:paraId="40F512BC" w14:textId="77777777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641" w:type="dxa"/>
          </w:tcPr>
          <w:p w14:paraId="14DC9E60" w14:textId="5B03AE16" w:rsidR="009837BD" w:rsidRPr="002D181D" w:rsidRDefault="00601CEF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601CEF">
              <w:rPr>
                <w:rFonts w:ascii="宋体" w:eastAsia="宋体" w:hAnsi="宋体" w:cs="宋体"/>
                <w:sz w:val="15"/>
                <w:szCs w:val="15"/>
              </w:rPr>
              <w:t>24h_efficiency</w:t>
            </w:r>
          </w:p>
        </w:tc>
        <w:tc>
          <w:tcPr>
            <w:tcW w:w="1561" w:type="dxa"/>
          </w:tcPr>
          <w:p w14:paraId="6EB487D0" w14:textId="77777777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（2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数组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）</w:t>
            </w:r>
          </w:p>
        </w:tc>
        <w:tc>
          <w:tcPr>
            <w:tcW w:w="1795" w:type="dxa"/>
          </w:tcPr>
          <w:p w14:paraId="1ECB2695" w14:textId="66A7179A" w:rsidR="009837BD" w:rsidRPr="002D181D" w:rsidRDefault="00601CEF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2</w:t>
            </w:r>
            <w:r>
              <w:rPr>
                <w:rFonts w:ascii="宋体" w:eastAsia="宋体" w:hAnsi="宋体" w:cs="宋体"/>
                <w:sz w:val="15"/>
                <w:szCs w:val="15"/>
              </w:rPr>
              <w:t>4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h系统综合能效</w:t>
            </w:r>
          </w:p>
        </w:tc>
        <w:tc>
          <w:tcPr>
            <w:tcW w:w="873" w:type="dxa"/>
          </w:tcPr>
          <w:p w14:paraId="7293EAE2" w14:textId="74F5AA77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332" w:type="dxa"/>
          </w:tcPr>
          <w:p w14:paraId="2FA6C841" w14:textId="5BD5C81C" w:rsidR="009837BD" w:rsidRPr="002D181D" w:rsidRDefault="009837BD" w:rsidP="00B11C37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</w:tr>
      <w:tr w:rsidR="00BC6C83" w:rsidRPr="002D181D" w14:paraId="7E1B32BC" w14:textId="77777777" w:rsidTr="00601CEF">
        <w:tc>
          <w:tcPr>
            <w:tcW w:w="1094" w:type="dxa"/>
          </w:tcPr>
          <w:p w14:paraId="78ADAAE7" w14:textId="77777777" w:rsidR="00601CEF" w:rsidRPr="002D181D" w:rsidRDefault="00601CEF" w:rsidP="00601CEF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</w:p>
        </w:tc>
        <w:tc>
          <w:tcPr>
            <w:tcW w:w="1641" w:type="dxa"/>
          </w:tcPr>
          <w:p w14:paraId="398261B2" w14:textId="02946006" w:rsidR="00601CEF" w:rsidRPr="002D181D" w:rsidRDefault="00601CEF" w:rsidP="00601CEF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 w:rsidRPr="00601CEF">
              <w:rPr>
                <w:rFonts w:ascii="宋体" w:eastAsia="宋体" w:hAnsi="宋体" w:cs="宋体"/>
                <w:sz w:val="15"/>
                <w:szCs w:val="15"/>
              </w:rPr>
              <w:t>24h_area_energy_use</w:t>
            </w:r>
          </w:p>
        </w:tc>
        <w:tc>
          <w:tcPr>
            <w:tcW w:w="1561" w:type="dxa"/>
          </w:tcPr>
          <w:p w14:paraId="59EAB437" w14:textId="4DFF8F53" w:rsidR="00601CEF" w:rsidRDefault="00601CEF" w:rsidP="00601CEF">
            <w:pPr>
              <w:pStyle w:val="11"/>
              <w:ind w:firstLineChars="0" w:firstLine="0"/>
              <w:rPr>
                <w:rFonts w:ascii="宋体" w:eastAsia="宋体" w:hAnsi="宋体" w:cs="宋体"/>
                <w:sz w:val="15"/>
                <w:szCs w:val="15"/>
              </w:rPr>
            </w:pPr>
            <w:r>
              <w:rPr>
                <w:rFonts w:ascii="宋体" w:eastAsia="宋体" w:hAnsi="宋体" w:cs="宋体"/>
                <w:sz w:val="15"/>
                <w:szCs w:val="15"/>
              </w:rPr>
              <w:t>float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（2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4</w:t>
            </w:r>
            <w:r w:rsidRPr="002D181D">
              <w:rPr>
                <w:rFonts w:ascii="宋体" w:eastAsia="宋体" w:hAnsi="宋体" w:cs="宋体" w:hint="eastAsia"/>
                <w:sz w:val="15"/>
                <w:szCs w:val="15"/>
              </w:rPr>
              <w:t>长度数组</w:t>
            </w:r>
            <w:r w:rsidRPr="002D181D">
              <w:rPr>
                <w:rFonts w:ascii="宋体" w:eastAsia="宋体" w:hAnsi="宋体" w:cs="宋体"/>
                <w:sz w:val="15"/>
                <w:szCs w:val="15"/>
              </w:rPr>
              <w:t>）</w:t>
            </w:r>
          </w:p>
        </w:tc>
        <w:tc>
          <w:tcPr>
            <w:tcW w:w="1795" w:type="dxa"/>
          </w:tcPr>
          <w:p w14:paraId="1C1097EC" w14:textId="0B6942AF" w:rsidR="00601CEF" w:rsidRDefault="00601CEF" w:rsidP="00601CEF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>
              <w:rPr>
                <w:rFonts w:ascii="宋体" w:eastAsia="宋体" w:hAnsi="宋体" w:cs="宋体" w:hint="eastAsia"/>
                <w:sz w:val="15"/>
                <w:szCs w:val="15"/>
              </w:rPr>
              <w:t>2</w:t>
            </w:r>
            <w:r>
              <w:rPr>
                <w:rFonts w:ascii="宋体" w:eastAsia="宋体" w:hAnsi="宋体" w:cs="宋体"/>
                <w:sz w:val="15"/>
                <w:szCs w:val="15"/>
              </w:rPr>
              <w:t>4</w:t>
            </w:r>
            <w:r>
              <w:rPr>
                <w:rFonts w:ascii="宋体" w:eastAsia="宋体" w:hAnsi="宋体" w:cs="宋体" w:hint="eastAsia"/>
                <w:sz w:val="15"/>
                <w:szCs w:val="15"/>
              </w:rPr>
              <w:t>h单位面积综合能耗</w:t>
            </w:r>
          </w:p>
        </w:tc>
        <w:tc>
          <w:tcPr>
            <w:tcW w:w="873" w:type="dxa"/>
          </w:tcPr>
          <w:p w14:paraId="43A0E877" w14:textId="6371A380" w:rsidR="00601CEF" w:rsidRDefault="001D2BD9" w:rsidP="00601CEF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  <w:r w:rsidRPr="001D2BD9">
              <w:rPr>
                <w:rFonts w:ascii="宋体" w:eastAsia="宋体" w:hAnsi="宋体" w:cs="宋体"/>
                <w:sz w:val="15"/>
                <w:szCs w:val="15"/>
              </w:rPr>
              <w:t>(kWh/m2)</w:t>
            </w:r>
          </w:p>
        </w:tc>
        <w:tc>
          <w:tcPr>
            <w:tcW w:w="1332" w:type="dxa"/>
          </w:tcPr>
          <w:p w14:paraId="0F02EBC2" w14:textId="77777777" w:rsidR="00601CEF" w:rsidRDefault="00601CEF" w:rsidP="00601CEF">
            <w:pPr>
              <w:pStyle w:val="11"/>
              <w:ind w:firstLineChars="0" w:firstLine="0"/>
              <w:rPr>
                <w:rFonts w:ascii="宋体" w:eastAsia="宋体" w:hAnsi="宋体" w:cs="宋体" w:hint="eastAsia"/>
                <w:sz w:val="15"/>
                <w:szCs w:val="15"/>
              </w:rPr>
            </w:pPr>
          </w:p>
        </w:tc>
      </w:tr>
    </w:tbl>
    <w:p w14:paraId="6D800C6E" w14:textId="77777777" w:rsidR="009837BD" w:rsidRPr="00727686" w:rsidRDefault="009837BD" w:rsidP="0099426D"/>
    <w:p w14:paraId="1F449E52" w14:textId="4A1772C6" w:rsidR="0099426D" w:rsidRDefault="0099426D" w:rsidP="0099426D">
      <w:pPr>
        <w:pStyle w:val="3"/>
      </w:pPr>
      <w:r>
        <w:rPr>
          <w:rFonts w:hint="eastAsia"/>
        </w:rPr>
        <w:t>实现算法</w:t>
      </w:r>
    </w:p>
    <w:p w14:paraId="267A6943" w14:textId="77777777" w:rsidR="0099426D" w:rsidRDefault="0099426D" w:rsidP="0099426D">
      <w:r>
        <w:rPr>
          <w:rFonts w:hint="eastAsia"/>
        </w:rPr>
        <w:t>每日系统综合能效</w:t>
      </w:r>
      <w:r>
        <w:t xml:space="preserve"> = </w:t>
      </w:r>
      <w:r>
        <w:rPr>
          <w:rFonts w:hint="eastAsia"/>
        </w:rPr>
        <w:t>（每日电负荷+每日热负荷+每日冷负荷）/（每日买电量+每日买氢量*氢气热值+每日光伏实际发电量）</w:t>
      </w:r>
    </w:p>
    <w:p w14:paraId="4124EF07" w14:textId="77777777" w:rsidR="0099426D" w:rsidRPr="00D71E40" w:rsidRDefault="0099426D" w:rsidP="0099426D">
      <w:r>
        <w:rPr>
          <w:rFonts w:hint="eastAsia"/>
        </w:rPr>
        <w:t xml:space="preserve">每日单位面积综合能耗 </w:t>
      </w:r>
      <w:r>
        <w:t xml:space="preserve">= </w:t>
      </w:r>
      <w:r>
        <w:rPr>
          <w:rFonts w:hint="eastAsia"/>
        </w:rPr>
        <w:t>（每日电负荷+每日热负荷+每日冷负荷）/总建筑面积</w:t>
      </w:r>
    </w:p>
    <w:p w14:paraId="40F2C885" w14:textId="77777777" w:rsidR="0099426D" w:rsidRDefault="0099426D" w:rsidP="0099426D">
      <w:pPr>
        <w:pStyle w:val="3"/>
      </w:pPr>
      <w:r>
        <w:rPr>
          <w:rFonts w:hint="eastAsia"/>
        </w:rPr>
        <w:t>依赖数据/算法</w:t>
      </w:r>
    </w:p>
    <w:p w14:paraId="3D035C26" w14:textId="77777777" w:rsidR="0099426D" w:rsidRPr="00D71E40" w:rsidRDefault="0099426D" w:rsidP="0099426D">
      <w:r>
        <w:rPr>
          <w:rFonts w:hint="eastAsia"/>
        </w:rPr>
        <w:t>无</w:t>
      </w:r>
    </w:p>
    <w:p w14:paraId="44F302BC" w14:textId="77777777" w:rsidR="0099426D" w:rsidRDefault="0099426D" w:rsidP="0099426D">
      <w:pPr>
        <w:pStyle w:val="3"/>
      </w:pPr>
      <w:r>
        <w:rPr>
          <w:rFonts w:hint="eastAsia"/>
        </w:rPr>
        <w:lastRenderedPageBreak/>
        <w:t>其他</w:t>
      </w:r>
    </w:p>
    <w:p w14:paraId="39BCB379" w14:textId="77777777" w:rsidR="0099426D" w:rsidRDefault="0099426D" w:rsidP="0099426D">
      <w:r>
        <w:rPr>
          <w:rFonts w:hint="eastAsia"/>
        </w:rPr>
        <w:t>每日更新一次</w:t>
      </w:r>
    </w:p>
    <w:p w14:paraId="1B68E559" w14:textId="77777777" w:rsidR="004213BD" w:rsidRDefault="004213BD" w:rsidP="0095672D">
      <w:pPr>
        <w:pStyle w:val="1"/>
        <w:numPr>
          <w:ilvl w:val="0"/>
          <w:numId w:val="0"/>
        </w:numPr>
      </w:pPr>
    </w:p>
    <w:p w14:paraId="70679176" w14:textId="7398499D" w:rsidR="00B167DE" w:rsidRDefault="00BD4501" w:rsidP="00BD4501">
      <w:pPr>
        <w:pStyle w:val="1"/>
      </w:pPr>
      <w:r>
        <w:rPr>
          <w:rFonts w:hint="eastAsia"/>
        </w:rPr>
        <w:t>设备选型定容界面</w:t>
      </w:r>
    </w:p>
    <w:p w14:paraId="4C6C690B" w14:textId="75A7F03D" w:rsidR="00705435" w:rsidRDefault="00637FF8" w:rsidP="00705435">
      <w:r w:rsidRPr="00637FF8">
        <w:rPr>
          <w:noProof/>
        </w:rPr>
        <w:drawing>
          <wp:inline distT="0" distB="0" distL="0" distR="0" wp14:anchorId="47C58730" wp14:editId="2732032C">
            <wp:extent cx="5274310" cy="2945130"/>
            <wp:effectExtent l="0" t="0" r="0" b="1270"/>
            <wp:docPr id="47" name="图片 47" descr="图形用户界面, 网站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 descr="图形用户界面, 网站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83E55" w14:textId="1D456142" w:rsidR="00C90A41" w:rsidRPr="00705435" w:rsidRDefault="00C90A41" w:rsidP="00705435">
      <w:commentRangeStart w:id="1"/>
      <w:r>
        <w:rPr>
          <w:rFonts w:hint="eastAsia"/>
        </w:rPr>
        <w:t>数据在</w:t>
      </w:r>
      <w:r w:rsidRPr="00C90A41">
        <w:t>capacity</w:t>
      </w:r>
      <w:commentRangeEnd w:id="1"/>
      <w:r>
        <w:rPr>
          <w:rStyle w:val="aa"/>
        </w:rPr>
        <w:commentReference w:id="1"/>
      </w:r>
    </w:p>
    <w:p w14:paraId="0FB841F6" w14:textId="77777777" w:rsidR="004F3AD6" w:rsidRDefault="004F3AD6" w:rsidP="004F3AD6">
      <w:pPr>
        <w:pStyle w:val="2"/>
      </w:pPr>
      <w:r>
        <w:rPr>
          <w:rFonts w:hint="eastAsia"/>
        </w:rPr>
        <w:lastRenderedPageBreak/>
        <w:t>设备容量配置表</w:t>
      </w:r>
    </w:p>
    <w:p w14:paraId="2AC741C7" w14:textId="5FDA7F5B" w:rsidR="004F3AD6" w:rsidRDefault="004F3AD6" w:rsidP="004F3AD6">
      <w:pPr>
        <w:pStyle w:val="3"/>
      </w:pPr>
      <w:r>
        <w:rPr>
          <w:rFonts w:hint="eastAsia"/>
        </w:rPr>
        <w:t>显示界面</w:t>
      </w:r>
    </w:p>
    <w:p w14:paraId="5C54A5E4" w14:textId="0E20D960" w:rsidR="004F3AD6" w:rsidRPr="004F3AD6" w:rsidRDefault="00F82F7D" w:rsidP="004F3AD6">
      <w:r w:rsidRPr="00F82F7D">
        <w:rPr>
          <w:noProof/>
        </w:rPr>
        <w:drawing>
          <wp:inline distT="0" distB="0" distL="0" distR="0" wp14:anchorId="1D3FE68F" wp14:editId="377CB5A5">
            <wp:extent cx="4533900" cy="3213100"/>
            <wp:effectExtent l="0" t="0" r="0" b="0"/>
            <wp:docPr id="1" name="图片 1" descr="蓝色的屏幕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蓝色的屏幕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26BE" w14:textId="5022F331" w:rsidR="004F3AD6" w:rsidRDefault="004F3AD6" w:rsidP="004F3AD6">
      <w:pPr>
        <w:pStyle w:val="3"/>
      </w:pPr>
      <w:r>
        <w:rPr>
          <w:rFonts w:hint="eastAsia"/>
        </w:rPr>
        <w:t>数据输入</w:t>
      </w:r>
    </w:p>
    <w:p w14:paraId="1C6C3547" w14:textId="77777777" w:rsidR="003615DF" w:rsidRDefault="003615DF" w:rsidP="003615DF">
      <w:pPr>
        <w:pStyle w:val="a4"/>
        <w:ind w:firstLineChars="0" w:firstLine="0"/>
      </w:pPr>
      <w:r>
        <w:rPr>
          <w:rFonts w:hint="eastAsia"/>
        </w:rPr>
        <w:t>从数据库中读入设备名称和设备信息。</w:t>
      </w:r>
    </w:p>
    <w:p w14:paraId="042DC9B8" w14:textId="77777777" w:rsidR="003615DF" w:rsidRDefault="003615DF" w:rsidP="003615DF"/>
    <w:p w14:paraId="67D87BC9" w14:textId="6C7F3C8B" w:rsidR="003615DF" w:rsidRPr="003615DF" w:rsidRDefault="003615DF" w:rsidP="003615DF">
      <w:pPr>
        <w:tabs>
          <w:tab w:val="left" w:pos="355"/>
        </w:tabs>
      </w:pPr>
      <w:r>
        <w:rPr>
          <w:rFonts w:hint="eastAsia"/>
        </w:rPr>
        <w:t>设备信息包括：</w:t>
      </w:r>
      <w:r w:rsidRPr="00CB6F72">
        <w:t>设备名称</w:t>
      </w:r>
      <w:r>
        <w:rPr>
          <w:rFonts w:hint="eastAsia"/>
        </w:rPr>
        <w:t>、</w:t>
      </w:r>
      <w:r w:rsidRPr="00CB6F72">
        <w:t>设备型号</w:t>
      </w:r>
      <w:r>
        <w:rPr>
          <w:rFonts w:hint="eastAsia"/>
        </w:rPr>
        <w:t>、</w:t>
      </w:r>
      <w:r w:rsidRPr="00CB6F72">
        <w:t>设备容量</w:t>
      </w:r>
      <w:r>
        <w:rPr>
          <w:rFonts w:hint="eastAsia"/>
        </w:rPr>
        <w:t>、容量</w:t>
      </w:r>
      <w:r w:rsidRPr="00CB6F72">
        <w:t>单位</w:t>
      </w:r>
      <w:r>
        <w:rPr>
          <w:rFonts w:hint="eastAsia"/>
        </w:rPr>
        <w:t>、</w:t>
      </w:r>
      <w:r w:rsidRPr="00CB6F72">
        <w:t>设备个数</w:t>
      </w:r>
    </w:p>
    <w:p w14:paraId="7A620A61" w14:textId="6842977B" w:rsidR="004F3AD6" w:rsidRDefault="004F3AD6" w:rsidP="004F3AD6">
      <w:pPr>
        <w:pStyle w:val="3"/>
      </w:pPr>
      <w:r>
        <w:rPr>
          <w:rFonts w:hint="eastAsia"/>
        </w:rPr>
        <w:t>展示数据</w:t>
      </w:r>
    </w:p>
    <w:p w14:paraId="0E2173F2" w14:textId="77777777" w:rsidR="003615DF" w:rsidRDefault="003615DF" w:rsidP="003615DF">
      <w:pPr>
        <w:tabs>
          <w:tab w:val="left" w:pos="355"/>
        </w:tabs>
      </w:pPr>
      <w:r>
        <w:rPr>
          <w:rFonts w:hint="eastAsia"/>
        </w:rPr>
        <w:t>展示能量转化设备和储能设备的以下参数：</w:t>
      </w:r>
    </w:p>
    <w:p w14:paraId="3469B58D" w14:textId="77777777" w:rsidR="003615DF" w:rsidRPr="00CB6F72" w:rsidRDefault="003615DF" w:rsidP="003615DF">
      <w:pPr>
        <w:tabs>
          <w:tab w:val="left" w:pos="355"/>
        </w:tabs>
      </w:pPr>
      <w:r w:rsidRPr="00CB6F72">
        <w:t>设备名称</w:t>
      </w:r>
    </w:p>
    <w:p w14:paraId="5666A342" w14:textId="77777777" w:rsidR="003615DF" w:rsidRPr="00CB6F72" w:rsidRDefault="003615DF" w:rsidP="003615DF">
      <w:pPr>
        <w:tabs>
          <w:tab w:val="left" w:pos="355"/>
        </w:tabs>
      </w:pPr>
      <w:r w:rsidRPr="00CB6F72">
        <w:t>设备型号</w:t>
      </w:r>
    </w:p>
    <w:p w14:paraId="3A920E4B" w14:textId="77777777" w:rsidR="003615DF" w:rsidRPr="00CB6F72" w:rsidRDefault="003615DF" w:rsidP="003615DF">
      <w:pPr>
        <w:tabs>
          <w:tab w:val="left" w:pos="355"/>
        </w:tabs>
      </w:pPr>
      <w:r w:rsidRPr="00CB6F72">
        <w:t>设备容量</w:t>
      </w:r>
    </w:p>
    <w:p w14:paraId="103B1BA1" w14:textId="77777777" w:rsidR="003615DF" w:rsidRPr="00CB6F72" w:rsidRDefault="003615DF" w:rsidP="003615DF">
      <w:pPr>
        <w:tabs>
          <w:tab w:val="left" w:pos="355"/>
        </w:tabs>
      </w:pPr>
      <w:r>
        <w:rPr>
          <w:rFonts w:hint="eastAsia"/>
        </w:rPr>
        <w:t>容量</w:t>
      </w:r>
      <w:r w:rsidRPr="00CB6F72">
        <w:t>单位</w:t>
      </w:r>
    </w:p>
    <w:p w14:paraId="5DBA349B" w14:textId="04690739" w:rsidR="003615DF" w:rsidRPr="003615DF" w:rsidRDefault="003615DF" w:rsidP="003615DF">
      <w:pPr>
        <w:pStyle w:val="a4"/>
        <w:tabs>
          <w:tab w:val="left" w:pos="355"/>
        </w:tabs>
        <w:ind w:firstLineChars="0" w:firstLine="0"/>
      </w:pPr>
      <w:r w:rsidRPr="00CB6F72">
        <w:rPr>
          <w:szCs w:val="24"/>
        </w:rPr>
        <w:t>设备个数</w:t>
      </w:r>
    </w:p>
    <w:p w14:paraId="72C11B4C" w14:textId="4D5A860D" w:rsidR="003615DF" w:rsidRDefault="003615DF" w:rsidP="003615DF">
      <w:pPr>
        <w:pStyle w:val="2"/>
      </w:pPr>
      <w:r>
        <w:rPr>
          <w:rFonts w:hint="eastAsia"/>
        </w:rPr>
        <w:lastRenderedPageBreak/>
        <w:t>核心设备目录表</w:t>
      </w:r>
    </w:p>
    <w:p w14:paraId="754129AB" w14:textId="4D7E3BFF" w:rsidR="003615DF" w:rsidRDefault="003615DF" w:rsidP="003615DF">
      <w:pPr>
        <w:pStyle w:val="3"/>
      </w:pPr>
      <w:r>
        <w:rPr>
          <w:rFonts w:hint="eastAsia"/>
        </w:rPr>
        <w:t>显示界面</w:t>
      </w:r>
    </w:p>
    <w:p w14:paraId="7ED093ED" w14:textId="667CCA35" w:rsidR="003A5DFC" w:rsidRDefault="00ED077A" w:rsidP="003A5DFC">
      <w:r w:rsidRPr="00ED077A">
        <w:rPr>
          <w:noProof/>
        </w:rPr>
        <w:drawing>
          <wp:inline distT="0" distB="0" distL="0" distR="0" wp14:anchorId="107F63D6" wp14:editId="0225C9B6">
            <wp:extent cx="2984879" cy="3391908"/>
            <wp:effectExtent l="0" t="0" r="0" b="0"/>
            <wp:docPr id="48" name="图片 3" descr="蓝色的屏幕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792407F4-59BF-632A-4EA6-F448E1E8684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3" descr="蓝色的屏幕&#10;&#10;描述已自动生成">
                      <a:extLst>
                        <a:ext uri="{FF2B5EF4-FFF2-40B4-BE49-F238E27FC236}">
                          <a16:creationId xmlns:a16="http://schemas.microsoft.com/office/drawing/2014/main" id="{792407F4-59BF-632A-4EA6-F448E1E8684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84879" cy="3391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63961" w14:textId="49675820" w:rsidR="00C825E1" w:rsidRPr="003A5DFC" w:rsidRDefault="00C825E1" w:rsidP="003A5DFC">
      <w:r>
        <w:rPr>
          <w:rFonts w:hint="eastAsia"/>
        </w:rPr>
        <w:t>只展示一类设备，</w:t>
      </w:r>
      <w:r w:rsidR="00EF7A61">
        <w:rPr>
          <w:rFonts w:hint="eastAsia"/>
        </w:rPr>
        <w:t>根据左边选择某类设备进行切换。</w:t>
      </w:r>
    </w:p>
    <w:p w14:paraId="742D6B78" w14:textId="525BDB79" w:rsidR="003615DF" w:rsidRDefault="003615DF" w:rsidP="003615DF">
      <w:pPr>
        <w:pStyle w:val="3"/>
      </w:pPr>
      <w:r>
        <w:rPr>
          <w:rFonts w:hint="eastAsia"/>
        </w:rPr>
        <w:t>展示数据</w:t>
      </w:r>
    </w:p>
    <w:p w14:paraId="5B111DEF" w14:textId="77777777" w:rsidR="00FB181E" w:rsidRPr="00FB181E" w:rsidRDefault="00FB181E" w:rsidP="00FB181E">
      <w:r w:rsidRPr="00FB181E">
        <w:rPr>
          <w:rFonts w:hint="eastAsia"/>
        </w:rPr>
        <w:t>能量供应设备：</w:t>
      </w:r>
    </w:p>
    <w:p w14:paraId="3AB63FBA" w14:textId="40904EDC" w:rsidR="00FB181E" w:rsidRPr="00FB181E" w:rsidRDefault="00FB181E" w:rsidP="00FB181E">
      <w:r w:rsidRPr="00FB181E">
        <w:rPr>
          <w:rFonts w:hint="eastAsia"/>
        </w:rPr>
        <w:t>光伏</w:t>
      </w:r>
      <w:r w:rsidR="009A7C49">
        <w:rPr>
          <w:rFonts w:hint="eastAsia"/>
        </w:rPr>
        <w:t>发电</w:t>
      </w:r>
      <w:r w:rsidRPr="00FB181E">
        <w:rPr>
          <w:rFonts w:hint="eastAsia"/>
        </w:rPr>
        <w:t>系统</w:t>
      </w:r>
    </w:p>
    <w:p w14:paraId="7CB79D9B" w14:textId="22D0FCC3" w:rsidR="00FB181E" w:rsidRDefault="00FB181E" w:rsidP="00FB181E">
      <w:r w:rsidRPr="00FB181E">
        <w:rPr>
          <w:rFonts w:hint="eastAsia"/>
        </w:rPr>
        <w:t>燃料电池系统</w:t>
      </w:r>
    </w:p>
    <w:p w14:paraId="467F4AFA" w14:textId="77777777" w:rsidR="0043227A" w:rsidRPr="00FB181E" w:rsidRDefault="0043227A" w:rsidP="00FB181E"/>
    <w:p w14:paraId="2B2637C0" w14:textId="77777777" w:rsidR="00FB181E" w:rsidRPr="00FB181E" w:rsidRDefault="00FB181E" w:rsidP="00FB181E">
      <w:r w:rsidRPr="00FB181E">
        <w:rPr>
          <w:rFonts w:hint="eastAsia"/>
        </w:rPr>
        <w:t>能量转化设备：</w:t>
      </w:r>
    </w:p>
    <w:p w14:paraId="74357EB6" w14:textId="77777777" w:rsidR="00FB181E" w:rsidRPr="00FB181E" w:rsidRDefault="00FB181E" w:rsidP="00FB181E">
      <w:r w:rsidRPr="00FB181E">
        <w:rPr>
          <w:rFonts w:hint="eastAsia"/>
        </w:rPr>
        <w:t>地源热泵机组</w:t>
      </w:r>
    </w:p>
    <w:p w14:paraId="434B14A3" w14:textId="77777777" w:rsidR="00FB181E" w:rsidRPr="00FB181E" w:rsidRDefault="00FB181E" w:rsidP="00FB181E">
      <w:r w:rsidRPr="00FB181E">
        <w:rPr>
          <w:rFonts w:hint="eastAsia"/>
        </w:rPr>
        <w:t>电锅炉</w:t>
      </w:r>
    </w:p>
    <w:p w14:paraId="32638942" w14:textId="467D904B" w:rsidR="00FB181E" w:rsidRDefault="00FB181E" w:rsidP="00FB181E">
      <w:r w:rsidRPr="00FB181E">
        <w:rPr>
          <w:rFonts w:hint="eastAsia"/>
        </w:rPr>
        <w:t>电解槽</w:t>
      </w:r>
    </w:p>
    <w:p w14:paraId="7F13E13A" w14:textId="77777777" w:rsidR="0043227A" w:rsidRPr="00FB181E" w:rsidRDefault="0043227A" w:rsidP="00FB181E"/>
    <w:p w14:paraId="2F956CDD" w14:textId="77777777" w:rsidR="00FB181E" w:rsidRPr="00FB181E" w:rsidRDefault="00FB181E" w:rsidP="00FB181E">
      <w:r w:rsidRPr="00FB181E">
        <w:rPr>
          <w:rFonts w:hint="eastAsia"/>
        </w:rPr>
        <w:t>能量存储设备：</w:t>
      </w:r>
    </w:p>
    <w:p w14:paraId="127E237E" w14:textId="77777777" w:rsidR="00FB181E" w:rsidRPr="00FB181E" w:rsidRDefault="00FB181E" w:rsidP="00FB181E">
      <w:r w:rsidRPr="00FB181E">
        <w:rPr>
          <w:rFonts w:hint="eastAsia"/>
        </w:rPr>
        <w:t>蓄能水箱</w:t>
      </w:r>
    </w:p>
    <w:p w14:paraId="0C245E03" w14:textId="77777777" w:rsidR="00FB181E" w:rsidRPr="00FB181E" w:rsidRDefault="00FB181E" w:rsidP="00FB181E">
      <w:r w:rsidRPr="00FB181E">
        <w:rPr>
          <w:rFonts w:hint="eastAsia"/>
        </w:rPr>
        <w:t>消防水池</w:t>
      </w:r>
    </w:p>
    <w:p w14:paraId="6A374645" w14:textId="77777777" w:rsidR="00FB181E" w:rsidRPr="00FB181E" w:rsidRDefault="00FB181E" w:rsidP="00FB181E">
      <w:r w:rsidRPr="00FB181E">
        <w:rPr>
          <w:rFonts w:hint="eastAsia"/>
        </w:rPr>
        <w:t>储氢罐</w:t>
      </w:r>
    </w:p>
    <w:p w14:paraId="658FB336" w14:textId="5A1563B6" w:rsidR="00FB181E" w:rsidRDefault="00FB181E" w:rsidP="00FB181E">
      <w:r w:rsidRPr="00FB181E">
        <w:rPr>
          <w:rFonts w:hint="eastAsia"/>
        </w:rPr>
        <w:t>地热井</w:t>
      </w:r>
    </w:p>
    <w:p w14:paraId="7A0EC698" w14:textId="77777777" w:rsidR="0043227A" w:rsidRPr="00FB181E" w:rsidRDefault="0043227A" w:rsidP="00FB181E"/>
    <w:p w14:paraId="54DAF8E8" w14:textId="77777777" w:rsidR="00FB181E" w:rsidRPr="00FB181E" w:rsidRDefault="00FB181E" w:rsidP="00FB181E">
      <w:r w:rsidRPr="00FB181E">
        <w:rPr>
          <w:rFonts w:hint="eastAsia"/>
        </w:rPr>
        <w:t>辅助设备：</w:t>
      </w:r>
    </w:p>
    <w:p w14:paraId="6F8BB166" w14:textId="77777777" w:rsidR="00FB181E" w:rsidRPr="00FB181E" w:rsidRDefault="00FB181E" w:rsidP="00FB181E">
      <w:r w:rsidRPr="00FB181E">
        <w:rPr>
          <w:rFonts w:hint="eastAsia"/>
        </w:rPr>
        <w:lastRenderedPageBreak/>
        <w:t>循环水泵</w:t>
      </w:r>
    </w:p>
    <w:p w14:paraId="5D217D14" w14:textId="77777777" w:rsidR="00FB181E" w:rsidRPr="00FB181E" w:rsidRDefault="00FB181E" w:rsidP="00FB181E">
      <w:r w:rsidRPr="00FB181E">
        <w:rPr>
          <w:rFonts w:hint="eastAsia"/>
        </w:rPr>
        <w:t>余热水泵</w:t>
      </w:r>
    </w:p>
    <w:p w14:paraId="68C85F2D" w14:textId="019F2E7D" w:rsidR="00FB181E" w:rsidRPr="00FB181E" w:rsidRDefault="00FB181E" w:rsidP="00FB181E">
      <w:r w:rsidRPr="00FB181E">
        <w:rPr>
          <w:rFonts w:hint="eastAsia"/>
        </w:rPr>
        <w:t>板式</w:t>
      </w:r>
      <w:r w:rsidR="009A7C49">
        <w:rPr>
          <w:rFonts w:hint="eastAsia"/>
        </w:rPr>
        <w:t>机组</w:t>
      </w:r>
    </w:p>
    <w:p w14:paraId="7D85A562" w14:textId="5188D7FE" w:rsidR="00FB181E" w:rsidRDefault="00FB181E" w:rsidP="003A5DFC"/>
    <w:p w14:paraId="09D31AEC" w14:textId="6DD02DE0" w:rsidR="00C825E1" w:rsidRPr="003A5DFC" w:rsidRDefault="00C825E1" w:rsidP="003A5DFC"/>
    <w:p w14:paraId="326D36E2" w14:textId="6CE169F3" w:rsidR="003A5DFC" w:rsidRPr="003A5DFC" w:rsidRDefault="003615DF" w:rsidP="003A5DFC">
      <w:pPr>
        <w:pStyle w:val="2"/>
      </w:pPr>
      <w:r>
        <w:rPr>
          <w:rFonts w:hint="eastAsia"/>
        </w:rPr>
        <w:t>设备资产管理表</w:t>
      </w:r>
    </w:p>
    <w:p w14:paraId="2C16A022" w14:textId="1EAA788E" w:rsidR="003615DF" w:rsidRDefault="003615DF" w:rsidP="003615DF">
      <w:pPr>
        <w:pStyle w:val="3"/>
      </w:pPr>
      <w:r>
        <w:rPr>
          <w:rFonts w:hint="eastAsia"/>
        </w:rPr>
        <w:t>显示界面</w:t>
      </w:r>
    </w:p>
    <w:p w14:paraId="0CDF9B02" w14:textId="1D7C9133" w:rsidR="009F487B" w:rsidRPr="009F487B" w:rsidRDefault="00F82F7D" w:rsidP="009F487B">
      <w:r w:rsidRPr="00F82F7D">
        <w:rPr>
          <w:noProof/>
        </w:rPr>
        <w:drawing>
          <wp:inline distT="0" distB="0" distL="0" distR="0" wp14:anchorId="4EDB005B" wp14:editId="42A9910E">
            <wp:extent cx="4648200" cy="3289300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163A3" w14:textId="77DF6BB9" w:rsidR="003615DF" w:rsidRDefault="003615DF" w:rsidP="003615DF">
      <w:pPr>
        <w:pStyle w:val="3"/>
      </w:pPr>
      <w:r>
        <w:rPr>
          <w:rFonts w:hint="eastAsia"/>
        </w:rPr>
        <w:t>展示数据</w:t>
      </w:r>
    </w:p>
    <w:p w14:paraId="51348839" w14:textId="33B3FBBF" w:rsidR="009F487B" w:rsidRPr="009F487B" w:rsidRDefault="009F487B" w:rsidP="009F487B">
      <w:r>
        <w:rPr>
          <w:rFonts w:hint="eastAsia"/>
        </w:rPr>
        <w:t>不同设备的设备名称、购买日期、生产厂商、资产状态、设备个数、预期寿命、累计折旧、责任人</w:t>
      </w:r>
    </w:p>
    <w:p w14:paraId="28181920" w14:textId="01CE30A7" w:rsidR="003615DF" w:rsidRDefault="003615DF" w:rsidP="003615DF">
      <w:pPr>
        <w:pStyle w:val="2"/>
      </w:pPr>
      <w:r>
        <w:rPr>
          <w:rFonts w:hint="eastAsia"/>
        </w:rPr>
        <w:lastRenderedPageBreak/>
        <w:t>设备型号参数表</w:t>
      </w:r>
    </w:p>
    <w:p w14:paraId="3F88A51C" w14:textId="5212A86F" w:rsidR="003615DF" w:rsidRDefault="003615DF" w:rsidP="003615DF">
      <w:pPr>
        <w:pStyle w:val="3"/>
      </w:pPr>
      <w:r>
        <w:rPr>
          <w:rFonts w:hint="eastAsia"/>
        </w:rPr>
        <w:t>显示界面</w:t>
      </w:r>
    </w:p>
    <w:p w14:paraId="30D47C99" w14:textId="67206F25" w:rsidR="009F487B" w:rsidRPr="009F487B" w:rsidRDefault="009F487B" w:rsidP="009F487B">
      <w:r>
        <w:rPr>
          <w:noProof/>
        </w:rPr>
        <w:drawing>
          <wp:inline distT="0" distB="0" distL="0" distR="0" wp14:anchorId="6254CB9C" wp14:editId="6A141276">
            <wp:extent cx="1385287" cy="1083873"/>
            <wp:effectExtent l="0" t="0" r="5715" b="2540"/>
            <wp:docPr id="8" name="图片 8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形用户界面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407773" cy="110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2FDC2" w14:textId="5CF6A5A8" w:rsidR="003615DF" w:rsidRDefault="003615DF" w:rsidP="003615DF">
      <w:pPr>
        <w:pStyle w:val="3"/>
      </w:pPr>
      <w:r>
        <w:rPr>
          <w:rFonts w:hint="eastAsia"/>
        </w:rPr>
        <w:t>数据输入</w:t>
      </w:r>
    </w:p>
    <w:p w14:paraId="7D3E0128" w14:textId="2015BFF9" w:rsidR="009F487B" w:rsidRPr="009F487B" w:rsidRDefault="009F487B" w:rsidP="009F487B">
      <w:r>
        <w:rPr>
          <w:rFonts w:hint="eastAsia"/>
        </w:rPr>
        <w:t>从数据库中读入设备型号参数数据</w:t>
      </w:r>
    </w:p>
    <w:p w14:paraId="573DEC78" w14:textId="00F8C6FF" w:rsidR="003615DF" w:rsidRDefault="003615DF" w:rsidP="003615DF">
      <w:pPr>
        <w:pStyle w:val="3"/>
      </w:pPr>
      <w:r>
        <w:rPr>
          <w:rFonts w:hint="eastAsia"/>
        </w:rPr>
        <w:t>展示数据</w:t>
      </w:r>
    </w:p>
    <w:p w14:paraId="62F6DCAE" w14:textId="64A404BF" w:rsidR="009F487B" w:rsidRPr="009F487B" w:rsidRDefault="009F487B" w:rsidP="009F487B">
      <w:r>
        <w:rPr>
          <w:rFonts w:hint="eastAsia"/>
        </w:rPr>
        <w:t>设备图片和设备参数表（设备参数表可以在管理员页面修改，详见文末设备型号参数表）</w:t>
      </w:r>
    </w:p>
    <w:p w14:paraId="7DA58E22" w14:textId="77D005CC" w:rsidR="003615DF" w:rsidRDefault="003615DF" w:rsidP="003615DF">
      <w:pPr>
        <w:pStyle w:val="3"/>
      </w:pPr>
      <w:r>
        <w:rPr>
          <w:rFonts w:hint="eastAsia"/>
        </w:rPr>
        <w:t>实现算法</w:t>
      </w:r>
    </w:p>
    <w:p w14:paraId="027B5DEC" w14:textId="7F34A89A" w:rsidR="009F487B" w:rsidRPr="009F487B" w:rsidRDefault="009F487B" w:rsidP="009F487B">
      <w:r>
        <w:rPr>
          <w:rFonts w:hint="eastAsia"/>
        </w:rPr>
        <w:t>无</w:t>
      </w:r>
    </w:p>
    <w:p w14:paraId="534AA6B0" w14:textId="22352118" w:rsidR="003615DF" w:rsidRDefault="003615DF" w:rsidP="003615DF">
      <w:pPr>
        <w:pStyle w:val="3"/>
      </w:pPr>
      <w:r>
        <w:rPr>
          <w:rFonts w:hint="eastAsia"/>
        </w:rPr>
        <w:t>依赖数据/算法</w:t>
      </w:r>
    </w:p>
    <w:p w14:paraId="6B436703" w14:textId="155F750F" w:rsidR="009F487B" w:rsidRPr="009F487B" w:rsidRDefault="009F487B" w:rsidP="009F487B">
      <w:r>
        <w:rPr>
          <w:rFonts w:hint="eastAsia"/>
        </w:rPr>
        <w:t>无</w:t>
      </w:r>
    </w:p>
    <w:p w14:paraId="71E97CFC" w14:textId="0A1A8B9C" w:rsidR="003615DF" w:rsidRDefault="003615DF" w:rsidP="003615DF">
      <w:pPr>
        <w:pStyle w:val="3"/>
      </w:pPr>
      <w:r>
        <w:rPr>
          <w:rFonts w:hint="eastAsia"/>
        </w:rPr>
        <w:t>其他</w:t>
      </w:r>
    </w:p>
    <w:p w14:paraId="74D2C906" w14:textId="77777777" w:rsidR="009F487B" w:rsidRDefault="009F487B" w:rsidP="009F487B">
      <w:r>
        <w:rPr>
          <w:rFonts w:hint="eastAsia"/>
        </w:rPr>
        <w:t>管理员交互界面：</w:t>
      </w:r>
    </w:p>
    <w:p w14:paraId="5576D02F" w14:textId="77777777" w:rsidR="009F487B" w:rsidRDefault="009F487B" w:rsidP="009F487B">
      <w:pPr>
        <w:pStyle w:val="a4"/>
        <w:numPr>
          <w:ilvl w:val="0"/>
          <w:numId w:val="3"/>
        </w:numPr>
        <w:ind w:firstLineChars="0"/>
        <w:rPr>
          <w:szCs w:val="20"/>
        </w:rPr>
      </w:pPr>
      <w:r>
        <w:rPr>
          <w:rFonts w:hint="eastAsia"/>
          <w:szCs w:val="20"/>
        </w:rPr>
        <w:t>设备增加，增加设备图片和设备参数表。</w:t>
      </w:r>
    </w:p>
    <w:p w14:paraId="4A1D6F38" w14:textId="77777777" w:rsidR="009F487B" w:rsidRDefault="009F487B" w:rsidP="009F487B">
      <w:pPr>
        <w:pStyle w:val="a4"/>
        <w:numPr>
          <w:ilvl w:val="0"/>
          <w:numId w:val="3"/>
        </w:numPr>
        <w:ind w:firstLineChars="0"/>
        <w:rPr>
          <w:szCs w:val="20"/>
        </w:rPr>
      </w:pPr>
      <w:r>
        <w:rPr>
          <w:rFonts w:hint="eastAsia"/>
          <w:szCs w:val="20"/>
        </w:rPr>
        <w:t>设备删除。</w:t>
      </w:r>
    </w:p>
    <w:p w14:paraId="596E436E" w14:textId="7E555122" w:rsidR="009F487B" w:rsidRPr="009F487B" w:rsidRDefault="003615DF" w:rsidP="009F487B">
      <w:pPr>
        <w:pStyle w:val="2"/>
      </w:pPr>
      <w:r>
        <w:rPr>
          <w:rFonts w:hint="eastAsia"/>
        </w:rPr>
        <w:lastRenderedPageBreak/>
        <w:t>设备维修情况表</w:t>
      </w:r>
    </w:p>
    <w:p w14:paraId="03833878" w14:textId="2A1689E7" w:rsidR="003615DF" w:rsidRDefault="003615DF" w:rsidP="003615DF">
      <w:pPr>
        <w:pStyle w:val="3"/>
      </w:pPr>
      <w:r>
        <w:rPr>
          <w:rFonts w:hint="eastAsia"/>
        </w:rPr>
        <w:t>显示界面</w:t>
      </w:r>
    </w:p>
    <w:p w14:paraId="3DB52E5F" w14:textId="6AC0C8FA" w:rsidR="009F487B" w:rsidRPr="009F487B" w:rsidRDefault="009F487B" w:rsidP="009F487B">
      <w:r>
        <w:rPr>
          <w:noProof/>
        </w:rPr>
        <w:drawing>
          <wp:inline distT="0" distB="0" distL="0" distR="0" wp14:anchorId="00EB1031" wp14:editId="54D8D475">
            <wp:extent cx="1446499" cy="1296170"/>
            <wp:effectExtent l="0" t="0" r="1905" b="0"/>
            <wp:docPr id="10" name="图片 10" descr="图形用户界面, 网站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图形用户界面, 网站&#10;&#10;描述已自动生成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458977" cy="1307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9F95B" w14:textId="3DAC11C5" w:rsidR="003615DF" w:rsidRDefault="003615DF" w:rsidP="003615DF">
      <w:pPr>
        <w:pStyle w:val="3"/>
      </w:pPr>
      <w:r>
        <w:rPr>
          <w:rFonts w:hint="eastAsia"/>
        </w:rPr>
        <w:t>数据输入</w:t>
      </w:r>
    </w:p>
    <w:p w14:paraId="0D3280DF" w14:textId="33AAFA68" w:rsidR="009F487B" w:rsidRPr="009F487B" w:rsidRDefault="009F487B" w:rsidP="009F487B">
      <w:r>
        <w:rPr>
          <w:rFonts w:hint="eastAsia"/>
        </w:rPr>
        <w:t>从设备维修表读入设备维修情况数据</w:t>
      </w:r>
    </w:p>
    <w:p w14:paraId="6B8006E0" w14:textId="274ACAC8" w:rsidR="003615DF" w:rsidRDefault="003615DF" w:rsidP="003615DF">
      <w:pPr>
        <w:pStyle w:val="3"/>
      </w:pPr>
      <w:r>
        <w:rPr>
          <w:rFonts w:hint="eastAsia"/>
        </w:rPr>
        <w:t>展示数据</w:t>
      </w:r>
    </w:p>
    <w:p w14:paraId="7B521087" w14:textId="68A1089A" w:rsidR="009F487B" w:rsidRPr="009F487B" w:rsidRDefault="009F487B" w:rsidP="009F487B">
      <w:r>
        <w:rPr>
          <w:rFonts w:hint="eastAsia"/>
        </w:rPr>
        <w:t>设备名称、维修日期、维修费用、维修备注</w:t>
      </w:r>
    </w:p>
    <w:p w14:paraId="2994B204" w14:textId="570DC1BF" w:rsidR="003615DF" w:rsidRDefault="003615DF" w:rsidP="003615DF">
      <w:pPr>
        <w:pStyle w:val="3"/>
      </w:pPr>
      <w:r>
        <w:rPr>
          <w:rFonts w:hint="eastAsia"/>
        </w:rPr>
        <w:t>实现算法</w:t>
      </w:r>
    </w:p>
    <w:p w14:paraId="45CE9075" w14:textId="429980E7" w:rsidR="009F487B" w:rsidRPr="009F487B" w:rsidRDefault="009F487B" w:rsidP="009F487B">
      <w:r>
        <w:rPr>
          <w:rFonts w:hint="eastAsia"/>
        </w:rPr>
        <w:t>无</w:t>
      </w:r>
    </w:p>
    <w:p w14:paraId="487E19FF" w14:textId="0FF11079" w:rsidR="003615DF" w:rsidRDefault="003615DF" w:rsidP="003615DF">
      <w:pPr>
        <w:pStyle w:val="3"/>
      </w:pPr>
      <w:r>
        <w:rPr>
          <w:rFonts w:hint="eastAsia"/>
        </w:rPr>
        <w:t>依赖数据/算法</w:t>
      </w:r>
    </w:p>
    <w:p w14:paraId="2E119E64" w14:textId="725B7973" w:rsidR="009F487B" w:rsidRPr="009F487B" w:rsidRDefault="009F487B" w:rsidP="009F487B">
      <w:r>
        <w:rPr>
          <w:rFonts w:hint="eastAsia"/>
        </w:rPr>
        <w:t>无</w:t>
      </w:r>
    </w:p>
    <w:p w14:paraId="28B81D9C" w14:textId="3A4F21C5" w:rsidR="003615DF" w:rsidRDefault="003615DF" w:rsidP="003615DF">
      <w:pPr>
        <w:pStyle w:val="3"/>
      </w:pPr>
      <w:r>
        <w:rPr>
          <w:rFonts w:hint="eastAsia"/>
        </w:rPr>
        <w:t>其他</w:t>
      </w:r>
    </w:p>
    <w:p w14:paraId="08CF591D" w14:textId="4A4BE0CA" w:rsidR="009F487B" w:rsidRPr="009F487B" w:rsidRDefault="009F487B" w:rsidP="009F487B">
      <w:r>
        <w:rPr>
          <w:rFonts w:hint="eastAsia"/>
        </w:rPr>
        <w:t>在管理员界面修改</w:t>
      </w:r>
    </w:p>
    <w:p w14:paraId="2FC656A7" w14:textId="42C66D78" w:rsidR="003615DF" w:rsidRDefault="003615DF" w:rsidP="003615DF">
      <w:pPr>
        <w:pStyle w:val="2"/>
      </w:pPr>
      <w:r>
        <w:rPr>
          <w:rFonts w:hint="eastAsia"/>
        </w:rPr>
        <w:lastRenderedPageBreak/>
        <w:t>设备投资费用置表</w:t>
      </w:r>
    </w:p>
    <w:p w14:paraId="66F705DB" w14:textId="5BFB6FEF" w:rsidR="003615DF" w:rsidRDefault="003615DF" w:rsidP="003615DF">
      <w:pPr>
        <w:pStyle w:val="3"/>
      </w:pPr>
      <w:r>
        <w:rPr>
          <w:rFonts w:hint="eastAsia"/>
        </w:rPr>
        <w:t>显示界面</w:t>
      </w:r>
    </w:p>
    <w:p w14:paraId="580219C3" w14:textId="69EA5983" w:rsidR="009F487B" w:rsidRPr="009F487B" w:rsidRDefault="00585FE7" w:rsidP="009F487B">
      <w:r w:rsidRPr="00585FE7">
        <w:rPr>
          <w:noProof/>
        </w:rPr>
        <w:drawing>
          <wp:inline distT="0" distB="0" distL="0" distR="0" wp14:anchorId="5E78F2AB" wp14:editId="71576C0C">
            <wp:extent cx="2861115" cy="3144795"/>
            <wp:effectExtent l="0" t="0" r="0" b="508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80114" cy="316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87D73" w14:textId="3AA2A8F5" w:rsidR="003615DF" w:rsidRDefault="003615DF" w:rsidP="003615DF">
      <w:pPr>
        <w:pStyle w:val="3"/>
      </w:pPr>
      <w:r>
        <w:rPr>
          <w:rFonts w:hint="eastAsia"/>
        </w:rPr>
        <w:t>数据输入</w:t>
      </w:r>
    </w:p>
    <w:p w14:paraId="0D38873E" w14:textId="56BF9E22" w:rsidR="009F487B" w:rsidRPr="00F80AA3" w:rsidRDefault="00F80AA3" w:rsidP="00F80AA3">
      <w:pPr>
        <w:pStyle w:val="a4"/>
        <w:ind w:firstLineChars="0" w:firstLine="0"/>
      </w:pPr>
      <w:r>
        <w:rPr>
          <w:rFonts w:hint="eastAsia"/>
        </w:rPr>
        <w:t>从数据库中读入设备投资费用数据</w:t>
      </w:r>
    </w:p>
    <w:p w14:paraId="33E164EB" w14:textId="102266F4" w:rsidR="003615DF" w:rsidRDefault="003615DF" w:rsidP="003615DF">
      <w:pPr>
        <w:pStyle w:val="3"/>
      </w:pPr>
      <w:r>
        <w:rPr>
          <w:rFonts w:hint="eastAsia"/>
        </w:rPr>
        <w:t>展示数据</w:t>
      </w:r>
    </w:p>
    <w:p w14:paraId="12D46800" w14:textId="0C70158E" w:rsidR="00F80AA3" w:rsidRPr="00F80AA3" w:rsidRDefault="00F80AA3" w:rsidP="00F80AA3">
      <w:pPr>
        <w:pStyle w:val="a4"/>
        <w:tabs>
          <w:tab w:val="left" w:pos="355"/>
        </w:tabs>
        <w:ind w:firstLineChars="0" w:firstLine="0"/>
      </w:pPr>
      <w:r>
        <w:rPr>
          <w:rFonts w:hint="eastAsia"/>
        </w:rPr>
        <w:t>能量供应设备投资费用占比、能量转换设备投资费用占比、能量存储设备投资费用占比、辅助设备投资费用占比</w:t>
      </w:r>
    </w:p>
    <w:p w14:paraId="68E9516D" w14:textId="42F7B264" w:rsidR="003615DF" w:rsidRDefault="003615DF" w:rsidP="003615DF">
      <w:pPr>
        <w:pStyle w:val="3"/>
      </w:pPr>
      <w:r>
        <w:rPr>
          <w:rFonts w:hint="eastAsia"/>
        </w:rPr>
        <w:t>实现算法</w:t>
      </w:r>
    </w:p>
    <w:p w14:paraId="58956ABA" w14:textId="77777777" w:rsidR="00015F0A" w:rsidRPr="00FB181E" w:rsidRDefault="00015F0A" w:rsidP="00015F0A">
      <w:r w:rsidRPr="00FB181E">
        <w:rPr>
          <w:rFonts w:hint="eastAsia"/>
        </w:rPr>
        <w:t>能量供应设备：</w:t>
      </w:r>
    </w:p>
    <w:p w14:paraId="772C4F1D" w14:textId="77777777" w:rsidR="00015F0A" w:rsidRPr="00FB181E" w:rsidRDefault="00015F0A" w:rsidP="00015F0A">
      <w:r w:rsidRPr="00FB181E">
        <w:rPr>
          <w:rFonts w:hint="eastAsia"/>
        </w:rPr>
        <w:t>光伏系统</w:t>
      </w:r>
    </w:p>
    <w:p w14:paraId="79E3FACD" w14:textId="77777777" w:rsidR="00015F0A" w:rsidRDefault="00015F0A" w:rsidP="00015F0A">
      <w:r w:rsidRPr="00FB181E">
        <w:rPr>
          <w:rFonts w:hint="eastAsia"/>
        </w:rPr>
        <w:t>氢燃料电池系统</w:t>
      </w:r>
    </w:p>
    <w:p w14:paraId="3A1980A3" w14:textId="77777777" w:rsidR="00015F0A" w:rsidRPr="00FB181E" w:rsidRDefault="00015F0A" w:rsidP="00015F0A"/>
    <w:p w14:paraId="7F68B1EC" w14:textId="77777777" w:rsidR="00015F0A" w:rsidRPr="00FB181E" w:rsidRDefault="00015F0A" w:rsidP="00015F0A">
      <w:r w:rsidRPr="00FB181E">
        <w:rPr>
          <w:rFonts w:hint="eastAsia"/>
        </w:rPr>
        <w:t>能量转化设备：</w:t>
      </w:r>
    </w:p>
    <w:p w14:paraId="6E7E9A3A" w14:textId="77777777" w:rsidR="00015F0A" w:rsidRPr="00FB181E" w:rsidRDefault="00015F0A" w:rsidP="00015F0A">
      <w:r w:rsidRPr="00FB181E">
        <w:rPr>
          <w:rFonts w:hint="eastAsia"/>
        </w:rPr>
        <w:t>地源热泵机组</w:t>
      </w:r>
    </w:p>
    <w:p w14:paraId="09EF87B4" w14:textId="77777777" w:rsidR="00015F0A" w:rsidRPr="00FB181E" w:rsidRDefault="00015F0A" w:rsidP="00015F0A">
      <w:r w:rsidRPr="00FB181E">
        <w:rPr>
          <w:rFonts w:hint="eastAsia"/>
        </w:rPr>
        <w:t>电锅炉</w:t>
      </w:r>
    </w:p>
    <w:p w14:paraId="4535B5C5" w14:textId="77777777" w:rsidR="00015F0A" w:rsidRDefault="00015F0A" w:rsidP="00015F0A">
      <w:r w:rsidRPr="00FB181E">
        <w:rPr>
          <w:rFonts w:hint="eastAsia"/>
        </w:rPr>
        <w:t>电解槽系统</w:t>
      </w:r>
    </w:p>
    <w:p w14:paraId="388B14F1" w14:textId="77777777" w:rsidR="00015F0A" w:rsidRPr="00FB181E" w:rsidRDefault="00015F0A" w:rsidP="00015F0A"/>
    <w:p w14:paraId="4AAF3B3D" w14:textId="77777777" w:rsidR="00015F0A" w:rsidRPr="00FB181E" w:rsidRDefault="00015F0A" w:rsidP="00015F0A">
      <w:r w:rsidRPr="00FB181E">
        <w:rPr>
          <w:rFonts w:hint="eastAsia"/>
        </w:rPr>
        <w:lastRenderedPageBreak/>
        <w:t>能量存储设备：</w:t>
      </w:r>
    </w:p>
    <w:p w14:paraId="3F807D42" w14:textId="77777777" w:rsidR="00015F0A" w:rsidRPr="00FB181E" w:rsidRDefault="00015F0A" w:rsidP="00015F0A">
      <w:r w:rsidRPr="00FB181E">
        <w:rPr>
          <w:rFonts w:hint="eastAsia"/>
        </w:rPr>
        <w:t>蓄能水箱</w:t>
      </w:r>
    </w:p>
    <w:p w14:paraId="3F522E9C" w14:textId="77777777" w:rsidR="00015F0A" w:rsidRPr="00FB181E" w:rsidRDefault="00015F0A" w:rsidP="00015F0A">
      <w:r w:rsidRPr="00FB181E">
        <w:rPr>
          <w:rFonts w:hint="eastAsia"/>
        </w:rPr>
        <w:t>消防水池</w:t>
      </w:r>
    </w:p>
    <w:p w14:paraId="4ED2E426" w14:textId="77777777" w:rsidR="00015F0A" w:rsidRPr="00FB181E" w:rsidRDefault="00015F0A" w:rsidP="00015F0A">
      <w:r w:rsidRPr="00FB181E">
        <w:rPr>
          <w:rFonts w:hint="eastAsia"/>
        </w:rPr>
        <w:t>储氢罐</w:t>
      </w:r>
    </w:p>
    <w:p w14:paraId="0B87589B" w14:textId="77777777" w:rsidR="00015F0A" w:rsidRDefault="00015F0A" w:rsidP="00015F0A">
      <w:r w:rsidRPr="00FB181E">
        <w:rPr>
          <w:rFonts w:hint="eastAsia"/>
        </w:rPr>
        <w:t>浅层地热井</w:t>
      </w:r>
    </w:p>
    <w:p w14:paraId="625EDAC5" w14:textId="77777777" w:rsidR="00015F0A" w:rsidRPr="00FB181E" w:rsidRDefault="00015F0A" w:rsidP="00015F0A"/>
    <w:p w14:paraId="6BFB94B3" w14:textId="77777777" w:rsidR="00015F0A" w:rsidRPr="00FB181E" w:rsidRDefault="00015F0A" w:rsidP="00015F0A">
      <w:r w:rsidRPr="00FB181E">
        <w:rPr>
          <w:rFonts w:hint="eastAsia"/>
        </w:rPr>
        <w:t>辅助设备：</w:t>
      </w:r>
    </w:p>
    <w:p w14:paraId="2D848EC4" w14:textId="77777777" w:rsidR="00015F0A" w:rsidRPr="00FB181E" w:rsidRDefault="00015F0A" w:rsidP="00015F0A">
      <w:r w:rsidRPr="00FB181E">
        <w:rPr>
          <w:rFonts w:hint="eastAsia"/>
        </w:rPr>
        <w:t>循环水泵</w:t>
      </w:r>
    </w:p>
    <w:p w14:paraId="5165B2DE" w14:textId="77777777" w:rsidR="00015F0A" w:rsidRPr="00FB181E" w:rsidRDefault="00015F0A" w:rsidP="00015F0A">
      <w:r w:rsidRPr="00FB181E">
        <w:rPr>
          <w:rFonts w:hint="eastAsia"/>
        </w:rPr>
        <w:t>余热水泵</w:t>
      </w:r>
    </w:p>
    <w:p w14:paraId="458BDB4B" w14:textId="77777777" w:rsidR="00015F0A" w:rsidRPr="00FB181E" w:rsidRDefault="00015F0A" w:rsidP="00015F0A">
      <w:r w:rsidRPr="00FB181E">
        <w:rPr>
          <w:rFonts w:hint="eastAsia"/>
        </w:rPr>
        <w:t>板式换热器</w:t>
      </w:r>
    </w:p>
    <w:p w14:paraId="33837CF2" w14:textId="25541F04" w:rsidR="00F80AA3" w:rsidRPr="00F80AA3" w:rsidRDefault="00F80AA3" w:rsidP="00F80AA3">
      <w:r>
        <w:rPr>
          <w:rFonts w:hint="eastAsia"/>
        </w:rPr>
        <w:t>读取对应设备等投资成本后求和，展示为该类设备总投资</w:t>
      </w:r>
    </w:p>
    <w:p w14:paraId="59E5BC6E" w14:textId="7489206C" w:rsidR="003615DF" w:rsidRDefault="003615DF" w:rsidP="003615DF">
      <w:pPr>
        <w:pStyle w:val="3"/>
      </w:pPr>
      <w:r>
        <w:rPr>
          <w:rFonts w:hint="eastAsia"/>
        </w:rPr>
        <w:t>依赖数据/算法</w:t>
      </w:r>
    </w:p>
    <w:p w14:paraId="4BADC924" w14:textId="44CE22EC" w:rsidR="00F80AA3" w:rsidRPr="00F80AA3" w:rsidRDefault="00F80AA3" w:rsidP="00F80AA3">
      <w:r>
        <w:rPr>
          <w:rFonts w:hint="eastAsia"/>
        </w:rPr>
        <w:t>无</w:t>
      </w:r>
    </w:p>
    <w:p w14:paraId="5D7AAF23" w14:textId="77777777" w:rsidR="003615DF" w:rsidRDefault="003615DF" w:rsidP="003615DF">
      <w:pPr>
        <w:pStyle w:val="3"/>
      </w:pPr>
      <w:r>
        <w:rPr>
          <w:rFonts w:hint="eastAsia"/>
        </w:rPr>
        <w:t>其他</w:t>
      </w:r>
    </w:p>
    <w:p w14:paraId="5FBA78C7" w14:textId="2C41484F" w:rsidR="004F3AD6" w:rsidRPr="00F80AA3" w:rsidRDefault="00F80AA3" w:rsidP="004F3AD6">
      <w:r>
        <w:rPr>
          <w:rFonts w:hint="eastAsia"/>
        </w:rPr>
        <w:t>可以通过管理员页面增添设备和设备所属类别</w:t>
      </w:r>
    </w:p>
    <w:p w14:paraId="51D68E12" w14:textId="2F1539AF" w:rsidR="00BD4501" w:rsidRDefault="00BD4501" w:rsidP="00BD4501"/>
    <w:p w14:paraId="767B2012" w14:textId="6C8A38BD" w:rsidR="00BD4501" w:rsidRDefault="00BD4501" w:rsidP="00BD4501"/>
    <w:p w14:paraId="58B02E17" w14:textId="77777777" w:rsidR="0062654D" w:rsidRPr="0062654D" w:rsidRDefault="0062654D" w:rsidP="0062654D"/>
    <w:p w14:paraId="5F9B1278" w14:textId="77777777" w:rsidR="00BD4501" w:rsidRDefault="00BD4501" w:rsidP="001D44C8">
      <w:pPr>
        <w:pStyle w:val="1"/>
      </w:pPr>
      <w:r>
        <w:rPr>
          <w:rFonts w:hint="eastAsia"/>
        </w:rPr>
        <w:t>固定存储/维护的表（管理员页面）</w:t>
      </w:r>
    </w:p>
    <w:p w14:paraId="5B20705D" w14:textId="77777777" w:rsidR="00BD4501" w:rsidRDefault="00BD4501" w:rsidP="00BD4501"/>
    <w:p w14:paraId="068399C6" w14:textId="77777777" w:rsidR="00BD4501" w:rsidRDefault="00BD4501" w:rsidP="00BD4501">
      <w:pPr>
        <w:pStyle w:val="3"/>
      </w:pPr>
      <w:r>
        <w:rPr>
          <w:rFonts w:hint="eastAsia"/>
        </w:rPr>
        <w:t>设备容量配置表</w:t>
      </w:r>
    </w:p>
    <w:p w14:paraId="01AEE952" w14:textId="77777777" w:rsidR="00BD4501" w:rsidRPr="00866B22" w:rsidRDefault="00BD4501" w:rsidP="00BD4501">
      <w:r>
        <w:rPr>
          <w:rFonts w:hint="eastAsia"/>
        </w:rPr>
        <w:t>允许对行列进行增删改</w:t>
      </w:r>
    </w:p>
    <w:tbl>
      <w:tblPr>
        <w:tblStyle w:val="a3"/>
        <w:tblW w:w="4998" w:type="pct"/>
        <w:tblLook w:val="04A0" w:firstRow="1" w:lastRow="0" w:firstColumn="1" w:lastColumn="0" w:noHBand="0" w:noVBand="1"/>
      </w:tblPr>
      <w:tblGrid>
        <w:gridCol w:w="1656"/>
        <w:gridCol w:w="1658"/>
        <w:gridCol w:w="1659"/>
        <w:gridCol w:w="1660"/>
        <w:gridCol w:w="1660"/>
      </w:tblGrid>
      <w:tr w:rsidR="00BD4501" w14:paraId="1153C78E" w14:textId="77777777" w:rsidTr="00797CE3">
        <w:tc>
          <w:tcPr>
            <w:tcW w:w="998" w:type="pct"/>
          </w:tcPr>
          <w:p w14:paraId="2E399E98" w14:textId="77777777" w:rsidR="00BD4501" w:rsidRDefault="00BD4501" w:rsidP="00797CE3">
            <w:pPr>
              <w:rPr>
                <w:color w:val="000000" w:themeColor="text1"/>
              </w:rPr>
            </w:pPr>
            <w:r w:rsidRPr="00CB6F72">
              <w:t>设备名称</w:t>
            </w:r>
          </w:p>
        </w:tc>
        <w:tc>
          <w:tcPr>
            <w:tcW w:w="999" w:type="pct"/>
          </w:tcPr>
          <w:p w14:paraId="738602B6" w14:textId="77777777" w:rsidR="00BD4501" w:rsidRDefault="00BD4501" w:rsidP="00797CE3">
            <w:pPr>
              <w:rPr>
                <w:color w:val="000000" w:themeColor="text1"/>
              </w:rPr>
            </w:pPr>
            <w:r w:rsidRPr="00CB6F72">
              <w:t>设备型号</w:t>
            </w:r>
          </w:p>
        </w:tc>
        <w:tc>
          <w:tcPr>
            <w:tcW w:w="1000" w:type="pct"/>
          </w:tcPr>
          <w:p w14:paraId="7722FA9F" w14:textId="77777777" w:rsidR="00BD4501" w:rsidRDefault="00BD4501" w:rsidP="00797CE3">
            <w:pPr>
              <w:rPr>
                <w:color w:val="000000" w:themeColor="text1"/>
              </w:rPr>
            </w:pPr>
            <w:r w:rsidRPr="00CB6F72">
              <w:t>设备容量</w:t>
            </w:r>
          </w:p>
        </w:tc>
        <w:tc>
          <w:tcPr>
            <w:tcW w:w="1000" w:type="pct"/>
          </w:tcPr>
          <w:p w14:paraId="13F5A55E" w14:textId="77777777" w:rsidR="00BD4501" w:rsidRDefault="00BD4501" w:rsidP="00797CE3">
            <w:pPr>
              <w:rPr>
                <w:color w:val="000000" w:themeColor="text1"/>
              </w:rPr>
            </w:pPr>
            <w:r>
              <w:rPr>
                <w:rFonts w:hint="eastAsia"/>
              </w:rPr>
              <w:t>容量</w:t>
            </w:r>
            <w:r w:rsidRPr="00CB6F72">
              <w:t>单位</w:t>
            </w:r>
          </w:p>
        </w:tc>
        <w:tc>
          <w:tcPr>
            <w:tcW w:w="1000" w:type="pct"/>
          </w:tcPr>
          <w:p w14:paraId="51D5C783" w14:textId="77777777" w:rsidR="00BD4501" w:rsidRDefault="00BD4501" w:rsidP="00797CE3">
            <w:pPr>
              <w:rPr>
                <w:color w:val="000000" w:themeColor="text1"/>
              </w:rPr>
            </w:pPr>
            <w:r w:rsidRPr="00CB6F72">
              <w:rPr>
                <w:kern w:val="2"/>
                <w:sz w:val="21"/>
                <w:szCs w:val="24"/>
              </w:rPr>
              <w:t>设备个数</w:t>
            </w:r>
          </w:p>
        </w:tc>
      </w:tr>
      <w:tr w:rsidR="00BD4501" w14:paraId="51DE7532" w14:textId="77777777" w:rsidTr="00797CE3">
        <w:trPr>
          <w:trHeight w:val="90"/>
        </w:trPr>
        <w:tc>
          <w:tcPr>
            <w:tcW w:w="998" w:type="pct"/>
          </w:tcPr>
          <w:p w14:paraId="561B59B1" w14:textId="77777777" w:rsidR="00BD4501" w:rsidRDefault="00BD4501" w:rsidP="00797CE3"/>
        </w:tc>
        <w:tc>
          <w:tcPr>
            <w:tcW w:w="999" w:type="pct"/>
          </w:tcPr>
          <w:p w14:paraId="724CC399" w14:textId="77777777" w:rsidR="00BD4501" w:rsidRDefault="00BD4501" w:rsidP="00797CE3"/>
        </w:tc>
        <w:tc>
          <w:tcPr>
            <w:tcW w:w="1000" w:type="pct"/>
          </w:tcPr>
          <w:p w14:paraId="05F8BECB" w14:textId="77777777" w:rsidR="00BD4501" w:rsidRDefault="00BD4501" w:rsidP="00797CE3"/>
        </w:tc>
        <w:tc>
          <w:tcPr>
            <w:tcW w:w="1000" w:type="pct"/>
          </w:tcPr>
          <w:p w14:paraId="32BC2F1D" w14:textId="77777777" w:rsidR="00BD4501" w:rsidRDefault="00BD4501" w:rsidP="00797CE3"/>
        </w:tc>
        <w:tc>
          <w:tcPr>
            <w:tcW w:w="1000" w:type="pct"/>
          </w:tcPr>
          <w:p w14:paraId="78683C4E" w14:textId="77777777" w:rsidR="00BD4501" w:rsidRDefault="00BD4501" w:rsidP="00797CE3"/>
        </w:tc>
      </w:tr>
      <w:tr w:rsidR="00BD4501" w14:paraId="45E4057E" w14:textId="77777777" w:rsidTr="00797CE3">
        <w:tc>
          <w:tcPr>
            <w:tcW w:w="998" w:type="pct"/>
          </w:tcPr>
          <w:p w14:paraId="5E42D88D" w14:textId="77777777" w:rsidR="00BD4501" w:rsidRDefault="00BD4501" w:rsidP="00797CE3"/>
        </w:tc>
        <w:tc>
          <w:tcPr>
            <w:tcW w:w="999" w:type="pct"/>
          </w:tcPr>
          <w:p w14:paraId="457A8DD0" w14:textId="77777777" w:rsidR="00BD4501" w:rsidRDefault="00BD4501" w:rsidP="00797CE3"/>
        </w:tc>
        <w:tc>
          <w:tcPr>
            <w:tcW w:w="1000" w:type="pct"/>
          </w:tcPr>
          <w:p w14:paraId="099F3052" w14:textId="77777777" w:rsidR="00BD4501" w:rsidRDefault="00BD4501" w:rsidP="00797CE3"/>
        </w:tc>
        <w:tc>
          <w:tcPr>
            <w:tcW w:w="1000" w:type="pct"/>
          </w:tcPr>
          <w:p w14:paraId="3B0D5F67" w14:textId="77777777" w:rsidR="00BD4501" w:rsidRDefault="00BD4501" w:rsidP="00797CE3"/>
        </w:tc>
        <w:tc>
          <w:tcPr>
            <w:tcW w:w="1000" w:type="pct"/>
          </w:tcPr>
          <w:p w14:paraId="0B11D34E" w14:textId="77777777" w:rsidR="00BD4501" w:rsidRDefault="00BD4501" w:rsidP="00797CE3"/>
        </w:tc>
      </w:tr>
      <w:tr w:rsidR="00BD4501" w14:paraId="032FCB98" w14:textId="77777777" w:rsidTr="00797CE3">
        <w:trPr>
          <w:trHeight w:val="90"/>
        </w:trPr>
        <w:tc>
          <w:tcPr>
            <w:tcW w:w="998" w:type="pct"/>
          </w:tcPr>
          <w:p w14:paraId="57B3886A" w14:textId="77777777" w:rsidR="00BD4501" w:rsidRDefault="00BD4501" w:rsidP="00797CE3"/>
        </w:tc>
        <w:tc>
          <w:tcPr>
            <w:tcW w:w="999" w:type="pct"/>
          </w:tcPr>
          <w:p w14:paraId="1D853BF4" w14:textId="77777777" w:rsidR="00BD4501" w:rsidRDefault="00BD4501" w:rsidP="00797CE3"/>
        </w:tc>
        <w:tc>
          <w:tcPr>
            <w:tcW w:w="1000" w:type="pct"/>
          </w:tcPr>
          <w:p w14:paraId="1B59B345" w14:textId="77777777" w:rsidR="00BD4501" w:rsidRDefault="00BD4501" w:rsidP="00797CE3"/>
        </w:tc>
        <w:tc>
          <w:tcPr>
            <w:tcW w:w="1000" w:type="pct"/>
          </w:tcPr>
          <w:p w14:paraId="5B3F174F" w14:textId="77777777" w:rsidR="00BD4501" w:rsidRDefault="00BD4501" w:rsidP="00797CE3"/>
        </w:tc>
        <w:tc>
          <w:tcPr>
            <w:tcW w:w="1000" w:type="pct"/>
          </w:tcPr>
          <w:p w14:paraId="1E6E2936" w14:textId="77777777" w:rsidR="00BD4501" w:rsidRDefault="00BD4501" w:rsidP="00797CE3"/>
        </w:tc>
      </w:tr>
      <w:tr w:rsidR="00BD4501" w14:paraId="1AD7354F" w14:textId="77777777" w:rsidTr="00797CE3">
        <w:tc>
          <w:tcPr>
            <w:tcW w:w="998" w:type="pct"/>
          </w:tcPr>
          <w:p w14:paraId="5BA24AED" w14:textId="77777777" w:rsidR="00BD4501" w:rsidRDefault="00BD4501" w:rsidP="00797CE3"/>
        </w:tc>
        <w:tc>
          <w:tcPr>
            <w:tcW w:w="999" w:type="pct"/>
          </w:tcPr>
          <w:p w14:paraId="7C215597" w14:textId="77777777" w:rsidR="00BD4501" w:rsidRDefault="00BD4501" w:rsidP="00797CE3"/>
        </w:tc>
        <w:tc>
          <w:tcPr>
            <w:tcW w:w="1000" w:type="pct"/>
          </w:tcPr>
          <w:p w14:paraId="25DD7D7D" w14:textId="77777777" w:rsidR="00BD4501" w:rsidRDefault="00BD4501" w:rsidP="00797CE3"/>
        </w:tc>
        <w:tc>
          <w:tcPr>
            <w:tcW w:w="1000" w:type="pct"/>
          </w:tcPr>
          <w:p w14:paraId="3D23F329" w14:textId="77777777" w:rsidR="00BD4501" w:rsidRDefault="00BD4501" w:rsidP="00797CE3"/>
        </w:tc>
        <w:tc>
          <w:tcPr>
            <w:tcW w:w="1000" w:type="pct"/>
          </w:tcPr>
          <w:p w14:paraId="27344210" w14:textId="77777777" w:rsidR="00BD4501" w:rsidRDefault="00BD4501" w:rsidP="00797CE3"/>
        </w:tc>
      </w:tr>
      <w:tr w:rsidR="00BD4501" w14:paraId="4EBED098" w14:textId="77777777" w:rsidTr="00797CE3">
        <w:tc>
          <w:tcPr>
            <w:tcW w:w="998" w:type="pct"/>
          </w:tcPr>
          <w:p w14:paraId="4D24D4D7" w14:textId="77777777" w:rsidR="00BD4501" w:rsidRDefault="00BD4501" w:rsidP="00797CE3"/>
        </w:tc>
        <w:tc>
          <w:tcPr>
            <w:tcW w:w="999" w:type="pct"/>
          </w:tcPr>
          <w:p w14:paraId="19061E57" w14:textId="77777777" w:rsidR="00BD4501" w:rsidRDefault="00BD4501" w:rsidP="00797CE3"/>
        </w:tc>
        <w:tc>
          <w:tcPr>
            <w:tcW w:w="1000" w:type="pct"/>
          </w:tcPr>
          <w:p w14:paraId="1AC6A81B" w14:textId="77777777" w:rsidR="00BD4501" w:rsidRDefault="00BD4501" w:rsidP="00797CE3"/>
        </w:tc>
        <w:tc>
          <w:tcPr>
            <w:tcW w:w="1000" w:type="pct"/>
          </w:tcPr>
          <w:p w14:paraId="522BC5A3" w14:textId="77777777" w:rsidR="00BD4501" w:rsidRDefault="00BD4501" w:rsidP="00797CE3"/>
        </w:tc>
        <w:tc>
          <w:tcPr>
            <w:tcW w:w="1000" w:type="pct"/>
          </w:tcPr>
          <w:p w14:paraId="7449D009" w14:textId="77777777" w:rsidR="00BD4501" w:rsidRDefault="00BD4501" w:rsidP="00797CE3"/>
        </w:tc>
      </w:tr>
      <w:tr w:rsidR="00BD4501" w14:paraId="5B8434B0" w14:textId="77777777" w:rsidTr="00797CE3">
        <w:tc>
          <w:tcPr>
            <w:tcW w:w="998" w:type="pct"/>
          </w:tcPr>
          <w:p w14:paraId="095543A5" w14:textId="77777777" w:rsidR="00BD4501" w:rsidRDefault="00BD4501" w:rsidP="00797CE3"/>
        </w:tc>
        <w:tc>
          <w:tcPr>
            <w:tcW w:w="999" w:type="pct"/>
          </w:tcPr>
          <w:p w14:paraId="2710BE0D" w14:textId="77777777" w:rsidR="00BD4501" w:rsidRDefault="00BD4501" w:rsidP="00797CE3"/>
        </w:tc>
        <w:tc>
          <w:tcPr>
            <w:tcW w:w="1000" w:type="pct"/>
          </w:tcPr>
          <w:p w14:paraId="4857B989" w14:textId="77777777" w:rsidR="00BD4501" w:rsidRDefault="00BD4501" w:rsidP="00797CE3"/>
        </w:tc>
        <w:tc>
          <w:tcPr>
            <w:tcW w:w="1000" w:type="pct"/>
          </w:tcPr>
          <w:p w14:paraId="68759B2D" w14:textId="77777777" w:rsidR="00BD4501" w:rsidRDefault="00BD4501" w:rsidP="00797CE3"/>
        </w:tc>
        <w:tc>
          <w:tcPr>
            <w:tcW w:w="1000" w:type="pct"/>
          </w:tcPr>
          <w:p w14:paraId="02CF0875" w14:textId="77777777" w:rsidR="00BD4501" w:rsidRDefault="00BD4501" w:rsidP="00797CE3"/>
        </w:tc>
      </w:tr>
      <w:tr w:rsidR="00BD4501" w14:paraId="5B9F74AF" w14:textId="77777777" w:rsidTr="00797CE3">
        <w:tc>
          <w:tcPr>
            <w:tcW w:w="998" w:type="pct"/>
          </w:tcPr>
          <w:p w14:paraId="79E62904" w14:textId="77777777" w:rsidR="00BD4501" w:rsidRDefault="00BD4501" w:rsidP="00797CE3"/>
        </w:tc>
        <w:tc>
          <w:tcPr>
            <w:tcW w:w="999" w:type="pct"/>
          </w:tcPr>
          <w:p w14:paraId="0DC07093" w14:textId="77777777" w:rsidR="00BD4501" w:rsidRDefault="00BD4501" w:rsidP="00797CE3"/>
        </w:tc>
        <w:tc>
          <w:tcPr>
            <w:tcW w:w="1000" w:type="pct"/>
          </w:tcPr>
          <w:p w14:paraId="2AAB5D18" w14:textId="77777777" w:rsidR="00BD4501" w:rsidRDefault="00BD4501" w:rsidP="00797CE3"/>
        </w:tc>
        <w:tc>
          <w:tcPr>
            <w:tcW w:w="1000" w:type="pct"/>
          </w:tcPr>
          <w:p w14:paraId="0B1F2336" w14:textId="77777777" w:rsidR="00BD4501" w:rsidRDefault="00BD4501" w:rsidP="00797CE3"/>
        </w:tc>
        <w:tc>
          <w:tcPr>
            <w:tcW w:w="1000" w:type="pct"/>
          </w:tcPr>
          <w:p w14:paraId="449678A7" w14:textId="77777777" w:rsidR="00BD4501" w:rsidRDefault="00BD4501" w:rsidP="00797CE3"/>
        </w:tc>
      </w:tr>
      <w:tr w:rsidR="00BD4501" w14:paraId="4D006ED3" w14:textId="77777777" w:rsidTr="00797CE3">
        <w:tc>
          <w:tcPr>
            <w:tcW w:w="998" w:type="pct"/>
          </w:tcPr>
          <w:p w14:paraId="0F4C4B7F" w14:textId="77777777" w:rsidR="00BD4501" w:rsidRDefault="00BD4501" w:rsidP="00797CE3"/>
        </w:tc>
        <w:tc>
          <w:tcPr>
            <w:tcW w:w="999" w:type="pct"/>
          </w:tcPr>
          <w:p w14:paraId="7CF90C84" w14:textId="77777777" w:rsidR="00BD4501" w:rsidRDefault="00BD4501" w:rsidP="00797CE3"/>
        </w:tc>
        <w:tc>
          <w:tcPr>
            <w:tcW w:w="1000" w:type="pct"/>
          </w:tcPr>
          <w:p w14:paraId="79622BCC" w14:textId="77777777" w:rsidR="00BD4501" w:rsidRDefault="00BD4501" w:rsidP="00797CE3"/>
        </w:tc>
        <w:tc>
          <w:tcPr>
            <w:tcW w:w="1000" w:type="pct"/>
          </w:tcPr>
          <w:p w14:paraId="46371716" w14:textId="77777777" w:rsidR="00BD4501" w:rsidRDefault="00BD4501" w:rsidP="00797CE3"/>
        </w:tc>
        <w:tc>
          <w:tcPr>
            <w:tcW w:w="1000" w:type="pct"/>
          </w:tcPr>
          <w:p w14:paraId="4A7D8913" w14:textId="77777777" w:rsidR="00BD4501" w:rsidRDefault="00BD4501" w:rsidP="00797CE3"/>
        </w:tc>
      </w:tr>
    </w:tbl>
    <w:p w14:paraId="24A87516" w14:textId="77777777" w:rsidR="00BD4501" w:rsidRDefault="00BD4501" w:rsidP="00BD4501"/>
    <w:p w14:paraId="6DA09E10" w14:textId="77777777" w:rsidR="00BD4501" w:rsidRDefault="00BD4501" w:rsidP="00BD4501">
      <w:pPr>
        <w:pStyle w:val="3"/>
      </w:pPr>
      <w:r>
        <w:rPr>
          <w:rFonts w:hint="eastAsia"/>
        </w:rPr>
        <w:lastRenderedPageBreak/>
        <w:t>核心设备目录表</w:t>
      </w:r>
    </w:p>
    <w:p w14:paraId="45DCBA2F" w14:textId="77777777" w:rsidR="00BD4501" w:rsidRDefault="00BD4501" w:rsidP="00BD4501">
      <w:r>
        <w:rPr>
          <w:rFonts w:hint="eastAsia"/>
        </w:rPr>
        <w:t>（尽可能允许增加列）</w:t>
      </w:r>
    </w:p>
    <w:tbl>
      <w:tblPr>
        <w:tblStyle w:val="a3"/>
        <w:tblW w:w="4998" w:type="pct"/>
        <w:tblLook w:val="04A0" w:firstRow="1" w:lastRow="0" w:firstColumn="1" w:lastColumn="0" w:noHBand="0" w:noVBand="1"/>
      </w:tblPr>
      <w:tblGrid>
        <w:gridCol w:w="4145"/>
        <w:gridCol w:w="4148"/>
      </w:tblGrid>
      <w:tr w:rsidR="00BD4501" w14:paraId="6780314F" w14:textId="77777777" w:rsidTr="00797CE3">
        <w:tc>
          <w:tcPr>
            <w:tcW w:w="2499" w:type="pct"/>
          </w:tcPr>
          <w:p w14:paraId="3FDF65FB" w14:textId="77777777" w:rsidR="00BD4501" w:rsidRDefault="00BD4501" w:rsidP="00797CE3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能量转化设备</w:t>
            </w:r>
          </w:p>
        </w:tc>
        <w:tc>
          <w:tcPr>
            <w:tcW w:w="2501" w:type="pct"/>
          </w:tcPr>
          <w:p w14:paraId="78581DE7" w14:textId="77777777" w:rsidR="00BD4501" w:rsidRDefault="00BD4501" w:rsidP="00797CE3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储能设备</w:t>
            </w:r>
          </w:p>
        </w:tc>
      </w:tr>
      <w:tr w:rsidR="00BD4501" w14:paraId="5B9C3CAC" w14:textId="77777777" w:rsidTr="00797CE3">
        <w:trPr>
          <w:trHeight w:val="90"/>
        </w:trPr>
        <w:tc>
          <w:tcPr>
            <w:tcW w:w="2499" w:type="pct"/>
          </w:tcPr>
          <w:p w14:paraId="3BF0906C" w14:textId="77777777" w:rsidR="00BD4501" w:rsidRDefault="00BD4501" w:rsidP="00797CE3"/>
        </w:tc>
        <w:tc>
          <w:tcPr>
            <w:tcW w:w="2501" w:type="pct"/>
          </w:tcPr>
          <w:p w14:paraId="16E14838" w14:textId="77777777" w:rsidR="00BD4501" w:rsidRDefault="00BD4501" w:rsidP="00797CE3"/>
        </w:tc>
      </w:tr>
      <w:tr w:rsidR="00BD4501" w14:paraId="19A76230" w14:textId="77777777" w:rsidTr="00797CE3">
        <w:tc>
          <w:tcPr>
            <w:tcW w:w="2499" w:type="pct"/>
          </w:tcPr>
          <w:p w14:paraId="13D07265" w14:textId="77777777" w:rsidR="00BD4501" w:rsidRDefault="00BD4501" w:rsidP="00797CE3"/>
        </w:tc>
        <w:tc>
          <w:tcPr>
            <w:tcW w:w="2501" w:type="pct"/>
          </w:tcPr>
          <w:p w14:paraId="3EC15359" w14:textId="77777777" w:rsidR="00BD4501" w:rsidRDefault="00BD4501" w:rsidP="00797CE3"/>
        </w:tc>
      </w:tr>
      <w:tr w:rsidR="00BD4501" w14:paraId="60A25D44" w14:textId="77777777" w:rsidTr="00797CE3">
        <w:trPr>
          <w:trHeight w:val="90"/>
        </w:trPr>
        <w:tc>
          <w:tcPr>
            <w:tcW w:w="2499" w:type="pct"/>
          </w:tcPr>
          <w:p w14:paraId="456E91A5" w14:textId="77777777" w:rsidR="00BD4501" w:rsidRDefault="00BD4501" w:rsidP="00797CE3"/>
        </w:tc>
        <w:tc>
          <w:tcPr>
            <w:tcW w:w="2501" w:type="pct"/>
          </w:tcPr>
          <w:p w14:paraId="3DD64859" w14:textId="77777777" w:rsidR="00BD4501" w:rsidRDefault="00BD4501" w:rsidP="00797CE3"/>
        </w:tc>
      </w:tr>
    </w:tbl>
    <w:p w14:paraId="4FE0D8DD" w14:textId="77777777" w:rsidR="00BD4501" w:rsidRDefault="00BD4501" w:rsidP="00BD4501"/>
    <w:p w14:paraId="7FEC63FB" w14:textId="77777777" w:rsidR="00BD4501" w:rsidRDefault="00BD4501" w:rsidP="00BD4501">
      <w:pPr>
        <w:pStyle w:val="3"/>
      </w:pPr>
      <w:r>
        <w:rPr>
          <w:rFonts w:hint="eastAsia"/>
        </w:rPr>
        <w:t>设备资产管理表</w:t>
      </w:r>
    </w:p>
    <w:p w14:paraId="2AC4A240" w14:textId="77777777" w:rsidR="00BD4501" w:rsidRDefault="00BD4501" w:rsidP="00BD4501">
      <w:r>
        <w:rPr>
          <w:rFonts w:hint="eastAsia"/>
        </w:rPr>
        <w:t>（允许行列的增删改）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37"/>
        <w:gridCol w:w="1037"/>
        <w:gridCol w:w="1037"/>
        <w:gridCol w:w="1037"/>
        <w:gridCol w:w="1037"/>
        <w:gridCol w:w="1037"/>
        <w:gridCol w:w="1037"/>
        <w:gridCol w:w="1037"/>
      </w:tblGrid>
      <w:tr w:rsidR="00BD4501" w14:paraId="6ADF64E9" w14:textId="77777777" w:rsidTr="00797CE3">
        <w:tc>
          <w:tcPr>
            <w:tcW w:w="1037" w:type="dxa"/>
          </w:tcPr>
          <w:p w14:paraId="549133B6" w14:textId="77777777" w:rsidR="00BD4501" w:rsidRDefault="00BD4501" w:rsidP="00797CE3">
            <w:r>
              <w:rPr>
                <w:rFonts w:hint="eastAsia"/>
              </w:rPr>
              <w:t>设备名称</w:t>
            </w:r>
          </w:p>
        </w:tc>
        <w:tc>
          <w:tcPr>
            <w:tcW w:w="1037" w:type="dxa"/>
          </w:tcPr>
          <w:p w14:paraId="6179AB60" w14:textId="77777777" w:rsidR="00BD4501" w:rsidRDefault="00BD4501" w:rsidP="00797CE3">
            <w:r>
              <w:rPr>
                <w:rFonts w:hint="eastAsia"/>
              </w:rPr>
              <w:t>购买日期</w:t>
            </w:r>
          </w:p>
        </w:tc>
        <w:tc>
          <w:tcPr>
            <w:tcW w:w="1037" w:type="dxa"/>
          </w:tcPr>
          <w:p w14:paraId="13B06F0C" w14:textId="77777777" w:rsidR="00BD4501" w:rsidRDefault="00BD4501" w:rsidP="00797CE3">
            <w:r>
              <w:rPr>
                <w:rFonts w:hint="eastAsia"/>
              </w:rPr>
              <w:t>生产厂商</w:t>
            </w:r>
          </w:p>
        </w:tc>
        <w:tc>
          <w:tcPr>
            <w:tcW w:w="1037" w:type="dxa"/>
          </w:tcPr>
          <w:p w14:paraId="72A0EBC9" w14:textId="77777777" w:rsidR="00BD4501" w:rsidRDefault="00BD4501" w:rsidP="00797CE3">
            <w:r>
              <w:rPr>
                <w:rFonts w:hint="eastAsia"/>
              </w:rPr>
              <w:t>资产状态</w:t>
            </w:r>
          </w:p>
        </w:tc>
        <w:tc>
          <w:tcPr>
            <w:tcW w:w="1037" w:type="dxa"/>
          </w:tcPr>
          <w:p w14:paraId="2282625A" w14:textId="77777777" w:rsidR="00BD4501" w:rsidRDefault="00BD4501" w:rsidP="00797CE3">
            <w:r>
              <w:rPr>
                <w:rFonts w:hint="eastAsia"/>
              </w:rPr>
              <w:t>设备个数</w:t>
            </w:r>
          </w:p>
        </w:tc>
        <w:tc>
          <w:tcPr>
            <w:tcW w:w="1037" w:type="dxa"/>
          </w:tcPr>
          <w:p w14:paraId="7F03D28F" w14:textId="77777777" w:rsidR="00BD4501" w:rsidRDefault="00BD4501" w:rsidP="00797CE3">
            <w:r>
              <w:rPr>
                <w:rFonts w:hint="eastAsia"/>
              </w:rPr>
              <w:t>预期寿命</w:t>
            </w:r>
          </w:p>
        </w:tc>
        <w:tc>
          <w:tcPr>
            <w:tcW w:w="1037" w:type="dxa"/>
          </w:tcPr>
          <w:p w14:paraId="50B1BD2C" w14:textId="77777777" w:rsidR="00BD4501" w:rsidRDefault="00BD4501" w:rsidP="00797CE3">
            <w:r>
              <w:rPr>
                <w:rFonts w:hint="eastAsia"/>
              </w:rPr>
              <w:t>累计折旧</w:t>
            </w:r>
          </w:p>
        </w:tc>
        <w:tc>
          <w:tcPr>
            <w:tcW w:w="1037" w:type="dxa"/>
          </w:tcPr>
          <w:p w14:paraId="4DB31953" w14:textId="77777777" w:rsidR="00BD4501" w:rsidRDefault="00BD4501" w:rsidP="00797CE3">
            <w:r>
              <w:rPr>
                <w:rFonts w:hint="eastAsia"/>
              </w:rPr>
              <w:t>责任人</w:t>
            </w:r>
          </w:p>
        </w:tc>
      </w:tr>
      <w:tr w:rsidR="00BD4501" w14:paraId="3AE44D2E" w14:textId="77777777" w:rsidTr="00797CE3">
        <w:tc>
          <w:tcPr>
            <w:tcW w:w="1037" w:type="dxa"/>
          </w:tcPr>
          <w:p w14:paraId="172F1DBB" w14:textId="77777777" w:rsidR="00BD4501" w:rsidRDefault="00BD4501" w:rsidP="00797CE3"/>
        </w:tc>
        <w:tc>
          <w:tcPr>
            <w:tcW w:w="1037" w:type="dxa"/>
          </w:tcPr>
          <w:p w14:paraId="059455BF" w14:textId="77777777" w:rsidR="00BD4501" w:rsidRDefault="00BD4501" w:rsidP="00797CE3"/>
        </w:tc>
        <w:tc>
          <w:tcPr>
            <w:tcW w:w="1037" w:type="dxa"/>
          </w:tcPr>
          <w:p w14:paraId="26AA2674" w14:textId="77777777" w:rsidR="00BD4501" w:rsidRDefault="00BD4501" w:rsidP="00797CE3"/>
        </w:tc>
        <w:tc>
          <w:tcPr>
            <w:tcW w:w="1037" w:type="dxa"/>
          </w:tcPr>
          <w:p w14:paraId="6891EE1B" w14:textId="77777777" w:rsidR="00BD4501" w:rsidRDefault="00BD4501" w:rsidP="00797CE3"/>
        </w:tc>
        <w:tc>
          <w:tcPr>
            <w:tcW w:w="1037" w:type="dxa"/>
          </w:tcPr>
          <w:p w14:paraId="416863F7" w14:textId="77777777" w:rsidR="00BD4501" w:rsidRDefault="00BD4501" w:rsidP="00797CE3"/>
        </w:tc>
        <w:tc>
          <w:tcPr>
            <w:tcW w:w="1037" w:type="dxa"/>
          </w:tcPr>
          <w:p w14:paraId="5CCFD29F" w14:textId="77777777" w:rsidR="00BD4501" w:rsidRDefault="00BD4501" w:rsidP="00797CE3"/>
        </w:tc>
        <w:tc>
          <w:tcPr>
            <w:tcW w:w="1037" w:type="dxa"/>
          </w:tcPr>
          <w:p w14:paraId="2BCFFA13" w14:textId="77777777" w:rsidR="00BD4501" w:rsidRDefault="00BD4501" w:rsidP="00797CE3"/>
        </w:tc>
        <w:tc>
          <w:tcPr>
            <w:tcW w:w="1037" w:type="dxa"/>
          </w:tcPr>
          <w:p w14:paraId="64B97C59" w14:textId="77777777" w:rsidR="00BD4501" w:rsidRDefault="00BD4501" w:rsidP="00797CE3"/>
        </w:tc>
      </w:tr>
      <w:tr w:rsidR="00BD4501" w14:paraId="42142614" w14:textId="77777777" w:rsidTr="00797CE3">
        <w:tc>
          <w:tcPr>
            <w:tcW w:w="1037" w:type="dxa"/>
          </w:tcPr>
          <w:p w14:paraId="6371B84C" w14:textId="77777777" w:rsidR="00BD4501" w:rsidRDefault="00BD4501" w:rsidP="00797CE3"/>
        </w:tc>
        <w:tc>
          <w:tcPr>
            <w:tcW w:w="1037" w:type="dxa"/>
          </w:tcPr>
          <w:p w14:paraId="1CB82C9B" w14:textId="77777777" w:rsidR="00BD4501" w:rsidRDefault="00BD4501" w:rsidP="00797CE3"/>
        </w:tc>
        <w:tc>
          <w:tcPr>
            <w:tcW w:w="1037" w:type="dxa"/>
          </w:tcPr>
          <w:p w14:paraId="6093E67C" w14:textId="77777777" w:rsidR="00BD4501" w:rsidRDefault="00BD4501" w:rsidP="00797CE3"/>
        </w:tc>
        <w:tc>
          <w:tcPr>
            <w:tcW w:w="1037" w:type="dxa"/>
          </w:tcPr>
          <w:p w14:paraId="24FE1B62" w14:textId="77777777" w:rsidR="00BD4501" w:rsidRDefault="00BD4501" w:rsidP="00797CE3"/>
        </w:tc>
        <w:tc>
          <w:tcPr>
            <w:tcW w:w="1037" w:type="dxa"/>
          </w:tcPr>
          <w:p w14:paraId="436D4D80" w14:textId="77777777" w:rsidR="00BD4501" w:rsidRDefault="00BD4501" w:rsidP="00797CE3"/>
        </w:tc>
        <w:tc>
          <w:tcPr>
            <w:tcW w:w="1037" w:type="dxa"/>
          </w:tcPr>
          <w:p w14:paraId="53430B9A" w14:textId="77777777" w:rsidR="00BD4501" w:rsidRDefault="00BD4501" w:rsidP="00797CE3"/>
        </w:tc>
        <w:tc>
          <w:tcPr>
            <w:tcW w:w="1037" w:type="dxa"/>
          </w:tcPr>
          <w:p w14:paraId="4E21068F" w14:textId="77777777" w:rsidR="00BD4501" w:rsidRDefault="00BD4501" w:rsidP="00797CE3"/>
        </w:tc>
        <w:tc>
          <w:tcPr>
            <w:tcW w:w="1037" w:type="dxa"/>
          </w:tcPr>
          <w:p w14:paraId="64058034" w14:textId="77777777" w:rsidR="00BD4501" w:rsidRDefault="00BD4501" w:rsidP="00797CE3"/>
        </w:tc>
      </w:tr>
    </w:tbl>
    <w:p w14:paraId="1A05A948" w14:textId="77777777" w:rsidR="00BD4501" w:rsidRDefault="00BD4501" w:rsidP="00BD4501"/>
    <w:p w14:paraId="663BE4BA" w14:textId="77777777" w:rsidR="00BD4501" w:rsidRPr="000B33B0" w:rsidRDefault="00BD4501" w:rsidP="00BD4501">
      <w:pPr>
        <w:pStyle w:val="3"/>
      </w:pPr>
      <w:r>
        <w:rPr>
          <w:rFonts w:hint="eastAsia"/>
        </w:rPr>
        <w:t>设备型号参数表组：</w:t>
      </w:r>
    </w:p>
    <w:p w14:paraId="22C2AEE8" w14:textId="77777777" w:rsidR="00BD4501" w:rsidRDefault="00BD4501" w:rsidP="00BD4501">
      <w:pPr>
        <w:pStyle w:val="4"/>
      </w:pPr>
      <w:r>
        <w:rPr>
          <w:rFonts w:hint="eastAsia"/>
        </w:rPr>
        <w:t>燃料电池参数表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BD4501" w14:paraId="1C3ECE65" w14:textId="77777777" w:rsidTr="00797CE3">
        <w:tc>
          <w:tcPr>
            <w:tcW w:w="2074" w:type="dxa"/>
          </w:tcPr>
          <w:p w14:paraId="21BCAD03" w14:textId="77777777" w:rsidR="00BD4501" w:rsidRDefault="00BD4501" w:rsidP="00797CE3">
            <w:r>
              <w:rPr>
                <w:rFonts w:hint="eastAsia"/>
              </w:rPr>
              <w:t>输入氢气压力</w:t>
            </w:r>
          </w:p>
        </w:tc>
        <w:tc>
          <w:tcPr>
            <w:tcW w:w="2074" w:type="dxa"/>
          </w:tcPr>
          <w:p w14:paraId="5E45FE71" w14:textId="77777777" w:rsidR="00BD4501" w:rsidRDefault="00BD4501" w:rsidP="00797CE3">
            <w:r>
              <w:rPr>
                <w:rFonts w:hint="eastAsia"/>
              </w:rPr>
              <w:t>使用寿命</w:t>
            </w:r>
          </w:p>
        </w:tc>
        <w:tc>
          <w:tcPr>
            <w:tcW w:w="2074" w:type="dxa"/>
          </w:tcPr>
          <w:p w14:paraId="3E3F114A" w14:textId="77777777" w:rsidR="00BD4501" w:rsidRDefault="00BD4501" w:rsidP="00797CE3">
            <w:r>
              <w:rPr>
                <w:rFonts w:hint="eastAsia"/>
              </w:rPr>
              <w:t>通讯方式</w:t>
            </w:r>
          </w:p>
        </w:tc>
        <w:tc>
          <w:tcPr>
            <w:tcW w:w="2074" w:type="dxa"/>
          </w:tcPr>
          <w:p w14:paraId="14870E5D" w14:textId="77777777" w:rsidR="00BD4501" w:rsidRDefault="00BD4501" w:rsidP="00797CE3">
            <w:r>
              <w:rPr>
                <w:rFonts w:hint="eastAsia"/>
              </w:rPr>
              <w:t>设备额定功率</w:t>
            </w:r>
          </w:p>
        </w:tc>
      </w:tr>
      <w:tr w:rsidR="00BD4501" w14:paraId="42AA5FA6" w14:textId="77777777" w:rsidTr="00797CE3">
        <w:tc>
          <w:tcPr>
            <w:tcW w:w="2074" w:type="dxa"/>
          </w:tcPr>
          <w:p w14:paraId="3080AC8B" w14:textId="77777777" w:rsidR="00BD4501" w:rsidRDefault="00BD4501" w:rsidP="00797CE3">
            <w:r>
              <w:rPr>
                <w:rFonts w:hint="eastAsia"/>
              </w:rPr>
              <w:t>8</w:t>
            </w:r>
            <w:r>
              <w:t>-16bar</w:t>
            </w:r>
          </w:p>
        </w:tc>
        <w:tc>
          <w:tcPr>
            <w:tcW w:w="2074" w:type="dxa"/>
          </w:tcPr>
          <w:p w14:paraId="53681EA5" w14:textId="77777777" w:rsidR="00BD4501" w:rsidRDefault="00BD4501" w:rsidP="00797CE3">
            <w:r>
              <w:t>&gt;20000h</w:t>
            </w:r>
          </w:p>
        </w:tc>
        <w:tc>
          <w:tcPr>
            <w:tcW w:w="2074" w:type="dxa"/>
          </w:tcPr>
          <w:p w14:paraId="5C6C8B16" w14:textId="77777777" w:rsidR="00BD4501" w:rsidRDefault="00BD4501" w:rsidP="00797CE3"/>
        </w:tc>
        <w:tc>
          <w:tcPr>
            <w:tcW w:w="2074" w:type="dxa"/>
          </w:tcPr>
          <w:p w14:paraId="4B20C174" w14:textId="77777777" w:rsidR="00BD4501" w:rsidRDefault="00BD4501" w:rsidP="00797CE3"/>
        </w:tc>
      </w:tr>
    </w:tbl>
    <w:p w14:paraId="1D243B59" w14:textId="77777777" w:rsidR="00BD4501" w:rsidRDefault="00BD4501" w:rsidP="00BD4501">
      <w:pPr>
        <w:pStyle w:val="4"/>
      </w:pPr>
      <w:r>
        <w:rPr>
          <w:rFonts w:hint="eastAsia"/>
        </w:rPr>
        <w:t>电解槽系统参数表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BD4501" w14:paraId="1F5F7682" w14:textId="77777777" w:rsidTr="00797CE3">
        <w:tc>
          <w:tcPr>
            <w:tcW w:w="2074" w:type="dxa"/>
          </w:tcPr>
          <w:p w14:paraId="12058938" w14:textId="77777777" w:rsidR="00BD4501" w:rsidRDefault="00BD4501" w:rsidP="00797CE3">
            <w:r>
              <w:rPr>
                <w:rFonts w:hint="eastAsia"/>
              </w:rPr>
              <w:t>工作压力</w:t>
            </w:r>
          </w:p>
        </w:tc>
        <w:tc>
          <w:tcPr>
            <w:tcW w:w="2074" w:type="dxa"/>
          </w:tcPr>
          <w:p w14:paraId="796DF28C" w14:textId="77777777" w:rsidR="00BD4501" w:rsidRDefault="00BD4501" w:rsidP="00797CE3">
            <w:r>
              <w:rPr>
                <w:rFonts w:hint="eastAsia"/>
              </w:rPr>
              <w:t>工作温度</w:t>
            </w:r>
          </w:p>
        </w:tc>
        <w:tc>
          <w:tcPr>
            <w:tcW w:w="2074" w:type="dxa"/>
          </w:tcPr>
          <w:p w14:paraId="09FED076" w14:textId="77777777" w:rsidR="00BD4501" w:rsidRDefault="00BD4501" w:rsidP="00797CE3">
            <w:r>
              <w:rPr>
                <w:rFonts w:hint="eastAsia"/>
              </w:rPr>
              <w:t>通讯方式</w:t>
            </w:r>
          </w:p>
        </w:tc>
        <w:tc>
          <w:tcPr>
            <w:tcW w:w="2074" w:type="dxa"/>
          </w:tcPr>
          <w:p w14:paraId="0F8FEC0D" w14:textId="77777777" w:rsidR="00BD4501" w:rsidRDefault="00BD4501" w:rsidP="00797CE3">
            <w:r>
              <w:rPr>
                <w:rFonts w:hint="eastAsia"/>
              </w:rPr>
              <w:t>氢气产量</w:t>
            </w:r>
          </w:p>
        </w:tc>
      </w:tr>
      <w:tr w:rsidR="00BD4501" w14:paraId="4AB225DD" w14:textId="77777777" w:rsidTr="00797CE3">
        <w:tc>
          <w:tcPr>
            <w:tcW w:w="2074" w:type="dxa"/>
          </w:tcPr>
          <w:p w14:paraId="2C520D27" w14:textId="77777777" w:rsidR="00BD4501" w:rsidRDefault="00BD4501" w:rsidP="00797CE3"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MPa</w:t>
            </w:r>
          </w:p>
        </w:tc>
        <w:tc>
          <w:tcPr>
            <w:tcW w:w="2074" w:type="dxa"/>
          </w:tcPr>
          <w:p w14:paraId="62CF6649" w14:textId="77777777" w:rsidR="00BD4501" w:rsidRDefault="00BD4501" w:rsidP="00797CE3">
            <w:r>
              <w:t>-20-</w:t>
            </w:r>
            <w:r>
              <w:rPr>
                <w:rFonts w:hint="eastAsia"/>
              </w:rPr>
              <w:t>5</w:t>
            </w:r>
            <w:r>
              <w:t>5</w:t>
            </w:r>
            <w:r>
              <w:rPr>
                <w:rFonts w:hint="eastAsia"/>
              </w:rPr>
              <w:t>摄氏度</w:t>
            </w:r>
          </w:p>
        </w:tc>
        <w:tc>
          <w:tcPr>
            <w:tcW w:w="2074" w:type="dxa"/>
          </w:tcPr>
          <w:p w14:paraId="4993E58C" w14:textId="77777777" w:rsidR="00BD4501" w:rsidRDefault="00BD4501" w:rsidP="00797CE3"/>
        </w:tc>
        <w:tc>
          <w:tcPr>
            <w:tcW w:w="2074" w:type="dxa"/>
          </w:tcPr>
          <w:p w14:paraId="49D9FC55" w14:textId="77777777" w:rsidR="00BD4501" w:rsidRDefault="00BD4501" w:rsidP="00797CE3">
            <w:r>
              <w:rPr>
                <w:rFonts w:hint="eastAsia"/>
              </w:rPr>
              <w:t>1</w:t>
            </w:r>
            <w:r>
              <w:t>0</w:t>
            </w:r>
            <w:r>
              <w:rPr>
                <w:rFonts w:hint="eastAsia"/>
              </w:rPr>
              <w:t>NM3/h</w:t>
            </w:r>
          </w:p>
        </w:tc>
      </w:tr>
    </w:tbl>
    <w:p w14:paraId="2F637916" w14:textId="77777777" w:rsidR="00BD4501" w:rsidRDefault="00BD4501" w:rsidP="00BD4501">
      <w:pPr>
        <w:pStyle w:val="4"/>
      </w:pPr>
      <w:r>
        <w:rPr>
          <w:rFonts w:hint="eastAsia"/>
        </w:rPr>
        <w:t>允许增加更多设备的参数表</w:t>
      </w:r>
    </w:p>
    <w:p w14:paraId="162906C1" w14:textId="77777777" w:rsidR="00BD4501" w:rsidRDefault="00BD4501" w:rsidP="00BD4501"/>
    <w:p w14:paraId="3EF4D1B6" w14:textId="77777777" w:rsidR="00BD4501" w:rsidRDefault="00BD4501" w:rsidP="00BD4501">
      <w:pPr>
        <w:pStyle w:val="3"/>
      </w:pPr>
      <w:r>
        <w:rPr>
          <w:rFonts w:hint="eastAsia"/>
        </w:rPr>
        <w:t>设备维修情况表组：</w:t>
      </w:r>
    </w:p>
    <w:p w14:paraId="511E046A" w14:textId="77777777" w:rsidR="00BD4501" w:rsidRDefault="00BD4501" w:rsidP="00BD4501">
      <w:r>
        <w:rPr>
          <w:rFonts w:hint="eastAsia"/>
        </w:rPr>
        <w:t>燃料电池维修表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BD4501" w14:paraId="4DAE147C" w14:textId="77777777" w:rsidTr="00797CE3">
        <w:tc>
          <w:tcPr>
            <w:tcW w:w="2074" w:type="dxa"/>
          </w:tcPr>
          <w:p w14:paraId="079C336C" w14:textId="77777777" w:rsidR="00BD4501" w:rsidRDefault="00BD4501" w:rsidP="00797CE3">
            <w:r>
              <w:rPr>
                <w:rFonts w:hint="eastAsia"/>
              </w:rPr>
              <w:t>设备名称</w:t>
            </w:r>
          </w:p>
        </w:tc>
        <w:tc>
          <w:tcPr>
            <w:tcW w:w="2074" w:type="dxa"/>
          </w:tcPr>
          <w:p w14:paraId="0E6D72B4" w14:textId="77777777" w:rsidR="00BD4501" w:rsidRDefault="00BD4501" w:rsidP="00797CE3">
            <w:r>
              <w:rPr>
                <w:rFonts w:hint="eastAsia"/>
              </w:rPr>
              <w:t>维修日期</w:t>
            </w:r>
          </w:p>
        </w:tc>
        <w:tc>
          <w:tcPr>
            <w:tcW w:w="2074" w:type="dxa"/>
          </w:tcPr>
          <w:p w14:paraId="17D62D46" w14:textId="77777777" w:rsidR="00BD4501" w:rsidRDefault="00BD4501" w:rsidP="00797CE3">
            <w:r>
              <w:rPr>
                <w:rFonts w:hint="eastAsia"/>
              </w:rPr>
              <w:t>维修费用</w:t>
            </w:r>
          </w:p>
        </w:tc>
        <w:tc>
          <w:tcPr>
            <w:tcW w:w="2074" w:type="dxa"/>
          </w:tcPr>
          <w:p w14:paraId="0E938DA8" w14:textId="77777777" w:rsidR="00BD4501" w:rsidRDefault="00BD4501" w:rsidP="00797CE3">
            <w:r>
              <w:rPr>
                <w:rFonts w:hint="eastAsia"/>
              </w:rPr>
              <w:t>维修备注</w:t>
            </w:r>
          </w:p>
        </w:tc>
      </w:tr>
      <w:tr w:rsidR="00BD4501" w14:paraId="07DD87A1" w14:textId="77777777" w:rsidTr="00797CE3">
        <w:tc>
          <w:tcPr>
            <w:tcW w:w="2074" w:type="dxa"/>
          </w:tcPr>
          <w:p w14:paraId="2A54CA91" w14:textId="77777777" w:rsidR="00BD4501" w:rsidRDefault="00BD4501" w:rsidP="00797CE3"/>
        </w:tc>
        <w:tc>
          <w:tcPr>
            <w:tcW w:w="2074" w:type="dxa"/>
          </w:tcPr>
          <w:p w14:paraId="11EBD746" w14:textId="77777777" w:rsidR="00BD4501" w:rsidRDefault="00BD4501" w:rsidP="00797CE3"/>
        </w:tc>
        <w:tc>
          <w:tcPr>
            <w:tcW w:w="2074" w:type="dxa"/>
          </w:tcPr>
          <w:p w14:paraId="1FAE4D8E" w14:textId="77777777" w:rsidR="00BD4501" w:rsidRDefault="00BD4501" w:rsidP="00797CE3"/>
        </w:tc>
        <w:tc>
          <w:tcPr>
            <w:tcW w:w="2074" w:type="dxa"/>
          </w:tcPr>
          <w:p w14:paraId="7CE2121B" w14:textId="77777777" w:rsidR="00BD4501" w:rsidRDefault="00BD4501" w:rsidP="00797CE3"/>
        </w:tc>
      </w:tr>
    </w:tbl>
    <w:p w14:paraId="58A8DBAA" w14:textId="77777777" w:rsidR="00BD4501" w:rsidRDefault="00BD4501" w:rsidP="00BD4501">
      <w:r>
        <w:rPr>
          <w:rFonts w:hint="eastAsia"/>
        </w:rPr>
        <w:lastRenderedPageBreak/>
        <w:t>其余设备维修表类似，允许对表的行列进行增删改。</w:t>
      </w:r>
    </w:p>
    <w:p w14:paraId="61000117" w14:textId="77777777" w:rsidR="00BD4501" w:rsidRDefault="00BD4501" w:rsidP="00BD4501"/>
    <w:p w14:paraId="5836C49E" w14:textId="77777777" w:rsidR="00BD4501" w:rsidRPr="00943689" w:rsidRDefault="00BD4501" w:rsidP="00BD4501"/>
    <w:p w14:paraId="5F6277CE" w14:textId="77777777" w:rsidR="00BD4501" w:rsidRDefault="00BD4501" w:rsidP="004159A9"/>
    <w:sectPr w:rsidR="00BD45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郭 王懿" w:date="2022-07-21T19:10:00Z" w:initials="郭">
    <w:p w14:paraId="09B0EB16" w14:textId="77777777" w:rsidR="00C90A41" w:rsidRDefault="00C90A41" w:rsidP="006A758F">
      <w:pPr>
        <w:jc w:val="left"/>
      </w:pPr>
      <w:r>
        <w:rPr>
          <w:rStyle w:val="aa"/>
        </w:rPr>
        <w:annotationRef/>
      </w:r>
      <w:r>
        <w:t>数据位置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9B0EB1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84231A" w16cex:dateUtc="2022-07-21T11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9B0EB16" w16cid:durableId="2684231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CE365" w14:textId="77777777" w:rsidR="001665B4" w:rsidRDefault="001665B4" w:rsidP="00A13D4C">
      <w:r>
        <w:separator/>
      </w:r>
    </w:p>
  </w:endnote>
  <w:endnote w:type="continuationSeparator" w:id="0">
    <w:p w14:paraId="153E374B" w14:textId="77777777" w:rsidR="001665B4" w:rsidRDefault="001665B4" w:rsidP="00A13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8D732" w14:textId="77777777" w:rsidR="001665B4" w:rsidRDefault="001665B4" w:rsidP="00A13D4C">
      <w:r>
        <w:separator/>
      </w:r>
    </w:p>
  </w:footnote>
  <w:footnote w:type="continuationSeparator" w:id="0">
    <w:p w14:paraId="0897CCB2" w14:textId="77777777" w:rsidR="001665B4" w:rsidRDefault="001665B4" w:rsidP="00A13D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79209D5"/>
    <w:multiLevelType w:val="singleLevel"/>
    <w:tmpl w:val="A79209D5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DC97A8E"/>
    <w:multiLevelType w:val="multilevel"/>
    <w:tmpl w:val="681EAC9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117D183F"/>
    <w:multiLevelType w:val="multilevel"/>
    <w:tmpl w:val="EEF24D2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22486386"/>
    <w:multiLevelType w:val="multilevel"/>
    <w:tmpl w:val="669866C2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24771F1B"/>
    <w:multiLevelType w:val="hybridMultilevel"/>
    <w:tmpl w:val="F21823D0"/>
    <w:lvl w:ilvl="0" w:tplc="250AAFC5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50AAFC5"/>
    <w:multiLevelType w:val="singleLevel"/>
    <w:tmpl w:val="250AAFC5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6" w15:restartNumberingAfterBreak="0">
    <w:nsid w:val="29CE028E"/>
    <w:multiLevelType w:val="hybridMultilevel"/>
    <w:tmpl w:val="E10631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5E01C23"/>
    <w:multiLevelType w:val="hybridMultilevel"/>
    <w:tmpl w:val="FA52B742"/>
    <w:lvl w:ilvl="0" w:tplc="430448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AC91BF7"/>
    <w:multiLevelType w:val="multilevel"/>
    <w:tmpl w:val="4AC91BF7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8" w:hanging="1558"/>
      </w:pPr>
      <w:rPr>
        <w:rFonts w:hint="default"/>
      </w:rPr>
    </w:lvl>
  </w:abstractNum>
  <w:abstractNum w:abstractNumId="9" w15:restartNumberingAfterBreak="0">
    <w:nsid w:val="5D2761D1"/>
    <w:multiLevelType w:val="hybridMultilevel"/>
    <w:tmpl w:val="040CA3E4"/>
    <w:lvl w:ilvl="0" w:tplc="1B329A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A9F2DBA"/>
    <w:multiLevelType w:val="hybridMultilevel"/>
    <w:tmpl w:val="B6BAA7E0"/>
    <w:lvl w:ilvl="0" w:tplc="7258F9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AA97A57"/>
    <w:multiLevelType w:val="hybridMultilevel"/>
    <w:tmpl w:val="55E23FCC"/>
    <w:lvl w:ilvl="0" w:tplc="595ED0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961764759">
    <w:abstractNumId w:val="7"/>
  </w:num>
  <w:num w:numId="2" w16cid:durableId="688914676">
    <w:abstractNumId w:val="9"/>
  </w:num>
  <w:num w:numId="3" w16cid:durableId="740372162">
    <w:abstractNumId w:val="10"/>
  </w:num>
  <w:num w:numId="4" w16cid:durableId="456728136">
    <w:abstractNumId w:val="11"/>
  </w:num>
  <w:num w:numId="5" w16cid:durableId="940335263">
    <w:abstractNumId w:val="6"/>
  </w:num>
  <w:num w:numId="6" w16cid:durableId="1267227508">
    <w:abstractNumId w:val="1"/>
  </w:num>
  <w:num w:numId="7" w16cid:durableId="399253561">
    <w:abstractNumId w:val="2"/>
  </w:num>
  <w:num w:numId="8" w16cid:durableId="1928153349">
    <w:abstractNumId w:val="3"/>
  </w:num>
  <w:num w:numId="9" w16cid:durableId="1039236173">
    <w:abstractNumId w:val="8"/>
  </w:num>
  <w:num w:numId="10" w16cid:durableId="395014093">
    <w:abstractNumId w:val="5"/>
  </w:num>
  <w:num w:numId="11" w16cid:durableId="334916127">
    <w:abstractNumId w:val="0"/>
  </w:num>
  <w:num w:numId="12" w16cid:durableId="536090641">
    <w:abstractNumId w:val="4"/>
  </w:num>
  <w:num w:numId="13" w16cid:durableId="14266111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郭 王懿">
    <w15:presenceInfo w15:providerId="Windows Live" w15:userId="28e44e60f72655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srA0tTA0NzA0NTVS0lEKTi0uzszPAykwrAUALcpi/ywAAAA="/>
  </w:docVars>
  <w:rsids>
    <w:rsidRoot w:val="00943689"/>
    <w:rsid w:val="00004018"/>
    <w:rsid w:val="00006B9A"/>
    <w:rsid w:val="00010667"/>
    <w:rsid w:val="0001337E"/>
    <w:rsid w:val="00013949"/>
    <w:rsid w:val="00015F0A"/>
    <w:rsid w:val="0001685C"/>
    <w:rsid w:val="00022349"/>
    <w:rsid w:val="00023E03"/>
    <w:rsid w:val="00030617"/>
    <w:rsid w:val="00030C26"/>
    <w:rsid w:val="00032E04"/>
    <w:rsid w:val="00041D1A"/>
    <w:rsid w:val="0004484E"/>
    <w:rsid w:val="00044CAF"/>
    <w:rsid w:val="000457DA"/>
    <w:rsid w:val="0004733A"/>
    <w:rsid w:val="00050926"/>
    <w:rsid w:val="0005612A"/>
    <w:rsid w:val="000573C8"/>
    <w:rsid w:val="00061E8B"/>
    <w:rsid w:val="000646F5"/>
    <w:rsid w:val="0006586D"/>
    <w:rsid w:val="00066508"/>
    <w:rsid w:val="00066F57"/>
    <w:rsid w:val="00071B4A"/>
    <w:rsid w:val="00084570"/>
    <w:rsid w:val="00091511"/>
    <w:rsid w:val="00094BF9"/>
    <w:rsid w:val="000952F8"/>
    <w:rsid w:val="0009600F"/>
    <w:rsid w:val="00097089"/>
    <w:rsid w:val="00097536"/>
    <w:rsid w:val="000A2ABC"/>
    <w:rsid w:val="000A6FBB"/>
    <w:rsid w:val="000B33B0"/>
    <w:rsid w:val="000B6DCB"/>
    <w:rsid w:val="000C0E6E"/>
    <w:rsid w:val="000C7725"/>
    <w:rsid w:val="000D106B"/>
    <w:rsid w:val="000D1474"/>
    <w:rsid w:val="000D1DEF"/>
    <w:rsid w:val="000D323E"/>
    <w:rsid w:val="000E268E"/>
    <w:rsid w:val="000F135D"/>
    <w:rsid w:val="000F3C8D"/>
    <w:rsid w:val="000F68BC"/>
    <w:rsid w:val="0010210B"/>
    <w:rsid w:val="00103813"/>
    <w:rsid w:val="00103E46"/>
    <w:rsid w:val="00112195"/>
    <w:rsid w:val="00114272"/>
    <w:rsid w:val="001176CC"/>
    <w:rsid w:val="001224B1"/>
    <w:rsid w:val="0012690F"/>
    <w:rsid w:val="00131EE1"/>
    <w:rsid w:val="0013216A"/>
    <w:rsid w:val="0013250F"/>
    <w:rsid w:val="001337B9"/>
    <w:rsid w:val="00145FC2"/>
    <w:rsid w:val="001460A8"/>
    <w:rsid w:val="00147D9B"/>
    <w:rsid w:val="00152263"/>
    <w:rsid w:val="00156367"/>
    <w:rsid w:val="00157D44"/>
    <w:rsid w:val="0016150F"/>
    <w:rsid w:val="00162437"/>
    <w:rsid w:val="001665B4"/>
    <w:rsid w:val="00171DE4"/>
    <w:rsid w:val="00176098"/>
    <w:rsid w:val="00177E4F"/>
    <w:rsid w:val="00183D09"/>
    <w:rsid w:val="00187672"/>
    <w:rsid w:val="001916C7"/>
    <w:rsid w:val="001929C6"/>
    <w:rsid w:val="00194DBF"/>
    <w:rsid w:val="001A1D1D"/>
    <w:rsid w:val="001A6565"/>
    <w:rsid w:val="001A7E17"/>
    <w:rsid w:val="001B48C4"/>
    <w:rsid w:val="001B4BFF"/>
    <w:rsid w:val="001B5A7B"/>
    <w:rsid w:val="001C0CBC"/>
    <w:rsid w:val="001C13EA"/>
    <w:rsid w:val="001C1619"/>
    <w:rsid w:val="001C1EA5"/>
    <w:rsid w:val="001C25B2"/>
    <w:rsid w:val="001D2BD9"/>
    <w:rsid w:val="001D324C"/>
    <w:rsid w:val="001D41FA"/>
    <w:rsid w:val="001D44C8"/>
    <w:rsid w:val="001E5B8B"/>
    <w:rsid w:val="001E621D"/>
    <w:rsid w:val="001E71D9"/>
    <w:rsid w:val="001E7B2E"/>
    <w:rsid w:val="001F0756"/>
    <w:rsid w:val="001F08A5"/>
    <w:rsid w:val="001F3DE8"/>
    <w:rsid w:val="001F742D"/>
    <w:rsid w:val="00200A72"/>
    <w:rsid w:val="0020125C"/>
    <w:rsid w:val="00202AA3"/>
    <w:rsid w:val="0020300F"/>
    <w:rsid w:val="00205BC3"/>
    <w:rsid w:val="00205D36"/>
    <w:rsid w:val="002121A1"/>
    <w:rsid w:val="002162E8"/>
    <w:rsid w:val="00220C2F"/>
    <w:rsid w:val="00224169"/>
    <w:rsid w:val="002245FD"/>
    <w:rsid w:val="00231C85"/>
    <w:rsid w:val="002360DE"/>
    <w:rsid w:val="00251CE3"/>
    <w:rsid w:val="00256C41"/>
    <w:rsid w:val="00261934"/>
    <w:rsid w:val="00265489"/>
    <w:rsid w:val="00265C9A"/>
    <w:rsid w:val="00267C79"/>
    <w:rsid w:val="002715C0"/>
    <w:rsid w:val="00275930"/>
    <w:rsid w:val="002760D7"/>
    <w:rsid w:val="00276E94"/>
    <w:rsid w:val="002807F8"/>
    <w:rsid w:val="0028410C"/>
    <w:rsid w:val="00286EC6"/>
    <w:rsid w:val="00287358"/>
    <w:rsid w:val="00287F68"/>
    <w:rsid w:val="00297BB8"/>
    <w:rsid w:val="002B08B0"/>
    <w:rsid w:val="002B0B82"/>
    <w:rsid w:val="002B3CD1"/>
    <w:rsid w:val="002B3E3C"/>
    <w:rsid w:val="002B6AAE"/>
    <w:rsid w:val="002C048F"/>
    <w:rsid w:val="002C4DE2"/>
    <w:rsid w:val="002C5416"/>
    <w:rsid w:val="002C60CF"/>
    <w:rsid w:val="002D009B"/>
    <w:rsid w:val="002D181D"/>
    <w:rsid w:val="002D22DA"/>
    <w:rsid w:val="002D283A"/>
    <w:rsid w:val="002E6528"/>
    <w:rsid w:val="002E750A"/>
    <w:rsid w:val="002F218E"/>
    <w:rsid w:val="002F4929"/>
    <w:rsid w:val="00301F5E"/>
    <w:rsid w:val="003029FF"/>
    <w:rsid w:val="00302C92"/>
    <w:rsid w:val="00303282"/>
    <w:rsid w:val="00305D3B"/>
    <w:rsid w:val="003104D3"/>
    <w:rsid w:val="00310D8C"/>
    <w:rsid w:val="0031555E"/>
    <w:rsid w:val="003164E8"/>
    <w:rsid w:val="0031784F"/>
    <w:rsid w:val="003261FB"/>
    <w:rsid w:val="00326AA1"/>
    <w:rsid w:val="00327762"/>
    <w:rsid w:val="00327CD0"/>
    <w:rsid w:val="00327F12"/>
    <w:rsid w:val="00331F6A"/>
    <w:rsid w:val="00332704"/>
    <w:rsid w:val="00336571"/>
    <w:rsid w:val="00337C7C"/>
    <w:rsid w:val="00337C7F"/>
    <w:rsid w:val="003406D4"/>
    <w:rsid w:val="00340EFA"/>
    <w:rsid w:val="00343138"/>
    <w:rsid w:val="0034428C"/>
    <w:rsid w:val="00351908"/>
    <w:rsid w:val="00353F0F"/>
    <w:rsid w:val="00355C0E"/>
    <w:rsid w:val="003615DF"/>
    <w:rsid w:val="00364BD4"/>
    <w:rsid w:val="00365D0E"/>
    <w:rsid w:val="003663D2"/>
    <w:rsid w:val="0037761F"/>
    <w:rsid w:val="00387D57"/>
    <w:rsid w:val="003928B4"/>
    <w:rsid w:val="00393476"/>
    <w:rsid w:val="00393C92"/>
    <w:rsid w:val="003945A8"/>
    <w:rsid w:val="003A2815"/>
    <w:rsid w:val="003A5897"/>
    <w:rsid w:val="003A5DFC"/>
    <w:rsid w:val="003B218B"/>
    <w:rsid w:val="003B3215"/>
    <w:rsid w:val="003B3DB5"/>
    <w:rsid w:val="003C28EE"/>
    <w:rsid w:val="003C78D9"/>
    <w:rsid w:val="003D2127"/>
    <w:rsid w:val="003D4678"/>
    <w:rsid w:val="003D4DC6"/>
    <w:rsid w:val="003E08A0"/>
    <w:rsid w:val="003E513C"/>
    <w:rsid w:val="003E79CB"/>
    <w:rsid w:val="003F3922"/>
    <w:rsid w:val="003F476B"/>
    <w:rsid w:val="00407D87"/>
    <w:rsid w:val="00415942"/>
    <w:rsid w:val="004159A9"/>
    <w:rsid w:val="004166C9"/>
    <w:rsid w:val="004213BD"/>
    <w:rsid w:val="00421F1D"/>
    <w:rsid w:val="00425F61"/>
    <w:rsid w:val="0042777A"/>
    <w:rsid w:val="00430C1C"/>
    <w:rsid w:val="00430E19"/>
    <w:rsid w:val="0043227A"/>
    <w:rsid w:val="00437538"/>
    <w:rsid w:val="0044253C"/>
    <w:rsid w:val="0044586A"/>
    <w:rsid w:val="0044700A"/>
    <w:rsid w:val="00447392"/>
    <w:rsid w:val="00455F24"/>
    <w:rsid w:val="004612C4"/>
    <w:rsid w:val="00464C67"/>
    <w:rsid w:val="00465290"/>
    <w:rsid w:val="0046550D"/>
    <w:rsid w:val="00466B16"/>
    <w:rsid w:val="00480A3D"/>
    <w:rsid w:val="004845B6"/>
    <w:rsid w:val="004847E0"/>
    <w:rsid w:val="00487352"/>
    <w:rsid w:val="004920E2"/>
    <w:rsid w:val="00492274"/>
    <w:rsid w:val="00494DC7"/>
    <w:rsid w:val="004A1B88"/>
    <w:rsid w:val="004A56D9"/>
    <w:rsid w:val="004C21E3"/>
    <w:rsid w:val="004C236D"/>
    <w:rsid w:val="004C2DB3"/>
    <w:rsid w:val="004D00C6"/>
    <w:rsid w:val="004E4366"/>
    <w:rsid w:val="004F168D"/>
    <w:rsid w:val="004F2BBD"/>
    <w:rsid w:val="004F3AD6"/>
    <w:rsid w:val="00506845"/>
    <w:rsid w:val="00513E4E"/>
    <w:rsid w:val="00517A3F"/>
    <w:rsid w:val="00517B2D"/>
    <w:rsid w:val="0052168A"/>
    <w:rsid w:val="00522F54"/>
    <w:rsid w:val="005234F5"/>
    <w:rsid w:val="00523EBE"/>
    <w:rsid w:val="005258FC"/>
    <w:rsid w:val="0054138C"/>
    <w:rsid w:val="00551AD7"/>
    <w:rsid w:val="005546D1"/>
    <w:rsid w:val="005548B6"/>
    <w:rsid w:val="00564937"/>
    <w:rsid w:val="0056544F"/>
    <w:rsid w:val="00566DE5"/>
    <w:rsid w:val="005710F3"/>
    <w:rsid w:val="00572D87"/>
    <w:rsid w:val="00585FE7"/>
    <w:rsid w:val="0058603F"/>
    <w:rsid w:val="00590485"/>
    <w:rsid w:val="00590E26"/>
    <w:rsid w:val="00592F63"/>
    <w:rsid w:val="00596E18"/>
    <w:rsid w:val="0059788D"/>
    <w:rsid w:val="005A18F0"/>
    <w:rsid w:val="005A5DCF"/>
    <w:rsid w:val="005B4620"/>
    <w:rsid w:val="005C74F8"/>
    <w:rsid w:val="005C7BCE"/>
    <w:rsid w:val="005D4019"/>
    <w:rsid w:val="005D4EB0"/>
    <w:rsid w:val="005D6BE4"/>
    <w:rsid w:val="005E2087"/>
    <w:rsid w:val="005F05B1"/>
    <w:rsid w:val="005F1BCA"/>
    <w:rsid w:val="005F3E1F"/>
    <w:rsid w:val="005F5FD6"/>
    <w:rsid w:val="00600BC0"/>
    <w:rsid w:val="00600DE2"/>
    <w:rsid w:val="00601CEF"/>
    <w:rsid w:val="0060732B"/>
    <w:rsid w:val="00607CDC"/>
    <w:rsid w:val="00611032"/>
    <w:rsid w:val="006149BD"/>
    <w:rsid w:val="0061574F"/>
    <w:rsid w:val="006163E5"/>
    <w:rsid w:val="0061799B"/>
    <w:rsid w:val="0062654D"/>
    <w:rsid w:val="00631C2E"/>
    <w:rsid w:val="00635880"/>
    <w:rsid w:val="00637B3B"/>
    <w:rsid w:val="00637FF8"/>
    <w:rsid w:val="00641FEE"/>
    <w:rsid w:val="006446C0"/>
    <w:rsid w:val="0065244D"/>
    <w:rsid w:val="006545D5"/>
    <w:rsid w:val="00656C00"/>
    <w:rsid w:val="006620BC"/>
    <w:rsid w:val="0066521E"/>
    <w:rsid w:val="00665269"/>
    <w:rsid w:val="00667EF7"/>
    <w:rsid w:val="00674BBB"/>
    <w:rsid w:val="006776A1"/>
    <w:rsid w:val="006805F4"/>
    <w:rsid w:val="00682713"/>
    <w:rsid w:val="00691434"/>
    <w:rsid w:val="006923CE"/>
    <w:rsid w:val="00693C8E"/>
    <w:rsid w:val="00693D88"/>
    <w:rsid w:val="00694310"/>
    <w:rsid w:val="00694616"/>
    <w:rsid w:val="00697CA0"/>
    <w:rsid w:val="006A3507"/>
    <w:rsid w:val="006A3606"/>
    <w:rsid w:val="006A4456"/>
    <w:rsid w:val="006A6D28"/>
    <w:rsid w:val="006B5FF9"/>
    <w:rsid w:val="006C21B5"/>
    <w:rsid w:val="006C79B4"/>
    <w:rsid w:val="006D3E22"/>
    <w:rsid w:val="006D58DA"/>
    <w:rsid w:val="006E17A1"/>
    <w:rsid w:val="006E29B5"/>
    <w:rsid w:val="006E77EB"/>
    <w:rsid w:val="006E78F3"/>
    <w:rsid w:val="007006E2"/>
    <w:rsid w:val="00701A5C"/>
    <w:rsid w:val="00705435"/>
    <w:rsid w:val="0070559F"/>
    <w:rsid w:val="00705AB8"/>
    <w:rsid w:val="007062B5"/>
    <w:rsid w:val="007062D5"/>
    <w:rsid w:val="007135B0"/>
    <w:rsid w:val="00715C7C"/>
    <w:rsid w:val="00721891"/>
    <w:rsid w:val="00721E06"/>
    <w:rsid w:val="007274E7"/>
    <w:rsid w:val="00727686"/>
    <w:rsid w:val="007276E1"/>
    <w:rsid w:val="00733B9A"/>
    <w:rsid w:val="00733E4D"/>
    <w:rsid w:val="007376D6"/>
    <w:rsid w:val="00741610"/>
    <w:rsid w:val="00741803"/>
    <w:rsid w:val="007422A4"/>
    <w:rsid w:val="00744B66"/>
    <w:rsid w:val="0075044A"/>
    <w:rsid w:val="007552D7"/>
    <w:rsid w:val="007631EA"/>
    <w:rsid w:val="00766980"/>
    <w:rsid w:val="00771203"/>
    <w:rsid w:val="007752DE"/>
    <w:rsid w:val="0077554C"/>
    <w:rsid w:val="00776067"/>
    <w:rsid w:val="00777992"/>
    <w:rsid w:val="00782581"/>
    <w:rsid w:val="0078297E"/>
    <w:rsid w:val="00783C80"/>
    <w:rsid w:val="00784B5D"/>
    <w:rsid w:val="007871D4"/>
    <w:rsid w:val="00794C6D"/>
    <w:rsid w:val="00795EE5"/>
    <w:rsid w:val="00796D73"/>
    <w:rsid w:val="00797461"/>
    <w:rsid w:val="00797BB4"/>
    <w:rsid w:val="00797CE3"/>
    <w:rsid w:val="007A3EAF"/>
    <w:rsid w:val="007B0066"/>
    <w:rsid w:val="007B1D9A"/>
    <w:rsid w:val="007B51A5"/>
    <w:rsid w:val="007B5D2A"/>
    <w:rsid w:val="007B6A6B"/>
    <w:rsid w:val="007C0957"/>
    <w:rsid w:val="007C0AD1"/>
    <w:rsid w:val="007C570D"/>
    <w:rsid w:val="007C7590"/>
    <w:rsid w:val="007D46F9"/>
    <w:rsid w:val="007D6989"/>
    <w:rsid w:val="007F378B"/>
    <w:rsid w:val="007F5E63"/>
    <w:rsid w:val="008009E8"/>
    <w:rsid w:val="008018A2"/>
    <w:rsid w:val="00802DE1"/>
    <w:rsid w:val="00806788"/>
    <w:rsid w:val="00807034"/>
    <w:rsid w:val="00807F0C"/>
    <w:rsid w:val="00810C60"/>
    <w:rsid w:val="00813A8A"/>
    <w:rsid w:val="00815A2A"/>
    <w:rsid w:val="0081649A"/>
    <w:rsid w:val="0081664D"/>
    <w:rsid w:val="00817AAB"/>
    <w:rsid w:val="0082592A"/>
    <w:rsid w:val="0083424B"/>
    <w:rsid w:val="00837C28"/>
    <w:rsid w:val="008409DA"/>
    <w:rsid w:val="00842682"/>
    <w:rsid w:val="00842AB3"/>
    <w:rsid w:val="00850F8F"/>
    <w:rsid w:val="00851409"/>
    <w:rsid w:val="0085611B"/>
    <w:rsid w:val="0085735C"/>
    <w:rsid w:val="00864D5E"/>
    <w:rsid w:val="00866B22"/>
    <w:rsid w:val="00867E53"/>
    <w:rsid w:val="00875EF4"/>
    <w:rsid w:val="008770F2"/>
    <w:rsid w:val="00877455"/>
    <w:rsid w:val="00881640"/>
    <w:rsid w:val="00881AC7"/>
    <w:rsid w:val="0088500B"/>
    <w:rsid w:val="00885576"/>
    <w:rsid w:val="00887E51"/>
    <w:rsid w:val="00892D55"/>
    <w:rsid w:val="00893455"/>
    <w:rsid w:val="008A1381"/>
    <w:rsid w:val="008A3F78"/>
    <w:rsid w:val="008A5FC7"/>
    <w:rsid w:val="008A674E"/>
    <w:rsid w:val="008B0092"/>
    <w:rsid w:val="008B0457"/>
    <w:rsid w:val="008B064F"/>
    <w:rsid w:val="008B0B90"/>
    <w:rsid w:val="008B44D0"/>
    <w:rsid w:val="008B67B2"/>
    <w:rsid w:val="008C0AC4"/>
    <w:rsid w:val="008D1A9C"/>
    <w:rsid w:val="008D1D24"/>
    <w:rsid w:val="008D4566"/>
    <w:rsid w:val="008D74B4"/>
    <w:rsid w:val="008D7941"/>
    <w:rsid w:val="008E37EC"/>
    <w:rsid w:val="008E4089"/>
    <w:rsid w:val="008E71DF"/>
    <w:rsid w:val="009016D5"/>
    <w:rsid w:val="00910557"/>
    <w:rsid w:val="00917903"/>
    <w:rsid w:val="00920A8C"/>
    <w:rsid w:val="0093413C"/>
    <w:rsid w:val="00937348"/>
    <w:rsid w:val="00940BD7"/>
    <w:rsid w:val="00942295"/>
    <w:rsid w:val="00943689"/>
    <w:rsid w:val="00951536"/>
    <w:rsid w:val="00954AFC"/>
    <w:rsid w:val="0095672D"/>
    <w:rsid w:val="0096012F"/>
    <w:rsid w:val="00960FC8"/>
    <w:rsid w:val="0096526A"/>
    <w:rsid w:val="009666E4"/>
    <w:rsid w:val="009723F4"/>
    <w:rsid w:val="00973660"/>
    <w:rsid w:val="00980B71"/>
    <w:rsid w:val="009837BD"/>
    <w:rsid w:val="0099426D"/>
    <w:rsid w:val="00996CAF"/>
    <w:rsid w:val="009A00FD"/>
    <w:rsid w:val="009A03BA"/>
    <w:rsid w:val="009A1F8B"/>
    <w:rsid w:val="009A3C5D"/>
    <w:rsid w:val="009A3E68"/>
    <w:rsid w:val="009A44C4"/>
    <w:rsid w:val="009A7C49"/>
    <w:rsid w:val="009C141C"/>
    <w:rsid w:val="009C44B2"/>
    <w:rsid w:val="009D5F5A"/>
    <w:rsid w:val="009E06E2"/>
    <w:rsid w:val="009E1A83"/>
    <w:rsid w:val="009E3BB6"/>
    <w:rsid w:val="009F46A1"/>
    <w:rsid w:val="009F487B"/>
    <w:rsid w:val="009F5BAD"/>
    <w:rsid w:val="009F640E"/>
    <w:rsid w:val="00A06F2A"/>
    <w:rsid w:val="00A07337"/>
    <w:rsid w:val="00A13774"/>
    <w:rsid w:val="00A13D4C"/>
    <w:rsid w:val="00A208A0"/>
    <w:rsid w:val="00A20F77"/>
    <w:rsid w:val="00A25A26"/>
    <w:rsid w:val="00A26933"/>
    <w:rsid w:val="00A26C86"/>
    <w:rsid w:val="00A307BF"/>
    <w:rsid w:val="00A369CE"/>
    <w:rsid w:val="00A377AE"/>
    <w:rsid w:val="00A41BB1"/>
    <w:rsid w:val="00A427CE"/>
    <w:rsid w:val="00A5479D"/>
    <w:rsid w:val="00A60EE0"/>
    <w:rsid w:val="00A61E50"/>
    <w:rsid w:val="00A62473"/>
    <w:rsid w:val="00A64643"/>
    <w:rsid w:val="00A65CA7"/>
    <w:rsid w:val="00A726BF"/>
    <w:rsid w:val="00A8683F"/>
    <w:rsid w:val="00A974A9"/>
    <w:rsid w:val="00AA4019"/>
    <w:rsid w:val="00AA4F0D"/>
    <w:rsid w:val="00AA595B"/>
    <w:rsid w:val="00AB0AC1"/>
    <w:rsid w:val="00AB118B"/>
    <w:rsid w:val="00AB64F8"/>
    <w:rsid w:val="00AC06A9"/>
    <w:rsid w:val="00AC6244"/>
    <w:rsid w:val="00AC73A1"/>
    <w:rsid w:val="00AD299A"/>
    <w:rsid w:val="00AD6C80"/>
    <w:rsid w:val="00AE3043"/>
    <w:rsid w:val="00AE32AD"/>
    <w:rsid w:val="00AF02AB"/>
    <w:rsid w:val="00AF1F5C"/>
    <w:rsid w:val="00AF386D"/>
    <w:rsid w:val="00AF65BB"/>
    <w:rsid w:val="00AF6AA6"/>
    <w:rsid w:val="00B032F6"/>
    <w:rsid w:val="00B07F0B"/>
    <w:rsid w:val="00B123E1"/>
    <w:rsid w:val="00B167DE"/>
    <w:rsid w:val="00B20D4E"/>
    <w:rsid w:val="00B30C4F"/>
    <w:rsid w:val="00B315F5"/>
    <w:rsid w:val="00B32EBE"/>
    <w:rsid w:val="00B34411"/>
    <w:rsid w:val="00B403E3"/>
    <w:rsid w:val="00B42D31"/>
    <w:rsid w:val="00B43411"/>
    <w:rsid w:val="00B4412B"/>
    <w:rsid w:val="00B54B0B"/>
    <w:rsid w:val="00B57147"/>
    <w:rsid w:val="00B572AA"/>
    <w:rsid w:val="00B6017B"/>
    <w:rsid w:val="00B66929"/>
    <w:rsid w:val="00B71FB9"/>
    <w:rsid w:val="00B7461B"/>
    <w:rsid w:val="00B801FE"/>
    <w:rsid w:val="00B85BF2"/>
    <w:rsid w:val="00B868AD"/>
    <w:rsid w:val="00B9308D"/>
    <w:rsid w:val="00B96AD6"/>
    <w:rsid w:val="00B9761E"/>
    <w:rsid w:val="00BA1ECC"/>
    <w:rsid w:val="00BB0504"/>
    <w:rsid w:val="00BB17B2"/>
    <w:rsid w:val="00BB4198"/>
    <w:rsid w:val="00BB47E2"/>
    <w:rsid w:val="00BC3517"/>
    <w:rsid w:val="00BC595F"/>
    <w:rsid w:val="00BC6A15"/>
    <w:rsid w:val="00BC6C83"/>
    <w:rsid w:val="00BD12D4"/>
    <w:rsid w:val="00BD4501"/>
    <w:rsid w:val="00BD6C9D"/>
    <w:rsid w:val="00BE0BFD"/>
    <w:rsid w:val="00BE2160"/>
    <w:rsid w:val="00BE7094"/>
    <w:rsid w:val="00BF1B14"/>
    <w:rsid w:val="00BF3F60"/>
    <w:rsid w:val="00BF79F7"/>
    <w:rsid w:val="00C01A32"/>
    <w:rsid w:val="00C03439"/>
    <w:rsid w:val="00C06662"/>
    <w:rsid w:val="00C11411"/>
    <w:rsid w:val="00C246E3"/>
    <w:rsid w:val="00C30E60"/>
    <w:rsid w:val="00C3642C"/>
    <w:rsid w:val="00C36D08"/>
    <w:rsid w:val="00C417F2"/>
    <w:rsid w:val="00C43008"/>
    <w:rsid w:val="00C45504"/>
    <w:rsid w:val="00C478F1"/>
    <w:rsid w:val="00C479A1"/>
    <w:rsid w:val="00C52C86"/>
    <w:rsid w:val="00C52C8B"/>
    <w:rsid w:val="00C54530"/>
    <w:rsid w:val="00C57C20"/>
    <w:rsid w:val="00C60DA1"/>
    <w:rsid w:val="00C6167B"/>
    <w:rsid w:val="00C638A6"/>
    <w:rsid w:val="00C63B10"/>
    <w:rsid w:val="00C63CC7"/>
    <w:rsid w:val="00C66C0F"/>
    <w:rsid w:val="00C70F6A"/>
    <w:rsid w:val="00C7303C"/>
    <w:rsid w:val="00C74D11"/>
    <w:rsid w:val="00C77BAE"/>
    <w:rsid w:val="00C77BEC"/>
    <w:rsid w:val="00C82117"/>
    <w:rsid w:val="00C825E1"/>
    <w:rsid w:val="00C84B59"/>
    <w:rsid w:val="00C84BA0"/>
    <w:rsid w:val="00C86BBE"/>
    <w:rsid w:val="00C906A5"/>
    <w:rsid w:val="00C90A41"/>
    <w:rsid w:val="00C92680"/>
    <w:rsid w:val="00C92AA6"/>
    <w:rsid w:val="00C92B6B"/>
    <w:rsid w:val="00CA6DE1"/>
    <w:rsid w:val="00CB109A"/>
    <w:rsid w:val="00CB1716"/>
    <w:rsid w:val="00CB267B"/>
    <w:rsid w:val="00CB30B0"/>
    <w:rsid w:val="00CB6D78"/>
    <w:rsid w:val="00CB6F72"/>
    <w:rsid w:val="00CB7FA5"/>
    <w:rsid w:val="00CC1CB6"/>
    <w:rsid w:val="00CC3334"/>
    <w:rsid w:val="00CC487B"/>
    <w:rsid w:val="00CC7737"/>
    <w:rsid w:val="00CD0E6D"/>
    <w:rsid w:val="00CD2237"/>
    <w:rsid w:val="00CD4A56"/>
    <w:rsid w:val="00CE1C73"/>
    <w:rsid w:val="00CE2317"/>
    <w:rsid w:val="00CE23DA"/>
    <w:rsid w:val="00CE29DE"/>
    <w:rsid w:val="00CE3BF0"/>
    <w:rsid w:val="00CE5520"/>
    <w:rsid w:val="00CF11E2"/>
    <w:rsid w:val="00CF2A69"/>
    <w:rsid w:val="00CF49FB"/>
    <w:rsid w:val="00CF5845"/>
    <w:rsid w:val="00CF73F2"/>
    <w:rsid w:val="00D01ADA"/>
    <w:rsid w:val="00D04E07"/>
    <w:rsid w:val="00D10EC3"/>
    <w:rsid w:val="00D133B6"/>
    <w:rsid w:val="00D141F8"/>
    <w:rsid w:val="00D15811"/>
    <w:rsid w:val="00D21B63"/>
    <w:rsid w:val="00D24C15"/>
    <w:rsid w:val="00D25340"/>
    <w:rsid w:val="00D31116"/>
    <w:rsid w:val="00D31617"/>
    <w:rsid w:val="00D33F18"/>
    <w:rsid w:val="00D414C2"/>
    <w:rsid w:val="00D4308B"/>
    <w:rsid w:val="00D4667F"/>
    <w:rsid w:val="00D46BB4"/>
    <w:rsid w:val="00D52D1D"/>
    <w:rsid w:val="00D53E7A"/>
    <w:rsid w:val="00D554EE"/>
    <w:rsid w:val="00D70B04"/>
    <w:rsid w:val="00D71E40"/>
    <w:rsid w:val="00D84FDE"/>
    <w:rsid w:val="00D86D61"/>
    <w:rsid w:val="00D875CB"/>
    <w:rsid w:val="00D92C92"/>
    <w:rsid w:val="00D95E93"/>
    <w:rsid w:val="00DA0F82"/>
    <w:rsid w:val="00DB29FF"/>
    <w:rsid w:val="00DC0AFF"/>
    <w:rsid w:val="00DC1FD9"/>
    <w:rsid w:val="00DD2910"/>
    <w:rsid w:val="00DD2A3E"/>
    <w:rsid w:val="00DD5638"/>
    <w:rsid w:val="00DE0310"/>
    <w:rsid w:val="00DF1469"/>
    <w:rsid w:val="00E00401"/>
    <w:rsid w:val="00E00BD2"/>
    <w:rsid w:val="00E00DFC"/>
    <w:rsid w:val="00E040A2"/>
    <w:rsid w:val="00E07DE5"/>
    <w:rsid w:val="00E11E1F"/>
    <w:rsid w:val="00E1269D"/>
    <w:rsid w:val="00E1755E"/>
    <w:rsid w:val="00E207C0"/>
    <w:rsid w:val="00E20881"/>
    <w:rsid w:val="00E26D63"/>
    <w:rsid w:val="00E3253E"/>
    <w:rsid w:val="00E329F9"/>
    <w:rsid w:val="00E424FD"/>
    <w:rsid w:val="00E47B3E"/>
    <w:rsid w:val="00E5175F"/>
    <w:rsid w:val="00E53288"/>
    <w:rsid w:val="00E63B57"/>
    <w:rsid w:val="00E64D74"/>
    <w:rsid w:val="00E65680"/>
    <w:rsid w:val="00E70377"/>
    <w:rsid w:val="00E72C1E"/>
    <w:rsid w:val="00E827A6"/>
    <w:rsid w:val="00E827F7"/>
    <w:rsid w:val="00E86C6D"/>
    <w:rsid w:val="00E907C8"/>
    <w:rsid w:val="00E90BF9"/>
    <w:rsid w:val="00E97839"/>
    <w:rsid w:val="00EA046A"/>
    <w:rsid w:val="00EA2021"/>
    <w:rsid w:val="00EA3316"/>
    <w:rsid w:val="00EA5A63"/>
    <w:rsid w:val="00EA5AD6"/>
    <w:rsid w:val="00EA5D66"/>
    <w:rsid w:val="00EA6658"/>
    <w:rsid w:val="00EB23DE"/>
    <w:rsid w:val="00EB2E55"/>
    <w:rsid w:val="00EB6616"/>
    <w:rsid w:val="00EB6EBF"/>
    <w:rsid w:val="00EC0B01"/>
    <w:rsid w:val="00EC1763"/>
    <w:rsid w:val="00EC4AC9"/>
    <w:rsid w:val="00ED077A"/>
    <w:rsid w:val="00ED4BA2"/>
    <w:rsid w:val="00ED4C2D"/>
    <w:rsid w:val="00ED628D"/>
    <w:rsid w:val="00EE1DBC"/>
    <w:rsid w:val="00EE3562"/>
    <w:rsid w:val="00EE3F50"/>
    <w:rsid w:val="00EF213F"/>
    <w:rsid w:val="00EF4031"/>
    <w:rsid w:val="00EF515D"/>
    <w:rsid w:val="00EF7A61"/>
    <w:rsid w:val="00F03766"/>
    <w:rsid w:val="00F10057"/>
    <w:rsid w:val="00F11C26"/>
    <w:rsid w:val="00F132F9"/>
    <w:rsid w:val="00F13E45"/>
    <w:rsid w:val="00F15371"/>
    <w:rsid w:val="00F15AB7"/>
    <w:rsid w:val="00F16865"/>
    <w:rsid w:val="00F25D9F"/>
    <w:rsid w:val="00F26C5A"/>
    <w:rsid w:val="00F30AA4"/>
    <w:rsid w:val="00F32FFB"/>
    <w:rsid w:val="00F3516C"/>
    <w:rsid w:val="00F36713"/>
    <w:rsid w:val="00F40327"/>
    <w:rsid w:val="00F41D40"/>
    <w:rsid w:val="00F41EA0"/>
    <w:rsid w:val="00F454C7"/>
    <w:rsid w:val="00F5084B"/>
    <w:rsid w:val="00F544DB"/>
    <w:rsid w:val="00F565F4"/>
    <w:rsid w:val="00F579B4"/>
    <w:rsid w:val="00F6032E"/>
    <w:rsid w:val="00F6239C"/>
    <w:rsid w:val="00F6371A"/>
    <w:rsid w:val="00F6791B"/>
    <w:rsid w:val="00F77C6A"/>
    <w:rsid w:val="00F80AA3"/>
    <w:rsid w:val="00F81BA0"/>
    <w:rsid w:val="00F82F7D"/>
    <w:rsid w:val="00F84F08"/>
    <w:rsid w:val="00F85962"/>
    <w:rsid w:val="00F8655B"/>
    <w:rsid w:val="00F87747"/>
    <w:rsid w:val="00F9131E"/>
    <w:rsid w:val="00F91713"/>
    <w:rsid w:val="00F91DAD"/>
    <w:rsid w:val="00FA0BE9"/>
    <w:rsid w:val="00FA0ECA"/>
    <w:rsid w:val="00FA513D"/>
    <w:rsid w:val="00FA7BCD"/>
    <w:rsid w:val="00FB181E"/>
    <w:rsid w:val="00FB346F"/>
    <w:rsid w:val="00FB686D"/>
    <w:rsid w:val="00FB6AFA"/>
    <w:rsid w:val="00FB6C7F"/>
    <w:rsid w:val="00FC3751"/>
    <w:rsid w:val="00FD1677"/>
    <w:rsid w:val="00FE5073"/>
    <w:rsid w:val="00FF6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4FD6B3"/>
  <w15:chartTrackingRefBased/>
  <w15:docId w15:val="{03099AB5-FF9E-6345-94C6-85FAF65B2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1EE1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1BB1"/>
    <w:pPr>
      <w:keepNext/>
      <w:keepLines/>
      <w:numPr>
        <w:numId w:val="8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943689"/>
    <w:pPr>
      <w:keepNext/>
      <w:keepLines/>
      <w:numPr>
        <w:ilvl w:val="1"/>
        <w:numId w:val="8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56544F"/>
    <w:pPr>
      <w:keepNext/>
      <w:keepLines/>
      <w:numPr>
        <w:ilvl w:val="2"/>
        <w:numId w:val="8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1C25B2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94368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56544F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qFormat/>
    <w:rsid w:val="001C25B2"/>
    <w:rPr>
      <w:rFonts w:asciiTheme="majorHAnsi" w:eastAsiaTheme="majorEastAsia" w:hAnsiTheme="majorHAnsi" w:cstheme="majorBidi"/>
      <w:b/>
      <w:bCs/>
      <w:sz w:val="28"/>
      <w:szCs w:val="28"/>
    </w:rPr>
  </w:style>
  <w:style w:type="table" w:styleId="a3">
    <w:name w:val="Table Grid"/>
    <w:basedOn w:val="a1"/>
    <w:uiPriority w:val="39"/>
    <w:rsid w:val="00CC3334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C3334"/>
    <w:pPr>
      <w:ind w:firstLineChars="200" w:firstLine="420"/>
    </w:pPr>
    <w:rPr>
      <w:szCs w:val="22"/>
    </w:rPr>
  </w:style>
  <w:style w:type="paragraph" w:styleId="a5">
    <w:name w:val="Normal (Web)"/>
    <w:basedOn w:val="a"/>
    <w:uiPriority w:val="99"/>
    <w:semiHidden/>
    <w:unhideWhenUsed/>
    <w:rsid w:val="00EB2E5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styleId="a6">
    <w:name w:val="header"/>
    <w:basedOn w:val="a"/>
    <w:link w:val="a7"/>
    <w:uiPriority w:val="99"/>
    <w:unhideWhenUsed/>
    <w:rsid w:val="00A13D4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A13D4C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A13D4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A13D4C"/>
    <w:rPr>
      <w:sz w:val="18"/>
      <w:szCs w:val="18"/>
    </w:rPr>
  </w:style>
  <w:style w:type="paragraph" w:customStyle="1" w:styleId="11">
    <w:name w:val="列表段落1"/>
    <w:basedOn w:val="a"/>
    <w:uiPriority w:val="34"/>
    <w:qFormat/>
    <w:rsid w:val="0093413C"/>
    <w:pPr>
      <w:ind w:firstLineChars="200" w:firstLine="420"/>
    </w:pPr>
    <w:rPr>
      <w:szCs w:val="22"/>
    </w:rPr>
  </w:style>
  <w:style w:type="character" w:customStyle="1" w:styleId="10">
    <w:name w:val="标题 1 字符"/>
    <w:basedOn w:val="a0"/>
    <w:link w:val="1"/>
    <w:uiPriority w:val="9"/>
    <w:rsid w:val="00A41BB1"/>
    <w:rPr>
      <w:b/>
      <w:bCs/>
      <w:kern w:val="44"/>
      <w:sz w:val="44"/>
      <w:szCs w:val="44"/>
    </w:rPr>
  </w:style>
  <w:style w:type="paragraph" w:customStyle="1" w:styleId="12">
    <w:name w:val="列出段落1"/>
    <w:basedOn w:val="a"/>
    <w:uiPriority w:val="34"/>
    <w:qFormat/>
    <w:rsid w:val="007552D7"/>
    <w:pPr>
      <w:ind w:firstLineChars="200" w:firstLine="420"/>
    </w:pPr>
    <w:rPr>
      <w:szCs w:val="22"/>
    </w:rPr>
  </w:style>
  <w:style w:type="character" w:styleId="aa">
    <w:name w:val="annotation reference"/>
    <w:basedOn w:val="a0"/>
    <w:uiPriority w:val="99"/>
    <w:semiHidden/>
    <w:unhideWhenUsed/>
    <w:rsid w:val="00B403E3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B403E3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B403E3"/>
  </w:style>
  <w:style w:type="paragraph" w:styleId="ad">
    <w:name w:val="annotation subject"/>
    <w:basedOn w:val="ab"/>
    <w:next w:val="ab"/>
    <w:link w:val="ae"/>
    <w:uiPriority w:val="99"/>
    <w:semiHidden/>
    <w:unhideWhenUsed/>
    <w:rsid w:val="00B403E3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B403E3"/>
    <w:rPr>
      <w:b/>
      <w:bCs/>
    </w:rPr>
  </w:style>
  <w:style w:type="paragraph" w:styleId="af">
    <w:name w:val="Revision"/>
    <w:hidden/>
    <w:uiPriority w:val="99"/>
    <w:semiHidden/>
    <w:rsid w:val="009A7C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2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2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43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72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8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4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4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comments" Target="comments.xml"/><Relationship Id="rId21" Type="http://schemas.openxmlformats.org/officeDocument/2006/relationships/image" Target="media/image14.png"/><Relationship Id="rId34" Type="http://schemas.openxmlformats.org/officeDocument/2006/relationships/image" Target="media/image2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2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1.png"/><Relationship Id="rId37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microsoft.com/office/2016/09/relationships/commentsIds" Target="commentsIds.xml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microsoft.com/office/2011/relationships/commentsExtended" Target="commentsExtended.xml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7C0C2A-4AE7-2C4B-A3BC-A4EF07A77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6</TotalTime>
  <Pages>31</Pages>
  <Words>1020</Words>
  <Characters>5820</Characters>
  <Application>Microsoft Office Word</Application>
  <DocSecurity>0</DocSecurity>
  <Lines>48</Lines>
  <Paragraphs>13</Paragraphs>
  <ScaleCrop>false</ScaleCrop>
  <Company/>
  <LinksUpToDate>false</LinksUpToDate>
  <CharactersWithSpaces>6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郭 王懿</dc:creator>
  <cp:keywords/>
  <dc:description/>
  <cp:lastModifiedBy>郭 王懿</cp:lastModifiedBy>
  <cp:revision>95</cp:revision>
  <dcterms:created xsi:type="dcterms:W3CDTF">2022-07-21T07:24:00Z</dcterms:created>
  <dcterms:modified xsi:type="dcterms:W3CDTF">2022-07-28T15:59:00Z</dcterms:modified>
</cp:coreProperties>
</file>